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5F7DB5F" w14:textId="77777777" w:rsidR="007713C8" w:rsidRDefault="005272EE" w:rsidP="005272EE">
      <w:pPr>
        <w:pStyle w:val="Header"/>
        <w:tabs>
          <w:tab w:val="clear" w:pos="4320"/>
          <w:tab w:val="clear" w:pos="8640"/>
          <w:tab w:val="left" w:pos="5952"/>
        </w:tabs>
        <w:rPr>
          <w:sz w:val="23"/>
          <w:szCs w:val="23"/>
        </w:rPr>
      </w:pPr>
      <w:r>
        <w:rPr>
          <w:sz w:val="23"/>
          <w:szCs w:val="23"/>
        </w:rPr>
        <w:tab/>
      </w:r>
    </w:p>
    <w:p w14:paraId="70A7BC93" w14:textId="77777777" w:rsidR="00E83312" w:rsidRPr="00125B78" w:rsidRDefault="00E56735">
      <w:pPr>
        <w:pStyle w:val="Header"/>
        <w:tabs>
          <w:tab w:val="clear" w:pos="4320"/>
          <w:tab w:val="clear" w:pos="8640"/>
        </w:tabs>
        <w:rPr>
          <w:sz w:val="23"/>
          <w:szCs w:val="23"/>
        </w:rPr>
      </w:pPr>
      <w:r>
        <w:rPr>
          <w:sz w:val="23"/>
          <w:szCs w:val="23"/>
        </w:rPr>
        <w:t xml:space="preserve">                               </w:t>
      </w:r>
    </w:p>
    <w:p w14:paraId="6DFA5746" w14:textId="77777777" w:rsidR="007713C8" w:rsidRPr="00125B78" w:rsidRDefault="007713C8">
      <w:pPr>
        <w:ind w:left="1440"/>
        <w:rPr>
          <w:sz w:val="23"/>
          <w:szCs w:val="23"/>
        </w:rPr>
      </w:pPr>
    </w:p>
    <w:p w14:paraId="37F30CA5" w14:textId="77777777" w:rsidR="007713C8" w:rsidRPr="00125B78" w:rsidRDefault="007713C8" w:rsidP="00C87383">
      <w:pPr>
        <w:ind w:left="1440"/>
        <w:rPr>
          <w:sz w:val="23"/>
          <w:szCs w:val="23"/>
        </w:rPr>
      </w:pPr>
    </w:p>
    <w:p w14:paraId="0238E54B" w14:textId="77777777" w:rsidR="00E60B85" w:rsidRPr="00A12DAF" w:rsidRDefault="004E0311" w:rsidP="00E60B85">
      <w:pPr>
        <w:ind w:left="1440"/>
        <w:jc w:val="center"/>
        <w:rPr>
          <w:b/>
          <w:bCs/>
        </w:rPr>
      </w:pPr>
      <w:r w:rsidRPr="00A12DAF">
        <w:rPr>
          <w:b/>
          <w:bCs/>
        </w:rPr>
        <w:t xml:space="preserve">Decide DeKalb </w:t>
      </w:r>
      <w:r w:rsidR="00E60B85" w:rsidRPr="00A12DAF">
        <w:rPr>
          <w:b/>
          <w:bCs/>
        </w:rPr>
        <w:t xml:space="preserve">Development Authority </w:t>
      </w:r>
    </w:p>
    <w:p w14:paraId="5BC12F6F" w14:textId="47E5F480" w:rsidR="004E0311" w:rsidRPr="00A12DAF" w:rsidRDefault="004C74A4" w:rsidP="00E60B85">
      <w:pPr>
        <w:ind w:left="1440"/>
        <w:jc w:val="center"/>
        <w:rPr>
          <w:b/>
          <w:bCs/>
        </w:rPr>
      </w:pPr>
      <w:r w:rsidRPr="002F1D9A">
        <w:rPr>
          <w:b/>
          <w:bCs/>
        </w:rPr>
        <w:t>Projects Incentives Review</w:t>
      </w:r>
      <w:r w:rsidR="00402D98" w:rsidRPr="002F1D9A">
        <w:rPr>
          <w:b/>
          <w:bCs/>
        </w:rPr>
        <w:t xml:space="preserve"> Committee</w:t>
      </w:r>
      <w:r w:rsidR="004E0311" w:rsidRPr="002F1D9A">
        <w:rPr>
          <w:b/>
          <w:bCs/>
        </w:rPr>
        <w:t xml:space="preserve"> Meeting</w:t>
      </w:r>
      <w:r w:rsidR="00402D98" w:rsidRPr="002F1D9A">
        <w:rPr>
          <w:b/>
          <w:bCs/>
        </w:rPr>
        <w:t xml:space="preserve"> Minutes</w:t>
      </w:r>
      <w:r w:rsidR="00402D98" w:rsidRPr="00A12DAF">
        <w:rPr>
          <w:b/>
          <w:bCs/>
        </w:rPr>
        <w:t xml:space="preserve"> </w:t>
      </w:r>
      <w:r w:rsidR="00A613B0" w:rsidRPr="00A12DAF">
        <w:rPr>
          <w:b/>
          <w:bCs/>
        </w:rPr>
        <w:t xml:space="preserve"> </w:t>
      </w:r>
    </w:p>
    <w:p w14:paraId="1D459038" w14:textId="77777777" w:rsidR="00A613B0" w:rsidRPr="00A12DAF" w:rsidRDefault="00A613B0" w:rsidP="00AB72A9">
      <w:pPr>
        <w:ind w:left="2880" w:firstLine="720"/>
        <w:rPr>
          <w:b/>
          <w:bCs/>
        </w:rPr>
      </w:pPr>
    </w:p>
    <w:p w14:paraId="10BA6520" w14:textId="7B125719" w:rsidR="004E0311" w:rsidRPr="00A12DAF" w:rsidRDefault="004E0311" w:rsidP="004E0311">
      <w:pPr>
        <w:ind w:left="1440" w:firstLine="720"/>
      </w:pPr>
      <w:r w:rsidRPr="00A12DAF">
        <w:rPr>
          <w:b/>
        </w:rPr>
        <w:t>Date:</w:t>
      </w:r>
      <w:r w:rsidRPr="00A12DAF">
        <w:t xml:space="preserve"> </w:t>
      </w:r>
      <w:r w:rsidRPr="00A12DAF">
        <w:tab/>
      </w:r>
      <w:r w:rsidR="00E81DBC">
        <w:t xml:space="preserve"> </w:t>
      </w:r>
      <w:r w:rsidR="00E81DBC">
        <w:tab/>
      </w:r>
      <w:r w:rsidR="005A4165">
        <w:t>Friday</w:t>
      </w:r>
      <w:r w:rsidR="0066274A">
        <w:t>,</w:t>
      </w:r>
      <w:r w:rsidR="004B2134">
        <w:t xml:space="preserve"> August 7,</w:t>
      </w:r>
      <w:r w:rsidR="0066274A">
        <w:t xml:space="preserve"> 2020</w:t>
      </w:r>
    </w:p>
    <w:p w14:paraId="59C6399E" w14:textId="77777777" w:rsidR="004E0311" w:rsidRPr="00A12DAF" w:rsidRDefault="004E0311" w:rsidP="004E0311">
      <w:pPr>
        <w:ind w:left="1440" w:firstLine="720"/>
      </w:pPr>
      <w:r w:rsidRPr="00A12DAF">
        <w:rPr>
          <w:b/>
        </w:rPr>
        <w:t>Time:</w:t>
      </w:r>
      <w:r w:rsidR="00277C73" w:rsidRPr="00A12DAF">
        <w:t xml:space="preserve"> </w:t>
      </w:r>
      <w:r w:rsidR="00277C73" w:rsidRPr="00A12DAF">
        <w:tab/>
      </w:r>
      <w:r w:rsidR="00277C73" w:rsidRPr="00A12DAF">
        <w:tab/>
      </w:r>
      <w:r w:rsidR="00B53E8D">
        <w:t>9:30 a</w:t>
      </w:r>
      <w:r w:rsidR="00E33F49" w:rsidRPr="008A5985">
        <w:t>.</w:t>
      </w:r>
      <w:r w:rsidR="00277C73" w:rsidRPr="008A5985">
        <w:t>m</w:t>
      </w:r>
      <w:r w:rsidR="00E33F49" w:rsidRPr="008A5985">
        <w:t>.</w:t>
      </w:r>
    </w:p>
    <w:p w14:paraId="249D36B2" w14:textId="77777777" w:rsidR="00425FDD" w:rsidRPr="00A12DAF" w:rsidRDefault="004E0311" w:rsidP="00243FD4">
      <w:pPr>
        <w:ind w:left="1440" w:firstLine="720"/>
        <w:rPr>
          <w:bCs/>
        </w:rPr>
      </w:pPr>
      <w:r w:rsidRPr="00A12DAF">
        <w:rPr>
          <w:b/>
        </w:rPr>
        <w:t>Location:</w:t>
      </w:r>
      <w:r w:rsidRPr="00A12DAF">
        <w:t xml:space="preserve"> </w:t>
      </w:r>
      <w:r w:rsidRPr="00A12DAF">
        <w:tab/>
      </w:r>
      <w:r w:rsidR="00402D98" w:rsidRPr="00A12DAF">
        <w:rPr>
          <w:bCs/>
        </w:rPr>
        <w:t xml:space="preserve">Conference Call </w:t>
      </w:r>
      <w:r w:rsidR="004C6237" w:rsidRPr="00A12DAF">
        <w:rPr>
          <w:bCs/>
        </w:rPr>
        <w:t xml:space="preserve"> </w:t>
      </w:r>
      <w:r w:rsidR="00243FD4" w:rsidRPr="00A12DAF">
        <w:rPr>
          <w:bCs/>
        </w:rPr>
        <w:t xml:space="preserve"> </w:t>
      </w:r>
    </w:p>
    <w:p w14:paraId="3E480B67" w14:textId="77777777" w:rsidR="00C4089B" w:rsidRPr="00A12DAF" w:rsidRDefault="00243FD4" w:rsidP="00B824C6">
      <w:pPr>
        <w:ind w:left="1440" w:firstLine="720"/>
      </w:pPr>
      <w:r w:rsidRPr="00A12DAF">
        <w:rPr>
          <w:b/>
        </w:rPr>
        <w:tab/>
      </w:r>
      <w:r w:rsidRPr="00A12DAF">
        <w:rPr>
          <w:b/>
        </w:rPr>
        <w:tab/>
      </w:r>
    </w:p>
    <w:p w14:paraId="6CEA45DB" w14:textId="77777777" w:rsidR="004E0311" w:rsidRPr="00A12DAF" w:rsidRDefault="004E0311" w:rsidP="00C4089B">
      <w:pPr>
        <w:ind w:left="1440" w:firstLine="720"/>
        <w:rPr>
          <w:b/>
        </w:rPr>
      </w:pPr>
      <w:r w:rsidRPr="00A12DAF">
        <w:rPr>
          <w:b/>
        </w:rPr>
        <w:t>Board Members Present:</w:t>
      </w:r>
    </w:p>
    <w:p w14:paraId="7286E1C9" w14:textId="77777777" w:rsidR="00C56739" w:rsidRDefault="00C56739" w:rsidP="009A5F32">
      <w:pPr>
        <w:ind w:left="1440" w:firstLine="720"/>
      </w:pPr>
      <w:r w:rsidRPr="00A12DAF">
        <w:t xml:space="preserve">Kevin Gooch, </w:t>
      </w:r>
      <w:r w:rsidR="00E33F49">
        <w:t>Chair</w:t>
      </w:r>
    </w:p>
    <w:p w14:paraId="3B90C658" w14:textId="77777777" w:rsidR="007240D9" w:rsidRDefault="007240D9" w:rsidP="007240D9">
      <w:pPr>
        <w:ind w:left="1440" w:firstLine="720"/>
      </w:pPr>
      <w:r>
        <w:t>Rebekah Coblentz</w:t>
      </w:r>
      <w:r w:rsidR="00FD4715">
        <w:t>,</w:t>
      </w:r>
      <w:r>
        <w:t xml:space="preserve"> Board</w:t>
      </w:r>
      <w:r w:rsidR="00FD4715">
        <w:t xml:space="preserve"> Member</w:t>
      </w:r>
    </w:p>
    <w:p w14:paraId="3C15EE38" w14:textId="77777777" w:rsidR="00AC6551" w:rsidRDefault="007240D9" w:rsidP="00FE5269">
      <w:pPr>
        <w:ind w:left="1440" w:firstLine="720"/>
      </w:pPr>
      <w:r>
        <w:t xml:space="preserve">Andrew Greenberg, Board Member </w:t>
      </w:r>
    </w:p>
    <w:p w14:paraId="3060A26D" w14:textId="77777777" w:rsidR="00FE5269" w:rsidRDefault="00FE5269" w:rsidP="00FE5269">
      <w:pPr>
        <w:spacing w:after="120"/>
        <w:ind w:left="1440" w:firstLine="720"/>
      </w:pPr>
      <w:r>
        <w:t>Kimberly Adams, Board Member</w:t>
      </w:r>
    </w:p>
    <w:p w14:paraId="0643FF66" w14:textId="77777777" w:rsidR="004E0311" w:rsidRPr="00A12DAF" w:rsidRDefault="004E0311" w:rsidP="004E0311">
      <w:pPr>
        <w:ind w:left="1440" w:firstLine="720"/>
        <w:rPr>
          <w:b/>
        </w:rPr>
      </w:pPr>
      <w:r w:rsidRPr="00A12DAF">
        <w:rPr>
          <w:b/>
        </w:rPr>
        <w:t>Legal Counsel Present:</w:t>
      </w:r>
    </w:p>
    <w:p w14:paraId="79A9B0B0" w14:textId="77777777" w:rsidR="004E0311" w:rsidRDefault="004E0311" w:rsidP="00FE5269">
      <w:pPr>
        <w:ind w:left="1440" w:firstLine="720"/>
      </w:pPr>
      <w:r w:rsidRPr="00A12DAF">
        <w:t>James Monacell, Esq., Counsel to the Authority</w:t>
      </w:r>
    </w:p>
    <w:p w14:paraId="7DEC3876" w14:textId="77777777" w:rsidR="00FE5269" w:rsidRDefault="00FE5269" w:rsidP="00FE5269">
      <w:pPr>
        <w:spacing w:after="120"/>
        <w:ind w:left="1440" w:firstLine="720"/>
      </w:pPr>
      <w:r>
        <w:t xml:space="preserve">Ansly Moyer, Smith, Gambrell &amp; Russell </w:t>
      </w:r>
    </w:p>
    <w:p w14:paraId="6A3EEFB1" w14:textId="77777777" w:rsidR="004E0311" w:rsidRPr="00A12DAF" w:rsidRDefault="004E0311" w:rsidP="004E0311">
      <w:pPr>
        <w:ind w:left="1440" w:firstLine="720"/>
        <w:rPr>
          <w:b/>
        </w:rPr>
      </w:pPr>
      <w:r w:rsidRPr="00A12DAF">
        <w:rPr>
          <w:b/>
        </w:rPr>
        <w:t xml:space="preserve">Staff Members Present: </w:t>
      </w:r>
    </w:p>
    <w:p w14:paraId="0B7E37A4" w14:textId="77777777" w:rsidR="0066274A" w:rsidRDefault="00463863" w:rsidP="00C56739">
      <w:pPr>
        <w:ind w:left="1800" w:firstLine="360"/>
      </w:pPr>
      <w:r>
        <w:t xml:space="preserve">Dorian DeBarr, </w:t>
      </w:r>
      <w:r w:rsidR="00FE5269">
        <w:t xml:space="preserve">Interim President </w:t>
      </w:r>
    </w:p>
    <w:p w14:paraId="042935FF" w14:textId="77777777" w:rsidR="0066274A" w:rsidRDefault="0066274A" w:rsidP="00C56739">
      <w:pPr>
        <w:ind w:left="1800" w:firstLine="360"/>
      </w:pPr>
      <w:r>
        <w:t xml:space="preserve">Randi Mason, VP Economic Development </w:t>
      </w:r>
    </w:p>
    <w:p w14:paraId="3C091994" w14:textId="77777777" w:rsidR="00463863" w:rsidRPr="00A12DAF" w:rsidRDefault="0066274A" w:rsidP="00C56739">
      <w:pPr>
        <w:ind w:left="1800" w:firstLine="360"/>
      </w:pPr>
      <w:r>
        <w:t>Sunny Anderson, Business Attraction Manager</w:t>
      </w:r>
    </w:p>
    <w:p w14:paraId="44272778" w14:textId="77777777" w:rsidR="00E33F49" w:rsidRDefault="00E33F49" w:rsidP="00E33F49">
      <w:pPr>
        <w:ind w:left="1800" w:firstLine="360"/>
      </w:pPr>
      <w:r>
        <w:t>Toyasha Vaughn</w:t>
      </w:r>
      <w:r w:rsidRPr="00A12DAF">
        <w:t xml:space="preserve">, </w:t>
      </w:r>
      <w:r w:rsidR="0066274A">
        <w:t>Business Retention Manager</w:t>
      </w:r>
    </w:p>
    <w:p w14:paraId="2D22053B" w14:textId="35F64EE6" w:rsidR="00A43DE4" w:rsidRDefault="00BD1934" w:rsidP="00E33F49">
      <w:pPr>
        <w:ind w:left="1800" w:firstLine="360"/>
      </w:pPr>
      <w:r>
        <w:t>Brandon Ona, Workforce Business Analyst</w:t>
      </w:r>
    </w:p>
    <w:p w14:paraId="0D2F6BB9" w14:textId="77777777" w:rsidR="00E33F49" w:rsidRDefault="00E33F49" w:rsidP="00E33F49">
      <w:pPr>
        <w:ind w:left="1800" w:firstLine="360"/>
      </w:pPr>
    </w:p>
    <w:p w14:paraId="6F445007" w14:textId="09A452A5" w:rsidR="00E33F49" w:rsidRDefault="00E33F49" w:rsidP="00E33F49">
      <w:pPr>
        <w:ind w:left="1440" w:firstLine="720"/>
        <w:rPr>
          <w:b/>
        </w:rPr>
      </w:pPr>
      <w:r>
        <w:rPr>
          <w:b/>
        </w:rPr>
        <w:t>Others</w:t>
      </w:r>
      <w:r w:rsidRPr="00A12DAF">
        <w:rPr>
          <w:b/>
        </w:rPr>
        <w:t xml:space="preserve"> Present: </w:t>
      </w:r>
    </w:p>
    <w:p w14:paraId="00034176" w14:textId="3B7FFEEB" w:rsidR="004B2134" w:rsidRPr="007C7258" w:rsidRDefault="007C7258" w:rsidP="00E33F49">
      <w:pPr>
        <w:ind w:left="1440" w:firstLine="720"/>
        <w:rPr>
          <w:bCs/>
        </w:rPr>
      </w:pPr>
      <w:r w:rsidRPr="007C7258">
        <w:rPr>
          <w:bCs/>
        </w:rPr>
        <w:t xml:space="preserve">Jason McCoy, Paul Hastings </w:t>
      </w:r>
    </w:p>
    <w:p w14:paraId="38635C88" w14:textId="5934A466" w:rsidR="007C7258" w:rsidRPr="007C7258" w:rsidRDefault="007C7258" w:rsidP="00E33F49">
      <w:pPr>
        <w:ind w:left="1440" w:firstLine="720"/>
        <w:rPr>
          <w:bCs/>
        </w:rPr>
      </w:pPr>
      <w:r w:rsidRPr="007C7258">
        <w:rPr>
          <w:bCs/>
        </w:rPr>
        <w:t>Ted Smith, Paul Hastings</w:t>
      </w:r>
    </w:p>
    <w:p w14:paraId="5393D1B8" w14:textId="564EB64F" w:rsidR="007C7258" w:rsidRPr="007C7258" w:rsidRDefault="007C7258" w:rsidP="00E33F49">
      <w:pPr>
        <w:ind w:left="1440" w:firstLine="720"/>
        <w:rPr>
          <w:bCs/>
        </w:rPr>
      </w:pPr>
      <w:r w:rsidRPr="007C7258">
        <w:rPr>
          <w:bCs/>
        </w:rPr>
        <w:t xml:space="preserve">Ethan Bing, Starwood </w:t>
      </w:r>
    </w:p>
    <w:p w14:paraId="60F57C3C" w14:textId="77777777" w:rsidR="004B2134" w:rsidRDefault="004B2134" w:rsidP="00E33F49">
      <w:pPr>
        <w:ind w:left="1440" w:firstLine="720"/>
        <w:rPr>
          <w:b/>
        </w:rPr>
      </w:pPr>
    </w:p>
    <w:p w14:paraId="2ABF02BF" w14:textId="77777777" w:rsidR="00E81DBC" w:rsidRDefault="00AE613E" w:rsidP="008F70CF">
      <w:pPr>
        <w:pStyle w:val="PlainText"/>
      </w:pPr>
      <w:r>
        <w:tab/>
        <w:t>`</w:t>
      </w:r>
      <w:r>
        <w:tab/>
      </w:r>
      <w:r>
        <w:tab/>
      </w:r>
      <w:r w:rsidR="00E81DBC">
        <w:rPr>
          <w:rFonts w:ascii="Times New Roman" w:hAnsi="Times New Roman" w:cs="Times New Roman"/>
          <w:sz w:val="24"/>
          <w:szCs w:val="24"/>
        </w:rPr>
        <w:t xml:space="preserve"> </w:t>
      </w:r>
    </w:p>
    <w:p w14:paraId="7CD929EE" w14:textId="77777777" w:rsidR="00603FB5" w:rsidRPr="00A12DAF" w:rsidRDefault="00603FB5" w:rsidP="00084334">
      <w:pPr>
        <w:pStyle w:val="PlainText"/>
      </w:pPr>
    </w:p>
    <w:p w14:paraId="322A99C8" w14:textId="77777777" w:rsidR="002172AA" w:rsidRPr="00A12DAF" w:rsidRDefault="002172AA" w:rsidP="00243FD4">
      <w:pPr>
        <w:tabs>
          <w:tab w:val="left" w:pos="1995"/>
        </w:tabs>
      </w:pPr>
      <w:r w:rsidRPr="00A12DAF">
        <w:tab/>
      </w:r>
      <w:r w:rsidRPr="00A12DAF">
        <w:tab/>
      </w:r>
    </w:p>
    <w:p w14:paraId="275A4D1F" w14:textId="77777777" w:rsidR="00243FD4" w:rsidRPr="00A12DAF" w:rsidRDefault="00243FD4" w:rsidP="00243FD4">
      <w:pPr>
        <w:tabs>
          <w:tab w:val="left" w:pos="1995"/>
        </w:tabs>
      </w:pPr>
      <w:r w:rsidRPr="00A12DAF">
        <w:tab/>
      </w:r>
      <w:r w:rsidRPr="00A12DAF">
        <w:tab/>
      </w:r>
    </w:p>
    <w:p w14:paraId="4E4D7255" w14:textId="77777777" w:rsidR="00425FDD" w:rsidRPr="00A12DAF" w:rsidRDefault="00425FDD" w:rsidP="00FE1A31">
      <w:pPr>
        <w:tabs>
          <w:tab w:val="left" w:pos="1995"/>
        </w:tabs>
      </w:pPr>
      <w:r w:rsidRPr="00A12DAF">
        <w:t xml:space="preserve"> </w:t>
      </w:r>
      <w:r w:rsidRPr="00A12DAF">
        <w:tab/>
      </w:r>
      <w:r w:rsidRPr="00A12DAF">
        <w:tab/>
      </w:r>
    </w:p>
    <w:p w14:paraId="0C27F914" w14:textId="77777777" w:rsidR="00C4089B" w:rsidRPr="00A12DAF" w:rsidRDefault="00496878" w:rsidP="00425FDD">
      <w:pPr>
        <w:tabs>
          <w:tab w:val="left" w:pos="1995"/>
        </w:tabs>
      </w:pPr>
      <w:r w:rsidRPr="00A12DAF">
        <w:tab/>
      </w:r>
      <w:r w:rsidRPr="00A12DAF">
        <w:tab/>
      </w:r>
      <w:r w:rsidR="004C6237" w:rsidRPr="00A12DAF">
        <w:t xml:space="preserve"> </w:t>
      </w:r>
    </w:p>
    <w:p w14:paraId="748B31B4" w14:textId="77777777" w:rsidR="004C6237" w:rsidRPr="00A12DAF" w:rsidRDefault="004C6237" w:rsidP="00425FDD">
      <w:pPr>
        <w:tabs>
          <w:tab w:val="left" w:pos="1995"/>
        </w:tabs>
      </w:pPr>
      <w:r w:rsidRPr="00A12DAF">
        <w:tab/>
      </w:r>
      <w:r w:rsidRPr="00A12DAF">
        <w:tab/>
      </w:r>
      <w:r w:rsidRPr="00A12DAF">
        <w:br/>
      </w:r>
      <w:r w:rsidRPr="00A12DAF">
        <w:tab/>
      </w:r>
      <w:r w:rsidRPr="00A12DAF">
        <w:tab/>
      </w:r>
    </w:p>
    <w:p w14:paraId="1AFEC47F" w14:textId="77777777" w:rsidR="00C4089B" w:rsidRPr="00A12DAF" w:rsidRDefault="00C4089B" w:rsidP="00496878">
      <w:pPr>
        <w:tabs>
          <w:tab w:val="left" w:pos="1995"/>
        </w:tabs>
        <w:sectPr w:rsidR="00C4089B" w:rsidRPr="00A12DAF" w:rsidSect="007102D2">
          <w:headerReference w:type="even" r:id="rId11"/>
          <w:headerReference w:type="default" r:id="rId12"/>
          <w:footerReference w:type="even" r:id="rId13"/>
          <w:footerReference w:type="default" r:id="rId14"/>
          <w:pgSz w:w="12240" w:h="15840"/>
          <w:pgMar w:top="1440" w:right="990" w:bottom="1260" w:left="1800" w:header="720" w:footer="720" w:gutter="0"/>
          <w:cols w:space="720"/>
          <w:docGrid w:linePitch="360"/>
        </w:sectPr>
      </w:pPr>
      <w:r w:rsidRPr="00A12DAF">
        <w:tab/>
      </w:r>
      <w:r w:rsidRPr="00A12DAF">
        <w:tab/>
      </w:r>
    </w:p>
    <w:p w14:paraId="3AC50A96" w14:textId="77777777" w:rsidR="00CD7E4F" w:rsidRPr="00A12DAF" w:rsidRDefault="00CD7E4F" w:rsidP="00D21FCE">
      <w:pPr>
        <w:tabs>
          <w:tab w:val="left" w:pos="0"/>
        </w:tabs>
        <w:rPr>
          <w:b/>
        </w:rPr>
      </w:pPr>
    </w:p>
    <w:p w14:paraId="3433FD27" w14:textId="16D3C4A8" w:rsidR="00307C7E" w:rsidRPr="00A12DAF" w:rsidRDefault="00AF0973" w:rsidP="00E47B68">
      <w:pPr>
        <w:jc w:val="both"/>
      </w:pPr>
      <w:r>
        <w:t xml:space="preserve">The </w:t>
      </w:r>
      <w:r w:rsidR="009F6356">
        <w:t>August</w:t>
      </w:r>
      <w:r w:rsidR="00BD1934">
        <w:t xml:space="preserve"> </w:t>
      </w:r>
      <w:r w:rsidR="00C56739" w:rsidRPr="00A12DAF">
        <w:t xml:space="preserve">Project Incentives Review Committee meeting of the Decide DeKalb Development Authority Board was called to order </w:t>
      </w:r>
      <w:r w:rsidR="00C56739" w:rsidRPr="003637A7">
        <w:t xml:space="preserve">at </w:t>
      </w:r>
      <w:r w:rsidR="00AC6551" w:rsidRPr="00463863">
        <w:t>9:</w:t>
      </w:r>
      <w:r>
        <w:t>3</w:t>
      </w:r>
      <w:r w:rsidR="00C62B45">
        <w:t>5</w:t>
      </w:r>
      <w:r w:rsidR="003637A7" w:rsidRPr="002316C6">
        <w:t xml:space="preserve"> a</w:t>
      </w:r>
      <w:r w:rsidR="00FE3016">
        <w:t xml:space="preserve">.m. </w:t>
      </w:r>
      <w:r w:rsidR="00B80833" w:rsidRPr="003637A7">
        <w:t xml:space="preserve">on </w:t>
      </w:r>
      <w:r w:rsidR="00AA3C19">
        <w:t>Friday, August 7</w:t>
      </w:r>
      <w:r w:rsidR="008F70CF">
        <w:t>, 2020</w:t>
      </w:r>
      <w:r w:rsidR="00E33F49">
        <w:t xml:space="preserve"> </w:t>
      </w:r>
      <w:r w:rsidR="00C56739" w:rsidRPr="00A12DAF">
        <w:t xml:space="preserve">via conference call.  </w:t>
      </w:r>
    </w:p>
    <w:p w14:paraId="498380C8" w14:textId="77777777" w:rsidR="00307C7E" w:rsidRPr="00A12DAF" w:rsidRDefault="00307C7E" w:rsidP="00E47B68">
      <w:pPr>
        <w:tabs>
          <w:tab w:val="left" w:pos="0"/>
        </w:tabs>
        <w:jc w:val="both"/>
      </w:pPr>
    </w:p>
    <w:p w14:paraId="54F05AA9" w14:textId="77777777" w:rsidR="00B90A67" w:rsidRPr="00A12DAF" w:rsidRDefault="00B90A67" w:rsidP="00E47B68">
      <w:pPr>
        <w:pStyle w:val="ListParagraph"/>
        <w:numPr>
          <w:ilvl w:val="0"/>
          <w:numId w:val="22"/>
        </w:numPr>
        <w:tabs>
          <w:tab w:val="left" w:pos="1995"/>
        </w:tabs>
        <w:spacing w:after="120" w:line="240" w:lineRule="auto"/>
        <w:jc w:val="both"/>
        <w:rPr>
          <w:rFonts w:ascii="Times New Roman" w:hAnsi="Times New Roman"/>
          <w:b/>
          <w:sz w:val="24"/>
          <w:szCs w:val="24"/>
        </w:rPr>
      </w:pPr>
      <w:r w:rsidRPr="00A12DAF">
        <w:rPr>
          <w:rFonts w:ascii="Times New Roman" w:hAnsi="Times New Roman"/>
          <w:b/>
          <w:sz w:val="24"/>
          <w:szCs w:val="24"/>
        </w:rPr>
        <w:t xml:space="preserve">CALL TO ORDER </w:t>
      </w:r>
    </w:p>
    <w:p w14:paraId="23D2F5B7" w14:textId="1F526CE3" w:rsidR="00B90A67" w:rsidRPr="00A12DAF" w:rsidRDefault="00C56739" w:rsidP="00E47B68">
      <w:pPr>
        <w:pStyle w:val="ListParagraph"/>
        <w:tabs>
          <w:tab w:val="left" w:pos="0"/>
        </w:tabs>
        <w:ind w:left="1080"/>
        <w:jc w:val="both"/>
        <w:rPr>
          <w:rFonts w:ascii="Times New Roman" w:hAnsi="Times New Roman"/>
          <w:sz w:val="24"/>
          <w:szCs w:val="24"/>
        </w:rPr>
      </w:pPr>
      <w:r w:rsidRPr="00A12DAF">
        <w:rPr>
          <w:rFonts w:ascii="Times New Roman" w:hAnsi="Times New Roman"/>
          <w:sz w:val="24"/>
          <w:szCs w:val="24"/>
        </w:rPr>
        <w:t>Mr. G</w:t>
      </w:r>
      <w:r w:rsidR="00E33F49">
        <w:rPr>
          <w:rFonts w:ascii="Times New Roman" w:hAnsi="Times New Roman"/>
          <w:sz w:val="24"/>
          <w:szCs w:val="24"/>
        </w:rPr>
        <w:t xml:space="preserve">ooch </w:t>
      </w:r>
      <w:r w:rsidRPr="00A12DAF">
        <w:rPr>
          <w:rFonts w:ascii="Times New Roman" w:hAnsi="Times New Roman"/>
          <w:sz w:val="24"/>
          <w:szCs w:val="24"/>
        </w:rPr>
        <w:t xml:space="preserve">called the </w:t>
      </w:r>
      <w:r w:rsidR="00D16E1B" w:rsidRPr="00A12DAF">
        <w:rPr>
          <w:rFonts w:ascii="Times New Roman" w:hAnsi="Times New Roman"/>
          <w:sz w:val="24"/>
          <w:szCs w:val="24"/>
        </w:rPr>
        <w:t xml:space="preserve">meeting to order </w:t>
      </w:r>
      <w:r w:rsidR="00D16E1B" w:rsidRPr="003637A7">
        <w:rPr>
          <w:rFonts w:ascii="Times New Roman" w:hAnsi="Times New Roman"/>
          <w:sz w:val="24"/>
          <w:szCs w:val="24"/>
        </w:rPr>
        <w:t xml:space="preserve">at </w:t>
      </w:r>
      <w:r w:rsidR="00AC6551" w:rsidRPr="00463863">
        <w:rPr>
          <w:rFonts w:ascii="Times New Roman" w:hAnsi="Times New Roman"/>
          <w:sz w:val="24"/>
          <w:szCs w:val="24"/>
        </w:rPr>
        <w:t>9:</w:t>
      </w:r>
      <w:r w:rsidR="00AF0973">
        <w:rPr>
          <w:rFonts w:ascii="Times New Roman" w:hAnsi="Times New Roman"/>
          <w:sz w:val="24"/>
          <w:szCs w:val="24"/>
        </w:rPr>
        <w:t>3</w:t>
      </w:r>
      <w:r w:rsidR="00D12B32">
        <w:rPr>
          <w:rFonts w:ascii="Times New Roman" w:hAnsi="Times New Roman"/>
          <w:sz w:val="24"/>
          <w:szCs w:val="24"/>
        </w:rPr>
        <w:t>5</w:t>
      </w:r>
      <w:r w:rsidR="00D16E1B" w:rsidRPr="00463863">
        <w:rPr>
          <w:rFonts w:ascii="Times New Roman" w:hAnsi="Times New Roman"/>
          <w:sz w:val="24"/>
          <w:szCs w:val="24"/>
        </w:rPr>
        <w:t xml:space="preserve"> </w:t>
      </w:r>
      <w:r w:rsidR="003637A7" w:rsidRPr="00463863">
        <w:rPr>
          <w:rFonts w:ascii="Times New Roman" w:hAnsi="Times New Roman"/>
          <w:sz w:val="24"/>
          <w:szCs w:val="24"/>
        </w:rPr>
        <w:t>a</w:t>
      </w:r>
      <w:r w:rsidR="00D16E1B" w:rsidRPr="00463863">
        <w:rPr>
          <w:rFonts w:ascii="Times New Roman" w:hAnsi="Times New Roman"/>
          <w:sz w:val="24"/>
          <w:szCs w:val="24"/>
        </w:rPr>
        <w:t>.m.</w:t>
      </w:r>
    </w:p>
    <w:p w14:paraId="6F292BAB" w14:textId="77777777" w:rsidR="00B90A67" w:rsidRPr="00A12DAF" w:rsidRDefault="00B90A67" w:rsidP="00E47B68">
      <w:pPr>
        <w:pStyle w:val="ListParagraph"/>
        <w:numPr>
          <w:ilvl w:val="0"/>
          <w:numId w:val="22"/>
        </w:numPr>
        <w:tabs>
          <w:tab w:val="left" w:pos="0"/>
        </w:tabs>
        <w:jc w:val="both"/>
        <w:rPr>
          <w:rFonts w:ascii="Times New Roman" w:hAnsi="Times New Roman"/>
          <w:b/>
          <w:sz w:val="24"/>
          <w:szCs w:val="24"/>
        </w:rPr>
      </w:pPr>
      <w:r w:rsidRPr="00A12DAF">
        <w:rPr>
          <w:rFonts w:ascii="Times New Roman" w:hAnsi="Times New Roman"/>
          <w:b/>
          <w:sz w:val="24"/>
          <w:szCs w:val="24"/>
        </w:rPr>
        <w:t xml:space="preserve">ITEMS FOR APPROVAL </w:t>
      </w:r>
    </w:p>
    <w:p w14:paraId="197D362F" w14:textId="509CB168" w:rsidR="00E17C38" w:rsidRDefault="00E17C38" w:rsidP="00204990">
      <w:pPr>
        <w:pStyle w:val="ListParagraph"/>
        <w:numPr>
          <w:ilvl w:val="0"/>
          <w:numId w:val="26"/>
        </w:numPr>
        <w:spacing w:after="0"/>
        <w:jc w:val="both"/>
        <w:rPr>
          <w:rFonts w:ascii="Times New Roman" w:hAnsi="Times New Roman"/>
          <w:b/>
          <w:sz w:val="24"/>
          <w:szCs w:val="24"/>
        </w:rPr>
      </w:pPr>
      <w:r w:rsidRPr="00E17C38">
        <w:rPr>
          <w:rFonts w:ascii="Times New Roman" w:hAnsi="Times New Roman"/>
          <w:b/>
          <w:sz w:val="24"/>
          <w:szCs w:val="24"/>
        </w:rPr>
        <w:t xml:space="preserve">Approval of </w:t>
      </w:r>
      <w:r w:rsidR="001C260E">
        <w:rPr>
          <w:rFonts w:ascii="Times New Roman" w:hAnsi="Times New Roman"/>
          <w:b/>
          <w:sz w:val="24"/>
          <w:szCs w:val="24"/>
        </w:rPr>
        <w:t>August</w:t>
      </w:r>
      <w:r w:rsidR="001C1641">
        <w:rPr>
          <w:rFonts w:ascii="Times New Roman" w:hAnsi="Times New Roman"/>
          <w:b/>
          <w:sz w:val="24"/>
          <w:szCs w:val="24"/>
        </w:rPr>
        <w:t xml:space="preserve"> 20</w:t>
      </w:r>
      <w:r w:rsidR="00FD22C6">
        <w:rPr>
          <w:rFonts w:ascii="Times New Roman" w:hAnsi="Times New Roman"/>
          <w:b/>
          <w:sz w:val="24"/>
          <w:szCs w:val="24"/>
        </w:rPr>
        <w:t>20 M</w:t>
      </w:r>
      <w:r w:rsidR="00F47D81">
        <w:rPr>
          <w:rFonts w:ascii="Times New Roman" w:hAnsi="Times New Roman"/>
          <w:b/>
          <w:sz w:val="24"/>
          <w:szCs w:val="24"/>
        </w:rPr>
        <w:t>eeting Minutes</w:t>
      </w:r>
      <w:r w:rsidRPr="00E17C38">
        <w:rPr>
          <w:rFonts w:ascii="Times New Roman" w:hAnsi="Times New Roman"/>
          <w:b/>
          <w:sz w:val="24"/>
          <w:szCs w:val="24"/>
        </w:rPr>
        <w:t>:</w:t>
      </w:r>
    </w:p>
    <w:p w14:paraId="34C7D558" w14:textId="72981CFB" w:rsidR="00B90C16" w:rsidRDefault="00FE5269" w:rsidP="00084334">
      <w:pPr>
        <w:pStyle w:val="ListParagraph"/>
        <w:spacing w:after="120" w:line="240" w:lineRule="auto"/>
        <w:ind w:left="1440"/>
        <w:jc w:val="both"/>
        <w:rPr>
          <w:rFonts w:ascii="Times New Roman" w:hAnsi="Times New Roman"/>
          <w:sz w:val="24"/>
          <w:szCs w:val="24"/>
        </w:rPr>
      </w:pPr>
      <w:r>
        <w:rPr>
          <w:rFonts w:ascii="Times New Roman" w:hAnsi="Times New Roman"/>
          <w:sz w:val="24"/>
          <w:szCs w:val="24"/>
        </w:rPr>
        <w:t xml:space="preserve">Mr. Greenberg made a motion to approve the </w:t>
      </w:r>
      <w:r w:rsidR="001C260E">
        <w:rPr>
          <w:rFonts w:ascii="Times New Roman" w:hAnsi="Times New Roman"/>
          <w:sz w:val="24"/>
          <w:szCs w:val="24"/>
        </w:rPr>
        <w:t xml:space="preserve">August </w:t>
      </w:r>
      <w:r>
        <w:rPr>
          <w:rFonts w:ascii="Times New Roman" w:hAnsi="Times New Roman"/>
          <w:sz w:val="24"/>
          <w:szCs w:val="24"/>
        </w:rPr>
        <w:t xml:space="preserve">meeting minutes.  Ms. </w:t>
      </w:r>
      <w:r w:rsidR="009F6356">
        <w:rPr>
          <w:rFonts w:ascii="Times New Roman" w:hAnsi="Times New Roman"/>
          <w:sz w:val="24"/>
          <w:szCs w:val="24"/>
        </w:rPr>
        <w:t>Coblentz</w:t>
      </w:r>
      <w:r w:rsidR="001C1641">
        <w:rPr>
          <w:rFonts w:ascii="Times New Roman" w:hAnsi="Times New Roman"/>
          <w:sz w:val="24"/>
          <w:szCs w:val="24"/>
        </w:rPr>
        <w:t xml:space="preserve"> </w:t>
      </w:r>
      <w:r>
        <w:rPr>
          <w:rFonts w:ascii="Times New Roman" w:hAnsi="Times New Roman"/>
          <w:sz w:val="24"/>
          <w:szCs w:val="24"/>
        </w:rPr>
        <w:t xml:space="preserve">seconded the motion and it was unanimously </w:t>
      </w:r>
      <w:r w:rsidR="009F6356">
        <w:rPr>
          <w:rFonts w:ascii="Times New Roman" w:hAnsi="Times New Roman"/>
          <w:sz w:val="24"/>
          <w:szCs w:val="24"/>
        </w:rPr>
        <w:t>approved</w:t>
      </w:r>
      <w:r>
        <w:rPr>
          <w:rFonts w:ascii="Times New Roman" w:hAnsi="Times New Roman"/>
          <w:sz w:val="24"/>
          <w:szCs w:val="24"/>
        </w:rPr>
        <w:t xml:space="preserve">. </w:t>
      </w:r>
    </w:p>
    <w:p w14:paraId="214CF541" w14:textId="4EBD0CFC" w:rsidR="00490A67" w:rsidRPr="0094581A" w:rsidRDefault="00BD1934" w:rsidP="00697716">
      <w:pPr>
        <w:numPr>
          <w:ilvl w:val="0"/>
          <w:numId w:val="26"/>
        </w:numPr>
        <w:rPr>
          <w:b/>
          <w:bCs/>
        </w:rPr>
      </w:pPr>
      <w:r w:rsidRPr="0094581A">
        <w:rPr>
          <w:b/>
          <w:bCs/>
        </w:rPr>
        <w:t xml:space="preserve">Approval of </w:t>
      </w:r>
      <w:r w:rsidR="00257FBD" w:rsidRPr="00257FBD">
        <w:rPr>
          <w:b/>
          <w:bCs/>
        </w:rPr>
        <w:t>Final Bond Resolution for Sugar Bowl Bakery Project</w:t>
      </w:r>
      <w:r w:rsidR="00A67FF8" w:rsidRPr="00257FBD">
        <w:rPr>
          <w:b/>
          <w:bCs/>
        </w:rPr>
        <w:t>:</w:t>
      </w:r>
    </w:p>
    <w:p w14:paraId="20698160" w14:textId="2952E48A" w:rsidR="00574C0A" w:rsidRDefault="003376D9" w:rsidP="00574C0A">
      <w:pPr>
        <w:spacing w:after="120"/>
        <w:ind w:left="1440"/>
        <w:jc w:val="both"/>
        <w:rPr>
          <w:bCs/>
        </w:rPr>
      </w:pPr>
      <w:r>
        <w:rPr>
          <w:bCs/>
        </w:rPr>
        <w:t>This project</w:t>
      </w:r>
      <w:r w:rsidR="00BD1934">
        <w:rPr>
          <w:bCs/>
        </w:rPr>
        <w:t xml:space="preserve"> </w:t>
      </w:r>
      <w:r w:rsidR="00E651A8">
        <w:rPr>
          <w:bCs/>
        </w:rPr>
        <w:t xml:space="preserve">was approved in </w:t>
      </w:r>
      <w:r w:rsidR="001C260E">
        <w:rPr>
          <w:bCs/>
        </w:rPr>
        <w:t xml:space="preserve">August </w:t>
      </w:r>
      <w:r>
        <w:rPr>
          <w:bCs/>
        </w:rPr>
        <w:t xml:space="preserve">for their bond inducement.  </w:t>
      </w:r>
      <w:r w:rsidR="00AE4782">
        <w:rPr>
          <w:bCs/>
        </w:rPr>
        <w:t xml:space="preserve">All parties agreed that the fee schedule </w:t>
      </w:r>
      <w:r w:rsidR="001218A3">
        <w:rPr>
          <w:bCs/>
        </w:rPr>
        <w:t xml:space="preserve">was still </w:t>
      </w:r>
      <w:r w:rsidR="00D24E6B">
        <w:rPr>
          <w:bCs/>
        </w:rPr>
        <w:t xml:space="preserve">being </w:t>
      </w:r>
      <w:r w:rsidR="001218A3">
        <w:rPr>
          <w:bCs/>
        </w:rPr>
        <w:t xml:space="preserve">negotiated and </w:t>
      </w:r>
      <w:r w:rsidR="00D53AF1">
        <w:rPr>
          <w:bCs/>
        </w:rPr>
        <w:t>pending</w:t>
      </w:r>
      <w:r w:rsidR="001218A3">
        <w:rPr>
          <w:bCs/>
        </w:rPr>
        <w:t xml:space="preserve">. </w:t>
      </w:r>
      <w:r w:rsidR="001026DA">
        <w:rPr>
          <w:bCs/>
        </w:rPr>
        <w:t>Due to the uncertainty surrounding the duration of the pandemic, t</w:t>
      </w:r>
      <w:r w:rsidR="00484112">
        <w:rPr>
          <w:bCs/>
        </w:rPr>
        <w:t>he company requested a</w:t>
      </w:r>
      <w:r w:rsidR="001026DA">
        <w:rPr>
          <w:bCs/>
        </w:rPr>
        <w:t xml:space="preserve"> “buffer” </w:t>
      </w:r>
      <w:r w:rsidR="00BD3A28">
        <w:rPr>
          <w:bCs/>
        </w:rPr>
        <w:t xml:space="preserve">year </w:t>
      </w:r>
      <w:r w:rsidR="001026DA">
        <w:rPr>
          <w:bCs/>
        </w:rPr>
        <w:t>at the end of</w:t>
      </w:r>
      <w:r w:rsidR="00BD3A28">
        <w:rPr>
          <w:bCs/>
        </w:rPr>
        <w:t xml:space="preserve"> the </w:t>
      </w:r>
      <w:r w:rsidR="00FC4C25">
        <w:rPr>
          <w:bCs/>
        </w:rPr>
        <w:t xml:space="preserve">investment </w:t>
      </w:r>
      <w:r w:rsidR="001026DA">
        <w:rPr>
          <w:bCs/>
        </w:rPr>
        <w:t>schedule</w:t>
      </w:r>
      <w:r w:rsidR="00BD3A28">
        <w:rPr>
          <w:bCs/>
        </w:rPr>
        <w:t xml:space="preserve"> to </w:t>
      </w:r>
      <w:r w:rsidR="001026DA">
        <w:rPr>
          <w:bCs/>
        </w:rPr>
        <w:t>accommodate the uncertainty</w:t>
      </w:r>
      <w:r w:rsidR="004173A6">
        <w:rPr>
          <w:bCs/>
        </w:rPr>
        <w:t xml:space="preserve"> of the timing of their investment</w:t>
      </w:r>
      <w:r w:rsidR="00BD3A28">
        <w:rPr>
          <w:bCs/>
        </w:rPr>
        <w:t xml:space="preserve">.  </w:t>
      </w:r>
      <w:r w:rsidR="001218A3">
        <w:rPr>
          <w:bCs/>
        </w:rPr>
        <w:t>T</w:t>
      </w:r>
      <w:r w:rsidR="00AE4782">
        <w:rPr>
          <w:bCs/>
        </w:rPr>
        <w:t xml:space="preserve">he Development Authority </w:t>
      </w:r>
      <w:r w:rsidR="001026DA">
        <w:rPr>
          <w:bCs/>
        </w:rPr>
        <w:t xml:space="preserve">therefore </w:t>
      </w:r>
      <w:r w:rsidR="00AE4782">
        <w:rPr>
          <w:bCs/>
        </w:rPr>
        <w:t>agreed to a 16</w:t>
      </w:r>
      <w:r w:rsidR="00D24E6B">
        <w:rPr>
          <w:bCs/>
        </w:rPr>
        <w:t>-</w:t>
      </w:r>
      <w:r w:rsidR="00AE4782">
        <w:rPr>
          <w:bCs/>
        </w:rPr>
        <w:t>year</w:t>
      </w:r>
      <w:r w:rsidR="00D5312A">
        <w:rPr>
          <w:bCs/>
        </w:rPr>
        <w:t xml:space="preserve"> tax abatement</w:t>
      </w:r>
      <w:r w:rsidR="001026DA">
        <w:rPr>
          <w:bCs/>
        </w:rPr>
        <w:t xml:space="preserve"> schedule</w:t>
      </w:r>
      <w:r w:rsidR="00846D77">
        <w:rPr>
          <w:bCs/>
        </w:rPr>
        <w:t xml:space="preserve"> </w:t>
      </w:r>
      <w:r w:rsidR="005C00A8">
        <w:rPr>
          <w:bCs/>
        </w:rPr>
        <w:t>versus</w:t>
      </w:r>
      <w:r w:rsidR="00846D77">
        <w:rPr>
          <w:bCs/>
        </w:rPr>
        <w:t xml:space="preserve"> </w:t>
      </w:r>
      <w:r w:rsidR="00D62B3F">
        <w:rPr>
          <w:bCs/>
        </w:rPr>
        <w:t xml:space="preserve">a </w:t>
      </w:r>
      <w:r w:rsidR="00846D77">
        <w:rPr>
          <w:bCs/>
        </w:rPr>
        <w:t>15</w:t>
      </w:r>
      <w:r w:rsidR="00D24E6B">
        <w:rPr>
          <w:bCs/>
        </w:rPr>
        <w:t>-</w:t>
      </w:r>
      <w:r w:rsidR="00846D77">
        <w:rPr>
          <w:bCs/>
        </w:rPr>
        <w:t xml:space="preserve">year </w:t>
      </w:r>
      <w:r w:rsidR="00D24E6B">
        <w:rPr>
          <w:bCs/>
        </w:rPr>
        <w:t>abatement</w:t>
      </w:r>
      <w:r w:rsidR="001026DA">
        <w:rPr>
          <w:bCs/>
        </w:rPr>
        <w:t>, with no more than $3M to be drawn-down in the buffer year</w:t>
      </w:r>
      <w:r w:rsidR="005C00A8">
        <w:rPr>
          <w:bCs/>
        </w:rPr>
        <w:t xml:space="preserve">. </w:t>
      </w:r>
      <w:r w:rsidR="00BD1934">
        <w:rPr>
          <w:bCs/>
        </w:rPr>
        <w:t>The capital investment is $37M and proposes 400 jobs</w:t>
      </w:r>
      <w:r w:rsidR="00795AF3">
        <w:rPr>
          <w:bCs/>
        </w:rPr>
        <w:t xml:space="preserve"> with an average wage of $</w:t>
      </w:r>
      <w:r w:rsidR="002E3BD1">
        <w:rPr>
          <w:bCs/>
        </w:rPr>
        <w:t>36</w:t>
      </w:r>
      <w:r w:rsidR="00795AF3">
        <w:rPr>
          <w:bCs/>
        </w:rPr>
        <w:t>,747</w:t>
      </w:r>
      <w:r w:rsidR="00FD5AFA">
        <w:rPr>
          <w:bCs/>
        </w:rPr>
        <w:t xml:space="preserve">.  </w:t>
      </w:r>
      <w:r w:rsidR="00B524F3">
        <w:rPr>
          <w:bCs/>
        </w:rPr>
        <w:t xml:space="preserve">Approval is contingent on completion of </w:t>
      </w:r>
      <w:r w:rsidR="008E74E3">
        <w:rPr>
          <w:bCs/>
        </w:rPr>
        <w:t>negotiation</w:t>
      </w:r>
      <w:r w:rsidR="00B524F3">
        <w:rPr>
          <w:bCs/>
        </w:rPr>
        <w:t xml:space="preserve">.  </w:t>
      </w:r>
      <w:r w:rsidR="00FD5AFA">
        <w:rPr>
          <w:bCs/>
        </w:rPr>
        <w:t xml:space="preserve">  </w:t>
      </w:r>
    </w:p>
    <w:p w14:paraId="0A9513A6" w14:textId="1DDB821D" w:rsidR="00867853" w:rsidRDefault="00B524F3" w:rsidP="002A4750">
      <w:pPr>
        <w:pStyle w:val="ListParagraph"/>
        <w:spacing w:line="240" w:lineRule="auto"/>
        <w:ind w:left="1440"/>
        <w:jc w:val="both"/>
        <w:rPr>
          <w:rFonts w:ascii="Times New Roman" w:hAnsi="Times New Roman"/>
          <w:sz w:val="24"/>
          <w:szCs w:val="24"/>
        </w:rPr>
      </w:pPr>
      <w:r>
        <w:rPr>
          <w:rFonts w:ascii="Times New Roman" w:hAnsi="Times New Roman"/>
          <w:sz w:val="24"/>
          <w:szCs w:val="24"/>
        </w:rPr>
        <w:t>Mr. Greenberg</w:t>
      </w:r>
      <w:r w:rsidR="00FD5AFA">
        <w:rPr>
          <w:rFonts w:ascii="Times New Roman" w:hAnsi="Times New Roman"/>
          <w:sz w:val="24"/>
          <w:szCs w:val="24"/>
        </w:rPr>
        <w:t xml:space="preserve"> </w:t>
      </w:r>
      <w:r w:rsidR="00867853">
        <w:rPr>
          <w:rFonts w:ascii="Times New Roman" w:hAnsi="Times New Roman"/>
          <w:sz w:val="24"/>
          <w:szCs w:val="24"/>
        </w:rPr>
        <w:t xml:space="preserve">made a motion to recommend </w:t>
      </w:r>
      <w:r w:rsidR="00D323AC">
        <w:rPr>
          <w:rFonts w:ascii="Times New Roman" w:hAnsi="Times New Roman"/>
          <w:sz w:val="24"/>
          <w:szCs w:val="24"/>
        </w:rPr>
        <w:t xml:space="preserve">for approval to full </w:t>
      </w:r>
      <w:r w:rsidR="0094581A">
        <w:rPr>
          <w:rFonts w:ascii="Times New Roman" w:hAnsi="Times New Roman"/>
          <w:sz w:val="24"/>
          <w:szCs w:val="24"/>
        </w:rPr>
        <w:t>Board</w:t>
      </w:r>
      <w:r>
        <w:rPr>
          <w:rFonts w:ascii="Times New Roman" w:hAnsi="Times New Roman"/>
          <w:sz w:val="24"/>
          <w:szCs w:val="24"/>
        </w:rPr>
        <w:t xml:space="preserve"> contingent of completion of </w:t>
      </w:r>
      <w:r w:rsidR="008E74E3">
        <w:rPr>
          <w:rFonts w:ascii="Times New Roman" w:hAnsi="Times New Roman"/>
          <w:sz w:val="24"/>
          <w:szCs w:val="24"/>
        </w:rPr>
        <w:t>negotiation</w:t>
      </w:r>
      <w:r w:rsidR="0094581A">
        <w:rPr>
          <w:rFonts w:ascii="Times New Roman" w:hAnsi="Times New Roman"/>
          <w:sz w:val="24"/>
          <w:szCs w:val="24"/>
        </w:rPr>
        <w:t>.</w:t>
      </w:r>
      <w:r w:rsidR="00867853">
        <w:rPr>
          <w:rFonts w:ascii="Times New Roman" w:hAnsi="Times New Roman"/>
          <w:sz w:val="24"/>
          <w:szCs w:val="24"/>
        </w:rPr>
        <w:t xml:space="preserve"> </w:t>
      </w:r>
      <w:r w:rsidR="008E74E3">
        <w:rPr>
          <w:rFonts w:ascii="Times New Roman" w:hAnsi="Times New Roman"/>
          <w:sz w:val="24"/>
          <w:szCs w:val="24"/>
        </w:rPr>
        <w:t>Ms. Adams</w:t>
      </w:r>
      <w:r w:rsidR="00867853">
        <w:rPr>
          <w:rFonts w:ascii="Times New Roman" w:hAnsi="Times New Roman"/>
          <w:sz w:val="24"/>
          <w:szCs w:val="24"/>
        </w:rPr>
        <w:t xml:space="preserve"> seconded the motion which was unanimously approved.  </w:t>
      </w:r>
    </w:p>
    <w:p w14:paraId="141F7DA1" w14:textId="342595DC" w:rsidR="00C41F60" w:rsidRPr="002A4750" w:rsidRDefault="002910C5" w:rsidP="00C41F60">
      <w:pPr>
        <w:numPr>
          <w:ilvl w:val="0"/>
          <w:numId w:val="26"/>
        </w:numPr>
        <w:rPr>
          <w:b/>
          <w:bCs/>
        </w:rPr>
      </w:pPr>
      <w:r w:rsidRPr="002A4750">
        <w:rPr>
          <w:b/>
          <w:bCs/>
        </w:rPr>
        <w:t>Approval of Assignment to Taxable Revenue Bond (Decatur Apartments Project), Series 2017 and related Project to SREIT Decatur, LLC</w:t>
      </w:r>
      <w:r w:rsidR="00C41F60" w:rsidRPr="002A4750">
        <w:rPr>
          <w:b/>
          <w:bCs/>
        </w:rPr>
        <w:t>:</w:t>
      </w:r>
    </w:p>
    <w:p w14:paraId="570CB404" w14:textId="56BB1257" w:rsidR="002A4750" w:rsidRDefault="7FDDAE4A" w:rsidP="002A4750">
      <w:pPr>
        <w:pStyle w:val="ListParagraph"/>
        <w:autoSpaceDE w:val="0"/>
        <w:autoSpaceDN w:val="0"/>
        <w:adjustRightInd w:val="0"/>
        <w:ind w:left="1440"/>
        <w:rPr>
          <w:rFonts w:ascii="Times New Roman" w:hAnsi="Times New Roman"/>
          <w:sz w:val="24"/>
          <w:szCs w:val="24"/>
        </w:rPr>
      </w:pPr>
      <w:r w:rsidRPr="7FDDAE4A">
        <w:rPr>
          <w:rFonts w:ascii="Times New Roman" w:hAnsi="Times New Roman"/>
          <w:sz w:val="24"/>
          <w:szCs w:val="24"/>
        </w:rPr>
        <w:t>In 2017, a tax revenue bond was issued via Decide DeKalb Development Authority to Decatur Apartments LLC. The current property is being sold and the existing tax revenue bond is being transferred to SREIT Decatur, LLC in the maximum principal amount of $64,000,000.   This is a simple title transfer and the applicant is purchasing the leasehold.  As of July 20, 2020, the total number of units in the project are 290.  The total number of occupied units in the project are 246 with an occupancy rate of 85%.  The total workforce units are 29 with 22 being occupied and 7 vacant.   Marketing plans are in place to address unoccupied units.  This is the first investment for the company post COVID-19.</w:t>
      </w:r>
    </w:p>
    <w:p w14:paraId="5E2F277B" w14:textId="24A19181" w:rsidR="003E2CDE" w:rsidRDefault="003E2CDE" w:rsidP="003E2CDE">
      <w:pPr>
        <w:pStyle w:val="ListParagraph"/>
        <w:spacing w:line="240" w:lineRule="auto"/>
        <w:ind w:left="1440"/>
        <w:jc w:val="both"/>
        <w:rPr>
          <w:rFonts w:ascii="Times New Roman" w:hAnsi="Times New Roman"/>
          <w:sz w:val="24"/>
          <w:szCs w:val="24"/>
        </w:rPr>
      </w:pPr>
      <w:r>
        <w:rPr>
          <w:rFonts w:ascii="Times New Roman" w:hAnsi="Times New Roman"/>
          <w:sz w:val="24"/>
          <w:szCs w:val="24"/>
        </w:rPr>
        <w:t xml:space="preserve">Ms. Coblentz made a motion to recommend approval to full Board. Mr. Greenberg seconded the motion which was unanimously approved.  </w:t>
      </w:r>
    </w:p>
    <w:p w14:paraId="775C6DE2" w14:textId="65044F6A" w:rsidR="00EB48A4" w:rsidRPr="00EB48A4" w:rsidRDefault="00B36CF4" w:rsidP="00EB48A4">
      <w:pPr>
        <w:pStyle w:val="ListParagraph"/>
        <w:numPr>
          <w:ilvl w:val="0"/>
          <w:numId w:val="26"/>
        </w:numPr>
        <w:autoSpaceDE w:val="0"/>
        <w:autoSpaceDN w:val="0"/>
        <w:adjustRightInd w:val="0"/>
        <w:spacing w:after="0" w:line="240" w:lineRule="auto"/>
        <w:ind w:left="1354"/>
        <w:rPr>
          <w:b/>
          <w:bCs/>
        </w:rPr>
      </w:pPr>
      <w:r w:rsidRPr="00B36CF4">
        <w:rPr>
          <w:rFonts w:ascii="Times New Roman" w:hAnsi="Times New Roman"/>
          <w:b/>
          <w:bCs/>
          <w:sz w:val="24"/>
          <w:szCs w:val="24"/>
        </w:rPr>
        <w:t>Approval of Affordable Housing Guidelines:</w:t>
      </w:r>
    </w:p>
    <w:p w14:paraId="2D15FC32" w14:textId="77777777" w:rsidR="001C260E" w:rsidRDefault="014DC6B5" w:rsidP="7FDDAE4A">
      <w:pPr>
        <w:spacing w:after="120"/>
        <w:ind w:left="1440"/>
        <w:jc w:val="both"/>
      </w:pPr>
      <w:r>
        <w:t xml:space="preserve">In May, a draft of the affordable housing guidelines was presented to the PIR Committee. The recommended changes for multi-family projects receiving property tax incentives requires a developer to either a set aside 10% of housing units for households with income that does not exceed 60% of the area median income or set aside 20% for households with income that does not exceed 80% of area median income for the Atlanta-Sandy Springs-Roswell, GA HUD Metro FMR </w:t>
      </w:r>
    </w:p>
    <w:p w14:paraId="1A711BD1" w14:textId="77777777" w:rsidR="001C260E" w:rsidRDefault="001C260E" w:rsidP="7FDDAE4A">
      <w:pPr>
        <w:spacing w:after="120"/>
        <w:ind w:left="1440"/>
        <w:jc w:val="both"/>
      </w:pPr>
    </w:p>
    <w:p w14:paraId="6C1F3EE1" w14:textId="77777777" w:rsidR="001C260E" w:rsidRDefault="001C260E" w:rsidP="7FDDAE4A">
      <w:pPr>
        <w:spacing w:after="120"/>
        <w:ind w:left="1440"/>
        <w:jc w:val="both"/>
      </w:pPr>
    </w:p>
    <w:p w14:paraId="4AA385EB" w14:textId="0044D801" w:rsidR="00021A5B" w:rsidRDefault="014DC6B5" w:rsidP="7FDDAE4A">
      <w:pPr>
        <w:spacing w:after="120"/>
        <w:ind w:left="1440"/>
        <w:jc w:val="both"/>
      </w:pPr>
      <w:r>
        <w:t xml:space="preserve">Area as determined by HUD.   Certain workforce housing tenants, including teachers at public schools within the DeKalb County School District, police </w:t>
      </w:r>
    </w:p>
    <w:p w14:paraId="2AA2FA71" w14:textId="77777777" w:rsidR="00021A5B" w:rsidRDefault="00021A5B" w:rsidP="7FDDAE4A">
      <w:pPr>
        <w:spacing w:after="120"/>
        <w:ind w:left="1440"/>
        <w:jc w:val="both"/>
      </w:pPr>
    </w:p>
    <w:p w14:paraId="79A50C95" w14:textId="7E5554CB" w:rsidR="00567600" w:rsidRDefault="014DC6B5" w:rsidP="7FDDAE4A">
      <w:pPr>
        <w:spacing w:after="120"/>
        <w:ind w:left="1440"/>
        <w:jc w:val="both"/>
      </w:pPr>
      <w:r>
        <w:t xml:space="preserve">officers, firefighters and other public safety employees of DeKalb County will qualify under the set-aside requirements if the applicable household’s income (as certified by the tenant’s employer among other means) does not exceed 120% of the Applicable AMI Percentage (60% of AMI or 80% of AMI).  Households counted toward the Applicable AMI Percentage must not be required to pay more than 30% of the applicable AMI for rent. At the Board’s suggestion, Decide DeKalb Staff reached out to affordable housing developers to gauge their opinion on the viability and strength of the new guidelines. All of the developers that Staff spoke to believe that these guidelines are in line with requirements from other development authorities in Metro Atlanta and are feasible for developers. </w:t>
      </w:r>
    </w:p>
    <w:p w14:paraId="1C3F231C" w14:textId="35A4D07B" w:rsidR="00021A5B" w:rsidRPr="00F960D5" w:rsidRDefault="00021A5B" w:rsidP="7FDDAE4A">
      <w:pPr>
        <w:spacing w:after="120"/>
        <w:ind w:left="1440"/>
        <w:jc w:val="both"/>
      </w:pPr>
      <w:r>
        <w:t xml:space="preserve">Ms. Coblentz made a motion to recommend approval to full Board.  Mr. Greenberg seconded the motion which was unanimously approved.  </w:t>
      </w:r>
    </w:p>
    <w:p w14:paraId="314DFC01" w14:textId="17F7F176" w:rsidR="00567600" w:rsidRPr="00F960D5" w:rsidRDefault="7FDDAE4A" w:rsidP="7FDDAE4A">
      <w:pPr>
        <w:pStyle w:val="ListParagraph"/>
        <w:numPr>
          <w:ilvl w:val="0"/>
          <w:numId w:val="26"/>
        </w:numPr>
        <w:spacing w:after="120" w:line="240" w:lineRule="auto"/>
        <w:jc w:val="both"/>
        <w:rPr>
          <w:b/>
          <w:bCs/>
          <w:sz w:val="24"/>
          <w:szCs w:val="24"/>
        </w:rPr>
      </w:pPr>
      <w:r w:rsidRPr="7FDDAE4A">
        <w:rPr>
          <w:rFonts w:ascii="Times New Roman" w:hAnsi="Times New Roman"/>
          <w:b/>
          <w:bCs/>
          <w:sz w:val="24"/>
          <w:szCs w:val="24"/>
        </w:rPr>
        <w:t xml:space="preserve">Staff Updates: </w:t>
      </w:r>
    </w:p>
    <w:p w14:paraId="02EC529F" w14:textId="4F295049" w:rsidR="00184E5E" w:rsidRPr="00291014" w:rsidRDefault="014DC6B5" w:rsidP="00184E5E">
      <w:pPr>
        <w:pStyle w:val="ListParagraph"/>
        <w:ind w:left="1350"/>
        <w:jc w:val="both"/>
        <w:rPr>
          <w:rFonts w:ascii="Times New Roman" w:hAnsi="Times New Roman"/>
          <w:sz w:val="24"/>
          <w:szCs w:val="24"/>
        </w:rPr>
      </w:pPr>
      <w:r w:rsidRPr="014DC6B5">
        <w:rPr>
          <w:rFonts w:ascii="Times New Roman" w:hAnsi="Times New Roman"/>
          <w:sz w:val="24"/>
          <w:szCs w:val="24"/>
        </w:rPr>
        <w:t>The Stonecrest logistic project center is scheduled to come back to the Board for final bond resolution.  A European company is coming to visit sites and several other projects are pending. The pipeline of projects has slowed slightly for summer as usual, but the Economic Development team is still busy working with companies.</w:t>
      </w:r>
    </w:p>
    <w:p w14:paraId="2AC1D886" w14:textId="77777777" w:rsidR="00567600" w:rsidRDefault="00567600" w:rsidP="00E47B68">
      <w:pPr>
        <w:jc w:val="both"/>
      </w:pPr>
    </w:p>
    <w:p w14:paraId="1C8CE90C" w14:textId="5558B919" w:rsidR="00935E3D" w:rsidRPr="00540469" w:rsidRDefault="003637A7" w:rsidP="00E47B68">
      <w:pPr>
        <w:jc w:val="both"/>
      </w:pPr>
      <w:r>
        <w:t>Mr. Gooch</w:t>
      </w:r>
      <w:r w:rsidR="0004792E" w:rsidRPr="00540469">
        <w:t xml:space="preserve"> </w:t>
      </w:r>
      <w:r w:rsidR="00E73127" w:rsidRPr="00540469">
        <w:t xml:space="preserve">moved to </w:t>
      </w:r>
      <w:r w:rsidR="0042186A" w:rsidRPr="00540469">
        <w:t xml:space="preserve">adjourn the </w:t>
      </w:r>
      <w:r w:rsidR="007F50A5" w:rsidRPr="00540469">
        <w:t xml:space="preserve">PIR </w:t>
      </w:r>
      <w:r w:rsidR="00C0021B">
        <w:t>C</w:t>
      </w:r>
      <w:r w:rsidR="007F50A5" w:rsidRPr="00540469">
        <w:t xml:space="preserve">ommittee meeting </w:t>
      </w:r>
      <w:r w:rsidR="007F50A5" w:rsidRPr="003637A7">
        <w:t xml:space="preserve">at </w:t>
      </w:r>
      <w:r w:rsidR="00F42AA5">
        <w:t>10:31</w:t>
      </w:r>
      <w:r w:rsidR="00855E63">
        <w:t xml:space="preserve"> a.m.</w:t>
      </w:r>
      <w:r w:rsidR="00B325F2" w:rsidRPr="00540469">
        <w:t xml:space="preserve"> </w:t>
      </w:r>
    </w:p>
    <w:p w14:paraId="64D53EFC" w14:textId="77777777" w:rsidR="00461BAF" w:rsidRDefault="004A27B9" w:rsidP="00461BAF">
      <w:pPr>
        <w:pStyle w:val="ListParagraph"/>
        <w:ind w:left="1080"/>
        <w:jc w:val="both"/>
        <w:rPr>
          <w:rFonts w:ascii="Times New Roman" w:hAnsi="Times New Roman"/>
        </w:rPr>
      </w:pPr>
      <w:r w:rsidRPr="00935E3D">
        <w:rPr>
          <w:rFonts w:ascii="Times New Roman" w:hAnsi="Times New Roman"/>
        </w:rPr>
        <w:t xml:space="preserve"> </w:t>
      </w:r>
      <w:r w:rsidR="007F3394">
        <w:rPr>
          <w:rFonts w:ascii="Times New Roman" w:hAnsi="Times New Roman"/>
        </w:rPr>
        <w:tab/>
      </w:r>
      <w:r w:rsidR="007F3394">
        <w:rPr>
          <w:rFonts w:ascii="Times New Roman" w:hAnsi="Times New Roman"/>
        </w:rPr>
        <w:tab/>
      </w:r>
      <w:r w:rsidR="007F3394">
        <w:rPr>
          <w:rFonts w:ascii="Times New Roman" w:hAnsi="Times New Roman"/>
        </w:rPr>
        <w:tab/>
      </w:r>
      <w:r w:rsidR="007F3394">
        <w:rPr>
          <w:rFonts w:ascii="Times New Roman" w:hAnsi="Times New Roman"/>
        </w:rPr>
        <w:tab/>
      </w:r>
      <w:r w:rsidR="007F3394">
        <w:rPr>
          <w:rFonts w:ascii="Times New Roman" w:hAnsi="Times New Roman"/>
        </w:rPr>
        <w:tab/>
      </w:r>
      <w:r w:rsidR="007F3394">
        <w:rPr>
          <w:rFonts w:ascii="Times New Roman" w:hAnsi="Times New Roman"/>
        </w:rPr>
        <w:tab/>
      </w:r>
      <w:r w:rsidR="007F3394">
        <w:rPr>
          <w:rFonts w:ascii="Times New Roman" w:hAnsi="Times New Roman"/>
        </w:rPr>
        <w:tab/>
      </w:r>
    </w:p>
    <w:p w14:paraId="63DE2A47" w14:textId="77777777" w:rsidR="00935E3D" w:rsidRPr="00F960D5" w:rsidRDefault="00E131E3" w:rsidP="002B0683">
      <w:pPr>
        <w:pStyle w:val="ListParagraph"/>
        <w:ind w:left="1080"/>
        <w:jc w:val="both"/>
        <w:rPr>
          <w:rFonts w:ascii="Times New Roman" w:hAnsi="Times New Roman"/>
          <w:sz w:val="24"/>
          <w:szCs w:val="24"/>
        </w:rPr>
      </w:pPr>
      <w:r>
        <w:rPr>
          <w:rFonts w:ascii="Times New Roman" w:hAnsi="Times New Roman"/>
        </w:rPr>
        <w:t xml:space="preserve">       </w:t>
      </w:r>
      <w:r w:rsidR="00EC682C">
        <w:rPr>
          <w:rFonts w:ascii="Times New Roman" w:hAnsi="Times New Roman"/>
        </w:rPr>
        <w:tab/>
      </w:r>
      <w:r w:rsidR="00935E3D" w:rsidRPr="00F960D5">
        <w:rPr>
          <w:rFonts w:ascii="Times New Roman" w:hAnsi="Times New Roman"/>
          <w:sz w:val="24"/>
          <w:szCs w:val="24"/>
        </w:rPr>
        <w:t>Adopted by the Board in the meeting</w:t>
      </w:r>
      <w:r w:rsidR="002B0683" w:rsidRPr="00F960D5">
        <w:rPr>
          <w:rFonts w:ascii="Times New Roman" w:hAnsi="Times New Roman"/>
          <w:sz w:val="24"/>
          <w:szCs w:val="24"/>
        </w:rPr>
        <w:t xml:space="preserve"> </w:t>
      </w:r>
      <w:r w:rsidR="00935E3D" w:rsidRPr="00F960D5">
        <w:rPr>
          <w:rFonts w:ascii="Times New Roman" w:hAnsi="Times New Roman"/>
          <w:sz w:val="24"/>
          <w:szCs w:val="24"/>
        </w:rPr>
        <w:t>of    _________________________,</w:t>
      </w:r>
    </w:p>
    <w:p w14:paraId="5D08D2BD" w14:textId="77777777" w:rsidR="00935E3D" w:rsidRPr="00F960D5" w:rsidRDefault="00935E3D" w:rsidP="00E47B68">
      <w:pPr>
        <w:jc w:val="both"/>
      </w:pPr>
      <w:r w:rsidRPr="00F960D5">
        <w:t xml:space="preserve">                </w:t>
      </w:r>
      <w:r w:rsidRPr="00F960D5">
        <w:tab/>
      </w:r>
      <w:r w:rsidRPr="00F960D5">
        <w:tab/>
      </w:r>
      <w:r w:rsidRPr="00F960D5">
        <w:tab/>
      </w:r>
      <w:r w:rsidRPr="00F960D5">
        <w:tab/>
      </w:r>
      <w:r w:rsidRPr="00F960D5">
        <w:tab/>
      </w:r>
      <w:r w:rsidRPr="00F960D5">
        <w:tab/>
      </w:r>
      <w:r w:rsidRPr="00F960D5">
        <w:tab/>
      </w:r>
      <w:r w:rsidRPr="00F960D5">
        <w:tab/>
        <w:t xml:space="preserve"> (Date of Meeting)</w:t>
      </w:r>
    </w:p>
    <w:p w14:paraId="36897A8C" w14:textId="77777777" w:rsidR="00E131E3" w:rsidRPr="00F960D5" w:rsidRDefault="00935E3D" w:rsidP="00E47B68">
      <w:pPr>
        <w:jc w:val="both"/>
      </w:pPr>
      <w:r w:rsidRPr="00F960D5">
        <w:t xml:space="preserve"> </w:t>
      </w:r>
      <w:r w:rsidRPr="00F960D5">
        <w:tab/>
      </w:r>
      <w:r w:rsidRPr="00F960D5">
        <w:tab/>
      </w:r>
      <w:r w:rsidRPr="00F960D5">
        <w:tab/>
      </w:r>
      <w:r w:rsidRPr="00F960D5">
        <w:tab/>
      </w:r>
      <w:r w:rsidRPr="00F960D5">
        <w:tab/>
      </w:r>
      <w:r w:rsidRPr="00F960D5">
        <w:tab/>
      </w:r>
      <w:r w:rsidRPr="00F960D5">
        <w:tab/>
      </w:r>
      <w:r w:rsidRPr="00F960D5">
        <w:tab/>
        <w:t xml:space="preserve">  </w:t>
      </w:r>
    </w:p>
    <w:p w14:paraId="532F1730" w14:textId="77777777" w:rsidR="00E131E3" w:rsidRPr="00F960D5" w:rsidRDefault="00E131E3" w:rsidP="00E47B68">
      <w:pPr>
        <w:ind w:left="5760"/>
        <w:jc w:val="both"/>
      </w:pPr>
    </w:p>
    <w:p w14:paraId="50996D78" w14:textId="77777777" w:rsidR="00935E3D" w:rsidRPr="00F960D5" w:rsidRDefault="00935E3D" w:rsidP="00E47B68">
      <w:pPr>
        <w:ind w:left="5760"/>
        <w:jc w:val="both"/>
      </w:pPr>
      <w:r w:rsidRPr="00F960D5">
        <w:t>____________</w:t>
      </w:r>
      <w:r w:rsidR="00277C73" w:rsidRPr="00F960D5">
        <w:t>____</w:t>
      </w:r>
      <w:r w:rsidRPr="00F960D5">
        <w:t>_____________</w:t>
      </w:r>
    </w:p>
    <w:p w14:paraId="2909770D" w14:textId="77777777" w:rsidR="00FF756D" w:rsidRPr="00F960D5" w:rsidRDefault="00935E3D" w:rsidP="00E47B68">
      <w:pPr>
        <w:jc w:val="both"/>
      </w:pPr>
      <w:r w:rsidRPr="00F960D5">
        <w:t xml:space="preserve">      </w:t>
      </w:r>
      <w:r w:rsidRPr="00F960D5">
        <w:tab/>
      </w:r>
      <w:r w:rsidRPr="00F960D5">
        <w:tab/>
      </w:r>
      <w:r w:rsidRPr="00F960D5">
        <w:tab/>
      </w:r>
      <w:r w:rsidRPr="00F960D5">
        <w:tab/>
      </w:r>
      <w:r w:rsidRPr="00F960D5">
        <w:tab/>
      </w:r>
      <w:r w:rsidRPr="00F960D5">
        <w:tab/>
      </w:r>
      <w:r w:rsidRPr="00F960D5">
        <w:tab/>
      </w:r>
      <w:r w:rsidRPr="00F960D5">
        <w:tab/>
        <w:t xml:space="preserve">     (Signature of Presiding Officer)</w:t>
      </w:r>
    </w:p>
    <w:sectPr w:rsidR="00FF756D" w:rsidRPr="00F960D5" w:rsidSect="00023362">
      <w:headerReference w:type="even" r:id="rId15"/>
      <w:headerReference w:type="default" r:id="rId16"/>
      <w:footerReference w:type="default" r:id="rId17"/>
      <w:headerReference w:type="first" r:id="rId18"/>
      <w:pgSz w:w="12240" w:h="15840" w:code="1"/>
      <w:pgMar w:top="714" w:right="1440" w:bottom="990" w:left="1440" w:header="358" w:footer="30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3045D54" w14:textId="77777777" w:rsidR="0007171D" w:rsidRDefault="0007171D">
      <w:r>
        <w:separator/>
      </w:r>
    </w:p>
  </w:endnote>
  <w:endnote w:type="continuationSeparator" w:id="0">
    <w:p w14:paraId="07C59EED" w14:textId="77777777" w:rsidR="0007171D" w:rsidRDefault="000717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16933F" w14:textId="77777777" w:rsidR="00231711" w:rsidRDefault="00231711">
    <w:pPr>
      <w:pStyle w:val="Footer"/>
    </w:pPr>
    <w:r>
      <w:rPr>
        <w:noProof/>
      </w:rPr>
      <mc:AlternateContent>
        <mc:Choice Requires="wps">
          <w:drawing>
            <wp:anchor distT="0" distB="0" distL="114300" distR="114300" simplePos="0" relativeHeight="251659776" behindDoc="0" locked="0" layoutInCell="1" allowOverlap="1" wp14:anchorId="5382C7FF" wp14:editId="5B3F666A">
              <wp:simplePos x="0" y="0"/>
              <wp:positionH relativeFrom="column">
                <wp:posOffset>609600</wp:posOffset>
              </wp:positionH>
              <wp:positionV relativeFrom="paragraph">
                <wp:posOffset>-15240</wp:posOffset>
              </wp:positionV>
              <wp:extent cx="4686300" cy="342900"/>
              <wp:effectExtent l="0" t="3810" r="0" b="0"/>
              <wp:wrapNone/>
              <wp:docPr id="17"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86300" cy="342900"/>
                      </a:xfrm>
                      <a:prstGeom prst="rect">
                        <a:avLst/>
                      </a:prstGeom>
                      <a:solidFill>
                        <a:srgbClr val="FFFFFF"/>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202B4192" w14:textId="77777777" w:rsidR="00231711" w:rsidRDefault="00231711" w:rsidP="008B771B">
                          <w:pPr>
                            <w:jc w:val="center"/>
                            <w:rPr>
                              <w:color w:val="000000"/>
                              <w:sz w:val="18"/>
                            </w:rPr>
                          </w:pPr>
                        </w:p>
                        <w:p w14:paraId="367F393C" w14:textId="77777777" w:rsidR="00231711" w:rsidRDefault="00231711" w:rsidP="008B771B">
                          <w:pPr>
                            <w:jc w:val="center"/>
                            <w:rPr>
                              <w:color w:val="000000"/>
                              <w:sz w:val="18"/>
                            </w:rPr>
                          </w:pPr>
                          <w:r>
                            <w:rPr>
                              <w:color w:val="000000"/>
                              <w:sz w:val="18"/>
                            </w:rPr>
                            <w:t xml:space="preserve">(404) 687-2730  </w:t>
                          </w:r>
                          <w:r>
                            <w:rPr>
                              <w:b/>
                              <w:color w:val="000000"/>
                              <w:sz w:val="18"/>
                            </w:rPr>
                            <w:t xml:space="preserve">*   </w:t>
                          </w:r>
                          <w:r>
                            <w:rPr>
                              <w:color w:val="000000"/>
                              <w:sz w:val="18"/>
                            </w:rPr>
                            <w:tab/>
                            <w:t xml:space="preserve">(404) 687-2733Fax   </w:t>
                          </w:r>
                          <w:r>
                            <w:rPr>
                              <w:b/>
                              <w:color w:val="000000"/>
                              <w:sz w:val="18"/>
                            </w:rPr>
                            <w:t>*</w:t>
                          </w:r>
                          <w:r>
                            <w:rPr>
                              <w:color w:val="000000"/>
                              <w:sz w:val="18"/>
                            </w:rPr>
                            <w:t xml:space="preserve">   </w:t>
                          </w:r>
                          <w:r>
                            <w:rPr>
                              <w:color w:val="000000"/>
                              <w:sz w:val="18"/>
                              <w:u w:val="single"/>
                            </w:rPr>
                            <w:t>www.decidedekalb.com</w:t>
                          </w:r>
                        </w:p>
                        <w:p w14:paraId="49C3794E" w14:textId="77777777" w:rsidR="00231711" w:rsidRDefault="00231711" w:rsidP="008B771B"/>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382C7FF" id="_x0000_t202" coordsize="21600,21600" o:spt="202" path="m,l,21600r21600,l21600,xe">
              <v:stroke joinstyle="miter"/>
              <v:path gradientshapeok="t" o:connecttype="rect"/>
            </v:shapetype>
            <v:shape id="Text Box 10" o:spid="_x0000_s1028" type="#_x0000_t202" style="position:absolute;margin-left:48pt;margin-top:-1.2pt;width:369pt;height:27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" stroked="f">
              <v:textbox>
                <w:txbxContent>
                  <w:p w14:paraId="202B4192" w14:textId="77777777" w:rsidR="00231711" w:rsidRDefault="00231711" w:rsidP="008B771B">
                    <w:pPr>
                      <w:jc w:val="center"/>
                      <w:rPr>
                        <w:color w:val="000000"/>
                        <w:sz w:val="18"/>
                      </w:rPr>
                    </w:pPr>
                  </w:p>
                  <w:p w14:paraId="367F393C" w14:textId="77777777" w:rsidR="00231711" w:rsidRDefault="00231711" w:rsidP="008B771B">
                    <w:pPr>
                      <w:jc w:val="center"/>
                      <w:rPr>
                        <w:color w:val="000000"/>
                        <w:sz w:val="18"/>
                      </w:rPr>
                    </w:pPr>
                    <w:r>
                      <w:rPr>
                        <w:color w:val="000000"/>
                        <w:sz w:val="18"/>
                      </w:rPr>
                      <w:t xml:space="preserve">(404) 687-2730  </w:t>
                    </w:r>
                    <w:r>
                      <w:rPr>
                        <w:b/>
                        <w:color w:val="000000"/>
                        <w:sz w:val="18"/>
                      </w:rPr>
                      <w:t xml:space="preserve">*   </w:t>
                    </w:r>
                    <w:r>
                      <w:rPr>
                        <w:color w:val="000000"/>
                        <w:sz w:val="18"/>
                      </w:rPr>
                      <w:tab/>
                      <w:t xml:space="preserve">(404) 687-2733Fax   </w:t>
                    </w:r>
                    <w:r>
                      <w:rPr>
                        <w:b/>
                        <w:color w:val="000000"/>
                        <w:sz w:val="18"/>
                      </w:rPr>
                      <w:t>*</w:t>
                    </w:r>
                    <w:r>
                      <w:rPr>
                        <w:color w:val="000000"/>
                        <w:sz w:val="18"/>
                      </w:rPr>
                      <w:t xml:space="preserve">   </w:t>
                    </w:r>
                    <w:r>
                      <w:rPr>
                        <w:color w:val="000000"/>
                        <w:sz w:val="18"/>
                        <w:u w:val="single"/>
                      </w:rPr>
                      <w:t>www.decidedekalb.com</w:t>
                    </w:r>
                  </w:p>
                  <w:p w14:paraId="49C3794E" w14:textId="77777777" w:rsidR="00231711" w:rsidRDefault="00231711" w:rsidP="008B771B"/>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530BB0" w14:textId="55002753" w:rsidR="00231711" w:rsidRPr="001E58C0" w:rsidRDefault="00231711" w:rsidP="001E58C0">
    <w:pPr>
      <w:pStyle w:val="Footer"/>
      <w:jc w:val="right"/>
      <w:rPr>
        <w:sz w:val="18"/>
        <w:szCs w:val="18"/>
      </w:rPr>
    </w:pPr>
    <w:r w:rsidRPr="005E49D7">
      <w:rPr>
        <w:rStyle w:val="PageNumber"/>
        <w:sz w:val="18"/>
        <w:szCs w:val="18"/>
      </w:rPr>
      <w:t xml:space="preserve">Page </w:t>
    </w:r>
    <w:r w:rsidRPr="005E49D7">
      <w:rPr>
        <w:rStyle w:val="PageNumber"/>
        <w:sz w:val="18"/>
        <w:szCs w:val="18"/>
      </w:rPr>
      <w:fldChar w:fldCharType="begin"/>
    </w:r>
    <w:r w:rsidRPr="005E49D7">
      <w:rPr>
        <w:rStyle w:val="PageNumber"/>
        <w:sz w:val="18"/>
        <w:szCs w:val="18"/>
      </w:rPr>
      <w:instrText xml:space="preserve"> PAGE </w:instrText>
    </w:r>
    <w:r w:rsidRPr="005E49D7">
      <w:rPr>
        <w:rStyle w:val="PageNumber"/>
        <w:sz w:val="18"/>
        <w:szCs w:val="18"/>
      </w:rPr>
      <w:fldChar w:fldCharType="separate"/>
    </w:r>
    <w:r w:rsidR="00FC4C25">
      <w:rPr>
        <w:rStyle w:val="PageNumber"/>
        <w:noProof/>
        <w:sz w:val="18"/>
        <w:szCs w:val="18"/>
      </w:rPr>
      <w:t>1</w:t>
    </w:r>
    <w:r w:rsidRPr="005E49D7">
      <w:rPr>
        <w:rStyle w:val="PageNumber"/>
        <w:sz w:val="18"/>
        <w:szCs w:val="18"/>
      </w:rPr>
      <w:fldChar w:fldCharType="end"/>
    </w:r>
    <w:r w:rsidRPr="005E49D7">
      <w:rPr>
        <w:rStyle w:val="PageNumber"/>
        <w:sz w:val="18"/>
        <w:szCs w:val="18"/>
      </w:rPr>
      <w:t xml:space="preserve"> of </w:t>
    </w:r>
    <w:r w:rsidRPr="005E49D7">
      <w:rPr>
        <w:rStyle w:val="PageNumber"/>
        <w:sz w:val="18"/>
        <w:szCs w:val="18"/>
      </w:rPr>
      <w:fldChar w:fldCharType="begin"/>
    </w:r>
    <w:r w:rsidRPr="005E49D7">
      <w:rPr>
        <w:rStyle w:val="PageNumber"/>
        <w:sz w:val="18"/>
        <w:szCs w:val="18"/>
      </w:rPr>
      <w:instrText xml:space="preserve"> NUMPAGES </w:instrText>
    </w:r>
    <w:r w:rsidRPr="005E49D7">
      <w:rPr>
        <w:rStyle w:val="PageNumber"/>
        <w:sz w:val="18"/>
        <w:szCs w:val="18"/>
      </w:rPr>
      <w:fldChar w:fldCharType="separate"/>
    </w:r>
    <w:r w:rsidR="00FC4C25">
      <w:rPr>
        <w:rStyle w:val="PageNumber"/>
        <w:noProof/>
        <w:sz w:val="18"/>
        <w:szCs w:val="18"/>
      </w:rPr>
      <w:t>3</w:t>
    </w:r>
    <w:r w:rsidRPr="005E49D7">
      <w:rPr>
        <w:rStyle w:val="PageNumber"/>
        <w:sz w:val="18"/>
        <w:szCs w:val="18"/>
      </w:rPr>
      <w:fldChar w:fldCharType="end"/>
    </w:r>
    <w:r>
      <w:rPr>
        <w:noProof/>
      </w:rPr>
      <mc:AlternateContent>
        <mc:Choice Requires="wps">
          <w:drawing>
            <wp:anchor distT="0" distB="0" distL="114300" distR="114300" simplePos="0" relativeHeight="251658240" behindDoc="0" locked="0" layoutInCell="1" allowOverlap="1" wp14:anchorId="2A48D61D" wp14:editId="474AD5B3">
              <wp:simplePos x="0" y="0"/>
              <wp:positionH relativeFrom="column">
                <wp:posOffset>457200</wp:posOffset>
              </wp:positionH>
              <wp:positionV relativeFrom="paragraph">
                <wp:posOffset>-167640</wp:posOffset>
              </wp:positionV>
              <wp:extent cx="4686300" cy="342900"/>
              <wp:effectExtent l="0" t="0" r="0" b="3810"/>
              <wp:wrapNone/>
              <wp:docPr id="18"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86300" cy="342900"/>
                      </a:xfrm>
                      <a:prstGeom prst="rect">
                        <a:avLst/>
                      </a:prstGeom>
                      <a:solidFill>
                        <a:srgbClr val="FFFFFF"/>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18D89811" w14:textId="77777777" w:rsidR="00231711" w:rsidRDefault="00231711">
                          <w:pPr>
                            <w:jc w:val="center"/>
                            <w:rPr>
                              <w:color w:val="000000"/>
                              <w:sz w:val="18"/>
                            </w:rPr>
                          </w:pPr>
                          <w:r>
                            <w:rPr>
                              <w:color w:val="000000"/>
                              <w:sz w:val="18"/>
                            </w:rPr>
                            <w:t>Decatur Town Center Two, 125 Clairemont Avenue, Suite 150, Decatur, Georgia 30030</w:t>
                          </w:r>
                        </w:p>
                        <w:p w14:paraId="484E7E8B" w14:textId="77777777" w:rsidR="00231711" w:rsidRDefault="00231711" w:rsidP="00604C65">
                          <w:pPr>
                            <w:jc w:val="center"/>
                          </w:pPr>
                          <w:r>
                            <w:rPr>
                              <w:color w:val="000000"/>
                              <w:sz w:val="18"/>
                            </w:rPr>
                            <w:t>(404) 687-2730 Phone</w:t>
                          </w:r>
                          <w:r>
                            <w:rPr>
                              <w:b/>
                              <w:color w:val="000000"/>
                              <w:sz w:val="18"/>
                            </w:rPr>
                            <w:t>* (</w:t>
                          </w:r>
                          <w:r>
                            <w:rPr>
                              <w:color w:val="000000"/>
                              <w:sz w:val="18"/>
                            </w:rPr>
                            <w:t>404) 687-2733 Fax</w:t>
                          </w:r>
                          <w:r>
                            <w:rPr>
                              <w:b/>
                              <w:color w:val="000000"/>
                              <w:sz w:val="18"/>
                            </w:rPr>
                            <w:t>*</w:t>
                          </w:r>
                          <w:r>
                            <w:rPr>
                              <w:color w:val="000000"/>
                              <w:sz w:val="18"/>
                            </w:rPr>
                            <w:t xml:space="preserve">   </w:t>
                          </w:r>
                          <w:hyperlink r:id="rId1" w:history="1">
                            <w:r w:rsidRPr="00FB05B7">
                              <w:rPr>
                                <w:rStyle w:val="Hyperlink"/>
                                <w:sz w:val="18"/>
                              </w:rPr>
                              <w:t>www.decidedekalb.com</w:t>
                            </w:r>
                          </w:hyperlink>
                          <w:r>
                            <w:rPr>
                              <w:color w:val="000000"/>
                              <w:sz w:val="18"/>
                              <w:u w:val="single"/>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A48D61D" id="_x0000_t202" coordsize="21600,21600" o:spt="202" path="m,l,21600r21600,l21600,xe">
              <v:stroke joinstyle="miter"/>
              <v:path gradientshapeok="t" o:connecttype="rect"/>
            </v:shapetype>
            <v:shape id="Text Box 11" o:spid="_x0000_s1029" type="#_x0000_t202" style="position:absolute;left:0;text-align:left;margin-left:36pt;margin-top:-13.2pt;width:369pt;height:27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" stroked="f">
              <v:textbox>
                <w:txbxContent>
                  <w:p w14:paraId="18D89811" w14:textId="77777777" w:rsidR="00231711" w:rsidRDefault="00231711">
                    <w:pPr>
                      <w:jc w:val="center"/>
                      <w:rPr>
                        <w:color w:val="000000"/>
                        <w:sz w:val="18"/>
                      </w:rPr>
                    </w:pPr>
                    <w:r>
                      <w:rPr>
                        <w:color w:val="000000"/>
                        <w:sz w:val="18"/>
                      </w:rPr>
                      <w:t>Decatur Town Center Two, 125 Clairemont Avenue, Suite 150, Decatur, Georgia 30030</w:t>
                    </w:r>
                  </w:p>
                  <w:p w14:paraId="484E7E8B" w14:textId="77777777" w:rsidR="00231711" w:rsidRDefault="00231711" w:rsidP="00604C65">
                    <w:pPr>
                      <w:jc w:val="center"/>
                    </w:pPr>
                    <w:r>
                      <w:rPr>
                        <w:color w:val="000000"/>
                        <w:sz w:val="18"/>
                      </w:rPr>
                      <w:t>(404) 687-2730 Phone</w:t>
                    </w:r>
                    <w:r>
                      <w:rPr>
                        <w:b/>
                        <w:color w:val="000000"/>
                        <w:sz w:val="18"/>
                      </w:rPr>
                      <w:t>* (</w:t>
                    </w:r>
                    <w:r>
                      <w:rPr>
                        <w:color w:val="000000"/>
                        <w:sz w:val="18"/>
                      </w:rPr>
                      <w:t>404) 687-2733 Fax</w:t>
                    </w:r>
                    <w:r>
                      <w:rPr>
                        <w:b/>
                        <w:color w:val="000000"/>
                        <w:sz w:val="18"/>
                      </w:rPr>
                      <w:t>*</w:t>
                    </w:r>
                    <w:r>
                      <w:rPr>
                        <w:color w:val="000000"/>
                        <w:sz w:val="18"/>
                      </w:rPr>
                      <w:t xml:space="preserve">   </w:t>
                    </w:r>
                    <w:hyperlink r:id="rId2" w:history="1">
                      <w:r w:rsidRPr="00FB05B7">
                        <w:rPr>
                          <w:rStyle w:val="Hyperlink"/>
                          <w:sz w:val="18"/>
                        </w:rPr>
                        <w:t>www.decidedekalb.com</w:t>
                      </w:r>
                    </w:hyperlink>
                    <w:r>
                      <w:rPr>
                        <w:color w:val="000000"/>
                        <w:sz w:val="18"/>
                        <w:u w:val="single"/>
                      </w:rPr>
                      <w:t xml:space="preserve"> </w:t>
                    </w: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50BF08" w14:textId="24B00671" w:rsidR="00231711" w:rsidRPr="00107DD0" w:rsidRDefault="00231711">
    <w:pPr>
      <w:pStyle w:val="Footer"/>
      <w:jc w:val="right"/>
      <w:rPr>
        <w:sz w:val="18"/>
        <w:szCs w:val="18"/>
      </w:rPr>
    </w:pPr>
    <w:r w:rsidRPr="00107DD0">
      <w:rPr>
        <w:sz w:val="18"/>
        <w:szCs w:val="18"/>
      </w:rPr>
      <w:t xml:space="preserve">Page </w:t>
    </w:r>
    <w:r w:rsidRPr="00107DD0">
      <w:rPr>
        <w:sz w:val="18"/>
        <w:szCs w:val="18"/>
      </w:rPr>
      <w:fldChar w:fldCharType="begin"/>
    </w:r>
    <w:r w:rsidRPr="00107DD0">
      <w:rPr>
        <w:sz w:val="18"/>
        <w:szCs w:val="18"/>
      </w:rPr>
      <w:instrText xml:space="preserve"> PAGE </w:instrText>
    </w:r>
    <w:r w:rsidRPr="00107DD0">
      <w:rPr>
        <w:sz w:val="18"/>
        <w:szCs w:val="18"/>
      </w:rPr>
      <w:fldChar w:fldCharType="separate"/>
    </w:r>
    <w:r w:rsidR="0014365C">
      <w:rPr>
        <w:noProof/>
        <w:sz w:val="18"/>
        <w:szCs w:val="18"/>
      </w:rPr>
      <w:t>2</w:t>
    </w:r>
    <w:r w:rsidRPr="00107DD0">
      <w:rPr>
        <w:sz w:val="18"/>
        <w:szCs w:val="18"/>
      </w:rPr>
      <w:fldChar w:fldCharType="end"/>
    </w:r>
    <w:r w:rsidRPr="00107DD0">
      <w:rPr>
        <w:sz w:val="18"/>
        <w:szCs w:val="18"/>
      </w:rPr>
      <w:t xml:space="preserve"> of </w:t>
    </w:r>
    <w:r w:rsidRPr="00107DD0">
      <w:rPr>
        <w:sz w:val="18"/>
        <w:szCs w:val="18"/>
      </w:rPr>
      <w:fldChar w:fldCharType="begin"/>
    </w:r>
    <w:r w:rsidRPr="00107DD0">
      <w:rPr>
        <w:sz w:val="18"/>
        <w:szCs w:val="18"/>
      </w:rPr>
      <w:instrText xml:space="preserve"> NUMPAGES  </w:instrText>
    </w:r>
    <w:r w:rsidRPr="00107DD0">
      <w:rPr>
        <w:sz w:val="18"/>
        <w:szCs w:val="18"/>
      </w:rPr>
      <w:fldChar w:fldCharType="separate"/>
    </w:r>
    <w:r w:rsidR="0014365C">
      <w:rPr>
        <w:noProof/>
        <w:sz w:val="18"/>
        <w:szCs w:val="18"/>
      </w:rPr>
      <w:t>3</w:t>
    </w:r>
    <w:r w:rsidRPr="00107DD0">
      <w:rPr>
        <w:sz w:val="18"/>
        <w:szCs w:val="18"/>
      </w:rPr>
      <w:fldChar w:fldCharType="end"/>
    </w:r>
  </w:p>
  <w:p w14:paraId="27BD6256" w14:textId="77777777" w:rsidR="00231711" w:rsidRPr="001E58C0" w:rsidRDefault="00231711" w:rsidP="001E58C0">
    <w:pPr>
      <w:pStyle w:val="Footer"/>
      <w:jc w:val="right"/>
      <w:rPr>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83C15A4" w14:textId="77777777" w:rsidR="0007171D" w:rsidRDefault="0007171D">
      <w:r>
        <w:separator/>
      </w:r>
    </w:p>
  </w:footnote>
  <w:footnote w:type="continuationSeparator" w:id="0">
    <w:p w14:paraId="648B054A" w14:textId="77777777" w:rsidR="0007171D" w:rsidRDefault="0007171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0FE36B" w14:textId="77777777" w:rsidR="00231711" w:rsidRDefault="00231711" w:rsidP="00D57EF3">
    <w:pPr>
      <w:pStyle w:val="Heading3"/>
      <w:rPr>
        <w:color w:val="000000"/>
        <w:sz w:val="52"/>
      </w:rPr>
    </w:pPr>
    <w:r>
      <w:rPr>
        <w:noProof/>
      </w:rPr>
      <w:drawing>
        <wp:anchor distT="0" distB="0" distL="114300" distR="114300" simplePos="0" relativeHeight="251657728" behindDoc="1" locked="0" layoutInCell="1" allowOverlap="1" wp14:anchorId="191DE494" wp14:editId="2AD6C640">
          <wp:simplePos x="0" y="0"/>
          <wp:positionH relativeFrom="column">
            <wp:posOffset>-457200</wp:posOffset>
          </wp:positionH>
          <wp:positionV relativeFrom="paragraph">
            <wp:posOffset>-114300</wp:posOffset>
          </wp:positionV>
          <wp:extent cx="1257300" cy="1257300"/>
          <wp:effectExtent l="19050" t="0" r="0" b="0"/>
          <wp:wrapThrough wrapText="bothSides">
            <wp:wrapPolygon edited="0">
              <wp:start x="-327" y="0"/>
              <wp:lineTo x="-327" y="21273"/>
              <wp:lineTo x="21600" y="21273"/>
              <wp:lineTo x="21600" y="0"/>
              <wp:lineTo x="-327" y="0"/>
            </wp:wrapPolygon>
          </wp:wrapThrough>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srcRect/>
                  <a:stretch>
                    <a:fillRect/>
                  </a:stretch>
                </pic:blipFill>
                <pic:spPr bwMode="auto">
                  <a:xfrm>
                    <a:off x="0" y="0"/>
                    <a:ext cx="1257300" cy="1257300"/>
                  </a:xfrm>
                  <a:prstGeom prst="rect">
                    <a:avLst/>
                  </a:prstGeom>
                  <a:noFill/>
                </pic:spPr>
              </pic:pic>
            </a:graphicData>
          </a:graphic>
        </wp:anchor>
      </w:drawing>
    </w:r>
    <w:r>
      <w:rPr>
        <w:color w:val="000000"/>
        <w:sz w:val="52"/>
      </w:rPr>
      <w:t xml:space="preserve">     The Development Authority of </w:t>
    </w:r>
  </w:p>
  <w:p w14:paraId="1A94591D" w14:textId="77777777" w:rsidR="00231711" w:rsidRDefault="00231711" w:rsidP="00D57EF3">
    <w:pPr>
      <w:pStyle w:val="Heading3"/>
      <w:rPr>
        <w:color w:val="000000"/>
        <w:sz w:val="52"/>
      </w:rPr>
    </w:pPr>
    <w:r>
      <w:rPr>
        <w:color w:val="000000"/>
        <w:sz w:val="52"/>
      </w:rPr>
      <w:t xml:space="preserve">      DeKalb County, Georgia</w:t>
    </w:r>
  </w:p>
  <w:p w14:paraId="482B6DD3" w14:textId="77777777" w:rsidR="00231711" w:rsidRDefault="00231711">
    <w:pPr>
      <w:pStyle w:val="Header"/>
    </w:pPr>
    <w:r>
      <w:rPr>
        <w:noProof/>
      </w:rPr>
      <mc:AlternateContent>
        <mc:Choice Requires="wps">
          <w:drawing>
            <wp:anchor distT="0" distB="0" distL="114300" distR="114300" simplePos="0" relativeHeight="251658752" behindDoc="0" locked="0" layoutInCell="1" allowOverlap="1" wp14:anchorId="0C805FD7" wp14:editId="33E985BC">
              <wp:simplePos x="0" y="0"/>
              <wp:positionH relativeFrom="column">
                <wp:posOffset>-571500</wp:posOffset>
              </wp:positionH>
              <wp:positionV relativeFrom="paragraph">
                <wp:posOffset>383540</wp:posOffset>
              </wp:positionV>
              <wp:extent cx="6515100" cy="0"/>
              <wp:effectExtent l="28575" t="31115" r="28575" b="35560"/>
              <wp:wrapNone/>
              <wp:docPr id="6"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515100" cy="0"/>
                      </a:xfrm>
                      <a:prstGeom prst="line">
                        <a:avLst/>
                      </a:prstGeom>
                      <a:noFill/>
                      <a:ln w="57150">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pic="http://schemas.openxmlformats.org/drawingml/2006/picture">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933B649" id="Line 3"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5pt,30.2pt" to="468pt,30.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" strokeweight="4.5p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C8AA89" w14:textId="77777777" w:rsidR="00231711" w:rsidRDefault="00231711">
    <w:pPr>
      <w:pStyle w:val="Header"/>
    </w:pPr>
    <w:r>
      <w:rPr>
        <w:noProof/>
      </w:rPr>
      <mc:AlternateContent>
        <mc:Choice Requires="wps">
          <w:drawing>
            <wp:anchor distT="0" distB="0" distL="114300" distR="114300" simplePos="0" relativeHeight="251661824" behindDoc="0" locked="0" layoutInCell="1" allowOverlap="1" wp14:anchorId="20BC53D7" wp14:editId="73E93113">
              <wp:simplePos x="0" y="0"/>
              <wp:positionH relativeFrom="column">
                <wp:posOffset>1028700</wp:posOffset>
              </wp:positionH>
              <wp:positionV relativeFrom="paragraph">
                <wp:posOffset>-76200</wp:posOffset>
              </wp:positionV>
              <wp:extent cx="4876800" cy="952500"/>
              <wp:effectExtent l="0" t="0" r="0" b="0"/>
              <wp:wrapNone/>
              <wp:docPr id="1" name="Text Box 1"/>
              <wp:cNvGraphicFramePr/>
              <a:graphic xmlns:a="http://schemas.openxmlformats.org/drawingml/2006/main">
                <a:graphicData uri="http://schemas.microsoft.com/office/word/2010/wordprocessingShape">
                  <wps:wsp>
                    <wps:cNvSpPr txBox="1"/>
                    <wps:spPr>
                      <a:xfrm>
                        <a:off x="0" y="0"/>
                        <a:ext cx="4876800" cy="952500"/>
                      </a:xfrm>
                      <a:prstGeom prst="rect">
                        <a:avLst/>
                      </a:prstGeom>
                      <a:solidFill>
                        <a:schemeClr val="lt1"/>
                      </a:solidFill>
                      <a:ln w="6350">
                        <a:noFill/>
                      </a:ln>
                    </wps:spPr>
                    <wps:txbx>
                      <w:txbxContent>
                        <w:p w14:paraId="4F6F654A" w14:textId="77777777" w:rsidR="00231711" w:rsidRDefault="00231711" w:rsidP="00E60B85">
                          <w:pPr>
                            <w:jc w:val="center"/>
                          </w:pPr>
                        </w:p>
                        <w:p w14:paraId="7F8DADB5" w14:textId="77777777" w:rsidR="00231711" w:rsidRPr="00E60B85" w:rsidRDefault="00231711" w:rsidP="00E60B85">
                          <w:pPr>
                            <w:jc w:val="center"/>
                            <w:rPr>
                              <w:b/>
                              <w:sz w:val="28"/>
                              <w:szCs w:val="28"/>
                            </w:rPr>
                          </w:pPr>
                          <w:r w:rsidRPr="00E60B85">
                            <w:rPr>
                              <w:b/>
                              <w:sz w:val="28"/>
                              <w:szCs w:val="28"/>
                            </w:rPr>
                            <w:t>Development Authority of DeKalb County, Georgia</w:t>
                          </w:r>
                        </w:p>
                        <w:p w14:paraId="794DFEA6" w14:textId="77777777" w:rsidR="00231711" w:rsidRPr="00E60B85" w:rsidRDefault="00231711" w:rsidP="00E60B85">
                          <w:pPr>
                            <w:jc w:val="center"/>
                            <w:rPr>
                              <w:b/>
                              <w:sz w:val="28"/>
                              <w:szCs w:val="28"/>
                            </w:rPr>
                          </w:pPr>
                          <w:r w:rsidRPr="00E60B85">
                            <w:rPr>
                              <w:b/>
                              <w:sz w:val="28"/>
                              <w:szCs w:val="28"/>
                            </w:rPr>
                            <w:t>d.b.a.</w:t>
                          </w:r>
                        </w:p>
                        <w:p w14:paraId="402F16EC" w14:textId="77777777" w:rsidR="00231711" w:rsidRPr="00E60B85" w:rsidRDefault="00231711" w:rsidP="00E60B85">
                          <w:pPr>
                            <w:jc w:val="center"/>
                            <w:rPr>
                              <w:b/>
                              <w:sz w:val="28"/>
                              <w:szCs w:val="28"/>
                            </w:rPr>
                          </w:pPr>
                          <w:r w:rsidRPr="00E60B85">
                            <w:rPr>
                              <w:b/>
                              <w:sz w:val="28"/>
                              <w:szCs w:val="28"/>
                            </w:rPr>
                            <w:t>Decide DeKalb Development Authority</w:t>
                          </w:r>
                        </w:p>
                        <w:p w14:paraId="698F35DF" w14:textId="77777777" w:rsidR="00231711" w:rsidRDefault="0023171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20BC53D7" id="_x0000_t202" coordsize="21600,21600" o:spt="202" path="m,l,21600r21600,l21600,xe">
              <v:stroke joinstyle="miter"/>
              <v:path gradientshapeok="t" o:connecttype="rect"/>
            </v:shapetype>
            <v:shape id="Text Box 1" o:spid="_x0000_s1026" type="#_x0000_t202" style="position:absolute;margin-left:81pt;margin-top:-6pt;width:384pt;height:75pt;z-index:2516618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" fillcolor="white [3201]" stroked="f" strokeweight=".5pt">
              <v:textbox>
                <w:txbxContent>
                  <w:p w14:paraId="4F6F654A" w14:textId="77777777" w:rsidR="00231711" w:rsidRDefault="00231711" w:rsidP="00E60B85">
                    <w:pPr>
                      <w:jc w:val="center"/>
                    </w:pPr>
                  </w:p>
                  <w:p w14:paraId="7F8DADB5" w14:textId="77777777" w:rsidR="00231711" w:rsidRPr="00E60B85" w:rsidRDefault="00231711" w:rsidP="00E60B85">
                    <w:pPr>
                      <w:jc w:val="center"/>
                      <w:rPr>
                        <w:b/>
                        <w:sz w:val="28"/>
                        <w:szCs w:val="28"/>
                      </w:rPr>
                    </w:pPr>
                    <w:r w:rsidRPr="00E60B85">
                      <w:rPr>
                        <w:b/>
                        <w:sz w:val="28"/>
                        <w:szCs w:val="28"/>
                      </w:rPr>
                      <w:t>Development Authority of DeKalb County, Georgia</w:t>
                    </w:r>
                  </w:p>
                  <w:p w14:paraId="794DFEA6" w14:textId="77777777" w:rsidR="00231711" w:rsidRPr="00E60B85" w:rsidRDefault="00231711" w:rsidP="00E60B85">
                    <w:pPr>
                      <w:jc w:val="center"/>
                      <w:rPr>
                        <w:b/>
                        <w:sz w:val="28"/>
                        <w:szCs w:val="28"/>
                      </w:rPr>
                    </w:pPr>
                    <w:r w:rsidRPr="00E60B85">
                      <w:rPr>
                        <w:b/>
                        <w:sz w:val="28"/>
                        <w:szCs w:val="28"/>
                      </w:rPr>
                      <w:t>d.b.a.</w:t>
                    </w:r>
                  </w:p>
                  <w:p w14:paraId="402F16EC" w14:textId="77777777" w:rsidR="00231711" w:rsidRPr="00E60B85" w:rsidRDefault="00231711" w:rsidP="00E60B85">
                    <w:pPr>
                      <w:jc w:val="center"/>
                      <w:rPr>
                        <w:b/>
                        <w:sz w:val="28"/>
                        <w:szCs w:val="28"/>
                      </w:rPr>
                    </w:pPr>
                    <w:r w:rsidRPr="00E60B85">
                      <w:rPr>
                        <w:b/>
                        <w:sz w:val="28"/>
                        <w:szCs w:val="28"/>
                      </w:rPr>
                      <w:t>Decide DeKalb Development Authority</w:t>
                    </w:r>
                  </w:p>
                  <w:p w14:paraId="698F35DF" w14:textId="77777777" w:rsidR="00231711" w:rsidRDefault="00231711"/>
                </w:txbxContent>
              </v:textbox>
            </v:shape>
          </w:pict>
        </mc:Fallback>
      </mc:AlternateContent>
    </w:r>
    <w:r>
      <w:rPr>
        <w:noProof/>
      </w:rPr>
      <w:drawing>
        <wp:anchor distT="0" distB="0" distL="114300" distR="114300" simplePos="0" relativeHeight="251660800" behindDoc="1" locked="0" layoutInCell="1" allowOverlap="1" wp14:anchorId="540C9B2A" wp14:editId="02A97E71">
          <wp:simplePos x="0" y="0"/>
          <wp:positionH relativeFrom="column">
            <wp:posOffset>-571500</wp:posOffset>
          </wp:positionH>
          <wp:positionV relativeFrom="paragraph">
            <wp:posOffset>55245</wp:posOffset>
          </wp:positionV>
          <wp:extent cx="1338580" cy="412115"/>
          <wp:effectExtent l="0" t="0" r="0" b="6985"/>
          <wp:wrapNone/>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38580" cy="41211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3632" behindDoc="0" locked="0" layoutInCell="1" allowOverlap="1" wp14:anchorId="3B6462E8" wp14:editId="15333E6B">
              <wp:simplePos x="0" y="0"/>
              <wp:positionH relativeFrom="column">
                <wp:posOffset>-1043940</wp:posOffset>
              </wp:positionH>
              <wp:positionV relativeFrom="paragraph">
                <wp:posOffset>1089660</wp:posOffset>
              </wp:positionV>
              <wp:extent cx="2019300" cy="7505700"/>
              <wp:effectExtent l="0" t="0" r="0" b="0"/>
              <wp:wrapNone/>
              <wp:docPr id="14"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19300" cy="7505700"/>
                      </a:xfrm>
                      <a:prstGeom prst="rect">
                        <a:avLst/>
                      </a:prstGeom>
                      <a:solidFill>
                        <a:srgbClr val="FFFFFF"/>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pic="http://schemas.openxmlformats.org/drawingml/2006/picture" w="9525">
                            <a:solidFill>
                              <a:srgbClr val="000000"/>
                            </a:solidFill>
                            <a:miter lim="800000"/>
                            <a:headEnd/>
                            <a:tailEnd/>
                          </a14:hiddenLine>
                        </a:ext>
                      </a:extLst>
                    </wps:spPr>
                    <wps:txbx>
                      <w:txbxContent>
                        <w:p w14:paraId="0299CBDC" w14:textId="77777777" w:rsidR="00231711" w:rsidRDefault="00231711">
                          <w:pPr>
                            <w:pStyle w:val="Heading1"/>
                          </w:pPr>
                          <w:r>
                            <w:t xml:space="preserve"> </w:t>
                          </w:r>
                        </w:p>
                        <w:p w14:paraId="612E6048" w14:textId="77777777" w:rsidR="00E33F49" w:rsidRDefault="00E33F49" w:rsidP="00E33F49">
                          <w:pPr>
                            <w:pStyle w:val="Heading1"/>
                            <w:rPr>
                              <w:color w:val="000000"/>
                            </w:rPr>
                          </w:pPr>
                          <w:r>
                            <w:rPr>
                              <w:color w:val="000000"/>
                            </w:rPr>
                            <w:t>Board Members</w:t>
                          </w:r>
                        </w:p>
                        <w:p w14:paraId="4B308E30" w14:textId="77777777" w:rsidR="00E33F49" w:rsidRDefault="00E33F49" w:rsidP="00E33F49">
                          <w:pPr>
                            <w:jc w:val="center"/>
                            <w:rPr>
                              <w:b/>
                              <w:color w:val="000000"/>
                            </w:rPr>
                          </w:pPr>
                          <w:r>
                            <w:rPr>
                              <w:b/>
                              <w:color w:val="000000"/>
                            </w:rPr>
                            <w:t>Officers</w:t>
                          </w:r>
                        </w:p>
                        <w:p w14:paraId="20CBA4BA" w14:textId="77777777" w:rsidR="00E33F49" w:rsidRDefault="00E33F49" w:rsidP="00E33F49">
                          <w:pPr>
                            <w:jc w:val="center"/>
                            <w:rPr>
                              <w:b/>
                              <w:color w:val="000000"/>
                              <w:u w:val="single"/>
                            </w:rPr>
                          </w:pPr>
                        </w:p>
                        <w:p w14:paraId="3F7B2C84" w14:textId="77777777" w:rsidR="00E33F49" w:rsidRDefault="00E33F49" w:rsidP="00E33F49">
                          <w:pPr>
                            <w:pStyle w:val="Heading1"/>
                            <w:rPr>
                              <w:color w:val="000000"/>
                            </w:rPr>
                          </w:pPr>
                          <w:r>
                            <w:rPr>
                              <w:color w:val="000000"/>
                            </w:rPr>
                            <w:t>Board Members</w:t>
                          </w:r>
                        </w:p>
                        <w:p w14:paraId="73679F96" w14:textId="77777777" w:rsidR="00E33F49" w:rsidRDefault="00E33F49" w:rsidP="00E33F49">
                          <w:pPr>
                            <w:jc w:val="center"/>
                            <w:rPr>
                              <w:b/>
                              <w:color w:val="000000"/>
                            </w:rPr>
                          </w:pPr>
                          <w:r>
                            <w:rPr>
                              <w:b/>
                              <w:color w:val="000000"/>
                            </w:rPr>
                            <w:t>Officers</w:t>
                          </w:r>
                        </w:p>
                        <w:p w14:paraId="69624350" w14:textId="77777777" w:rsidR="00E33F49" w:rsidRDefault="00E33F49" w:rsidP="00E33F49">
                          <w:pPr>
                            <w:jc w:val="center"/>
                            <w:rPr>
                              <w:b/>
                              <w:color w:val="000000"/>
                              <w:u w:val="single"/>
                            </w:rPr>
                          </w:pPr>
                        </w:p>
                        <w:p w14:paraId="79BD3DC8" w14:textId="77777777" w:rsidR="00E33F49" w:rsidRDefault="00E33F49" w:rsidP="00E33F49">
                          <w:pPr>
                            <w:pStyle w:val="Heading2"/>
                            <w:rPr>
                              <w:b w:val="0"/>
                              <w:bCs w:val="0"/>
                              <w:sz w:val="18"/>
                              <w:szCs w:val="18"/>
                            </w:rPr>
                          </w:pPr>
                        </w:p>
                        <w:p w14:paraId="6BF82D2C" w14:textId="77777777" w:rsidR="00E33F49" w:rsidRDefault="00E33F49" w:rsidP="00E33F49">
                          <w:pPr>
                            <w:pStyle w:val="Heading2"/>
                            <w:rPr>
                              <w:b w:val="0"/>
                              <w:bCs w:val="0"/>
                              <w:sz w:val="18"/>
                              <w:szCs w:val="18"/>
                            </w:rPr>
                          </w:pPr>
                          <w:r>
                            <w:rPr>
                              <w:b w:val="0"/>
                              <w:bCs w:val="0"/>
                              <w:sz w:val="18"/>
                              <w:szCs w:val="18"/>
                            </w:rPr>
                            <w:t>Mr. Don Bolia</w:t>
                          </w:r>
                        </w:p>
                        <w:p w14:paraId="2AE9D338" w14:textId="77777777" w:rsidR="00E33F49" w:rsidRDefault="00E33F49" w:rsidP="00E33F49">
                          <w:pPr>
                            <w:jc w:val="center"/>
                            <w:rPr>
                              <w:color w:val="000000"/>
                              <w:sz w:val="18"/>
                              <w:szCs w:val="18"/>
                            </w:rPr>
                          </w:pPr>
                          <w:r>
                            <w:rPr>
                              <w:color w:val="000000"/>
                              <w:sz w:val="18"/>
                              <w:szCs w:val="18"/>
                            </w:rPr>
                            <w:t>Chair of the Authority</w:t>
                          </w:r>
                        </w:p>
                        <w:p w14:paraId="6758C3EA" w14:textId="77777777" w:rsidR="00E33F49" w:rsidRDefault="00E33F49" w:rsidP="00E33F49">
                          <w:pPr>
                            <w:jc w:val="center"/>
                            <w:rPr>
                              <w:color w:val="000000"/>
                              <w:sz w:val="18"/>
                              <w:szCs w:val="18"/>
                            </w:rPr>
                          </w:pPr>
                          <w:r>
                            <w:rPr>
                              <w:color w:val="000000"/>
                              <w:sz w:val="18"/>
                              <w:szCs w:val="18"/>
                            </w:rPr>
                            <w:t>Partner</w:t>
                          </w:r>
                        </w:p>
                        <w:p w14:paraId="5360C72A" w14:textId="77777777" w:rsidR="00E33F49" w:rsidRDefault="00E33F49" w:rsidP="00E33F49">
                          <w:pPr>
                            <w:jc w:val="center"/>
                            <w:rPr>
                              <w:color w:val="000000"/>
                              <w:sz w:val="18"/>
                              <w:szCs w:val="18"/>
                            </w:rPr>
                          </w:pPr>
                          <w:r>
                            <w:rPr>
                              <w:color w:val="000000"/>
                              <w:sz w:val="18"/>
                              <w:szCs w:val="18"/>
                            </w:rPr>
                            <w:t>Peachtree Government Relations</w:t>
                          </w:r>
                        </w:p>
                        <w:p w14:paraId="42C58A52" w14:textId="77777777" w:rsidR="00E33F49" w:rsidRDefault="00E33F49" w:rsidP="00E33F49">
                          <w:pPr>
                            <w:jc w:val="center"/>
                            <w:rPr>
                              <w:color w:val="000000"/>
                              <w:sz w:val="18"/>
                              <w:szCs w:val="18"/>
                            </w:rPr>
                          </w:pPr>
                        </w:p>
                        <w:p w14:paraId="2F58537E" w14:textId="77777777" w:rsidR="00E33F49" w:rsidRDefault="00E33F49" w:rsidP="00E33F49">
                          <w:pPr>
                            <w:jc w:val="center"/>
                            <w:rPr>
                              <w:color w:val="000000"/>
                              <w:sz w:val="18"/>
                              <w:szCs w:val="18"/>
                            </w:rPr>
                          </w:pPr>
                        </w:p>
                        <w:p w14:paraId="6A87CB3C" w14:textId="77777777" w:rsidR="00E33F49" w:rsidRDefault="00E33F49" w:rsidP="00E33F49">
                          <w:pPr>
                            <w:pStyle w:val="Heading2"/>
                            <w:rPr>
                              <w:b w:val="0"/>
                              <w:bCs w:val="0"/>
                              <w:sz w:val="18"/>
                              <w:szCs w:val="18"/>
                            </w:rPr>
                          </w:pPr>
                          <w:r>
                            <w:rPr>
                              <w:b w:val="0"/>
                              <w:color w:val="000000"/>
                              <w:sz w:val="18"/>
                              <w:szCs w:val="18"/>
                            </w:rPr>
                            <w:t>Mr. Kevin Gooch, Esq.</w:t>
                          </w:r>
                          <w:r>
                            <w:rPr>
                              <w:b w:val="0"/>
                              <w:bCs w:val="0"/>
                              <w:sz w:val="18"/>
                              <w:szCs w:val="18"/>
                            </w:rPr>
                            <w:t xml:space="preserve"> </w:t>
                          </w:r>
                        </w:p>
                        <w:p w14:paraId="768C9B0E" w14:textId="77777777" w:rsidR="00E33F49" w:rsidRDefault="00E33F49" w:rsidP="00E33F49">
                          <w:pPr>
                            <w:pStyle w:val="Heading2"/>
                            <w:rPr>
                              <w:color w:val="000000"/>
                              <w:sz w:val="18"/>
                              <w:szCs w:val="18"/>
                            </w:rPr>
                          </w:pPr>
                          <w:r>
                            <w:rPr>
                              <w:b w:val="0"/>
                              <w:bCs w:val="0"/>
                              <w:sz w:val="18"/>
                              <w:szCs w:val="18"/>
                            </w:rPr>
                            <w:t>Vice-Chair of the Authority</w:t>
                          </w:r>
                        </w:p>
                        <w:p w14:paraId="0B255543" w14:textId="77777777" w:rsidR="00E33F49" w:rsidRDefault="00E33F49" w:rsidP="00E33F49">
                          <w:pPr>
                            <w:jc w:val="center"/>
                            <w:rPr>
                              <w:color w:val="000000"/>
                              <w:sz w:val="18"/>
                              <w:szCs w:val="18"/>
                            </w:rPr>
                          </w:pPr>
                          <w:r>
                            <w:rPr>
                              <w:color w:val="000000"/>
                              <w:sz w:val="18"/>
                              <w:szCs w:val="18"/>
                            </w:rPr>
                            <w:t xml:space="preserve">Partner </w:t>
                          </w:r>
                        </w:p>
                        <w:p w14:paraId="3244917B" w14:textId="77777777" w:rsidR="00E33F49" w:rsidRDefault="00E33F49" w:rsidP="00E33F49">
                          <w:pPr>
                            <w:jc w:val="center"/>
                            <w:rPr>
                              <w:color w:val="000000"/>
                              <w:sz w:val="18"/>
                              <w:szCs w:val="18"/>
                            </w:rPr>
                          </w:pPr>
                          <w:r>
                            <w:rPr>
                              <w:color w:val="000000"/>
                              <w:sz w:val="18"/>
                              <w:szCs w:val="18"/>
                            </w:rPr>
                            <w:t>DLA Piper, LLP</w:t>
                          </w:r>
                        </w:p>
                        <w:p w14:paraId="0B8DE09F" w14:textId="77777777" w:rsidR="00E33F49" w:rsidRDefault="00E33F49" w:rsidP="00E33F49">
                          <w:pPr>
                            <w:jc w:val="center"/>
                            <w:rPr>
                              <w:color w:val="000000"/>
                              <w:sz w:val="18"/>
                              <w:szCs w:val="18"/>
                            </w:rPr>
                          </w:pPr>
                        </w:p>
                        <w:p w14:paraId="5CEEEB6F" w14:textId="77777777" w:rsidR="00E33F49" w:rsidRDefault="00E33F49" w:rsidP="00E33F49">
                          <w:pPr>
                            <w:jc w:val="center"/>
                            <w:rPr>
                              <w:color w:val="000000"/>
                              <w:sz w:val="18"/>
                              <w:szCs w:val="18"/>
                            </w:rPr>
                          </w:pPr>
                        </w:p>
                        <w:p w14:paraId="54CAD997" w14:textId="77777777" w:rsidR="00E33F49" w:rsidRDefault="00E33F49" w:rsidP="00E33F49">
                          <w:pPr>
                            <w:jc w:val="center"/>
                            <w:rPr>
                              <w:color w:val="000000"/>
                              <w:sz w:val="18"/>
                              <w:szCs w:val="18"/>
                            </w:rPr>
                          </w:pPr>
                          <w:r>
                            <w:rPr>
                              <w:color w:val="000000"/>
                              <w:sz w:val="18"/>
                              <w:szCs w:val="18"/>
                            </w:rPr>
                            <w:t>Ms. Miranda Mack McKenzie</w:t>
                          </w:r>
                        </w:p>
                        <w:p w14:paraId="050A4EA6" w14:textId="77777777" w:rsidR="00E33F49" w:rsidRDefault="00E33F49" w:rsidP="00E33F49">
                          <w:pPr>
                            <w:jc w:val="center"/>
                            <w:rPr>
                              <w:color w:val="000000"/>
                              <w:sz w:val="18"/>
                              <w:szCs w:val="18"/>
                            </w:rPr>
                          </w:pPr>
                          <w:r>
                            <w:rPr>
                              <w:color w:val="000000"/>
                              <w:sz w:val="18"/>
                              <w:szCs w:val="18"/>
                            </w:rPr>
                            <w:t>Secretary of the Authority</w:t>
                          </w:r>
                        </w:p>
                        <w:p w14:paraId="7777F325" w14:textId="77777777" w:rsidR="00E33F49" w:rsidRDefault="00E33F49" w:rsidP="00E33F49">
                          <w:pPr>
                            <w:jc w:val="center"/>
                            <w:rPr>
                              <w:color w:val="000000"/>
                              <w:sz w:val="18"/>
                              <w:szCs w:val="18"/>
                            </w:rPr>
                          </w:pPr>
                        </w:p>
                        <w:p w14:paraId="4FB7BF29" w14:textId="77777777" w:rsidR="00E33F49" w:rsidRDefault="00E33F49" w:rsidP="00E33F49">
                          <w:pPr>
                            <w:jc w:val="center"/>
                            <w:rPr>
                              <w:color w:val="000000"/>
                              <w:sz w:val="18"/>
                              <w:szCs w:val="18"/>
                            </w:rPr>
                          </w:pPr>
                        </w:p>
                        <w:p w14:paraId="572D7750" w14:textId="77777777" w:rsidR="00E33F49" w:rsidRDefault="00E33F49" w:rsidP="00E33F49">
                          <w:pPr>
                            <w:jc w:val="center"/>
                            <w:rPr>
                              <w:color w:val="000000"/>
                              <w:sz w:val="18"/>
                              <w:szCs w:val="18"/>
                            </w:rPr>
                          </w:pPr>
                          <w:r>
                            <w:rPr>
                              <w:color w:val="000000"/>
                              <w:sz w:val="18"/>
                              <w:szCs w:val="18"/>
                            </w:rPr>
                            <w:t>Mr. Andrew Greenberg</w:t>
                          </w:r>
                        </w:p>
                        <w:p w14:paraId="064715BA" w14:textId="77777777" w:rsidR="00E33F49" w:rsidRDefault="00E33F49" w:rsidP="00E33F49">
                          <w:pPr>
                            <w:jc w:val="center"/>
                            <w:rPr>
                              <w:color w:val="000000"/>
                              <w:sz w:val="18"/>
                              <w:szCs w:val="18"/>
                            </w:rPr>
                          </w:pPr>
                          <w:r>
                            <w:rPr>
                              <w:color w:val="000000"/>
                              <w:sz w:val="18"/>
                              <w:szCs w:val="18"/>
                            </w:rPr>
                            <w:t>Board Member of the Authority</w:t>
                          </w:r>
                        </w:p>
                        <w:p w14:paraId="701935FE" w14:textId="77777777" w:rsidR="00E33F49" w:rsidRDefault="00E33F49" w:rsidP="00E33F49">
                          <w:pPr>
                            <w:jc w:val="center"/>
                            <w:rPr>
                              <w:color w:val="000000"/>
                              <w:sz w:val="18"/>
                              <w:szCs w:val="18"/>
                            </w:rPr>
                          </w:pPr>
                          <w:r>
                            <w:rPr>
                              <w:color w:val="000000"/>
                              <w:sz w:val="18"/>
                              <w:szCs w:val="18"/>
                            </w:rPr>
                            <w:t>Executive Director</w:t>
                          </w:r>
                        </w:p>
                        <w:p w14:paraId="12393EAC" w14:textId="77777777" w:rsidR="00E33F49" w:rsidRDefault="00E33F49" w:rsidP="00E33F49">
                          <w:pPr>
                            <w:jc w:val="center"/>
                            <w:rPr>
                              <w:color w:val="000000"/>
                              <w:sz w:val="18"/>
                              <w:szCs w:val="18"/>
                            </w:rPr>
                          </w:pPr>
                          <w:r>
                            <w:rPr>
                              <w:color w:val="000000"/>
                              <w:sz w:val="18"/>
                              <w:szCs w:val="18"/>
                            </w:rPr>
                            <w:t>Georgia Game Developers Association</w:t>
                          </w:r>
                        </w:p>
                        <w:p w14:paraId="39260774" w14:textId="77777777" w:rsidR="00E33F49" w:rsidRDefault="00E33F49" w:rsidP="00E33F49">
                          <w:pPr>
                            <w:jc w:val="center"/>
                            <w:rPr>
                              <w:color w:val="000000"/>
                              <w:sz w:val="18"/>
                              <w:szCs w:val="18"/>
                            </w:rPr>
                          </w:pPr>
                        </w:p>
                        <w:p w14:paraId="02F8C51C" w14:textId="77777777" w:rsidR="00E33F49" w:rsidRDefault="00E33F49" w:rsidP="00E33F49">
                          <w:pPr>
                            <w:jc w:val="center"/>
                            <w:rPr>
                              <w:color w:val="000000"/>
                              <w:sz w:val="18"/>
                              <w:szCs w:val="18"/>
                            </w:rPr>
                          </w:pPr>
                        </w:p>
                        <w:p w14:paraId="1CAE8017" w14:textId="77777777" w:rsidR="00E33F49" w:rsidRDefault="00E33F49" w:rsidP="00E33F49">
                          <w:pPr>
                            <w:jc w:val="center"/>
                            <w:rPr>
                              <w:color w:val="000000"/>
                              <w:sz w:val="18"/>
                              <w:szCs w:val="18"/>
                            </w:rPr>
                          </w:pPr>
                          <w:r>
                            <w:rPr>
                              <w:color w:val="000000"/>
                              <w:sz w:val="18"/>
                              <w:szCs w:val="18"/>
                            </w:rPr>
                            <w:t xml:space="preserve">Ms. Kimberly Adams </w:t>
                          </w:r>
                        </w:p>
                        <w:p w14:paraId="6D74BFAE" w14:textId="77777777" w:rsidR="00E33F49" w:rsidRDefault="00E33F49" w:rsidP="00E33F49">
                          <w:pPr>
                            <w:jc w:val="center"/>
                            <w:rPr>
                              <w:color w:val="000000"/>
                              <w:sz w:val="18"/>
                              <w:szCs w:val="18"/>
                            </w:rPr>
                          </w:pPr>
                          <w:r>
                            <w:rPr>
                              <w:color w:val="000000"/>
                              <w:sz w:val="18"/>
                              <w:szCs w:val="18"/>
                            </w:rPr>
                            <w:t xml:space="preserve">Board Member of the Authority </w:t>
                          </w:r>
                        </w:p>
                        <w:p w14:paraId="32EA7870" w14:textId="77777777" w:rsidR="00E33F49" w:rsidRDefault="00E33F49" w:rsidP="00E33F49">
                          <w:pPr>
                            <w:jc w:val="center"/>
                            <w:rPr>
                              <w:color w:val="000000"/>
                              <w:sz w:val="18"/>
                              <w:szCs w:val="18"/>
                            </w:rPr>
                          </w:pPr>
                          <w:r>
                            <w:rPr>
                              <w:color w:val="000000"/>
                              <w:sz w:val="18"/>
                              <w:szCs w:val="18"/>
                            </w:rPr>
                            <w:t xml:space="preserve">Director at Cox Automotive, Inc. </w:t>
                          </w:r>
                        </w:p>
                        <w:p w14:paraId="681B2ED6" w14:textId="77777777" w:rsidR="00E33F49" w:rsidRDefault="00E33F49" w:rsidP="00E33F49">
                          <w:pPr>
                            <w:jc w:val="center"/>
                            <w:rPr>
                              <w:color w:val="000000"/>
                              <w:sz w:val="18"/>
                              <w:szCs w:val="18"/>
                            </w:rPr>
                          </w:pPr>
                        </w:p>
                        <w:p w14:paraId="75E0B2E3" w14:textId="77777777" w:rsidR="00E33F49" w:rsidRDefault="00E33F49" w:rsidP="00E33F49">
                          <w:pPr>
                            <w:jc w:val="center"/>
                            <w:rPr>
                              <w:color w:val="000000"/>
                              <w:sz w:val="18"/>
                              <w:szCs w:val="18"/>
                            </w:rPr>
                          </w:pPr>
                        </w:p>
                        <w:p w14:paraId="483BA4ED" w14:textId="77777777" w:rsidR="00E33F49" w:rsidRDefault="00E33F49" w:rsidP="00E33F49">
                          <w:pPr>
                            <w:jc w:val="center"/>
                            <w:rPr>
                              <w:color w:val="000000"/>
                              <w:sz w:val="18"/>
                              <w:szCs w:val="18"/>
                            </w:rPr>
                          </w:pPr>
                          <w:r>
                            <w:rPr>
                              <w:color w:val="000000"/>
                              <w:sz w:val="18"/>
                              <w:szCs w:val="18"/>
                            </w:rPr>
                            <w:t xml:space="preserve">Mr. Sai Reddy </w:t>
                          </w:r>
                        </w:p>
                        <w:p w14:paraId="3332F8AE" w14:textId="77777777" w:rsidR="00E33F49" w:rsidRDefault="00E33F49" w:rsidP="00E33F49">
                          <w:pPr>
                            <w:jc w:val="center"/>
                            <w:rPr>
                              <w:color w:val="000000"/>
                              <w:sz w:val="18"/>
                              <w:szCs w:val="18"/>
                            </w:rPr>
                          </w:pPr>
                          <w:r>
                            <w:rPr>
                              <w:color w:val="000000"/>
                              <w:sz w:val="18"/>
                              <w:szCs w:val="18"/>
                            </w:rPr>
                            <w:t xml:space="preserve">Board Member of the Authority </w:t>
                          </w:r>
                        </w:p>
                        <w:p w14:paraId="457B0A38" w14:textId="77777777" w:rsidR="00E33F49" w:rsidRDefault="00E33F49" w:rsidP="00E33F49">
                          <w:pPr>
                            <w:jc w:val="center"/>
                            <w:rPr>
                              <w:color w:val="000000"/>
                              <w:sz w:val="18"/>
                              <w:szCs w:val="18"/>
                            </w:rPr>
                          </w:pPr>
                        </w:p>
                        <w:p w14:paraId="1C43EC79" w14:textId="77777777" w:rsidR="00E33F49" w:rsidRDefault="00E33F49" w:rsidP="00E33F49">
                          <w:pPr>
                            <w:jc w:val="center"/>
                            <w:rPr>
                              <w:color w:val="000000"/>
                              <w:sz w:val="18"/>
                              <w:szCs w:val="18"/>
                            </w:rPr>
                          </w:pPr>
                        </w:p>
                        <w:p w14:paraId="74D3A789" w14:textId="77777777" w:rsidR="00E33F49" w:rsidRDefault="00E33F49" w:rsidP="00E33F49">
                          <w:pPr>
                            <w:jc w:val="center"/>
                            <w:rPr>
                              <w:sz w:val="18"/>
                              <w:szCs w:val="18"/>
                            </w:rPr>
                          </w:pPr>
                          <w:r>
                            <w:rPr>
                              <w:sz w:val="18"/>
                              <w:szCs w:val="18"/>
                            </w:rPr>
                            <w:t>Rebekah Coblentz</w:t>
                          </w:r>
                        </w:p>
                        <w:p w14:paraId="76CF1AD8" w14:textId="77777777" w:rsidR="00E33F49" w:rsidRDefault="00E33F49" w:rsidP="00E33F49">
                          <w:pPr>
                            <w:jc w:val="center"/>
                            <w:rPr>
                              <w:sz w:val="18"/>
                              <w:szCs w:val="18"/>
                            </w:rPr>
                          </w:pPr>
                          <w:r>
                            <w:rPr>
                              <w:sz w:val="18"/>
                              <w:szCs w:val="18"/>
                            </w:rPr>
                            <w:t>Board Member of the Authority</w:t>
                          </w:r>
                        </w:p>
                        <w:p w14:paraId="0245B5DA" w14:textId="77777777" w:rsidR="00E33F49" w:rsidRDefault="00E33F49" w:rsidP="00E33F49">
                          <w:pPr>
                            <w:jc w:val="center"/>
                            <w:rPr>
                              <w:sz w:val="18"/>
                              <w:szCs w:val="18"/>
                            </w:rPr>
                          </w:pPr>
                          <w:r>
                            <w:rPr>
                              <w:sz w:val="18"/>
                              <w:szCs w:val="18"/>
                            </w:rPr>
                            <w:t xml:space="preserve">Senior Property Manager </w:t>
                          </w:r>
                        </w:p>
                        <w:p w14:paraId="475E1688" w14:textId="77777777" w:rsidR="00E33F49" w:rsidRDefault="00E33F49" w:rsidP="00E33F49">
                          <w:pPr>
                            <w:jc w:val="center"/>
                            <w:rPr>
                              <w:sz w:val="18"/>
                              <w:szCs w:val="18"/>
                            </w:rPr>
                          </w:pPr>
                          <w:r>
                            <w:rPr>
                              <w:sz w:val="18"/>
                              <w:szCs w:val="18"/>
                            </w:rPr>
                            <w:t>NAI Brannen Goddard</w:t>
                          </w:r>
                        </w:p>
                        <w:p w14:paraId="7F932AEF" w14:textId="77777777" w:rsidR="00E33F49" w:rsidRDefault="00E33F49" w:rsidP="00E33F49">
                          <w:pPr>
                            <w:jc w:val="center"/>
                            <w:rPr>
                              <w:color w:val="000000"/>
                              <w:sz w:val="18"/>
                              <w:szCs w:val="18"/>
                            </w:rPr>
                          </w:pPr>
                        </w:p>
                        <w:p w14:paraId="4BE30743" w14:textId="77777777" w:rsidR="00E33F49" w:rsidRDefault="00E33F49" w:rsidP="00E33F49">
                          <w:pPr>
                            <w:jc w:val="center"/>
                            <w:rPr>
                              <w:color w:val="000000"/>
                              <w:sz w:val="18"/>
                              <w:szCs w:val="18"/>
                            </w:rPr>
                          </w:pPr>
                        </w:p>
                        <w:p w14:paraId="5F9A79AB" w14:textId="77777777" w:rsidR="00E33F49" w:rsidRDefault="00E33F49" w:rsidP="00E33F49">
                          <w:pPr>
                            <w:pStyle w:val="BodyText"/>
                            <w:jc w:val="center"/>
                            <w:rPr>
                              <w:color w:val="000000"/>
                              <w:szCs w:val="18"/>
                            </w:rPr>
                          </w:pPr>
                          <w:r>
                            <w:rPr>
                              <w:color w:val="000000"/>
                              <w:szCs w:val="18"/>
                            </w:rPr>
                            <w:t>Mr. James P. Monacell, Esq.</w:t>
                          </w:r>
                        </w:p>
                        <w:p w14:paraId="443A7747" w14:textId="77777777" w:rsidR="00E33F49" w:rsidRDefault="00E33F49" w:rsidP="00E33F49">
                          <w:pPr>
                            <w:pStyle w:val="BodyText"/>
                            <w:jc w:val="center"/>
                            <w:rPr>
                              <w:color w:val="000000"/>
                              <w:szCs w:val="18"/>
                            </w:rPr>
                          </w:pPr>
                          <w:r>
                            <w:rPr>
                              <w:color w:val="000000"/>
                              <w:szCs w:val="18"/>
                            </w:rPr>
                            <w:t>Counsel to the Authority</w:t>
                          </w:r>
                        </w:p>
                        <w:p w14:paraId="11FEB6B0" w14:textId="77777777" w:rsidR="00231711" w:rsidRPr="00E33F49" w:rsidRDefault="00E33F49" w:rsidP="00E33F49">
                          <w:pPr>
                            <w:jc w:val="center"/>
                            <w:rPr>
                              <w:sz w:val="18"/>
                              <w:szCs w:val="18"/>
                            </w:rPr>
                          </w:pPr>
                          <w:r w:rsidRPr="00E33F49">
                            <w:rPr>
                              <w:color w:val="000000"/>
                              <w:sz w:val="18"/>
                              <w:szCs w:val="18"/>
                            </w:rPr>
                            <w:t>Smith, Gambrell &amp; Russell, LLP</w:t>
                          </w:r>
                        </w:p>
                        <w:p w14:paraId="73B333E2" w14:textId="77777777" w:rsidR="00231711" w:rsidRPr="00EE3714" w:rsidRDefault="00231711" w:rsidP="00EE3714"/>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B6462E8" id="Text Box 8" o:spid="_x0000_s1027" type="#_x0000_t202" style="position:absolute;margin-left:-82.2pt;margin-top:85.8pt;width:159pt;height:591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" stroked="f">
              <v:textbox>
                <w:txbxContent>
                  <w:p w14:paraId="0299CBDC" w14:textId="77777777" w:rsidR="00231711" w:rsidRDefault="00231711">
                    <w:pPr>
                      <w:pStyle w:val="Heading1"/>
                    </w:pPr>
                    <w:r>
                      <w:t xml:space="preserve"> </w:t>
                    </w:r>
                  </w:p>
                  <w:p w14:paraId="612E6048" w14:textId="77777777" w:rsidR="00E33F49" w:rsidRDefault="00E33F49" w:rsidP="00E33F49">
                    <w:pPr>
                      <w:pStyle w:val="Heading1"/>
                      <w:rPr>
                        <w:color w:val="000000"/>
                      </w:rPr>
                    </w:pPr>
                    <w:r>
                      <w:rPr>
                        <w:color w:val="000000"/>
                      </w:rPr>
                      <w:t>Board Members</w:t>
                    </w:r>
                  </w:p>
                  <w:p w14:paraId="4B308E30" w14:textId="77777777" w:rsidR="00E33F49" w:rsidRDefault="00E33F49" w:rsidP="00E33F49">
                    <w:pPr>
                      <w:jc w:val="center"/>
                      <w:rPr>
                        <w:b/>
                        <w:color w:val="000000"/>
                      </w:rPr>
                    </w:pPr>
                    <w:r>
                      <w:rPr>
                        <w:b/>
                        <w:color w:val="000000"/>
                      </w:rPr>
                      <w:t>Officers</w:t>
                    </w:r>
                  </w:p>
                  <w:p w14:paraId="20CBA4BA" w14:textId="77777777" w:rsidR="00E33F49" w:rsidRDefault="00E33F49" w:rsidP="00E33F49">
                    <w:pPr>
                      <w:jc w:val="center"/>
                      <w:rPr>
                        <w:b/>
                        <w:color w:val="000000"/>
                        <w:u w:val="single"/>
                      </w:rPr>
                    </w:pPr>
                  </w:p>
                  <w:p w14:paraId="3F7B2C84" w14:textId="77777777" w:rsidR="00E33F49" w:rsidRDefault="00E33F49" w:rsidP="00E33F49">
                    <w:pPr>
                      <w:pStyle w:val="Heading1"/>
                      <w:rPr>
                        <w:color w:val="000000"/>
                      </w:rPr>
                    </w:pPr>
                    <w:r>
                      <w:rPr>
                        <w:color w:val="000000"/>
                      </w:rPr>
                      <w:t>Board Members</w:t>
                    </w:r>
                  </w:p>
                  <w:p w14:paraId="73679F96" w14:textId="77777777" w:rsidR="00E33F49" w:rsidRDefault="00E33F49" w:rsidP="00E33F49">
                    <w:pPr>
                      <w:jc w:val="center"/>
                      <w:rPr>
                        <w:b/>
                        <w:color w:val="000000"/>
                      </w:rPr>
                    </w:pPr>
                    <w:r>
                      <w:rPr>
                        <w:b/>
                        <w:color w:val="000000"/>
                      </w:rPr>
                      <w:t>Officers</w:t>
                    </w:r>
                  </w:p>
                  <w:p w14:paraId="69624350" w14:textId="77777777" w:rsidR="00E33F49" w:rsidRDefault="00E33F49" w:rsidP="00E33F49">
                    <w:pPr>
                      <w:jc w:val="center"/>
                      <w:rPr>
                        <w:b/>
                        <w:color w:val="000000"/>
                        <w:u w:val="single"/>
                      </w:rPr>
                    </w:pPr>
                  </w:p>
                  <w:p w14:paraId="79BD3DC8" w14:textId="77777777" w:rsidR="00E33F49" w:rsidRDefault="00E33F49" w:rsidP="00E33F49">
                    <w:pPr>
                      <w:pStyle w:val="Heading2"/>
                      <w:rPr>
                        <w:b w:val="0"/>
                        <w:bCs w:val="0"/>
                        <w:sz w:val="18"/>
                        <w:szCs w:val="18"/>
                      </w:rPr>
                    </w:pPr>
                  </w:p>
                  <w:p w14:paraId="6BF82D2C" w14:textId="77777777" w:rsidR="00E33F49" w:rsidRDefault="00E33F49" w:rsidP="00E33F49">
                    <w:pPr>
                      <w:pStyle w:val="Heading2"/>
                      <w:rPr>
                        <w:b w:val="0"/>
                        <w:bCs w:val="0"/>
                        <w:sz w:val="18"/>
                        <w:szCs w:val="18"/>
                      </w:rPr>
                    </w:pPr>
                    <w:r>
                      <w:rPr>
                        <w:b w:val="0"/>
                        <w:bCs w:val="0"/>
                        <w:sz w:val="18"/>
                        <w:szCs w:val="18"/>
                      </w:rPr>
                      <w:t>Mr. Don Bolia</w:t>
                    </w:r>
                  </w:p>
                  <w:p w14:paraId="2AE9D338" w14:textId="77777777" w:rsidR="00E33F49" w:rsidRDefault="00E33F49" w:rsidP="00E33F49">
                    <w:pPr>
                      <w:jc w:val="center"/>
                      <w:rPr>
                        <w:color w:val="000000"/>
                        <w:sz w:val="18"/>
                        <w:szCs w:val="18"/>
                      </w:rPr>
                    </w:pPr>
                    <w:r>
                      <w:rPr>
                        <w:color w:val="000000"/>
                        <w:sz w:val="18"/>
                        <w:szCs w:val="18"/>
                      </w:rPr>
                      <w:t>Chair of the Authority</w:t>
                    </w:r>
                  </w:p>
                  <w:p w14:paraId="6758C3EA" w14:textId="77777777" w:rsidR="00E33F49" w:rsidRDefault="00E33F49" w:rsidP="00E33F49">
                    <w:pPr>
                      <w:jc w:val="center"/>
                      <w:rPr>
                        <w:color w:val="000000"/>
                        <w:sz w:val="18"/>
                        <w:szCs w:val="18"/>
                      </w:rPr>
                    </w:pPr>
                    <w:r>
                      <w:rPr>
                        <w:color w:val="000000"/>
                        <w:sz w:val="18"/>
                        <w:szCs w:val="18"/>
                      </w:rPr>
                      <w:t>Partner</w:t>
                    </w:r>
                  </w:p>
                  <w:p w14:paraId="5360C72A" w14:textId="77777777" w:rsidR="00E33F49" w:rsidRDefault="00E33F49" w:rsidP="00E33F49">
                    <w:pPr>
                      <w:jc w:val="center"/>
                      <w:rPr>
                        <w:color w:val="000000"/>
                        <w:sz w:val="18"/>
                        <w:szCs w:val="18"/>
                      </w:rPr>
                    </w:pPr>
                    <w:r>
                      <w:rPr>
                        <w:color w:val="000000"/>
                        <w:sz w:val="18"/>
                        <w:szCs w:val="18"/>
                      </w:rPr>
                      <w:t>Peachtree Government Relations</w:t>
                    </w:r>
                  </w:p>
                  <w:p w14:paraId="42C58A52" w14:textId="77777777" w:rsidR="00E33F49" w:rsidRDefault="00E33F49" w:rsidP="00E33F49">
                    <w:pPr>
                      <w:jc w:val="center"/>
                      <w:rPr>
                        <w:color w:val="000000"/>
                        <w:sz w:val="18"/>
                        <w:szCs w:val="18"/>
                      </w:rPr>
                    </w:pPr>
                  </w:p>
                  <w:p w14:paraId="2F58537E" w14:textId="77777777" w:rsidR="00E33F49" w:rsidRDefault="00E33F49" w:rsidP="00E33F49">
                    <w:pPr>
                      <w:jc w:val="center"/>
                      <w:rPr>
                        <w:color w:val="000000"/>
                        <w:sz w:val="18"/>
                        <w:szCs w:val="18"/>
                      </w:rPr>
                    </w:pPr>
                  </w:p>
                  <w:p w14:paraId="6A87CB3C" w14:textId="77777777" w:rsidR="00E33F49" w:rsidRDefault="00E33F49" w:rsidP="00E33F49">
                    <w:pPr>
                      <w:pStyle w:val="Heading2"/>
                      <w:rPr>
                        <w:b w:val="0"/>
                        <w:bCs w:val="0"/>
                        <w:sz w:val="18"/>
                        <w:szCs w:val="18"/>
                      </w:rPr>
                    </w:pPr>
                    <w:r>
                      <w:rPr>
                        <w:b w:val="0"/>
                        <w:color w:val="000000"/>
                        <w:sz w:val="18"/>
                        <w:szCs w:val="18"/>
                      </w:rPr>
                      <w:t>Mr. Kevin Gooch, Esq.</w:t>
                    </w:r>
                    <w:r>
                      <w:rPr>
                        <w:b w:val="0"/>
                        <w:bCs w:val="0"/>
                        <w:sz w:val="18"/>
                        <w:szCs w:val="18"/>
                      </w:rPr>
                      <w:t xml:space="preserve"> </w:t>
                    </w:r>
                  </w:p>
                  <w:p w14:paraId="768C9B0E" w14:textId="77777777" w:rsidR="00E33F49" w:rsidRDefault="00E33F49" w:rsidP="00E33F49">
                    <w:pPr>
                      <w:pStyle w:val="Heading2"/>
                      <w:rPr>
                        <w:color w:val="000000"/>
                        <w:sz w:val="18"/>
                        <w:szCs w:val="18"/>
                      </w:rPr>
                    </w:pPr>
                    <w:r>
                      <w:rPr>
                        <w:b w:val="0"/>
                        <w:bCs w:val="0"/>
                        <w:sz w:val="18"/>
                        <w:szCs w:val="18"/>
                      </w:rPr>
                      <w:t>Vice-Chair of the Authority</w:t>
                    </w:r>
                  </w:p>
                  <w:p w14:paraId="0B255543" w14:textId="77777777" w:rsidR="00E33F49" w:rsidRDefault="00E33F49" w:rsidP="00E33F49">
                    <w:pPr>
                      <w:jc w:val="center"/>
                      <w:rPr>
                        <w:color w:val="000000"/>
                        <w:sz w:val="18"/>
                        <w:szCs w:val="18"/>
                      </w:rPr>
                    </w:pPr>
                    <w:r>
                      <w:rPr>
                        <w:color w:val="000000"/>
                        <w:sz w:val="18"/>
                        <w:szCs w:val="18"/>
                      </w:rPr>
                      <w:t xml:space="preserve">Partner </w:t>
                    </w:r>
                  </w:p>
                  <w:p w14:paraId="3244917B" w14:textId="77777777" w:rsidR="00E33F49" w:rsidRDefault="00E33F49" w:rsidP="00E33F49">
                    <w:pPr>
                      <w:jc w:val="center"/>
                      <w:rPr>
                        <w:color w:val="000000"/>
                        <w:sz w:val="18"/>
                        <w:szCs w:val="18"/>
                      </w:rPr>
                    </w:pPr>
                    <w:r>
                      <w:rPr>
                        <w:color w:val="000000"/>
                        <w:sz w:val="18"/>
                        <w:szCs w:val="18"/>
                      </w:rPr>
                      <w:t>DLA Piper, LLP</w:t>
                    </w:r>
                  </w:p>
                  <w:p w14:paraId="0B8DE09F" w14:textId="77777777" w:rsidR="00E33F49" w:rsidRDefault="00E33F49" w:rsidP="00E33F49">
                    <w:pPr>
                      <w:jc w:val="center"/>
                      <w:rPr>
                        <w:color w:val="000000"/>
                        <w:sz w:val="18"/>
                        <w:szCs w:val="18"/>
                      </w:rPr>
                    </w:pPr>
                  </w:p>
                  <w:p w14:paraId="5CEEEB6F" w14:textId="77777777" w:rsidR="00E33F49" w:rsidRDefault="00E33F49" w:rsidP="00E33F49">
                    <w:pPr>
                      <w:jc w:val="center"/>
                      <w:rPr>
                        <w:color w:val="000000"/>
                        <w:sz w:val="18"/>
                        <w:szCs w:val="18"/>
                      </w:rPr>
                    </w:pPr>
                  </w:p>
                  <w:p w14:paraId="54CAD997" w14:textId="77777777" w:rsidR="00E33F49" w:rsidRDefault="00E33F49" w:rsidP="00E33F49">
                    <w:pPr>
                      <w:jc w:val="center"/>
                      <w:rPr>
                        <w:color w:val="000000"/>
                        <w:sz w:val="18"/>
                        <w:szCs w:val="18"/>
                      </w:rPr>
                    </w:pPr>
                    <w:r>
                      <w:rPr>
                        <w:color w:val="000000"/>
                        <w:sz w:val="18"/>
                        <w:szCs w:val="18"/>
                      </w:rPr>
                      <w:t>Ms. Miranda Mack McKenzie</w:t>
                    </w:r>
                  </w:p>
                  <w:p w14:paraId="050A4EA6" w14:textId="77777777" w:rsidR="00E33F49" w:rsidRDefault="00E33F49" w:rsidP="00E33F49">
                    <w:pPr>
                      <w:jc w:val="center"/>
                      <w:rPr>
                        <w:color w:val="000000"/>
                        <w:sz w:val="18"/>
                        <w:szCs w:val="18"/>
                      </w:rPr>
                    </w:pPr>
                    <w:r>
                      <w:rPr>
                        <w:color w:val="000000"/>
                        <w:sz w:val="18"/>
                        <w:szCs w:val="18"/>
                      </w:rPr>
                      <w:t>Secretary of the Authority</w:t>
                    </w:r>
                  </w:p>
                  <w:p w14:paraId="7777F325" w14:textId="77777777" w:rsidR="00E33F49" w:rsidRDefault="00E33F49" w:rsidP="00E33F49">
                    <w:pPr>
                      <w:jc w:val="center"/>
                      <w:rPr>
                        <w:color w:val="000000"/>
                        <w:sz w:val="18"/>
                        <w:szCs w:val="18"/>
                      </w:rPr>
                    </w:pPr>
                  </w:p>
                  <w:p w14:paraId="4FB7BF29" w14:textId="77777777" w:rsidR="00E33F49" w:rsidRDefault="00E33F49" w:rsidP="00E33F49">
                    <w:pPr>
                      <w:jc w:val="center"/>
                      <w:rPr>
                        <w:color w:val="000000"/>
                        <w:sz w:val="18"/>
                        <w:szCs w:val="18"/>
                      </w:rPr>
                    </w:pPr>
                  </w:p>
                  <w:p w14:paraId="572D7750" w14:textId="77777777" w:rsidR="00E33F49" w:rsidRDefault="00E33F49" w:rsidP="00E33F49">
                    <w:pPr>
                      <w:jc w:val="center"/>
                      <w:rPr>
                        <w:color w:val="000000"/>
                        <w:sz w:val="18"/>
                        <w:szCs w:val="18"/>
                      </w:rPr>
                    </w:pPr>
                    <w:r>
                      <w:rPr>
                        <w:color w:val="000000"/>
                        <w:sz w:val="18"/>
                        <w:szCs w:val="18"/>
                      </w:rPr>
                      <w:t>Mr. Andrew Greenberg</w:t>
                    </w:r>
                  </w:p>
                  <w:p w14:paraId="064715BA" w14:textId="77777777" w:rsidR="00E33F49" w:rsidRDefault="00E33F49" w:rsidP="00E33F49">
                    <w:pPr>
                      <w:jc w:val="center"/>
                      <w:rPr>
                        <w:color w:val="000000"/>
                        <w:sz w:val="18"/>
                        <w:szCs w:val="18"/>
                      </w:rPr>
                    </w:pPr>
                    <w:r>
                      <w:rPr>
                        <w:color w:val="000000"/>
                        <w:sz w:val="18"/>
                        <w:szCs w:val="18"/>
                      </w:rPr>
                      <w:t>Board Member of the Authority</w:t>
                    </w:r>
                  </w:p>
                  <w:p w14:paraId="701935FE" w14:textId="77777777" w:rsidR="00E33F49" w:rsidRDefault="00E33F49" w:rsidP="00E33F49">
                    <w:pPr>
                      <w:jc w:val="center"/>
                      <w:rPr>
                        <w:color w:val="000000"/>
                        <w:sz w:val="18"/>
                        <w:szCs w:val="18"/>
                      </w:rPr>
                    </w:pPr>
                    <w:r>
                      <w:rPr>
                        <w:color w:val="000000"/>
                        <w:sz w:val="18"/>
                        <w:szCs w:val="18"/>
                      </w:rPr>
                      <w:t>Executive Director</w:t>
                    </w:r>
                  </w:p>
                  <w:p w14:paraId="12393EAC" w14:textId="77777777" w:rsidR="00E33F49" w:rsidRDefault="00E33F49" w:rsidP="00E33F49">
                    <w:pPr>
                      <w:jc w:val="center"/>
                      <w:rPr>
                        <w:color w:val="000000"/>
                        <w:sz w:val="18"/>
                        <w:szCs w:val="18"/>
                      </w:rPr>
                    </w:pPr>
                    <w:r>
                      <w:rPr>
                        <w:color w:val="000000"/>
                        <w:sz w:val="18"/>
                        <w:szCs w:val="18"/>
                      </w:rPr>
                      <w:t>Georgia Game Developers Association</w:t>
                    </w:r>
                  </w:p>
                  <w:p w14:paraId="39260774" w14:textId="77777777" w:rsidR="00E33F49" w:rsidRDefault="00E33F49" w:rsidP="00E33F49">
                    <w:pPr>
                      <w:jc w:val="center"/>
                      <w:rPr>
                        <w:color w:val="000000"/>
                        <w:sz w:val="18"/>
                        <w:szCs w:val="18"/>
                      </w:rPr>
                    </w:pPr>
                  </w:p>
                  <w:p w14:paraId="02F8C51C" w14:textId="77777777" w:rsidR="00E33F49" w:rsidRDefault="00E33F49" w:rsidP="00E33F49">
                    <w:pPr>
                      <w:jc w:val="center"/>
                      <w:rPr>
                        <w:color w:val="000000"/>
                        <w:sz w:val="18"/>
                        <w:szCs w:val="18"/>
                      </w:rPr>
                    </w:pPr>
                  </w:p>
                  <w:p w14:paraId="1CAE8017" w14:textId="77777777" w:rsidR="00E33F49" w:rsidRDefault="00E33F49" w:rsidP="00E33F49">
                    <w:pPr>
                      <w:jc w:val="center"/>
                      <w:rPr>
                        <w:color w:val="000000"/>
                        <w:sz w:val="18"/>
                        <w:szCs w:val="18"/>
                      </w:rPr>
                    </w:pPr>
                    <w:r>
                      <w:rPr>
                        <w:color w:val="000000"/>
                        <w:sz w:val="18"/>
                        <w:szCs w:val="18"/>
                      </w:rPr>
                      <w:t xml:space="preserve">Ms. Kimberly Adams </w:t>
                    </w:r>
                  </w:p>
                  <w:p w14:paraId="6D74BFAE" w14:textId="77777777" w:rsidR="00E33F49" w:rsidRDefault="00E33F49" w:rsidP="00E33F49">
                    <w:pPr>
                      <w:jc w:val="center"/>
                      <w:rPr>
                        <w:color w:val="000000"/>
                        <w:sz w:val="18"/>
                        <w:szCs w:val="18"/>
                      </w:rPr>
                    </w:pPr>
                    <w:r>
                      <w:rPr>
                        <w:color w:val="000000"/>
                        <w:sz w:val="18"/>
                        <w:szCs w:val="18"/>
                      </w:rPr>
                      <w:t xml:space="preserve">Board Member of the Authority </w:t>
                    </w:r>
                  </w:p>
                  <w:p w14:paraId="32EA7870" w14:textId="77777777" w:rsidR="00E33F49" w:rsidRDefault="00E33F49" w:rsidP="00E33F49">
                    <w:pPr>
                      <w:jc w:val="center"/>
                      <w:rPr>
                        <w:color w:val="000000"/>
                        <w:sz w:val="18"/>
                        <w:szCs w:val="18"/>
                      </w:rPr>
                    </w:pPr>
                    <w:r>
                      <w:rPr>
                        <w:color w:val="000000"/>
                        <w:sz w:val="18"/>
                        <w:szCs w:val="18"/>
                      </w:rPr>
                      <w:t xml:space="preserve">Director at Cox Automotive, Inc. </w:t>
                    </w:r>
                  </w:p>
                  <w:p w14:paraId="681B2ED6" w14:textId="77777777" w:rsidR="00E33F49" w:rsidRDefault="00E33F49" w:rsidP="00E33F49">
                    <w:pPr>
                      <w:jc w:val="center"/>
                      <w:rPr>
                        <w:color w:val="000000"/>
                        <w:sz w:val="18"/>
                        <w:szCs w:val="18"/>
                      </w:rPr>
                    </w:pPr>
                  </w:p>
                  <w:p w14:paraId="75E0B2E3" w14:textId="77777777" w:rsidR="00E33F49" w:rsidRDefault="00E33F49" w:rsidP="00E33F49">
                    <w:pPr>
                      <w:jc w:val="center"/>
                      <w:rPr>
                        <w:color w:val="000000"/>
                        <w:sz w:val="18"/>
                        <w:szCs w:val="18"/>
                      </w:rPr>
                    </w:pPr>
                  </w:p>
                  <w:p w14:paraId="483BA4ED" w14:textId="77777777" w:rsidR="00E33F49" w:rsidRDefault="00E33F49" w:rsidP="00E33F49">
                    <w:pPr>
                      <w:jc w:val="center"/>
                      <w:rPr>
                        <w:color w:val="000000"/>
                        <w:sz w:val="18"/>
                        <w:szCs w:val="18"/>
                      </w:rPr>
                    </w:pPr>
                    <w:r>
                      <w:rPr>
                        <w:color w:val="000000"/>
                        <w:sz w:val="18"/>
                        <w:szCs w:val="18"/>
                      </w:rPr>
                      <w:t xml:space="preserve">Mr. Sai Reddy </w:t>
                    </w:r>
                  </w:p>
                  <w:p w14:paraId="3332F8AE" w14:textId="77777777" w:rsidR="00E33F49" w:rsidRDefault="00E33F49" w:rsidP="00E33F49">
                    <w:pPr>
                      <w:jc w:val="center"/>
                      <w:rPr>
                        <w:color w:val="000000"/>
                        <w:sz w:val="18"/>
                        <w:szCs w:val="18"/>
                      </w:rPr>
                    </w:pPr>
                    <w:r>
                      <w:rPr>
                        <w:color w:val="000000"/>
                        <w:sz w:val="18"/>
                        <w:szCs w:val="18"/>
                      </w:rPr>
                      <w:t xml:space="preserve">Board Member of the Authority </w:t>
                    </w:r>
                  </w:p>
                  <w:p w14:paraId="457B0A38" w14:textId="77777777" w:rsidR="00E33F49" w:rsidRDefault="00E33F49" w:rsidP="00E33F49">
                    <w:pPr>
                      <w:jc w:val="center"/>
                      <w:rPr>
                        <w:color w:val="000000"/>
                        <w:sz w:val="18"/>
                        <w:szCs w:val="18"/>
                      </w:rPr>
                    </w:pPr>
                  </w:p>
                  <w:p w14:paraId="1C43EC79" w14:textId="77777777" w:rsidR="00E33F49" w:rsidRDefault="00E33F49" w:rsidP="00E33F49">
                    <w:pPr>
                      <w:jc w:val="center"/>
                      <w:rPr>
                        <w:color w:val="000000"/>
                        <w:sz w:val="18"/>
                        <w:szCs w:val="18"/>
                      </w:rPr>
                    </w:pPr>
                  </w:p>
                  <w:p w14:paraId="74D3A789" w14:textId="77777777" w:rsidR="00E33F49" w:rsidRDefault="00E33F49" w:rsidP="00E33F49">
                    <w:pPr>
                      <w:jc w:val="center"/>
                      <w:rPr>
                        <w:sz w:val="18"/>
                        <w:szCs w:val="18"/>
                      </w:rPr>
                    </w:pPr>
                    <w:r>
                      <w:rPr>
                        <w:sz w:val="18"/>
                        <w:szCs w:val="18"/>
                      </w:rPr>
                      <w:t>Rebekah Coblentz</w:t>
                    </w:r>
                  </w:p>
                  <w:p w14:paraId="76CF1AD8" w14:textId="77777777" w:rsidR="00E33F49" w:rsidRDefault="00E33F49" w:rsidP="00E33F49">
                    <w:pPr>
                      <w:jc w:val="center"/>
                      <w:rPr>
                        <w:sz w:val="18"/>
                        <w:szCs w:val="18"/>
                      </w:rPr>
                    </w:pPr>
                    <w:r>
                      <w:rPr>
                        <w:sz w:val="18"/>
                        <w:szCs w:val="18"/>
                      </w:rPr>
                      <w:t>Board Member of the Authority</w:t>
                    </w:r>
                  </w:p>
                  <w:p w14:paraId="0245B5DA" w14:textId="77777777" w:rsidR="00E33F49" w:rsidRDefault="00E33F49" w:rsidP="00E33F49">
                    <w:pPr>
                      <w:jc w:val="center"/>
                      <w:rPr>
                        <w:sz w:val="18"/>
                        <w:szCs w:val="18"/>
                      </w:rPr>
                    </w:pPr>
                    <w:r>
                      <w:rPr>
                        <w:sz w:val="18"/>
                        <w:szCs w:val="18"/>
                      </w:rPr>
                      <w:t xml:space="preserve">Senior Property Manager </w:t>
                    </w:r>
                  </w:p>
                  <w:p w14:paraId="475E1688" w14:textId="77777777" w:rsidR="00E33F49" w:rsidRDefault="00E33F49" w:rsidP="00E33F49">
                    <w:pPr>
                      <w:jc w:val="center"/>
                      <w:rPr>
                        <w:sz w:val="18"/>
                        <w:szCs w:val="18"/>
                      </w:rPr>
                    </w:pPr>
                    <w:r>
                      <w:rPr>
                        <w:sz w:val="18"/>
                        <w:szCs w:val="18"/>
                      </w:rPr>
                      <w:t>NAI Brannen Goddard</w:t>
                    </w:r>
                  </w:p>
                  <w:p w14:paraId="7F932AEF" w14:textId="77777777" w:rsidR="00E33F49" w:rsidRDefault="00E33F49" w:rsidP="00E33F49">
                    <w:pPr>
                      <w:jc w:val="center"/>
                      <w:rPr>
                        <w:color w:val="000000"/>
                        <w:sz w:val="18"/>
                        <w:szCs w:val="18"/>
                      </w:rPr>
                    </w:pPr>
                  </w:p>
                  <w:p w14:paraId="4BE30743" w14:textId="77777777" w:rsidR="00E33F49" w:rsidRDefault="00E33F49" w:rsidP="00E33F49">
                    <w:pPr>
                      <w:jc w:val="center"/>
                      <w:rPr>
                        <w:color w:val="000000"/>
                        <w:sz w:val="18"/>
                        <w:szCs w:val="18"/>
                      </w:rPr>
                    </w:pPr>
                  </w:p>
                  <w:p w14:paraId="5F9A79AB" w14:textId="77777777" w:rsidR="00E33F49" w:rsidRDefault="00E33F49" w:rsidP="00E33F49">
                    <w:pPr>
                      <w:pStyle w:val="BodyText"/>
                      <w:jc w:val="center"/>
                      <w:rPr>
                        <w:color w:val="000000"/>
                        <w:szCs w:val="18"/>
                      </w:rPr>
                    </w:pPr>
                    <w:r>
                      <w:rPr>
                        <w:color w:val="000000"/>
                        <w:szCs w:val="18"/>
                      </w:rPr>
                      <w:t>Mr. James P. Monacell, Esq.</w:t>
                    </w:r>
                  </w:p>
                  <w:p w14:paraId="443A7747" w14:textId="77777777" w:rsidR="00E33F49" w:rsidRDefault="00E33F49" w:rsidP="00E33F49">
                    <w:pPr>
                      <w:pStyle w:val="BodyText"/>
                      <w:jc w:val="center"/>
                      <w:rPr>
                        <w:color w:val="000000"/>
                        <w:szCs w:val="18"/>
                      </w:rPr>
                    </w:pPr>
                    <w:r>
                      <w:rPr>
                        <w:color w:val="000000"/>
                        <w:szCs w:val="18"/>
                      </w:rPr>
                      <w:t>Counsel to the Authority</w:t>
                    </w:r>
                  </w:p>
                  <w:p w14:paraId="11FEB6B0" w14:textId="77777777" w:rsidR="00231711" w:rsidRPr="00E33F49" w:rsidRDefault="00E33F49" w:rsidP="00E33F49">
                    <w:pPr>
                      <w:jc w:val="center"/>
                      <w:rPr>
                        <w:sz w:val="18"/>
                        <w:szCs w:val="18"/>
                      </w:rPr>
                    </w:pPr>
                    <w:r w:rsidRPr="00E33F49">
                      <w:rPr>
                        <w:color w:val="000000"/>
                        <w:sz w:val="18"/>
                        <w:szCs w:val="18"/>
                      </w:rPr>
                      <w:t>Smith, Gambrell &amp; Russell, LLP</w:t>
                    </w:r>
                  </w:p>
                  <w:p w14:paraId="73B333E2" w14:textId="77777777" w:rsidR="00231711" w:rsidRPr="00EE3714" w:rsidRDefault="00231711" w:rsidP="00EE3714"/>
                </w:txbxContent>
              </v:textbox>
            </v:shape>
          </w:pict>
        </mc:Fallback>
      </mc:AlternateContent>
    </w:r>
    <w:r>
      <w:rPr>
        <w:noProof/>
      </w:rPr>
      <mc:AlternateContent>
        <mc:Choice Requires="wps">
          <w:drawing>
            <wp:anchor distT="0" distB="0" distL="114300" distR="114300" simplePos="0" relativeHeight="251654656" behindDoc="0" locked="0" layoutInCell="1" allowOverlap="1" wp14:anchorId="69EE5B12" wp14:editId="7828B753">
              <wp:simplePos x="0" y="0"/>
              <wp:positionH relativeFrom="column">
                <wp:posOffset>1028700</wp:posOffset>
              </wp:positionH>
              <wp:positionV relativeFrom="paragraph">
                <wp:posOffset>1310640</wp:posOffset>
              </wp:positionV>
              <wp:extent cx="0" cy="7086600"/>
              <wp:effectExtent l="28575" t="28575" r="28575" b="28575"/>
              <wp:wrapNone/>
              <wp:docPr id="15"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7086600"/>
                      </a:xfrm>
                      <a:prstGeom prst="line">
                        <a:avLst/>
                      </a:prstGeom>
                      <a:noFill/>
                      <a:ln w="57150">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pic="http://schemas.openxmlformats.org/drawingml/2006/picture">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CB2E6ED" id="Line 7" o:spid="_x0000_s1026" style="position:absolute;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1pt,103.2pt" to="81pt,66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" strokeweight="4.5pt"/>
          </w:pict>
        </mc:Fallback>
      </mc:AlternateContent>
    </w:r>
    <w:r>
      <w:rPr>
        <w:noProof/>
      </w:rPr>
      <mc:AlternateContent>
        <mc:Choice Requires="wps">
          <w:drawing>
            <wp:anchor distT="0" distB="0" distL="114300" distR="114300" simplePos="0" relativeHeight="251656704" behindDoc="0" locked="0" layoutInCell="1" allowOverlap="1" wp14:anchorId="4D0DD9AC" wp14:editId="27647254">
              <wp:simplePos x="0" y="0"/>
              <wp:positionH relativeFrom="column">
                <wp:posOffset>-571500</wp:posOffset>
              </wp:positionH>
              <wp:positionV relativeFrom="paragraph">
                <wp:posOffset>967740</wp:posOffset>
              </wp:positionV>
              <wp:extent cx="6515100" cy="0"/>
              <wp:effectExtent l="28575" t="28575" r="28575" b="28575"/>
              <wp:wrapNone/>
              <wp:docPr id="16" name="Lin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515100" cy="0"/>
                      </a:xfrm>
                      <a:prstGeom prst="line">
                        <a:avLst/>
                      </a:prstGeom>
                      <a:noFill/>
                      <a:ln w="57150">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pic="http://schemas.openxmlformats.org/drawingml/2006/picture">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CDC1A7E" id="Line 9" o:spid="_x0000_s1026" style="position:absolute;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5pt,76.2pt" to="468pt,76.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" strokeweight="4.5pt"/>
          </w:pict>
        </mc:Fallback>
      </mc:AlternateContent>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DE6F38" w14:textId="77777777" w:rsidR="00231711" w:rsidRDefault="0023171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AB51D3" w14:textId="77777777" w:rsidR="00231711" w:rsidRDefault="00231711">
    <w:pPr>
      <w:pStyle w:val="Header"/>
    </w:pPr>
    <w:r>
      <w:rPr>
        <w:noProof/>
      </w:rPr>
      <mc:AlternateContent>
        <mc:Choice Requires="wps">
          <w:drawing>
            <wp:anchor distT="0" distB="0" distL="114300" distR="114300" simplePos="0" relativeHeight="251652608" behindDoc="0" locked="0" layoutInCell="1" allowOverlap="1" wp14:anchorId="1CF51297" wp14:editId="00D6E72D">
              <wp:simplePos x="0" y="0"/>
              <wp:positionH relativeFrom="column">
                <wp:posOffset>2316480</wp:posOffset>
              </wp:positionH>
              <wp:positionV relativeFrom="paragraph">
                <wp:posOffset>-21590</wp:posOffset>
              </wp:positionV>
              <wp:extent cx="4421505" cy="275492"/>
              <wp:effectExtent l="0" t="0" r="0" b="0"/>
              <wp:wrapNone/>
              <wp:docPr id="3"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21505" cy="275492"/>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33ADD7F0" w14:textId="54545BED" w:rsidR="00231711" w:rsidRPr="000E06DA" w:rsidRDefault="002C16DE" w:rsidP="00D528EF">
                          <w:pPr>
                            <w:pStyle w:val="Heading3"/>
                            <w:jc w:val="left"/>
                            <w:rPr>
                              <w:color w:val="000000"/>
                              <w:sz w:val="24"/>
                            </w:rPr>
                          </w:pPr>
                          <w:r>
                            <w:rPr>
                              <w:color w:val="000000"/>
                              <w:sz w:val="24"/>
                            </w:rPr>
                            <w:tab/>
                          </w:r>
                          <w:r w:rsidR="00231711">
                            <w:rPr>
                              <w:color w:val="000000"/>
                              <w:sz w:val="24"/>
                            </w:rPr>
                            <w:t xml:space="preserve">DDDA PIR Committee Meeting </w:t>
                          </w:r>
                          <w:r w:rsidR="007C7258">
                            <w:rPr>
                              <w:color w:val="000000"/>
                              <w:sz w:val="24"/>
                            </w:rPr>
                            <w:t>August 7</w:t>
                          </w:r>
                          <w:r w:rsidR="008F70CF">
                            <w:rPr>
                              <w:color w:val="000000"/>
                              <w:sz w:val="24"/>
                            </w:rPr>
                            <w:t>, 202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CF51297" id="_x0000_t202" coordsize="21600,21600" o:spt="202" path="m,l,21600r21600,l21600,xe">
              <v:stroke joinstyle="miter"/>
              <v:path gradientshapeok="t" o:connecttype="rect"/>
            </v:shapetype>
            <v:shape id="Text Box 15" o:spid="_x0000_s1030" type="#_x0000_t202" style="position:absolute;margin-left:182.4pt;margin-top:-1.7pt;width:348.15pt;height:21.7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" filled="f" stroked="f">
              <v:textbox>
                <w:txbxContent>
                  <w:p w14:paraId="33ADD7F0" w14:textId="54545BED" w:rsidR="00231711" w:rsidRPr="000E06DA" w:rsidRDefault="002C16DE" w:rsidP="00D528EF">
                    <w:pPr>
                      <w:pStyle w:val="Heading3"/>
                      <w:jc w:val="left"/>
                      <w:rPr>
                        <w:color w:val="000000"/>
                        <w:sz w:val="24"/>
                      </w:rPr>
                    </w:pPr>
                    <w:r>
                      <w:rPr>
                        <w:color w:val="000000"/>
                        <w:sz w:val="24"/>
                      </w:rPr>
                      <w:tab/>
                    </w:r>
                    <w:r w:rsidR="00231711">
                      <w:rPr>
                        <w:color w:val="000000"/>
                        <w:sz w:val="24"/>
                      </w:rPr>
                      <w:t xml:space="preserve">DDDA PIR Committee Meeting </w:t>
                    </w:r>
                    <w:r w:rsidR="007C7258">
                      <w:rPr>
                        <w:color w:val="000000"/>
                        <w:sz w:val="24"/>
                      </w:rPr>
                      <w:t>August 7</w:t>
                    </w:r>
                    <w:r w:rsidR="008F70CF">
                      <w:rPr>
                        <w:color w:val="000000"/>
                        <w:sz w:val="24"/>
                      </w:rPr>
                      <w:t>, 2020</w:t>
                    </w:r>
                  </w:p>
                </w:txbxContent>
              </v:textbox>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564268" w14:textId="77777777" w:rsidR="00231711" w:rsidRDefault="0023171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8" type="#_x0000_t75" style="width:10.5pt;height:10.5pt" o:bullet="t">
        <v:imagedata r:id="rId1" o:title="BD15057_"/>
      </v:shape>
    </w:pict>
  </w:numPicBullet>
  <w:abstractNum w:abstractNumId="0" w15:restartNumberingAfterBreak="0">
    <w:nsid w:val="0390518C"/>
    <w:multiLevelType w:val="hybridMultilevel"/>
    <w:tmpl w:val="26CCB4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DE7A9E"/>
    <w:multiLevelType w:val="hybridMultilevel"/>
    <w:tmpl w:val="93CEB65A"/>
    <w:lvl w:ilvl="0" w:tplc="04090019">
      <w:start w:val="1"/>
      <w:numFmt w:val="lowerLetter"/>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 w15:restartNumberingAfterBreak="0">
    <w:nsid w:val="05CA3CD0"/>
    <w:multiLevelType w:val="hybridMultilevel"/>
    <w:tmpl w:val="D10E9352"/>
    <w:lvl w:ilvl="0" w:tplc="35ECF01A">
      <w:start w:val="1"/>
      <w:numFmt w:val="upperRoman"/>
      <w:lvlText w:val="%1."/>
      <w:lvlJc w:val="left"/>
      <w:pPr>
        <w:ind w:left="2700" w:hanging="720"/>
      </w:pPr>
      <w:rPr>
        <w:rFonts w:hint="default"/>
      </w:r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3" w15:restartNumberingAfterBreak="0">
    <w:nsid w:val="07352227"/>
    <w:multiLevelType w:val="hybridMultilevel"/>
    <w:tmpl w:val="B7468E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09E9736C"/>
    <w:multiLevelType w:val="hybridMultilevel"/>
    <w:tmpl w:val="DF4AC0B0"/>
    <w:lvl w:ilvl="0" w:tplc="FFFFFFFF">
      <w:start w:val="1"/>
      <w:numFmt w:val="upperLetter"/>
      <w:lvlText w:val="%1."/>
      <w:lvlJc w:val="left"/>
      <w:pPr>
        <w:ind w:left="1350" w:hanging="360"/>
      </w:pPr>
      <w:rPr>
        <w:b/>
        <w:sz w:val="24"/>
        <w:szCs w:val="24"/>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0BCA7AD0"/>
    <w:multiLevelType w:val="hybridMultilevel"/>
    <w:tmpl w:val="C28E551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 w15:restartNumberingAfterBreak="0">
    <w:nsid w:val="0FE73E72"/>
    <w:multiLevelType w:val="hybridMultilevel"/>
    <w:tmpl w:val="B798FB00"/>
    <w:lvl w:ilvl="0" w:tplc="D18C85D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F275D3"/>
    <w:multiLevelType w:val="hybridMultilevel"/>
    <w:tmpl w:val="D1F684C2"/>
    <w:lvl w:ilvl="0" w:tplc="0409000F">
      <w:start w:val="1"/>
      <w:numFmt w:val="decimal"/>
      <w:lvlText w:val="%1."/>
      <w:lvlJc w:val="left"/>
      <w:pPr>
        <w:ind w:left="720" w:hanging="360"/>
      </w:pPr>
    </w:lvl>
    <w:lvl w:ilvl="1" w:tplc="0409000B">
      <w:start w:val="1"/>
      <w:numFmt w:val="bullet"/>
      <w:lvlText w:val=""/>
      <w:lvlJc w:val="left"/>
      <w:pPr>
        <w:ind w:left="1440" w:hanging="360"/>
      </w:pPr>
      <w:rPr>
        <w:rFonts w:ascii="Wingdings" w:hAnsi="Wingding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3834EB3"/>
    <w:multiLevelType w:val="hybridMultilevel"/>
    <w:tmpl w:val="4FD8A81A"/>
    <w:lvl w:ilvl="0" w:tplc="34A8725A">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173E524C"/>
    <w:multiLevelType w:val="hybridMultilevel"/>
    <w:tmpl w:val="C26ACCF0"/>
    <w:lvl w:ilvl="0" w:tplc="1BD05FC6">
      <w:start w:val="1"/>
      <w:numFmt w:val="upperLetter"/>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199529F1"/>
    <w:multiLevelType w:val="hybridMultilevel"/>
    <w:tmpl w:val="69C076B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abstractNum w:abstractNumId="11" w15:restartNumberingAfterBreak="0">
    <w:nsid w:val="1BD15363"/>
    <w:multiLevelType w:val="hybridMultilevel"/>
    <w:tmpl w:val="A7CCBB3C"/>
    <w:lvl w:ilvl="0" w:tplc="6D468A00">
      <w:start w:val="1"/>
      <w:numFmt w:val="upperRoman"/>
      <w:lvlText w:val="%1."/>
      <w:lvlJc w:val="left"/>
      <w:pPr>
        <w:ind w:left="2700" w:hanging="720"/>
      </w:pPr>
      <w:rPr>
        <w:rFonts w:hint="default"/>
      </w:r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12" w15:restartNumberingAfterBreak="0">
    <w:nsid w:val="1F8855FF"/>
    <w:multiLevelType w:val="hybridMultilevel"/>
    <w:tmpl w:val="D48A64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63871FB"/>
    <w:multiLevelType w:val="hybridMultilevel"/>
    <w:tmpl w:val="8B78E436"/>
    <w:lvl w:ilvl="0" w:tplc="44FCCEAE">
      <w:start w:val="1"/>
      <w:numFmt w:val="upperRoman"/>
      <w:lvlText w:val="%1."/>
      <w:lvlJc w:val="left"/>
      <w:pPr>
        <w:ind w:left="2712" w:hanging="720"/>
      </w:pPr>
      <w:rPr>
        <w:rFonts w:hint="default"/>
      </w:rPr>
    </w:lvl>
    <w:lvl w:ilvl="1" w:tplc="04090019" w:tentative="1">
      <w:start w:val="1"/>
      <w:numFmt w:val="lowerLetter"/>
      <w:lvlText w:val="%2."/>
      <w:lvlJc w:val="left"/>
      <w:pPr>
        <w:ind w:left="3072" w:hanging="360"/>
      </w:pPr>
    </w:lvl>
    <w:lvl w:ilvl="2" w:tplc="0409001B" w:tentative="1">
      <w:start w:val="1"/>
      <w:numFmt w:val="lowerRoman"/>
      <w:lvlText w:val="%3."/>
      <w:lvlJc w:val="right"/>
      <w:pPr>
        <w:ind w:left="3792" w:hanging="180"/>
      </w:pPr>
    </w:lvl>
    <w:lvl w:ilvl="3" w:tplc="0409000F" w:tentative="1">
      <w:start w:val="1"/>
      <w:numFmt w:val="decimal"/>
      <w:lvlText w:val="%4."/>
      <w:lvlJc w:val="left"/>
      <w:pPr>
        <w:ind w:left="4512" w:hanging="360"/>
      </w:pPr>
    </w:lvl>
    <w:lvl w:ilvl="4" w:tplc="04090019" w:tentative="1">
      <w:start w:val="1"/>
      <w:numFmt w:val="lowerLetter"/>
      <w:lvlText w:val="%5."/>
      <w:lvlJc w:val="left"/>
      <w:pPr>
        <w:ind w:left="5232" w:hanging="360"/>
      </w:pPr>
    </w:lvl>
    <w:lvl w:ilvl="5" w:tplc="0409001B" w:tentative="1">
      <w:start w:val="1"/>
      <w:numFmt w:val="lowerRoman"/>
      <w:lvlText w:val="%6."/>
      <w:lvlJc w:val="right"/>
      <w:pPr>
        <w:ind w:left="5952" w:hanging="180"/>
      </w:pPr>
    </w:lvl>
    <w:lvl w:ilvl="6" w:tplc="0409000F" w:tentative="1">
      <w:start w:val="1"/>
      <w:numFmt w:val="decimal"/>
      <w:lvlText w:val="%7."/>
      <w:lvlJc w:val="left"/>
      <w:pPr>
        <w:ind w:left="6672" w:hanging="360"/>
      </w:pPr>
    </w:lvl>
    <w:lvl w:ilvl="7" w:tplc="04090019" w:tentative="1">
      <w:start w:val="1"/>
      <w:numFmt w:val="lowerLetter"/>
      <w:lvlText w:val="%8."/>
      <w:lvlJc w:val="left"/>
      <w:pPr>
        <w:ind w:left="7392" w:hanging="360"/>
      </w:pPr>
    </w:lvl>
    <w:lvl w:ilvl="8" w:tplc="0409001B" w:tentative="1">
      <w:start w:val="1"/>
      <w:numFmt w:val="lowerRoman"/>
      <w:lvlText w:val="%9."/>
      <w:lvlJc w:val="right"/>
      <w:pPr>
        <w:ind w:left="8112" w:hanging="180"/>
      </w:pPr>
    </w:lvl>
  </w:abstractNum>
  <w:abstractNum w:abstractNumId="14" w15:restartNumberingAfterBreak="0">
    <w:nsid w:val="282439EA"/>
    <w:multiLevelType w:val="hybridMultilevel"/>
    <w:tmpl w:val="4F8C0704"/>
    <w:lvl w:ilvl="0" w:tplc="31C25C6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8296D2A"/>
    <w:multiLevelType w:val="hybridMultilevel"/>
    <w:tmpl w:val="54EC4224"/>
    <w:lvl w:ilvl="0" w:tplc="A7E6D022">
      <w:start w:val="1"/>
      <w:numFmt w:val="upperRoman"/>
      <w:lvlText w:val="%1."/>
      <w:lvlJc w:val="left"/>
      <w:pPr>
        <w:ind w:left="2700" w:hanging="720"/>
      </w:pPr>
      <w:rPr>
        <w:rFonts w:hint="default"/>
      </w:r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16" w15:restartNumberingAfterBreak="0">
    <w:nsid w:val="285F7570"/>
    <w:multiLevelType w:val="hybridMultilevel"/>
    <w:tmpl w:val="42369204"/>
    <w:lvl w:ilvl="0" w:tplc="2850FE56">
      <w:start w:val="1"/>
      <w:numFmt w:val="upperRoman"/>
      <w:lvlText w:val="%1."/>
      <w:lvlJc w:val="left"/>
      <w:pPr>
        <w:ind w:left="1080" w:hanging="720"/>
      </w:pPr>
      <w:rPr>
        <w:rFonts w:ascii="Times New Roman" w:eastAsia="Times New Roman" w:hAnsi="Times New Roman" w:cs="Times New Roman"/>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8E22EB0"/>
    <w:multiLevelType w:val="hybridMultilevel"/>
    <w:tmpl w:val="7DC0C3CE"/>
    <w:lvl w:ilvl="0" w:tplc="62E677E8">
      <w:start w:val="1"/>
      <w:numFmt w:val="upperRoman"/>
      <w:lvlText w:val="%1."/>
      <w:lvlJc w:val="left"/>
      <w:pPr>
        <w:ind w:left="2700" w:hanging="720"/>
      </w:pPr>
      <w:rPr>
        <w:rFonts w:hint="default"/>
      </w:r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18" w15:restartNumberingAfterBreak="0">
    <w:nsid w:val="2B9B151F"/>
    <w:multiLevelType w:val="hybridMultilevel"/>
    <w:tmpl w:val="14EAC1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1FF5141"/>
    <w:multiLevelType w:val="hybridMultilevel"/>
    <w:tmpl w:val="CB9CCB5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2842A75"/>
    <w:multiLevelType w:val="hybridMultilevel"/>
    <w:tmpl w:val="FD5C3C36"/>
    <w:lvl w:ilvl="0" w:tplc="0A386854">
      <w:start w:val="1"/>
      <w:numFmt w:val="lowerLetter"/>
      <w:lvlText w:val="%1."/>
      <w:lvlJc w:val="left"/>
      <w:pPr>
        <w:ind w:left="2352" w:hanging="360"/>
      </w:pPr>
      <w:rPr>
        <w:rFonts w:hint="default"/>
      </w:rPr>
    </w:lvl>
    <w:lvl w:ilvl="1" w:tplc="04090019" w:tentative="1">
      <w:start w:val="1"/>
      <w:numFmt w:val="lowerLetter"/>
      <w:lvlText w:val="%2."/>
      <w:lvlJc w:val="left"/>
      <w:pPr>
        <w:ind w:left="3072" w:hanging="360"/>
      </w:pPr>
    </w:lvl>
    <w:lvl w:ilvl="2" w:tplc="0409001B" w:tentative="1">
      <w:start w:val="1"/>
      <w:numFmt w:val="lowerRoman"/>
      <w:lvlText w:val="%3."/>
      <w:lvlJc w:val="right"/>
      <w:pPr>
        <w:ind w:left="3792" w:hanging="180"/>
      </w:pPr>
    </w:lvl>
    <w:lvl w:ilvl="3" w:tplc="0409000F" w:tentative="1">
      <w:start w:val="1"/>
      <w:numFmt w:val="decimal"/>
      <w:lvlText w:val="%4."/>
      <w:lvlJc w:val="left"/>
      <w:pPr>
        <w:ind w:left="4512" w:hanging="360"/>
      </w:pPr>
    </w:lvl>
    <w:lvl w:ilvl="4" w:tplc="04090019" w:tentative="1">
      <w:start w:val="1"/>
      <w:numFmt w:val="lowerLetter"/>
      <w:lvlText w:val="%5."/>
      <w:lvlJc w:val="left"/>
      <w:pPr>
        <w:ind w:left="5232" w:hanging="360"/>
      </w:pPr>
    </w:lvl>
    <w:lvl w:ilvl="5" w:tplc="0409001B" w:tentative="1">
      <w:start w:val="1"/>
      <w:numFmt w:val="lowerRoman"/>
      <w:lvlText w:val="%6."/>
      <w:lvlJc w:val="right"/>
      <w:pPr>
        <w:ind w:left="5952" w:hanging="180"/>
      </w:pPr>
    </w:lvl>
    <w:lvl w:ilvl="6" w:tplc="0409000F" w:tentative="1">
      <w:start w:val="1"/>
      <w:numFmt w:val="decimal"/>
      <w:lvlText w:val="%7."/>
      <w:lvlJc w:val="left"/>
      <w:pPr>
        <w:ind w:left="6672" w:hanging="360"/>
      </w:pPr>
    </w:lvl>
    <w:lvl w:ilvl="7" w:tplc="04090019" w:tentative="1">
      <w:start w:val="1"/>
      <w:numFmt w:val="lowerLetter"/>
      <w:lvlText w:val="%8."/>
      <w:lvlJc w:val="left"/>
      <w:pPr>
        <w:ind w:left="7392" w:hanging="360"/>
      </w:pPr>
    </w:lvl>
    <w:lvl w:ilvl="8" w:tplc="0409001B" w:tentative="1">
      <w:start w:val="1"/>
      <w:numFmt w:val="lowerRoman"/>
      <w:lvlText w:val="%9."/>
      <w:lvlJc w:val="right"/>
      <w:pPr>
        <w:ind w:left="8112" w:hanging="180"/>
      </w:pPr>
    </w:lvl>
  </w:abstractNum>
  <w:abstractNum w:abstractNumId="21" w15:restartNumberingAfterBreak="0">
    <w:nsid w:val="36656DF6"/>
    <w:multiLevelType w:val="hybridMultilevel"/>
    <w:tmpl w:val="B15ED2AC"/>
    <w:lvl w:ilvl="0" w:tplc="C054DE60">
      <w:start w:val="1"/>
      <w:numFmt w:val="lowerLetter"/>
      <w:lvlText w:val="%1."/>
      <w:lvlJc w:val="left"/>
      <w:pPr>
        <w:ind w:left="2520" w:hanging="360"/>
      </w:pPr>
      <w:rPr>
        <w:rFonts w:hint="default"/>
      </w:rPr>
    </w:lvl>
    <w:lvl w:ilvl="1" w:tplc="04090019">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2" w15:restartNumberingAfterBreak="0">
    <w:nsid w:val="38D46F45"/>
    <w:multiLevelType w:val="hybridMultilevel"/>
    <w:tmpl w:val="151665A0"/>
    <w:lvl w:ilvl="0" w:tplc="04090003">
      <w:start w:val="1"/>
      <w:numFmt w:val="bullet"/>
      <w:lvlText w:val="o"/>
      <w:lvlJc w:val="left"/>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AEE6B55"/>
    <w:multiLevelType w:val="hybridMultilevel"/>
    <w:tmpl w:val="1E7E4810"/>
    <w:lvl w:ilvl="0" w:tplc="BA98ED38">
      <w:start w:val="1"/>
      <w:numFmt w:val="decimal"/>
      <w:lvlText w:val="%1)"/>
      <w:lvlJc w:val="left"/>
      <w:pPr>
        <w:tabs>
          <w:tab w:val="num" w:pos="1080"/>
        </w:tabs>
        <w:ind w:left="1080" w:hanging="360"/>
      </w:pPr>
      <w:rPr>
        <w:rFonts w:cs="Times New Roman" w:hint="default"/>
      </w:rPr>
    </w:lvl>
    <w:lvl w:ilvl="1" w:tplc="04090019" w:tentative="1">
      <w:start w:val="1"/>
      <w:numFmt w:val="lowerLetter"/>
      <w:lvlText w:val="%2."/>
      <w:lvlJc w:val="left"/>
      <w:pPr>
        <w:tabs>
          <w:tab w:val="num" w:pos="1800"/>
        </w:tabs>
        <w:ind w:left="1800" w:hanging="360"/>
      </w:pPr>
      <w:rPr>
        <w:rFonts w:cs="Times New Roman"/>
      </w:rPr>
    </w:lvl>
    <w:lvl w:ilvl="2" w:tplc="0409001B" w:tentative="1">
      <w:start w:val="1"/>
      <w:numFmt w:val="lowerRoman"/>
      <w:lvlText w:val="%3."/>
      <w:lvlJc w:val="right"/>
      <w:pPr>
        <w:tabs>
          <w:tab w:val="num" w:pos="2520"/>
        </w:tabs>
        <w:ind w:left="2520" w:hanging="180"/>
      </w:pPr>
      <w:rPr>
        <w:rFonts w:cs="Times New Roman"/>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24" w15:restartNumberingAfterBreak="0">
    <w:nsid w:val="41006A67"/>
    <w:multiLevelType w:val="hybridMultilevel"/>
    <w:tmpl w:val="15A25026"/>
    <w:lvl w:ilvl="0" w:tplc="04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446058B"/>
    <w:multiLevelType w:val="hybridMultilevel"/>
    <w:tmpl w:val="BCCA4864"/>
    <w:lvl w:ilvl="0" w:tplc="04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8AC29D5"/>
    <w:multiLevelType w:val="hybridMultilevel"/>
    <w:tmpl w:val="25407D44"/>
    <w:lvl w:ilvl="0" w:tplc="04090001">
      <w:start w:val="1"/>
      <w:numFmt w:val="bullet"/>
      <w:lvlText w:val=""/>
      <w:lvlJc w:val="left"/>
      <w:pPr>
        <w:tabs>
          <w:tab w:val="num" w:pos="1800"/>
        </w:tabs>
        <w:ind w:left="180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A5415AA"/>
    <w:multiLevelType w:val="hybridMultilevel"/>
    <w:tmpl w:val="F52C2E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AC62660"/>
    <w:multiLevelType w:val="hybridMultilevel"/>
    <w:tmpl w:val="EFB8E654"/>
    <w:lvl w:ilvl="0" w:tplc="04090005">
      <w:start w:val="1"/>
      <w:numFmt w:val="bullet"/>
      <w:lvlText w:val=""/>
      <w:lvlJc w:val="left"/>
      <w:pPr>
        <w:ind w:left="1440" w:hanging="360"/>
      </w:pPr>
      <w:rPr>
        <w:rFonts w:ascii="Wingdings" w:hAnsi="Wingdings" w:hint="default"/>
      </w:rPr>
    </w:lvl>
    <w:lvl w:ilvl="1" w:tplc="04090003">
      <w:start w:val="1"/>
      <w:numFmt w:val="decimal"/>
      <w:lvlText w:val="%2."/>
      <w:lvlJc w:val="left"/>
      <w:pPr>
        <w:tabs>
          <w:tab w:val="num" w:pos="1440"/>
        </w:tabs>
        <w:ind w:left="1440" w:hanging="360"/>
      </w:pPr>
      <w:rPr>
        <w:rFonts w:cs="Times New Roman"/>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abstractNum w:abstractNumId="29" w15:restartNumberingAfterBreak="0">
    <w:nsid w:val="5BD00079"/>
    <w:multiLevelType w:val="hybridMultilevel"/>
    <w:tmpl w:val="7D7A3AC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0" w15:restartNumberingAfterBreak="0">
    <w:nsid w:val="616770AE"/>
    <w:multiLevelType w:val="hybridMultilevel"/>
    <w:tmpl w:val="01241AE8"/>
    <w:lvl w:ilvl="0" w:tplc="04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1F410E6"/>
    <w:multiLevelType w:val="hybridMultilevel"/>
    <w:tmpl w:val="0868CB64"/>
    <w:lvl w:ilvl="0" w:tplc="04090001">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632B2F0F"/>
    <w:multiLevelType w:val="hybridMultilevel"/>
    <w:tmpl w:val="E3AE38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B40370F"/>
    <w:multiLevelType w:val="hybridMultilevel"/>
    <w:tmpl w:val="6CE85708"/>
    <w:lvl w:ilvl="0" w:tplc="4D1EEA1E">
      <w:start w:val="1"/>
      <w:numFmt w:val="upperRoman"/>
      <w:lvlText w:val="%1."/>
      <w:lvlJc w:val="left"/>
      <w:pPr>
        <w:ind w:left="1080" w:hanging="72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F5F5D8F"/>
    <w:multiLevelType w:val="hybridMultilevel"/>
    <w:tmpl w:val="45E6F17E"/>
    <w:lvl w:ilvl="0" w:tplc="EFE268F6">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FE16059"/>
    <w:multiLevelType w:val="hybridMultilevel"/>
    <w:tmpl w:val="E7007BCE"/>
    <w:lvl w:ilvl="0" w:tplc="04090001">
      <w:start w:val="1"/>
      <w:numFmt w:val="bullet"/>
      <w:lvlText w:val=""/>
      <w:lvlJc w:val="left"/>
      <w:pPr>
        <w:tabs>
          <w:tab w:val="num" w:pos="1860"/>
        </w:tabs>
        <w:ind w:left="186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36" w15:restartNumberingAfterBreak="0">
    <w:nsid w:val="722426F4"/>
    <w:multiLevelType w:val="hybridMultilevel"/>
    <w:tmpl w:val="51CC4EFE"/>
    <w:lvl w:ilvl="0" w:tplc="6A76C080">
      <w:start w:val="1"/>
      <w:numFmt w:val="decimal"/>
      <w:lvlText w:val="%1)"/>
      <w:lvlJc w:val="left"/>
      <w:pPr>
        <w:ind w:left="360" w:hanging="360"/>
      </w:pPr>
      <w:rPr>
        <w:rFonts w:hint="default"/>
      </w:rPr>
    </w:lvl>
    <w:lvl w:ilvl="1" w:tplc="A4D6413E">
      <w:start w:val="1"/>
      <w:numFmt w:val="lowerLetter"/>
      <w:lvlText w:val="%2)"/>
      <w:lvlJc w:val="left"/>
      <w:pPr>
        <w:ind w:left="720" w:hanging="360"/>
      </w:pPr>
      <w:rPr>
        <w:rFonts w:hint="default"/>
      </w:rPr>
    </w:lvl>
    <w:lvl w:ilvl="2" w:tplc="6804BD9C">
      <w:start w:val="1"/>
      <w:numFmt w:val="lowerRoman"/>
      <w:lvlText w:val="%3)"/>
      <w:lvlJc w:val="left"/>
      <w:pPr>
        <w:ind w:left="1080" w:hanging="360"/>
      </w:pPr>
      <w:rPr>
        <w:rFonts w:hint="default"/>
      </w:rPr>
    </w:lvl>
    <w:lvl w:ilvl="3" w:tplc="C284DF80">
      <w:start w:val="1"/>
      <w:numFmt w:val="decimal"/>
      <w:lvlText w:val="(%4)"/>
      <w:lvlJc w:val="left"/>
      <w:pPr>
        <w:ind w:left="1440" w:hanging="360"/>
      </w:pPr>
      <w:rPr>
        <w:rFonts w:hint="default"/>
      </w:rPr>
    </w:lvl>
    <w:lvl w:ilvl="4" w:tplc="D166BEEA">
      <w:start w:val="1"/>
      <w:numFmt w:val="lowerLetter"/>
      <w:lvlText w:val="(%5)"/>
      <w:lvlJc w:val="left"/>
      <w:pPr>
        <w:ind w:left="1800" w:hanging="360"/>
      </w:pPr>
      <w:rPr>
        <w:rFonts w:hint="default"/>
      </w:rPr>
    </w:lvl>
    <w:lvl w:ilvl="5" w:tplc="CF548330">
      <w:start w:val="1"/>
      <w:numFmt w:val="lowerRoman"/>
      <w:lvlText w:val="(%6)"/>
      <w:lvlJc w:val="left"/>
      <w:pPr>
        <w:ind w:left="2160" w:hanging="360"/>
      </w:pPr>
      <w:rPr>
        <w:rFonts w:hint="default"/>
      </w:rPr>
    </w:lvl>
    <w:lvl w:ilvl="6" w:tplc="42AC3742">
      <w:start w:val="1"/>
      <w:numFmt w:val="decimal"/>
      <w:lvlText w:val="%7."/>
      <w:lvlJc w:val="left"/>
      <w:pPr>
        <w:ind w:left="2520" w:hanging="360"/>
      </w:pPr>
      <w:rPr>
        <w:rFonts w:hint="default"/>
      </w:rPr>
    </w:lvl>
    <w:lvl w:ilvl="7" w:tplc="453ECA66">
      <w:start w:val="1"/>
      <w:numFmt w:val="lowerLetter"/>
      <w:lvlText w:val="%8."/>
      <w:lvlJc w:val="left"/>
      <w:pPr>
        <w:ind w:left="2880" w:hanging="360"/>
      </w:pPr>
      <w:rPr>
        <w:rFonts w:hint="default"/>
      </w:rPr>
    </w:lvl>
    <w:lvl w:ilvl="8" w:tplc="3D2E6900">
      <w:start w:val="1"/>
      <w:numFmt w:val="lowerRoman"/>
      <w:lvlText w:val="%9."/>
      <w:lvlJc w:val="left"/>
      <w:pPr>
        <w:ind w:left="3240" w:hanging="360"/>
      </w:pPr>
      <w:rPr>
        <w:rFonts w:hint="default"/>
      </w:rPr>
    </w:lvl>
  </w:abstractNum>
  <w:abstractNum w:abstractNumId="37" w15:restartNumberingAfterBreak="0">
    <w:nsid w:val="742A4F83"/>
    <w:multiLevelType w:val="hybridMultilevel"/>
    <w:tmpl w:val="75E66B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7A67CF2"/>
    <w:multiLevelType w:val="hybridMultilevel"/>
    <w:tmpl w:val="57D0217C"/>
    <w:lvl w:ilvl="0" w:tplc="04090001">
      <w:start w:val="1"/>
      <w:numFmt w:val="bullet"/>
      <w:lvlText w:val=""/>
      <w:lvlJc w:val="left"/>
      <w:pPr>
        <w:tabs>
          <w:tab w:val="num" w:pos="1920"/>
        </w:tabs>
        <w:ind w:left="1920" w:hanging="360"/>
      </w:pPr>
      <w:rPr>
        <w:rFonts w:ascii="Symbol" w:hAnsi="Symbol" w:hint="default"/>
      </w:rPr>
    </w:lvl>
    <w:lvl w:ilvl="1" w:tplc="04090003" w:tentative="1">
      <w:start w:val="1"/>
      <w:numFmt w:val="bullet"/>
      <w:lvlText w:val="o"/>
      <w:lvlJc w:val="left"/>
      <w:pPr>
        <w:tabs>
          <w:tab w:val="num" w:pos="1560"/>
        </w:tabs>
        <w:ind w:left="1560" w:hanging="360"/>
      </w:pPr>
      <w:rPr>
        <w:rFonts w:ascii="Courier New" w:hAnsi="Courier New" w:hint="default"/>
      </w:rPr>
    </w:lvl>
    <w:lvl w:ilvl="2" w:tplc="04090005" w:tentative="1">
      <w:start w:val="1"/>
      <w:numFmt w:val="bullet"/>
      <w:lvlText w:val=""/>
      <w:lvlJc w:val="left"/>
      <w:pPr>
        <w:tabs>
          <w:tab w:val="num" w:pos="2280"/>
        </w:tabs>
        <w:ind w:left="2280" w:hanging="360"/>
      </w:pPr>
      <w:rPr>
        <w:rFonts w:ascii="Wingdings" w:hAnsi="Wingdings" w:hint="default"/>
      </w:rPr>
    </w:lvl>
    <w:lvl w:ilvl="3" w:tplc="04090001" w:tentative="1">
      <w:start w:val="1"/>
      <w:numFmt w:val="bullet"/>
      <w:lvlText w:val=""/>
      <w:lvlJc w:val="left"/>
      <w:pPr>
        <w:tabs>
          <w:tab w:val="num" w:pos="3000"/>
        </w:tabs>
        <w:ind w:left="3000" w:hanging="360"/>
      </w:pPr>
      <w:rPr>
        <w:rFonts w:ascii="Symbol" w:hAnsi="Symbol" w:hint="default"/>
      </w:rPr>
    </w:lvl>
    <w:lvl w:ilvl="4" w:tplc="04090003" w:tentative="1">
      <w:start w:val="1"/>
      <w:numFmt w:val="bullet"/>
      <w:lvlText w:val="o"/>
      <w:lvlJc w:val="left"/>
      <w:pPr>
        <w:tabs>
          <w:tab w:val="num" w:pos="3720"/>
        </w:tabs>
        <w:ind w:left="3720" w:hanging="360"/>
      </w:pPr>
      <w:rPr>
        <w:rFonts w:ascii="Courier New" w:hAnsi="Courier New" w:hint="default"/>
      </w:rPr>
    </w:lvl>
    <w:lvl w:ilvl="5" w:tplc="04090005" w:tentative="1">
      <w:start w:val="1"/>
      <w:numFmt w:val="bullet"/>
      <w:lvlText w:val=""/>
      <w:lvlJc w:val="left"/>
      <w:pPr>
        <w:tabs>
          <w:tab w:val="num" w:pos="4440"/>
        </w:tabs>
        <w:ind w:left="4440" w:hanging="360"/>
      </w:pPr>
      <w:rPr>
        <w:rFonts w:ascii="Wingdings" w:hAnsi="Wingdings" w:hint="default"/>
      </w:rPr>
    </w:lvl>
    <w:lvl w:ilvl="6" w:tplc="04090001" w:tentative="1">
      <w:start w:val="1"/>
      <w:numFmt w:val="bullet"/>
      <w:lvlText w:val=""/>
      <w:lvlJc w:val="left"/>
      <w:pPr>
        <w:tabs>
          <w:tab w:val="num" w:pos="5160"/>
        </w:tabs>
        <w:ind w:left="5160" w:hanging="360"/>
      </w:pPr>
      <w:rPr>
        <w:rFonts w:ascii="Symbol" w:hAnsi="Symbol" w:hint="default"/>
      </w:rPr>
    </w:lvl>
    <w:lvl w:ilvl="7" w:tplc="04090003" w:tentative="1">
      <w:start w:val="1"/>
      <w:numFmt w:val="bullet"/>
      <w:lvlText w:val="o"/>
      <w:lvlJc w:val="left"/>
      <w:pPr>
        <w:tabs>
          <w:tab w:val="num" w:pos="5880"/>
        </w:tabs>
        <w:ind w:left="5880" w:hanging="360"/>
      </w:pPr>
      <w:rPr>
        <w:rFonts w:ascii="Courier New" w:hAnsi="Courier New" w:hint="default"/>
      </w:rPr>
    </w:lvl>
    <w:lvl w:ilvl="8" w:tplc="04090005" w:tentative="1">
      <w:start w:val="1"/>
      <w:numFmt w:val="bullet"/>
      <w:lvlText w:val=""/>
      <w:lvlJc w:val="left"/>
      <w:pPr>
        <w:tabs>
          <w:tab w:val="num" w:pos="6600"/>
        </w:tabs>
        <w:ind w:left="6600" w:hanging="360"/>
      </w:pPr>
      <w:rPr>
        <w:rFonts w:ascii="Wingdings" w:hAnsi="Wingdings" w:hint="default"/>
      </w:rPr>
    </w:lvl>
  </w:abstractNum>
  <w:abstractNum w:abstractNumId="39" w15:restartNumberingAfterBreak="0">
    <w:nsid w:val="7D3954C2"/>
    <w:multiLevelType w:val="hybridMultilevel"/>
    <w:tmpl w:val="B5CA8D4E"/>
    <w:lvl w:ilvl="0" w:tplc="04090001">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7EFA1170"/>
    <w:multiLevelType w:val="hybridMultilevel"/>
    <w:tmpl w:val="E73A5F1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5"/>
  </w:num>
  <w:num w:numId="2">
    <w:abstractNumId w:val="12"/>
  </w:num>
  <w:num w:numId="3">
    <w:abstractNumId w:val="39"/>
  </w:num>
  <w:num w:numId="4">
    <w:abstractNumId w:val="26"/>
  </w:num>
  <w:num w:numId="5">
    <w:abstractNumId w:val="23"/>
  </w:num>
  <w:num w:numId="6">
    <w:abstractNumId w:val="38"/>
  </w:num>
  <w:num w:numId="7">
    <w:abstractNumId w:val="31"/>
  </w:num>
  <w:num w:numId="8">
    <w:abstractNumId w:val="1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0"/>
  </w:num>
  <w:num w:numId="11">
    <w:abstractNumId w:val="34"/>
  </w:num>
  <w:num w:numId="12">
    <w:abstractNumId w:val="18"/>
  </w:num>
  <w:num w:numId="13">
    <w:abstractNumId w:val="40"/>
  </w:num>
  <w:num w:numId="14">
    <w:abstractNumId w:val="19"/>
  </w:num>
  <w:num w:numId="15">
    <w:abstractNumId w:val="6"/>
  </w:num>
  <w:num w:numId="16">
    <w:abstractNumId w:val="2"/>
  </w:num>
  <w:num w:numId="17">
    <w:abstractNumId w:val="17"/>
  </w:num>
  <w:num w:numId="18">
    <w:abstractNumId w:val="15"/>
  </w:num>
  <w:num w:numId="19">
    <w:abstractNumId w:val="11"/>
  </w:num>
  <w:num w:numId="20">
    <w:abstractNumId w:val="13"/>
  </w:num>
  <w:num w:numId="21">
    <w:abstractNumId w:val="32"/>
  </w:num>
  <w:num w:numId="22">
    <w:abstractNumId w:val="16"/>
  </w:num>
  <w:num w:numId="23">
    <w:abstractNumId w:val="7"/>
  </w:num>
  <w:num w:numId="24">
    <w:abstractNumId w:val="14"/>
  </w:num>
  <w:num w:numId="25">
    <w:abstractNumId w:val="33"/>
  </w:num>
  <w:num w:numId="26">
    <w:abstractNumId w:val="4"/>
  </w:num>
  <w:num w:numId="27">
    <w:abstractNumId w:val="9"/>
  </w:num>
  <w:num w:numId="28">
    <w:abstractNumId w:val="36"/>
  </w:num>
  <w:num w:numId="29">
    <w:abstractNumId w:val="20"/>
  </w:num>
  <w:num w:numId="30">
    <w:abstractNumId w:val="37"/>
  </w:num>
  <w:num w:numId="31">
    <w:abstractNumId w:val="27"/>
  </w:num>
  <w:num w:numId="32">
    <w:abstractNumId w:val="0"/>
  </w:num>
  <w:num w:numId="33">
    <w:abstractNumId w:val="21"/>
  </w:num>
  <w:num w:numId="34">
    <w:abstractNumId w:val="30"/>
  </w:num>
  <w:num w:numId="35">
    <w:abstractNumId w:val="25"/>
  </w:num>
  <w:num w:numId="36">
    <w:abstractNumId w:val="22"/>
  </w:num>
  <w:num w:numId="37">
    <w:abstractNumId w:val="24"/>
  </w:num>
  <w:num w:numId="38">
    <w:abstractNumId w:val="29"/>
  </w:num>
  <w:num w:numId="39">
    <w:abstractNumId w:val="5"/>
  </w:num>
  <w:num w:numId="40">
    <w:abstractNumId w:val="22"/>
  </w:num>
  <w:num w:numId="41">
    <w:abstractNumId w:val="8"/>
  </w:num>
  <w:num w:numId="42">
    <w:abstractNumId w:val="3"/>
  </w:num>
  <w:num w:numId="43">
    <w:abstractNumId w:val="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AzNDIyNDI0MDUxsjRU0lEKTi0uzszPAykwNKgFAGZh2PwtAAAA"/>
  </w:docVars>
  <w:rsids>
    <w:rsidRoot w:val="006E1866"/>
    <w:rsid w:val="0000003C"/>
    <w:rsid w:val="00000922"/>
    <w:rsid w:val="00000DEB"/>
    <w:rsid w:val="00001268"/>
    <w:rsid w:val="00001B63"/>
    <w:rsid w:val="00002178"/>
    <w:rsid w:val="00002E0B"/>
    <w:rsid w:val="000030AA"/>
    <w:rsid w:val="00003F99"/>
    <w:rsid w:val="000046AB"/>
    <w:rsid w:val="00004D41"/>
    <w:rsid w:val="00004EB7"/>
    <w:rsid w:val="00005355"/>
    <w:rsid w:val="00006584"/>
    <w:rsid w:val="0000674C"/>
    <w:rsid w:val="00007503"/>
    <w:rsid w:val="00007810"/>
    <w:rsid w:val="00010BE2"/>
    <w:rsid w:val="00010E14"/>
    <w:rsid w:val="00010EAE"/>
    <w:rsid w:val="00011A7B"/>
    <w:rsid w:val="00011AE9"/>
    <w:rsid w:val="00011B68"/>
    <w:rsid w:val="00011EC7"/>
    <w:rsid w:val="000122A7"/>
    <w:rsid w:val="00012A41"/>
    <w:rsid w:val="00012EB2"/>
    <w:rsid w:val="00013E20"/>
    <w:rsid w:val="00014F57"/>
    <w:rsid w:val="0001501F"/>
    <w:rsid w:val="0001526E"/>
    <w:rsid w:val="00015448"/>
    <w:rsid w:val="00015555"/>
    <w:rsid w:val="0001560E"/>
    <w:rsid w:val="00015A94"/>
    <w:rsid w:val="0001698D"/>
    <w:rsid w:val="000169EF"/>
    <w:rsid w:val="00016F76"/>
    <w:rsid w:val="00017E27"/>
    <w:rsid w:val="00020650"/>
    <w:rsid w:val="00020F83"/>
    <w:rsid w:val="000213B0"/>
    <w:rsid w:val="000219A6"/>
    <w:rsid w:val="00021A5B"/>
    <w:rsid w:val="00021CFC"/>
    <w:rsid w:val="000226D8"/>
    <w:rsid w:val="00023362"/>
    <w:rsid w:val="000237B9"/>
    <w:rsid w:val="00024C1A"/>
    <w:rsid w:val="000254A9"/>
    <w:rsid w:val="000255B3"/>
    <w:rsid w:val="00026770"/>
    <w:rsid w:val="00026CFD"/>
    <w:rsid w:val="00027CAC"/>
    <w:rsid w:val="0003051F"/>
    <w:rsid w:val="00030FAC"/>
    <w:rsid w:val="00031032"/>
    <w:rsid w:val="0003127C"/>
    <w:rsid w:val="0003165B"/>
    <w:rsid w:val="000319D1"/>
    <w:rsid w:val="00031C28"/>
    <w:rsid w:val="00031DD3"/>
    <w:rsid w:val="000327CB"/>
    <w:rsid w:val="000329A6"/>
    <w:rsid w:val="0003308F"/>
    <w:rsid w:val="000339CF"/>
    <w:rsid w:val="00033C15"/>
    <w:rsid w:val="00034720"/>
    <w:rsid w:val="0003477F"/>
    <w:rsid w:val="00034899"/>
    <w:rsid w:val="00034EF1"/>
    <w:rsid w:val="000357C3"/>
    <w:rsid w:val="000358ED"/>
    <w:rsid w:val="00035DA0"/>
    <w:rsid w:val="00035EFD"/>
    <w:rsid w:val="00036154"/>
    <w:rsid w:val="0003665E"/>
    <w:rsid w:val="00036A1C"/>
    <w:rsid w:val="00036A3F"/>
    <w:rsid w:val="00036EA2"/>
    <w:rsid w:val="00036F91"/>
    <w:rsid w:val="000379C4"/>
    <w:rsid w:val="00040487"/>
    <w:rsid w:val="00040B16"/>
    <w:rsid w:val="00041E8A"/>
    <w:rsid w:val="00042265"/>
    <w:rsid w:val="000427F0"/>
    <w:rsid w:val="00042CA5"/>
    <w:rsid w:val="00043083"/>
    <w:rsid w:val="000434B9"/>
    <w:rsid w:val="000438A0"/>
    <w:rsid w:val="00043B11"/>
    <w:rsid w:val="00043E76"/>
    <w:rsid w:val="00043FD4"/>
    <w:rsid w:val="00044001"/>
    <w:rsid w:val="0004456A"/>
    <w:rsid w:val="00044BAE"/>
    <w:rsid w:val="00044D11"/>
    <w:rsid w:val="00046CF2"/>
    <w:rsid w:val="00046D3B"/>
    <w:rsid w:val="0004792E"/>
    <w:rsid w:val="00047F29"/>
    <w:rsid w:val="0005045B"/>
    <w:rsid w:val="00050734"/>
    <w:rsid w:val="00050839"/>
    <w:rsid w:val="00050BE6"/>
    <w:rsid w:val="00051B0C"/>
    <w:rsid w:val="00052F50"/>
    <w:rsid w:val="000533E7"/>
    <w:rsid w:val="000536B0"/>
    <w:rsid w:val="0005393D"/>
    <w:rsid w:val="00053E0F"/>
    <w:rsid w:val="00053E46"/>
    <w:rsid w:val="0005478F"/>
    <w:rsid w:val="000549B6"/>
    <w:rsid w:val="00054EA1"/>
    <w:rsid w:val="000551B3"/>
    <w:rsid w:val="00055AFC"/>
    <w:rsid w:val="00056D89"/>
    <w:rsid w:val="00057058"/>
    <w:rsid w:val="00057BAD"/>
    <w:rsid w:val="00057C85"/>
    <w:rsid w:val="00060465"/>
    <w:rsid w:val="000605CA"/>
    <w:rsid w:val="00061FD0"/>
    <w:rsid w:val="00062989"/>
    <w:rsid w:val="00062A19"/>
    <w:rsid w:val="00062EB2"/>
    <w:rsid w:val="00062ED6"/>
    <w:rsid w:val="000634E7"/>
    <w:rsid w:val="000639AA"/>
    <w:rsid w:val="00063DC0"/>
    <w:rsid w:val="000645DF"/>
    <w:rsid w:val="00064B17"/>
    <w:rsid w:val="000657E9"/>
    <w:rsid w:val="00065BF0"/>
    <w:rsid w:val="00065EB4"/>
    <w:rsid w:val="00066327"/>
    <w:rsid w:val="00066C4D"/>
    <w:rsid w:val="00066CB8"/>
    <w:rsid w:val="000679F8"/>
    <w:rsid w:val="0007038B"/>
    <w:rsid w:val="00070A3A"/>
    <w:rsid w:val="00070C15"/>
    <w:rsid w:val="000715D9"/>
    <w:rsid w:val="000715EC"/>
    <w:rsid w:val="0007171D"/>
    <w:rsid w:val="000718CB"/>
    <w:rsid w:val="00071A64"/>
    <w:rsid w:val="00071E0A"/>
    <w:rsid w:val="00071E79"/>
    <w:rsid w:val="0007201E"/>
    <w:rsid w:val="000721CC"/>
    <w:rsid w:val="00073179"/>
    <w:rsid w:val="00073547"/>
    <w:rsid w:val="00073B73"/>
    <w:rsid w:val="00073BB2"/>
    <w:rsid w:val="00073EAF"/>
    <w:rsid w:val="00074595"/>
    <w:rsid w:val="00075E18"/>
    <w:rsid w:val="00077B6C"/>
    <w:rsid w:val="00077C47"/>
    <w:rsid w:val="00080E74"/>
    <w:rsid w:val="00081534"/>
    <w:rsid w:val="00081FDB"/>
    <w:rsid w:val="00082720"/>
    <w:rsid w:val="0008283A"/>
    <w:rsid w:val="000834A7"/>
    <w:rsid w:val="000837B7"/>
    <w:rsid w:val="00084334"/>
    <w:rsid w:val="00084E9F"/>
    <w:rsid w:val="00085066"/>
    <w:rsid w:val="000850A3"/>
    <w:rsid w:val="00085D17"/>
    <w:rsid w:val="0008662F"/>
    <w:rsid w:val="000871C5"/>
    <w:rsid w:val="000874C3"/>
    <w:rsid w:val="00087AFD"/>
    <w:rsid w:val="00087BB8"/>
    <w:rsid w:val="00090944"/>
    <w:rsid w:val="0009263D"/>
    <w:rsid w:val="000926EE"/>
    <w:rsid w:val="00092751"/>
    <w:rsid w:val="00092A05"/>
    <w:rsid w:val="00092B7F"/>
    <w:rsid w:val="00092F3B"/>
    <w:rsid w:val="00093660"/>
    <w:rsid w:val="0009392C"/>
    <w:rsid w:val="00093A0C"/>
    <w:rsid w:val="000941E0"/>
    <w:rsid w:val="00095513"/>
    <w:rsid w:val="000955B0"/>
    <w:rsid w:val="000956B4"/>
    <w:rsid w:val="00095856"/>
    <w:rsid w:val="00095CAB"/>
    <w:rsid w:val="00097116"/>
    <w:rsid w:val="00097503"/>
    <w:rsid w:val="0009766A"/>
    <w:rsid w:val="0009794F"/>
    <w:rsid w:val="000A0E23"/>
    <w:rsid w:val="000A1CC5"/>
    <w:rsid w:val="000A2200"/>
    <w:rsid w:val="000A26CF"/>
    <w:rsid w:val="000A276C"/>
    <w:rsid w:val="000A28FC"/>
    <w:rsid w:val="000A2FC0"/>
    <w:rsid w:val="000A362B"/>
    <w:rsid w:val="000A3792"/>
    <w:rsid w:val="000A408A"/>
    <w:rsid w:val="000A445C"/>
    <w:rsid w:val="000A45D1"/>
    <w:rsid w:val="000A46E4"/>
    <w:rsid w:val="000A475A"/>
    <w:rsid w:val="000A4BDD"/>
    <w:rsid w:val="000A4F52"/>
    <w:rsid w:val="000A5197"/>
    <w:rsid w:val="000A52F3"/>
    <w:rsid w:val="000A5747"/>
    <w:rsid w:val="000A5761"/>
    <w:rsid w:val="000A5D30"/>
    <w:rsid w:val="000A72CB"/>
    <w:rsid w:val="000A7E41"/>
    <w:rsid w:val="000B020B"/>
    <w:rsid w:val="000B0D02"/>
    <w:rsid w:val="000B0D63"/>
    <w:rsid w:val="000B2573"/>
    <w:rsid w:val="000B2E58"/>
    <w:rsid w:val="000B2FC7"/>
    <w:rsid w:val="000B3315"/>
    <w:rsid w:val="000B3358"/>
    <w:rsid w:val="000B355F"/>
    <w:rsid w:val="000B3A33"/>
    <w:rsid w:val="000B3A82"/>
    <w:rsid w:val="000B4338"/>
    <w:rsid w:val="000B433D"/>
    <w:rsid w:val="000B4772"/>
    <w:rsid w:val="000B4870"/>
    <w:rsid w:val="000B4FB6"/>
    <w:rsid w:val="000B538A"/>
    <w:rsid w:val="000B61B0"/>
    <w:rsid w:val="000B76DF"/>
    <w:rsid w:val="000C009D"/>
    <w:rsid w:val="000C0573"/>
    <w:rsid w:val="000C0814"/>
    <w:rsid w:val="000C12ED"/>
    <w:rsid w:val="000C2055"/>
    <w:rsid w:val="000C21A7"/>
    <w:rsid w:val="000C271B"/>
    <w:rsid w:val="000C2A65"/>
    <w:rsid w:val="000C3031"/>
    <w:rsid w:val="000C3282"/>
    <w:rsid w:val="000C37FB"/>
    <w:rsid w:val="000C3A70"/>
    <w:rsid w:val="000C3D48"/>
    <w:rsid w:val="000C3E86"/>
    <w:rsid w:val="000C40C0"/>
    <w:rsid w:val="000C4118"/>
    <w:rsid w:val="000C464C"/>
    <w:rsid w:val="000C4F39"/>
    <w:rsid w:val="000C5378"/>
    <w:rsid w:val="000C56E7"/>
    <w:rsid w:val="000C5CFD"/>
    <w:rsid w:val="000C663E"/>
    <w:rsid w:val="000C680C"/>
    <w:rsid w:val="000C6E67"/>
    <w:rsid w:val="000C70B7"/>
    <w:rsid w:val="000C756F"/>
    <w:rsid w:val="000C76CC"/>
    <w:rsid w:val="000C7878"/>
    <w:rsid w:val="000C78BC"/>
    <w:rsid w:val="000C7A4D"/>
    <w:rsid w:val="000C7E79"/>
    <w:rsid w:val="000D01C7"/>
    <w:rsid w:val="000D0441"/>
    <w:rsid w:val="000D058C"/>
    <w:rsid w:val="000D0811"/>
    <w:rsid w:val="000D0D59"/>
    <w:rsid w:val="000D1340"/>
    <w:rsid w:val="000D17AD"/>
    <w:rsid w:val="000D1858"/>
    <w:rsid w:val="000D1BCE"/>
    <w:rsid w:val="000D335E"/>
    <w:rsid w:val="000D3984"/>
    <w:rsid w:val="000D3B80"/>
    <w:rsid w:val="000D40B8"/>
    <w:rsid w:val="000D43E1"/>
    <w:rsid w:val="000D47B9"/>
    <w:rsid w:val="000D5255"/>
    <w:rsid w:val="000D5A9B"/>
    <w:rsid w:val="000D635B"/>
    <w:rsid w:val="000D69D9"/>
    <w:rsid w:val="000D6D14"/>
    <w:rsid w:val="000D6F0B"/>
    <w:rsid w:val="000D732E"/>
    <w:rsid w:val="000D73E9"/>
    <w:rsid w:val="000D75B1"/>
    <w:rsid w:val="000D7737"/>
    <w:rsid w:val="000D777D"/>
    <w:rsid w:val="000E06DA"/>
    <w:rsid w:val="000E0C7C"/>
    <w:rsid w:val="000E1147"/>
    <w:rsid w:val="000E11ED"/>
    <w:rsid w:val="000E142B"/>
    <w:rsid w:val="000E1A3A"/>
    <w:rsid w:val="000E1C16"/>
    <w:rsid w:val="000E1FE9"/>
    <w:rsid w:val="000E25E5"/>
    <w:rsid w:val="000E2A3F"/>
    <w:rsid w:val="000E38BF"/>
    <w:rsid w:val="000E4381"/>
    <w:rsid w:val="000E5DF0"/>
    <w:rsid w:val="000E5E08"/>
    <w:rsid w:val="000E6BAE"/>
    <w:rsid w:val="000E75DC"/>
    <w:rsid w:val="000E763A"/>
    <w:rsid w:val="000E7875"/>
    <w:rsid w:val="000F011B"/>
    <w:rsid w:val="000F0A20"/>
    <w:rsid w:val="000F145D"/>
    <w:rsid w:val="000F1498"/>
    <w:rsid w:val="000F19C6"/>
    <w:rsid w:val="000F1B99"/>
    <w:rsid w:val="000F1EBD"/>
    <w:rsid w:val="000F2207"/>
    <w:rsid w:val="000F247F"/>
    <w:rsid w:val="000F24B8"/>
    <w:rsid w:val="000F2D80"/>
    <w:rsid w:val="000F36E9"/>
    <w:rsid w:val="000F416F"/>
    <w:rsid w:val="000F422C"/>
    <w:rsid w:val="000F4694"/>
    <w:rsid w:val="000F4D00"/>
    <w:rsid w:val="000F518C"/>
    <w:rsid w:val="000F5252"/>
    <w:rsid w:val="000F6C2C"/>
    <w:rsid w:val="000F7257"/>
    <w:rsid w:val="000F72EA"/>
    <w:rsid w:val="000F7B7A"/>
    <w:rsid w:val="001001A5"/>
    <w:rsid w:val="00100278"/>
    <w:rsid w:val="00100575"/>
    <w:rsid w:val="00100C01"/>
    <w:rsid w:val="00101BDB"/>
    <w:rsid w:val="00101D4F"/>
    <w:rsid w:val="00101F29"/>
    <w:rsid w:val="001026DA"/>
    <w:rsid w:val="00102DF1"/>
    <w:rsid w:val="001035AA"/>
    <w:rsid w:val="00104748"/>
    <w:rsid w:val="00104AEB"/>
    <w:rsid w:val="00106156"/>
    <w:rsid w:val="00106F83"/>
    <w:rsid w:val="00106F89"/>
    <w:rsid w:val="001073C1"/>
    <w:rsid w:val="00107C61"/>
    <w:rsid w:val="00107DD0"/>
    <w:rsid w:val="001101F6"/>
    <w:rsid w:val="00110B4A"/>
    <w:rsid w:val="00110FDB"/>
    <w:rsid w:val="00111410"/>
    <w:rsid w:val="00111AC6"/>
    <w:rsid w:val="001122AB"/>
    <w:rsid w:val="001127CD"/>
    <w:rsid w:val="001136C5"/>
    <w:rsid w:val="00113B57"/>
    <w:rsid w:val="00113C17"/>
    <w:rsid w:val="00113E7E"/>
    <w:rsid w:val="00113F27"/>
    <w:rsid w:val="001149B5"/>
    <w:rsid w:val="00114B7B"/>
    <w:rsid w:val="00115593"/>
    <w:rsid w:val="00116527"/>
    <w:rsid w:val="00116830"/>
    <w:rsid w:val="00116C86"/>
    <w:rsid w:val="00116FFE"/>
    <w:rsid w:val="00117968"/>
    <w:rsid w:val="00117B49"/>
    <w:rsid w:val="00120135"/>
    <w:rsid w:val="001206B4"/>
    <w:rsid w:val="00120A8A"/>
    <w:rsid w:val="001211BF"/>
    <w:rsid w:val="00121410"/>
    <w:rsid w:val="001218A3"/>
    <w:rsid w:val="00123297"/>
    <w:rsid w:val="001233D6"/>
    <w:rsid w:val="00123BD1"/>
    <w:rsid w:val="00124344"/>
    <w:rsid w:val="001255D1"/>
    <w:rsid w:val="00125B78"/>
    <w:rsid w:val="001262F2"/>
    <w:rsid w:val="001265D8"/>
    <w:rsid w:val="00126657"/>
    <w:rsid w:val="00126895"/>
    <w:rsid w:val="00126F30"/>
    <w:rsid w:val="00126F91"/>
    <w:rsid w:val="001272CB"/>
    <w:rsid w:val="0012736D"/>
    <w:rsid w:val="00127666"/>
    <w:rsid w:val="001276EF"/>
    <w:rsid w:val="0013008B"/>
    <w:rsid w:val="00130485"/>
    <w:rsid w:val="0013177D"/>
    <w:rsid w:val="001321BE"/>
    <w:rsid w:val="00132205"/>
    <w:rsid w:val="001323F4"/>
    <w:rsid w:val="001327AD"/>
    <w:rsid w:val="00132B9B"/>
    <w:rsid w:val="00132F88"/>
    <w:rsid w:val="00133359"/>
    <w:rsid w:val="001333A9"/>
    <w:rsid w:val="00133D13"/>
    <w:rsid w:val="00134062"/>
    <w:rsid w:val="00134687"/>
    <w:rsid w:val="001354B8"/>
    <w:rsid w:val="001366F8"/>
    <w:rsid w:val="00136815"/>
    <w:rsid w:val="0013728A"/>
    <w:rsid w:val="00140682"/>
    <w:rsid w:val="001408CA"/>
    <w:rsid w:val="0014094F"/>
    <w:rsid w:val="001418E6"/>
    <w:rsid w:val="00141A19"/>
    <w:rsid w:val="00142BBF"/>
    <w:rsid w:val="00142BEB"/>
    <w:rsid w:val="00142C1E"/>
    <w:rsid w:val="001430BE"/>
    <w:rsid w:val="0014362F"/>
    <w:rsid w:val="0014365C"/>
    <w:rsid w:val="001436C7"/>
    <w:rsid w:val="00143922"/>
    <w:rsid w:val="00143E6A"/>
    <w:rsid w:val="001446AE"/>
    <w:rsid w:val="00144957"/>
    <w:rsid w:val="001449FF"/>
    <w:rsid w:val="00144FAE"/>
    <w:rsid w:val="00146A88"/>
    <w:rsid w:val="00146B1A"/>
    <w:rsid w:val="0015019A"/>
    <w:rsid w:val="00150364"/>
    <w:rsid w:val="00152B96"/>
    <w:rsid w:val="0015334B"/>
    <w:rsid w:val="00153F94"/>
    <w:rsid w:val="00154465"/>
    <w:rsid w:val="00154789"/>
    <w:rsid w:val="00155876"/>
    <w:rsid w:val="00155B97"/>
    <w:rsid w:val="00155CB1"/>
    <w:rsid w:val="00155DB1"/>
    <w:rsid w:val="00155E7E"/>
    <w:rsid w:val="0015619F"/>
    <w:rsid w:val="00156338"/>
    <w:rsid w:val="00157645"/>
    <w:rsid w:val="00160486"/>
    <w:rsid w:val="00160505"/>
    <w:rsid w:val="001608E7"/>
    <w:rsid w:val="0016093D"/>
    <w:rsid w:val="00160B48"/>
    <w:rsid w:val="00161498"/>
    <w:rsid w:val="00161615"/>
    <w:rsid w:val="001617DF"/>
    <w:rsid w:val="0016198B"/>
    <w:rsid w:val="00161AA7"/>
    <w:rsid w:val="00161E34"/>
    <w:rsid w:val="00162A22"/>
    <w:rsid w:val="00162B55"/>
    <w:rsid w:val="00162E1C"/>
    <w:rsid w:val="00163301"/>
    <w:rsid w:val="001633EB"/>
    <w:rsid w:val="001642A7"/>
    <w:rsid w:val="0016510F"/>
    <w:rsid w:val="00165873"/>
    <w:rsid w:val="00165E4F"/>
    <w:rsid w:val="00165EFB"/>
    <w:rsid w:val="00166E62"/>
    <w:rsid w:val="00166EB5"/>
    <w:rsid w:val="001670B2"/>
    <w:rsid w:val="00167CA4"/>
    <w:rsid w:val="00170265"/>
    <w:rsid w:val="001702F7"/>
    <w:rsid w:val="00170362"/>
    <w:rsid w:val="001711DF"/>
    <w:rsid w:val="0017250C"/>
    <w:rsid w:val="00172C26"/>
    <w:rsid w:val="001741F1"/>
    <w:rsid w:val="0017524F"/>
    <w:rsid w:val="0017545D"/>
    <w:rsid w:val="001765BE"/>
    <w:rsid w:val="001777E7"/>
    <w:rsid w:val="00177E18"/>
    <w:rsid w:val="00177FAB"/>
    <w:rsid w:val="001800D6"/>
    <w:rsid w:val="00180569"/>
    <w:rsid w:val="00180A88"/>
    <w:rsid w:val="00180C99"/>
    <w:rsid w:val="001810FF"/>
    <w:rsid w:val="001815E2"/>
    <w:rsid w:val="00181757"/>
    <w:rsid w:val="00181BE2"/>
    <w:rsid w:val="00181EC9"/>
    <w:rsid w:val="001832C6"/>
    <w:rsid w:val="00184CF5"/>
    <w:rsid w:val="00184E5E"/>
    <w:rsid w:val="00184E7E"/>
    <w:rsid w:val="00185171"/>
    <w:rsid w:val="0018695E"/>
    <w:rsid w:val="00186D00"/>
    <w:rsid w:val="00186E7E"/>
    <w:rsid w:val="00187088"/>
    <w:rsid w:val="0018737A"/>
    <w:rsid w:val="0018760F"/>
    <w:rsid w:val="00187D5B"/>
    <w:rsid w:val="001900ED"/>
    <w:rsid w:val="0019017D"/>
    <w:rsid w:val="00190A5D"/>
    <w:rsid w:val="001911E9"/>
    <w:rsid w:val="00191297"/>
    <w:rsid w:val="00192254"/>
    <w:rsid w:val="00192269"/>
    <w:rsid w:val="00192294"/>
    <w:rsid w:val="00192E69"/>
    <w:rsid w:val="00194310"/>
    <w:rsid w:val="001944F9"/>
    <w:rsid w:val="00194AAC"/>
    <w:rsid w:val="00194BFF"/>
    <w:rsid w:val="00195695"/>
    <w:rsid w:val="00195CD5"/>
    <w:rsid w:val="0019635A"/>
    <w:rsid w:val="00196C56"/>
    <w:rsid w:val="00196F2E"/>
    <w:rsid w:val="001A071E"/>
    <w:rsid w:val="001A0B1A"/>
    <w:rsid w:val="001A0C64"/>
    <w:rsid w:val="001A1981"/>
    <w:rsid w:val="001A1F0D"/>
    <w:rsid w:val="001A246E"/>
    <w:rsid w:val="001A2FFD"/>
    <w:rsid w:val="001A3166"/>
    <w:rsid w:val="001A37AE"/>
    <w:rsid w:val="001A67FB"/>
    <w:rsid w:val="001A70AF"/>
    <w:rsid w:val="001A76FC"/>
    <w:rsid w:val="001B004C"/>
    <w:rsid w:val="001B046A"/>
    <w:rsid w:val="001B11BF"/>
    <w:rsid w:val="001B135A"/>
    <w:rsid w:val="001B137F"/>
    <w:rsid w:val="001B178A"/>
    <w:rsid w:val="001B18BA"/>
    <w:rsid w:val="001B1BC1"/>
    <w:rsid w:val="001B1BC3"/>
    <w:rsid w:val="001B25F6"/>
    <w:rsid w:val="001B2EEA"/>
    <w:rsid w:val="001B3006"/>
    <w:rsid w:val="001B3425"/>
    <w:rsid w:val="001B3C14"/>
    <w:rsid w:val="001B4749"/>
    <w:rsid w:val="001B5187"/>
    <w:rsid w:val="001B5DF9"/>
    <w:rsid w:val="001B5E7C"/>
    <w:rsid w:val="001B5F5A"/>
    <w:rsid w:val="001B612F"/>
    <w:rsid w:val="001B654E"/>
    <w:rsid w:val="001B6606"/>
    <w:rsid w:val="001B66FF"/>
    <w:rsid w:val="001B692D"/>
    <w:rsid w:val="001B7889"/>
    <w:rsid w:val="001C0329"/>
    <w:rsid w:val="001C1641"/>
    <w:rsid w:val="001C1CAE"/>
    <w:rsid w:val="001C252C"/>
    <w:rsid w:val="001C260E"/>
    <w:rsid w:val="001C371D"/>
    <w:rsid w:val="001C421B"/>
    <w:rsid w:val="001C46D4"/>
    <w:rsid w:val="001C4797"/>
    <w:rsid w:val="001C484C"/>
    <w:rsid w:val="001C4966"/>
    <w:rsid w:val="001C5ABD"/>
    <w:rsid w:val="001C5B43"/>
    <w:rsid w:val="001C6A22"/>
    <w:rsid w:val="001C6ACA"/>
    <w:rsid w:val="001C773D"/>
    <w:rsid w:val="001C78FD"/>
    <w:rsid w:val="001D039F"/>
    <w:rsid w:val="001D0456"/>
    <w:rsid w:val="001D0921"/>
    <w:rsid w:val="001D0EFB"/>
    <w:rsid w:val="001D0FDF"/>
    <w:rsid w:val="001D12AE"/>
    <w:rsid w:val="001D1A36"/>
    <w:rsid w:val="001D2269"/>
    <w:rsid w:val="001D2691"/>
    <w:rsid w:val="001D2943"/>
    <w:rsid w:val="001D2D45"/>
    <w:rsid w:val="001D406E"/>
    <w:rsid w:val="001D438B"/>
    <w:rsid w:val="001D4E1E"/>
    <w:rsid w:val="001D52B8"/>
    <w:rsid w:val="001D5DBE"/>
    <w:rsid w:val="001D66F7"/>
    <w:rsid w:val="001D70E4"/>
    <w:rsid w:val="001D7152"/>
    <w:rsid w:val="001D771A"/>
    <w:rsid w:val="001E0A39"/>
    <w:rsid w:val="001E0A3F"/>
    <w:rsid w:val="001E0C08"/>
    <w:rsid w:val="001E1173"/>
    <w:rsid w:val="001E17DB"/>
    <w:rsid w:val="001E1CB4"/>
    <w:rsid w:val="001E1E84"/>
    <w:rsid w:val="001E24A2"/>
    <w:rsid w:val="001E2701"/>
    <w:rsid w:val="001E2757"/>
    <w:rsid w:val="001E318D"/>
    <w:rsid w:val="001E370C"/>
    <w:rsid w:val="001E3B1B"/>
    <w:rsid w:val="001E3BD6"/>
    <w:rsid w:val="001E408D"/>
    <w:rsid w:val="001E41A2"/>
    <w:rsid w:val="001E4487"/>
    <w:rsid w:val="001E571D"/>
    <w:rsid w:val="001E57CB"/>
    <w:rsid w:val="001E58C0"/>
    <w:rsid w:val="001E5AAF"/>
    <w:rsid w:val="001E6B91"/>
    <w:rsid w:val="001E6CBA"/>
    <w:rsid w:val="001E6D93"/>
    <w:rsid w:val="001E7140"/>
    <w:rsid w:val="001E7967"/>
    <w:rsid w:val="001F06A8"/>
    <w:rsid w:val="001F0934"/>
    <w:rsid w:val="001F0B1F"/>
    <w:rsid w:val="001F0B96"/>
    <w:rsid w:val="001F1529"/>
    <w:rsid w:val="001F163D"/>
    <w:rsid w:val="001F1A8C"/>
    <w:rsid w:val="001F2FCF"/>
    <w:rsid w:val="001F39D5"/>
    <w:rsid w:val="001F3CCE"/>
    <w:rsid w:val="001F43C9"/>
    <w:rsid w:val="001F5A15"/>
    <w:rsid w:val="001F5D13"/>
    <w:rsid w:val="001F600F"/>
    <w:rsid w:val="001F6BE6"/>
    <w:rsid w:val="001F6C47"/>
    <w:rsid w:val="001F7500"/>
    <w:rsid w:val="001F7CD5"/>
    <w:rsid w:val="001F7DF7"/>
    <w:rsid w:val="00200310"/>
    <w:rsid w:val="0020039C"/>
    <w:rsid w:val="002004A1"/>
    <w:rsid w:val="002006C4"/>
    <w:rsid w:val="002016E0"/>
    <w:rsid w:val="00201CBA"/>
    <w:rsid w:val="00202355"/>
    <w:rsid w:val="00202569"/>
    <w:rsid w:val="00202DF2"/>
    <w:rsid w:val="0020333A"/>
    <w:rsid w:val="00204838"/>
    <w:rsid w:val="00204990"/>
    <w:rsid w:val="00205553"/>
    <w:rsid w:val="00206101"/>
    <w:rsid w:val="00206C71"/>
    <w:rsid w:val="002078B5"/>
    <w:rsid w:val="00207D69"/>
    <w:rsid w:val="00207F56"/>
    <w:rsid w:val="002102F1"/>
    <w:rsid w:val="002103F1"/>
    <w:rsid w:val="0021049A"/>
    <w:rsid w:val="002106C0"/>
    <w:rsid w:val="0021107F"/>
    <w:rsid w:val="00211DA2"/>
    <w:rsid w:val="002122E7"/>
    <w:rsid w:val="00212A2D"/>
    <w:rsid w:val="00212C5F"/>
    <w:rsid w:val="002133F3"/>
    <w:rsid w:val="00213E90"/>
    <w:rsid w:val="0021490B"/>
    <w:rsid w:val="00214B94"/>
    <w:rsid w:val="0021507A"/>
    <w:rsid w:val="002153ED"/>
    <w:rsid w:val="002158FF"/>
    <w:rsid w:val="00215915"/>
    <w:rsid w:val="002168D3"/>
    <w:rsid w:val="002172AA"/>
    <w:rsid w:val="0021780D"/>
    <w:rsid w:val="00217AE6"/>
    <w:rsid w:val="002203C4"/>
    <w:rsid w:val="00220C47"/>
    <w:rsid w:val="00221CBE"/>
    <w:rsid w:val="00221F0A"/>
    <w:rsid w:val="00222AA6"/>
    <w:rsid w:val="00223DE5"/>
    <w:rsid w:val="00223EAD"/>
    <w:rsid w:val="00224229"/>
    <w:rsid w:val="00224398"/>
    <w:rsid w:val="002246EC"/>
    <w:rsid w:val="00224968"/>
    <w:rsid w:val="00226131"/>
    <w:rsid w:val="002263D2"/>
    <w:rsid w:val="00226651"/>
    <w:rsid w:val="00226734"/>
    <w:rsid w:val="002272C3"/>
    <w:rsid w:val="0022775D"/>
    <w:rsid w:val="00227799"/>
    <w:rsid w:val="00227C59"/>
    <w:rsid w:val="00227C86"/>
    <w:rsid w:val="0023053E"/>
    <w:rsid w:val="00230BD9"/>
    <w:rsid w:val="00230C8C"/>
    <w:rsid w:val="002316C6"/>
    <w:rsid w:val="00231711"/>
    <w:rsid w:val="0023290A"/>
    <w:rsid w:val="00232944"/>
    <w:rsid w:val="00232BFD"/>
    <w:rsid w:val="00233316"/>
    <w:rsid w:val="002333CC"/>
    <w:rsid w:val="002339A6"/>
    <w:rsid w:val="00233ABA"/>
    <w:rsid w:val="00234010"/>
    <w:rsid w:val="002349E2"/>
    <w:rsid w:val="002357AF"/>
    <w:rsid w:val="002361B4"/>
    <w:rsid w:val="00237B25"/>
    <w:rsid w:val="002404C6"/>
    <w:rsid w:val="0024050C"/>
    <w:rsid w:val="00240808"/>
    <w:rsid w:val="00240D62"/>
    <w:rsid w:val="002412DB"/>
    <w:rsid w:val="00241D70"/>
    <w:rsid w:val="00242370"/>
    <w:rsid w:val="00242593"/>
    <w:rsid w:val="00242681"/>
    <w:rsid w:val="00242C7C"/>
    <w:rsid w:val="00242F92"/>
    <w:rsid w:val="00243F31"/>
    <w:rsid w:val="00243FD4"/>
    <w:rsid w:val="00244FF8"/>
    <w:rsid w:val="00246170"/>
    <w:rsid w:val="00246394"/>
    <w:rsid w:val="00246459"/>
    <w:rsid w:val="00247623"/>
    <w:rsid w:val="00247B0B"/>
    <w:rsid w:val="00247DF0"/>
    <w:rsid w:val="00247FE5"/>
    <w:rsid w:val="00250B46"/>
    <w:rsid w:val="0025140C"/>
    <w:rsid w:val="00251677"/>
    <w:rsid w:val="002518C7"/>
    <w:rsid w:val="00251A43"/>
    <w:rsid w:val="00251A4B"/>
    <w:rsid w:val="002521DC"/>
    <w:rsid w:val="00253031"/>
    <w:rsid w:val="0025472D"/>
    <w:rsid w:val="002549CE"/>
    <w:rsid w:val="002560D2"/>
    <w:rsid w:val="0025674B"/>
    <w:rsid w:val="00256E85"/>
    <w:rsid w:val="00257167"/>
    <w:rsid w:val="00257CEE"/>
    <w:rsid w:val="00257D4A"/>
    <w:rsid w:val="00257FBD"/>
    <w:rsid w:val="002602DD"/>
    <w:rsid w:val="002604BD"/>
    <w:rsid w:val="0026062C"/>
    <w:rsid w:val="002609AD"/>
    <w:rsid w:val="00260C11"/>
    <w:rsid w:val="00261492"/>
    <w:rsid w:val="00261A44"/>
    <w:rsid w:val="00261DCA"/>
    <w:rsid w:val="002620DC"/>
    <w:rsid w:val="002621BD"/>
    <w:rsid w:val="00262997"/>
    <w:rsid w:val="00262CC2"/>
    <w:rsid w:val="00262CD2"/>
    <w:rsid w:val="002631DB"/>
    <w:rsid w:val="00263CF3"/>
    <w:rsid w:val="00264076"/>
    <w:rsid w:val="002652D4"/>
    <w:rsid w:val="0026574F"/>
    <w:rsid w:val="00266265"/>
    <w:rsid w:val="002665B1"/>
    <w:rsid w:val="0026689D"/>
    <w:rsid w:val="002669D1"/>
    <w:rsid w:val="00266ACA"/>
    <w:rsid w:val="00266E81"/>
    <w:rsid w:val="00267BD2"/>
    <w:rsid w:val="00270776"/>
    <w:rsid w:val="00270DA3"/>
    <w:rsid w:val="00270EB2"/>
    <w:rsid w:val="00271524"/>
    <w:rsid w:val="00271EF7"/>
    <w:rsid w:val="002721B7"/>
    <w:rsid w:val="00273395"/>
    <w:rsid w:val="002734BB"/>
    <w:rsid w:val="00273A6B"/>
    <w:rsid w:val="00273AE1"/>
    <w:rsid w:val="00273C07"/>
    <w:rsid w:val="00273D43"/>
    <w:rsid w:val="00274564"/>
    <w:rsid w:val="002745FE"/>
    <w:rsid w:val="002746CE"/>
    <w:rsid w:val="00275A9D"/>
    <w:rsid w:val="00275CB8"/>
    <w:rsid w:val="00275E89"/>
    <w:rsid w:val="00277463"/>
    <w:rsid w:val="00277551"/>
    <w:rsid w:val="00277953"/>
    <w:rsid w:val="00277A62"/>
    <w:rsid w:val="00277C73"/>
    <w:rsid w:val="00277F70"/>
    <w:rsid w:val="00280037"/>
    <w:rsid w:val="00280293"/>
    <w:rsid w:val="00280722"/>
    <w:rsid w:val="00280A6C"/>
    <w:rsid w:val="00280CCE"/>
    <w:rsid w:val="002817A0"/>
    <w:rsid w:val="00282A22"/>
    <w:rsid w:val="00282F9A"/>
    <w:rsid w:val="0028373A"/>
    <w:rsid w:val="00283B35"/>
    <w:rsid w:val="00284380"/>
    <w:rsid w:val="0028481E"/>
    <w:rsid w:val="00284B27"/>
    <w:rsid w:val="002853ED"/>
    <w:rsid w:val="00285475"/>
    <w:rsid w:val="002865C1"/>
    <w:rsid w:val="0028663A"/>
    <w:rsid w:val="00287382"/>
    <w:rsid w:val="002876A6"/>
    <w:rsid w:val="0028780C"/>
    <w:rsid w:val="00287873"/>
    <w:rsid w:val="00287964"/>
    <w:rsid w:val="0028796E"/>
    <w:rsid w:val="00287B76"/>
    <w:rsid w:val="00287C1F"/>
    <w:rsid w:val="00287C89"/>
    <w:rsid w:val="00287CE0"/>
    <w:rsid w:val="00287F5F"/>
    <w:rsid w:val="0029013D"/>
    <w:rsid w:val="00291014"/>
    <w:rsid w:val="002910C5"/>
    <w:rsid w:val="002922A0"/>
    <w:rsid w:val="002926FE"/>
    <w:rsid w:val="00292814"/>
    <w:rsid w:val="00292A7C"/>
    <w:rsid w:val="00293355"/>
    <w:rsid w:val="00293F84"/>
    <w:rsid w:val="0029409B"/>
    <w:rsid w:val="00294275"/>
    <w:rsid w:val="002951CC"/>
    <w:rsid w:val="0029577B"/>
    <w:rsid w:val="00295CA2"/>
    <w:rsid w:val="00295D14"/>
    <w:rsid w:val="00295D37"/>
    <w:rsid w:val="00297916"/>
    <w:rsid w:val="00297A23"/>
    <w:rsid w:val="002A0212"/>
    <w:rsid w:val="002A09D5"/>
    <w:rsid w:val="002A1AE1"/>
    <w:rsid w:val="002A23AF"/>
    <w:rsid w:val="002A2D57"/>
    <w:rsid w:val="002A3DE1"/>
    <w:rsid w:val="002A4077"/>
    <w:rsid w:val="002A4750"/>
    <w:rsid w:val="002A4902"/>
    <w:rsid w:val="002A4ACA"/>
    <w:rsid w:val="002A4F08"/>
    <w:rsid w:val="002A531D"/>
    <w:rsid w:val="002A5463"/>
    <w:rsid w:val="002A5598"/>
    <w:rsid w:val="002A56C2"/>
    <w:rsid w:val="002A749E"/>
    <w:rsid w:val="002A7741"/>
    <w:rsid w:val="002A77C5"/>
    <w:rsid w:val="002A7ABF"/>
    <w:rsid w:val="002A7C43"/>
    <w:rsid w:val="002A7C80"/>
    <w:rsid w:val="002B015E"/>
    <w:rsid w:val="002B0524"/>
    <w:rsid w:val="002B0683"/>
    <w:rsid w:val="002B06DA"/>
    <w:rsid w:val="002B08E6"/>
    <w:rsid w:val="002B0C59"/>
    <w:rsid w:val="002B0FFE"/>
    <w:rsid w:val="002B18CF"/>
    <w:rsid w:val="002B1B4F"/>
    <w:rsid w:val="002B241A"/>
    <w:rsid w:val="002B2963"/>
    <w:rsid w:val="002B29A2"/>
    <w:rsid w:val="002B2B43"/>
    <w:rsid w:val="002B2FF0"/>
    <w:rsid w:val="002B3434"/>
    <w:rsid w:val="002B37E7"/>
    <w:rsid w:val="002B44EC"/>
    <w:rsid w:val="002B4752"/>
    <w:rsid w:val="002B4A21"/>
    <w:rsid w:val="002B4C6F"/>
    <w:rsid w:val="002B5146"/>
    <w:rsid w:val="002B533B"/>
    <w:rsid w:val="002B5996"/>
    <w:rsid w:val="002B5BAA"/>
    <w:rsid w:val="002B65AF"/>
    <w:rsid w:val="002B6A13"/>
    <w:rsid w:val="002B76F5"/>
    <w:rsid w:val="002B7D02"/>
    <w:rsid w:val="002C0A4A"/>
    <w:rsid w:val="002C0BDD"/>
    <w:rsid w:val="002C0C37"/>
    <w:rsid w:val="002C0D85"/>
    <w:rsid w:val="002C134D"/>
    <w:rsid w:val="002C13DA"/>
    <w:rsid w:val="002C16DE"/>
    <w:rsid w:val="002C1D7B"/>
    <w:rsid w:val="002C24B6"/>
    <w:rsid w:val="002C2696"/>
    <w:rsid w:val="002C3408"/>
    <w:rsid w:val="002C34D0"/>
    <w:rsid w:val="002C35FB"/>
    <w:rsid w:val="002C3610"/>
    <w:rsid w:val="002C45E2"/>
    <w:rsid w:val="002C4F49"/>
    <w:rsid w:val="002C5169"/>
    <w:rsid w:val="002C5231"/>
    <w:rsid w:val="002C6263"/>
    <w:rsid w:val="002C66EF"/>
    <w:rsid w:val="002C676D"/>
    <w:rsid w:val="002C6897"/>
    <w:rsid w:val="002C69C9"/>
    <w:rsid w:val="002C6AB9"/>
    <w:rsid w:val="002C6B24"/>
    <w:rsid w:val="002C6E76"/>
    <w:rsid w:val="002D0812"/>
    <w:rsid w:val="002D1EA1"/>
    <w:rsid w:val="002D2013"/>
    <w:rsid w:val="002D2389"/>
    <w:rsid w:val="002D264E"/>
    <w:rsid w:val="002D2D0F"/>
    <w:rsid w:val="002D38E9"/>
    <w:rsid w:val="002D3A94"/>
    <w:rsid w:val="002D3C70"/>
    <w:rsid w:val="002D45E8"/>
    <w:rsid w:val="002D46BF"/>
    <w:rsid w:val="002D4DE0"/>
    <w:rsid w:val="002D5398"/>
    <w:rsid w:val="002D54AD"/>
    <w:rsid w:val="002D557E"/>
    <w:rsid w:val="002D5FE0"/>
    <w:rsid w:val="002D643F"/>
    <w:rsid w:val="002D672D"/>
    <w:rsid w:val="002D6A27"/>
    <w:rsid w:val="002D7602"/>
    <w:rsid w:val="002E01AB"/>
    <w:rsid w:val="002E058D"/>
    <w:rsid w:val="002E099B"/>
    <w:rsid w:val="002E0E5D"/>
    <w:rsid w:val="002E1DF9"/>
    <w:rsid w:val="002E20AD"/>
    <w:rsid w:val="002E25C3"/>
    <w:rsid w:val="002E28AE"/>
    <w:rsid w:val="002E3BD1"/>
    <w:rsid w:val="002E3E78"/>
    <w:rsid w:val="002E47FC"/>
    <w:rsid w:val="002E4EB1"/>
    <w:rsid w:val="002E51D7"/>
    <w:rsid w:val="002E564D"/>
    <w:rsid w:val="002E56D4"/>
    <w:rsid w:val="002E5A6B"/>
    <w:rsid w:val="002E5AF4"/>
    <w:rsid w:val="002E6522"/>
    <w:rsid w:val="002E7087"/>
    <w:rsid w:val="002E758B"/>
    <w:rsid w:val="002E75BC"/>
    <w:rsid w:val="002E797E"/>
    <w:rsid w:val="002E7EC2"/>
    <w:rsid w:val="002F094A"/>
    <w:rsid w:val="002F1D9A"/>
    <w:rsid w:val="002F2098"/>
    <w:rsid w:val="002F278E"/>
    <w:rsid w:val="002F32E3"/>
    <w:rsid w:val="002F33E4"/>
    <w:rsid w:val="002F40D9"/>
    <w:rsid w:val="002F410E"/>
    <w:rsid w:val="002F52CC"/>
    <w:rsid w:val="002F56DB"/>
    <w:rsid w:val="002F5B34"/>
    <w:rsid w:val="002F6786"/>
    <w:rsid w:val="002F73B3"/>
    <w:rsid w:val="002F7877"/>
    <w:rsid w:val="002F7AD0"/>
    <w:rsid w:val="002F7DFA"/>
    <w:rsid w:val="00300795"/>
    <w:rsid w:val="00300CB5"/>
    <w:rsid w:val="003010BD"/>
    <w:rsid w:val="003016BC"/>
    <w:rsid w:val="0030216F"/>
    <w:rsid w:val="0030275B"/>
    <w:rsid w:val="00302B95"/>
    <w:rsid w:val="00302DE0"/>
    <w:rsid w:val="00302F14"/>
    <w:rsid w:val="003032CC"/>
    <w:rsid w:val="003035E7"/>
    <w:rsid w:val="00303D30"/>
    <w:rsid w:val="00304204"/>
    <w:rsid w:val="00304AAB"/>
    <w:rsid w:val="003059C2"/>
    <w:rsid w:val="00305ADE"/>
    <w:rsid w:val="00305B0B"/>
    <w:rsid w:val="00306308"/>
    <w:rsid w:val="003069D3"/>
    <w:rsid w:val="00306A76"/>
    <w:rsid w:val="00306ADB"/>
    <w:rsid w:val="00307483"/>
    <w:rsid w:val="00307563"/>
    <w:rsid w:val="00307678"/>
    <w:rsid w:val="00307C7E"/>
    <w:rsid w:val="00310848"/>
    <w:rsid w:val="00310D1E"/>
    <w:rsid w:val="00311003"/>
    <w:rsid w:val="0031138E"/>
    <w:rsid w:val="0031163A"/>
    <w:rsid w:val="00311FF9"/>
    <w:rsid w:val="00312272"/>
    <w:rsid w:val="00312705"/>
    <w:rsid w:val="00312AED"/>
    <w:rsid w:val="00312EBB"/>
    <w:rsid w:val="00312F3E"/>
    <w:rsid w:val="003133BB"/>
    <w:rsid w:val="003133F9"/>
    <w:rsid w:val="00313510"/>
    <w:rsid w:val="00313E39"/>
    <w:rsid w:val="003147F1"/>
    <w:rsid w:val="00315023"/>
    <w:rsid w:val="003151FC"/>
    <w:rsid w:val="00317CBD"/>
    <w:rsid w:val="00320C64"/>
    <w:rsid w:val="00320DCA"/>
    <w:rsid w:val="00321F0E"/>
    <w:rsid w:val="0032217D"/>
    <w:rsid w:val="00324023"/>
    <w:rsid w:val="00324346"/>
    <w:rsid w:val="00324B9E"/>
    <w:rsid w:val="00324E5D"/>
    <w:rsid w:val="00324EF7"/>
    <w:rsid w:val="003257CB"/>
    <w:rsid w:val="00326E19"/>
    <w:rsid w:val="003273BC"/>
    <w:rsid w:val="00327611"/>
    <w:rsid w:val="0033019F"/>
    <w:rsid w:val="003305AA"/>
    <w:rsid w:val="0033151F"/>
    <w:rsid w:val="00332C94"/>
    <w:rsid w:val="00332CB1"/>
    <w:rsid w:val="0033301A"/>
    <w:rsid w:val="003337BE"/>
    <w:rsid w:val="00333A6E"/>
    <w:rsid w:val="0033456A"/>
    <w:rsid w:val="00334F0A"/>
    <w:rsid w:val="003361B1"/>
    <w:rsid w:val="003361F0"/>
    <w:rsid w:val="0033622C"/>
    <w:rsid w:val="0033660F"/>
    <w:rsid w:val="00336721"/>
    <w:rsid w:val="00337265"/>
    <w:rsid w:val="003376D9"/>
    <w:rsid w:val="00337783"/>
    <w:rsid w:val="00337D3C"/>
    <w:rsid w:val="0034115A"/>
    <w:rsid w:val="00341416"/>
    <w:rsid w:val="003414D9"/>
    <w:rsid w:val="00341A9B"/>
    <w:rsid w:val="00342F08"/>
    <w:rsid w:val="003430FC"/>
    <w:rsid w:val="00343CF3"/>
    <w:rsid w:val="00344C58"/>
    <w:rsid w:val="00345971"/>
    <w:rsid w:val="003459EF"/>
    <w:rsid w:val="00345EE2"/>
    <w:rsid w:val="00346AF1"/>
    <w:rsid w:val="00346BEB"/>
    <w:rsid w:val="00347225"/>
    <w:rsid w:val="0034759B"/>
    <w:rsid w:val="00347B52"/>
    <w:rsid w:val="00347F06"/>
    <w:rsid w:val="00350221"/>
    <w:rsid w:val="00350A71"/>
    <w:rsid w:val="00350DF1"/>
    <w:rsid w:val="00351474"/>
    <w:rsid w:val="003517EE"/>
    <w:rsid w:val="003523D6"/>
    <w:rsid w:val="00352A45"/>
    <w:rsid w:val="00352F05"/>
    <w:rsid w:val="00352F33"/>
    <w:rsid w:val="00353D3B"/>
    <w:rsid w:val="003546BD"/>
    <w:rsid w:val="00354B95"/>
    <w:rsid w:val="00354C06"/>
    <w:rsid w:val="00354DA9"/>
    <w:rsid w:val="0035505A"/>
    <w:rsid w:val="003550C8"/>
    <w:rsid w:val="00355714"/>
    <w:rsid w:val="003558A7"/>
    <w:rsid w:val="0035597A"/>
    <w:rsid w:val="00355A25"/>
    <w:rsid w:val="00355E39"/>
    <w:rsid w:val="00356303"/>
    <w:rsid w:val="003565F3"/>
    <w:rsid w:val="003566D8"/>
    <w:rsid w:val="00356FAB"/>
    <w:rsid w:val="003575DE"/>
    <w:rsid w:val="0035795E"/>
    <w:rsid w:val="00357D41"/>
    <w:rsid w:val="00357D57"/>
    <w:rsid w:val="00360B0B"/>
    <w:rsid w:val="00362D14"/>
    <w:rsid w:val="0036309E"/>
    <w:rsid w:val="003637A7"/>
    <w:rsid w:val="00363AAE"/>
    <w:rsid w:val="00364EC6"/>
    <w:rsid w:val="00365B0D"/>
    <w:rsid w:val="0036645F"/>
    <w:rsid w:val="00366E10"/>
    <w:rsid w:val="00367964"/>
    <w:rsid w:val="00370465"/>
    <w:rsid w:val="00370D1D"/>
    <w:rsid w:val="00370DC4"/>
    <w:rsid w:val="00371679"/>
    <w:rsid w:val="00371C7C"/>
    <w:rsid w:val="00372198"/>
    <w:rsid w:val="00373582"/>
    <w:rsid w:val="00373D1E"/>
    <w:rsid w:val="00374C41"/>
    <w:rsid w:val="003751E5"/>
    <w:rsid w:val="003752FA"/>
    <w:rsid w:val="00375848"/>
    <w:rsid w:val="00375FC4"/>
    <w:rsid w:val="003762A8"/>
    <w:rsid w:val="0037750E"/>
    <w:rsid w:val="003779C7"/>
    <w:rsid w:val="003800CC"/>
    <w:rsid w:val="0038029B"/>
    <w:rsid w:val="00380B4A"/>
    <w:rsid w:val="00380D8E"/>
    <w:rsid w:val="0038170A"/>
    <w:rsid w:val="0038198F"/>
    <w:rsid w:val="00381C0C"/>
    <w:rsid w:val="003820B2"/>
    <w:rsid w:val="003821C8"/>
    <w:rsid w:val="00382EA2"/>
    <w:rsid w:val="00384040"/>
    <w:rsid w:val="00384E63"/>
    <w:rsid w:val="0038550F"/>
    <w:rsid w:val="003861C6"/>
    <w:rsid w:val="0038669C"/>
    <w:rsid w:val="00386808"/>
    <w:rsid w:val="00387E3B"/>
    <w:rsid w:val="00387FD3"/>
    <w:rsid w:val="00390105"/>
    <w:rsid w:val="00390D2F"/>
    <w:rsid w:val="00392288"/>
    <w:rsid w:val="00392313"/>
    <w:rsid w:val="003924C8"/>
    <w:rsid w:val="003931E9"/>
    <w:rsid w:val="00393BDF"/>
    <w:rsid w:val="00394139"/>
    <w:rsid w:val="00394B3C"/>
    <w:rsid w:val="00394EB9"/>
    <w:rsid w:val="00394F7A"/>
    <w:rsid w:val="003955DB"/>
    <w:rsid w:val="00395F7F"/>
    <w:rsid w:val="00396026"/>
    <w:rsid w:val="0039642E"/>
    <w:rsid w:val="003969B2"/>
    <w:rsid w:val="00397837"/>
    <w:rsid w:val="00397904"/>
    <w:rsid w:val="00397BD4"/>
    <w:rsid w:val="00397F0A"/>
    <w:rsid w:val="003A049C"/>
    <w:rsid w:val="003A0FC9"/>
    <w:rsid w:val="003A1CA0"/>
    <w:rsid w:val="003A1DF6"/>
    <w:rsid w:val="003A2AA7"/>
    <w:rsid w:val="003A2DB5"/>
    <w:rsid w:val="003A3D8E"/>
    <w:rsid w:val="003A401A"/>
    <w:rsid w:val="003A41C6"/>
    <w:rsid w:val="003A42E0"/>
    <w:rsid w:val="003A454B"/>
    <w:rsid w:val="003A4638"/>
    <w:rsid w:val="003A488D"/>
    <w:rsid w:val="003A4E52"/>
    <w:rsid w:val="003A4E6F"/>
    <w:rsid w:val="003A5610"/>
    <w:rsid w:val="003A57AA"/>
    <w:rsid w:val="003A5A81"/>
    <w:rsid w:val="003A5C1D"/>
    <w:rsid w:val="003A5E62"/>
    <w:rsid w:val="003A5FA4"/>
    <w:rsid w:val="003A63DF"/>
    <w:rsid w:val="003A6D6D"/>
    <w:rsid w:val="003A6E54"/>
    <w:rsid w:val="003A6FB0"/>
    <w:rsid w:val="003A7147"/>
    <w:rsid w:val="003A79D4"/>
    <w:rsid w:val="003A7B41"/>
    <w:rsid w:val="003A7E5D"/>
    <w:rsid w:val="003B058D"/>
    <w:rsid w:val="003B0839"/>
    <w:rsid w:val="003B089D"/>
    <w:rsid w:val="003B0E11"/>
    <w:rsid w:val="003B1107"/>
    <w:rsid w:val="003B13BE"/>
    <w:rsid w:val="003B18A0"/>
    <w:rsid w:val="003B1DA1"/>
    <w:rsid w:val="003B1E80"/>
    <w:rsid w:val="003B2335"/>
    <w:rsid w:val="003B301B"/>
    <w:rsid w:val="003B32CD"/>
    <w:rsid w:val="003B3770"/>
    <w:rsid w:val="003B39EC"/>
    <w:rsid w:val="003B3EBD"/>
    <w:rsid w:val="003B4DB2"/>
    <w:rsid w:val="003B5571"/>
    <w:rsid w:val="003B58FE"/>
    <w:rsid w:val="003B61E5"/>
    <w:rsid w:val="003B6227"/>
    <w:rsid w:val="003B6281"/>
    <w:rsid w:val="003B6F74"/>
    <w:rsid w:val="003B71D4"/>
    <w:rsid w:val="003B77E9"/>
    <w:rsid w:val="003B7A67"/>
    <w:rsid w:val="003B7DC1"/>
    <w:rsid w:val="003C068F"/>
    <w:rsid w:val="003C0E16"/>
    <w:rsid w:val="003C1F3D"/>
    <w:rsid w:val="003C339E"/>
    <w:rsid w:val="003C3C87"/>
    <w:rsid w:val="003C3E88"/>
    <w:rsid w:val="003C530B"/>
    <w:rsid w:val="003C57C6"/>
    <w:rsid w:val="003C5C9F"/>
    <w:rsid w:val="003C69AB"/>
    <w:rsid w:val="003C7958"/>
    <w:rsid w:val="003C7ACC"/>
    <w:rsid w:val="003C7B54"/>
    <w:rsid w:val="003C7B7D"/>
    <w:rsid w:val="003D08F6"/>
    <w:rsid w:val="003D12DC"/>
    <w:rsid w:val="003D165D"/>
    <w:rsid w:val="003D195D"/>
    <w:rsid w:val="003D1AD1"/>
    <w:rsid w:val="003D1C41"/>
    <w:rsid w:val="003D1C4D"/>
    <w:rsid w:val="003D1FB9"/>
    <w:rsid w:val="003D2114"/>
    <w:rsid w:val="003D21FE"/>
    <w:rsid w:val="003D2AD4"/>
    <w:rsid w:val="003D3032"/>
    <w:rsid w:val="003D33A4"/>
    <w:rsid w:val="003D4456"/>
    <w:rsid w:val="003D49F0"/>
    <w:rsid w:val="003D4E13"/>
    <w:rsid w:val="003D5083"/>
    <w:rsid w:val="003D5540"/>
    <w:rsid w:val="003D63B2"/>
    <w:rsid w:val="003D6564"/>
    <w:rsid w:val="003D6714"/>
    <w:rsid w:val="003D6ABE"/>
    <w:rsid w:val="003D6BCC"/>
    <w:rsid w:val="003D77B7"/>
    <w:rsid w:val="003D7892"/>
    <w:rsid w:val="003D78EA"/>
    <w:rsid w:val="003D7C6A"/>
    <w:rsid w:val="003E0355"/>
    <w:rsid w:val="003E0E28"/>
    <w:rsid w:val="003E2651"/>
    <w:rsid w:val="003E29F0"/>
    <w:rsid w:val="003E2CDE"/>
    <w:rsid w:val="003E2FC9"/>
    <w:rsid w:val="003E527C"/>
    <w:rsid w:val="003E55A5"/>
    <w:rsid w:val="003E572A"/>
    <w:rsid w:val="003E5B3C"/>
    <w:rsid w:val="003E5C40"/>
    <w:rsid w:val="003E6294"/>
    <w:rsid w:val="003E64DF"/>
    <w:rsid w:val="003E6D25"/>
    <w:rsid w:val="003E7100"/>
    <w:rsid w:val="003E7725"/>
    <w:rsid w:val="003F01EF"/>
    <w:rsid w:val="003F0375"/>
    <w:rsid w:val="003F0FC3"/>
    <w:rsid w:val="003F101B"/>
    <w:rsid w:val="003F10B8"/>
    <w:rsid w:val="003F112F"/>
    <w:rsid w:val="003F2A32"/>
    <w:rsid w:val="003F2FA3"/>
    <w:rsid w:val="003F369C"/>
    <w:rsid w:val="003F413F"/>
    <w:rsid w:val="003F4FC4"/>
    <w:rsid w:val="003F5142"/>
    <w:rsid w:val="003F5212"/>
    <w:rsid w:val="003F549F"/>
    <w:rsid w:val="003F5923"/>
    <w:rsid w:val="003F643B"/>
    <w:rsid w:val="003F6655"/>
    <w:rsid w:val="003F7113"/>
    <w:rsid w:val="003F72E9"/>
    <w:rsid w:val="003F78DC"/>
    <w:rsid w:val="0040013E"/>
    <w:rsid w:val="004006AB"/>
    <w:rsid w:val="00400A54"/>
    <w:rsid w:val="00401337"/>
    <w:rsid w:val="00401590"/>
    <w:rsid w:val="004017AE"/>
    <w:rsid w:val="004028F2"/>
    <w:rsid w:val="00402D98"/>
    <w:rsid w:val="00402FD2"/>
    <w:rsid w:val="004033DA"/>
    <w:rsid w:val="004036E0"/>
    <w:rsid w:val="00403A67"/>
    <w:rsid w:val="0040493A"/>
    <w:rsid w:val="00404C42"/>
    <w:rsid w:val="004061B6"/>
    <w:rsid w:val="00406EE0"/>
    <w:rsid w:val="0040772C"/>
    <w:rsid w:val="0040795C"/>
    <w:rsid w:val="00410690"/>
    <w:rsid w:val="00410D69"/>
    <w:rsid w:val="004113CC"/>
    <w:rsid w:val="00411A7B"/>
    <w:rsid w:val="00411CBA"/>
    <w:rsid w:val="004126BB"/>
    <w:rsid w:val="004131B3"/>
    <w:rsid w:val="004131DB"/>
    <w:rsid w:val="0041345F"/>
    <w:rsid w:val="00413633"/>
    <w:rsid w:val="00413A33"/>
    <w:rsid w:val="00413B71"/>
    <w:rsid w:val="00413CFE"/>
    <w:rsid w:val="00414B98"/>
    <w:rsid w:val="00414C89"/>
    <w:rsid w:val="00414E08"/>
    <w:rsid w:val="0041501F"/>
    <w:rsid w:val="00415BCE"/>
    <w:rsid w:val="00416A5B"/>
    <w:rsid w:val="004173A6"/>
    <w:rsid w:val="004174BF"/>
    <w:rsid w:val="004175B9"/>
    <w:rsid w:val="00417666"/>
    <w:rsid w:val="004209FB"/>
    <w:rsid w:val="00420FC7"/>
    <w:rsid w:val="004214E0"/>
    <w:rsid w:val="004215ED"/>
    <w:rsid w:val="0042186A"/>
    <w:rsid w:val="00421C37"/>
    <w:rsid w:val="00421C4D"/>
    <w:rsid w:val="00422559"/>
    <w:rsid w:val="00422FA2"/>
    <w:rsid w:val="00423271"/>
    <w:rsid w:val="004241E1"/>
    <w:rsid w:val="004247C0"/>
    <w:rsid w:val="00424B46"/>
    <w:rsid w:val="00425669"/>
    <w:rsid w:val="00425A30"/>
    <w:rsid w:val="00425DF0"/>
    <w:rsid w:val="00425FDD"/>
    <w:rsid w:val="00426AEA"/>
    <w:rsid w:val="00426D31"/>
    <w:rsid w:val="00426EC1"/>
    <w:rsid w:val="004270EA"/>
    <w:rsid w:val="004271B8"/>
    <w:rsid w:val="00427794"/>
    <w:rsid w:val="00427997"/>
    <w:rsid w:val="00427ACD"/>
    <w:rsid w:val="00427DB4"/>
    <w:rsid w:val="00430807"/>
    <w:rsid w:val="00430F17"/>
    <w:rsid w:val="00432197"/>
    <w:rsid w:val="00432870"/>
    <w:rsid w:val="00432BD0"/>
    <w:rsid w:val="00433025"/>
    <w:rsid w:val="00433A76"/>
    <w:rsid w:val="00433D08"/>
    <w:rsid w:val="00434C4F"/>
    <w:rsid w:val="00434D4E"/>
    <w:rsid w:val="004350D5"/>
    <w:rsid w:val="00435299"/>
    <w:rsid w:val="00435F1E"/>
    <w:rsid w:val="004362D9"/>
    <w:rsid w:val="00436AA8"/>
    <w:rsid w:val="00437152"/>
    <w:rsid w:val="00440218"/>
    <w:rsid w:val="00440AAB"/>
    <w:rsid w:val="00440C12"/>
    <w:rsid w:val="004417D7"/>
    <w:rsid w:val="00443BA0"/>
    <w:rsid w:val="00444758"/>
    <w:rsid w:val="00444B24"/>
    <w:rsid w:val="00444EB8"/>
    <w:rsid w:val="004451C9"/>
    <w:rsid w:val="00445688"/>
    <w:rsid w:val="00446003"/>
    <w:rsid w:val="00446386"/>
    <w:rsid w:val="00446A5E"/>
    <w:rsid w:val="00447428"/>
    <w:rsid w:val="004475BA"/>
    <w:rsid w:val="004477CA"/>
    <w:rsid w:val="00447CE0"/>
    <w:rsid w:val="00447E08"/>
    <w:rsid w:val="004501A9"/>
    <w:rsid w:val="004502DB"/>
    <w:rsid w:val="00450BD5"/>
    <w:rsid w:val="0045118F"/>
    <w:rsid w:val="00451768"/>
    <w:rsid w:val="004525EC"/>
    <w:rsid w:val="00452B7A"/>
    <w:rsid w:val="00452BF4"/>
    <w:rsid w:val="00452DA6"/>
    <w:rsid w:val="00453B69"/>
    <w:rsid w:val="00453B90"/>
    <w:rsid w:val="00454EE7"/>
    <w:rsid w:val="0045535E"/>
    <w:rsid w:val="0045650D"/>
    <w:rsid w:val="0045654D"/>
    <w:rsid w:val="004565A4"/>
    <w:rsid w:val="00456B06"/>
    <w:rsid w:val="00456B5E"/>
    <w:rsid w:val="00457D3D"/>
    <w:rsid w:val="004603FC"/>
    <w:rsid w:val="004604CC"/>
    <w:rsid w:val="00460BC2"/>
    <w:rsid w:val="00461BAF"/>
    <w:rsid w:val="00462275"/>
    <w:rsid w:val="004637A7"/>
    <w:rsid w:val="00463863"/>
    <w:rsid w:val="00464320"/>
    <w:rsid w:val="004643B7"/>
    <w:rsid w:val="00464A37"/>
    <w:rsid w:val="00465B61"/>
    <w:rsid w:val="00465D2B"/>
    <w:rsid w:val="00466070"/>
    <w:rsid w:val="004663CE"/>
    <w:rsid w:val="0046799A"/>
    <w:rsid w:val="0047058F"/>
    <w:rsid w:val="004705E9"/>
    <w:rsid w:val="00471124"/>
    <w:rsid w:val="0047137D"/>
    <w:rsid w:val="004716A9"/>
    <w:rsid w:val="00472726"/>
    <w:rsid w:val="004728C7"/>
    <w:rsid w:val="00472F21"/>
    <w:rsid w:val="00472FBC"/>
    <w:rsid w:val="004736A6"/>
    <w:rsid w:val="00473C72"/>
    <w:rsid w:val="00473FB1"/>
    <w:rsid w:val="004740AB"/>
    <w:rsid w:val="004749BD"/>
    <w:rsid w:val="0047649F"/>
    <w:rsid w:val="0047700A"/>
    <w:rsid w:val="004770AD"/>
    <w:rsid w:val="0047749C"/>
    <w:rsid w:val="004776F7"/>
    <w:rsid w:val="00477BA8"/>
    <w:rsid w:val="004801AB"/>
    <w:rsid w:val="004801F3"/>
    <w:rsid w:val="00480372"/>
    <w:rsid w:val="00480BEC"/>
    <w:rsid w:val="00480C15"/>
    <w:rsid w:val="00480EED"/>
    <w:rsid w:val="00481269"/>
    <w:rsid w:val="0048158B"/>
    <w:rsid w:val="0048172C"/>
    <w:rsid w:val="00481883"/>
    <w:rsid w:val="00481B8F"/>
    <w:rsid w:val="00481BE9"/>
    <w:rsid w:val="00482914"/>
    <w:rsid w:val="00482B7C"/>
    <w:rsid w:val="00482E6B"/>
    <w:rsid w:val="00482E9B"/>
    <w:rsid w:val="00482F0E"/>
    <w:rsid w:val="00483549"/>
    <w:rsid w:val="004835D5"/>
    <w:rsid w:val="00483913"/>
    <w:rsid w:val="00484112"/>
    <w:rsid w:val="00484C5D"/>
    <w:rsid w:val="004857BB"/>
    <w:rsid w:val="0048597C"/>
    <w:rsid w:val="00485C7E"/>
    <w:rsid w:val="00486066"/>
    <w:rsid w:val="00486A79"/>
    <w:rsid w:val="00486B53"/>
    <w:rsid w:val="00486C6A"/>
    <w:rsid w:val="0048707E"/>
    <w:rsid w:val="0048709A"/>
    <w:rsid w:val="00487B9D"/>
    <w:rsid w:val="00490027"/>
    <w:rsid w:val="0049002D"/>
    <w:rsid w:val="00490179"/>
    <w:rsid w:val="0049051D"/>
    <w:rsid w:val="00490A67"/>
    <w:rsid w:val="0049134A"/>
    <w:rsid w:val="0049174B"/>
    <w:rsid w:val="00491770"/>
    <w:rsid w:val="004917C4"/>
    <w:rsid w:val="004920BC"/>
    <w:rsid w:val="00492183"/>
    <w:rsid w:val="00492AC5"/>
    <w:rsid w:val="00492BDB"/>
    <w:rsid w:val="00492C94"/>
    <w:rsid w:val="00492EB0"/>
    <w:rsid w:val="0049313A"/>
    <w:rsid w:val="0049363C"/>
    <w:rsid w:val="00493730"/>
    <w:rsid w:val="004939B1"/>
    <w:rsid w:val="00493F48"/>
    <w:rsid w:val="00494458"/>
    <w:rsid w:val="00494A51"/>
    <w:rsid w:val="00494B2F"/>
    <w:rsid w:val="00495093"/>
    <w:rsid w:val="004950AD"/>
    <w:rsid w:val="0049573F"/>
    <w:rsid w:val="00496878"/>
    <w:rsid w:val="00496A97"/>
    <w:rsid w:val="00496F5A"/>
    <w:rsid w:val="00497185"/>
    <w:rsid w:val="00497387"/>
    <w:rsid w:val="004978AC"/>
    <w:rsid w:val="00497CD8"/>
    <w:rsid w:val="00497E18"/>
    <w:rsid w:val="004A035C"/>
    <w:rsid w:val="004A0D00"/>
    <w:rsid w:val="004A16DA"/>
    <w:rsid w:val="004A1AEE"/>
    <w:rsid w:val="004A26B5"/>
    <w:rsid w:val="004A27B9"/>
    <w:rsid w:val="004A352F"/>
    <w:rsid w:val="004A3809"/>
    <w:rsid w:val="004A3AEF"/>
    <w:rsid w:val="004A3EF5"/>
    <w:rsid w:val="004A4027"/>
    <w:rsid w:val="004A4834"/>
    <w:rsid w:val="004A531B"/>
    <w:rsid w:val="004A53E0"/>
    <w:rsid w:val="004A55B9"/>
    <w:rsid w:val="004A572A"/>
    <w:rsid w:val="004A57B7"/>
    <w:rsid w:val="004A5828"/>
    <w:rsid w:val="004A63D6"/>
    <w:rsid w:val="004A64E1"/>
    <w:rsid w:val="004A698F"/>
    <w:rsid w:val="004A72F3"/>
    <w:rsid w:val="004A785C"/>
    <w:rsid w:val="004A78B0"/>
    <w:rsid w:val="004B0370"/>
    <w:rsid w:val="004B07AB"/>
    <w:rsid w:val="004B0DE7"/>
    <w:rsid w:val="004B139D"/>
    <w:rsid w:val="004B2134"/>
    <w:rsid w:val="004B2474"/>
    <w:rsid w:val="004B24B2"/>
    <w:rsid w:val="004B2563"/>
    <w:rsid w:val="004B2B1C"/>
    <w:rsid w:val="004B38FE"/>
    <w:rsid w:val="004B5138"/>
    <w:rsid w:val="004B63A8"/>
    <w:rsid w:val="004B7573"/>
    <w:rsid w:val="004B7D18"/>
    <w:rsid w:val="004C0229"/>
    <w:rsid w:val="004C05C6"/>
    <w:rsid w:val="004C08E5"/>
    <w:rsid w:val="004C09AD"/>
    <w:rsid w:val="004C14F2"/>
    <w:rsid w:val="004C151E"/>
    <w:rsid w:val="004C1796"/>
    <w:rsid w:val="004C1CF9"/>
    <w:rsid w:val="004C2528"/>
    <w:rsid w:val="004C2879"/>
    <w:rsid w:val="004C3818"/>
    <w:rsid w:val="004C4D0F"/>
    <w:rsid w:val="004C6011"/>
    <w:rsid w:val="004C6237"/>
    <w:rsid w:val="004C644F"/>
    <w:rsid w:val="004C67C1"/>
    <w:rsid w:val="004C6E27"/>
    <w:rsid w:val="004C7401"/>
    <w:rsid w:val="004C74A4"/>
    <w:rsid w:val="004C7732"/>
    <w:rsid w:val="004C7842"/>
    <w:rsid w:val="004C7F86"/>
    <w:rsid w:val="004D0935"/>
    <w:rsid w:val="004D0B96"/>
    <w:rsid w:val="004D0C76"/>
    <w:rsid w:val="004D1BFC"/>
    <w:rsid w:val="004D2873"/>
    <w:rsid w:val="004D2DB2"/>
    <w:rsid w:val="004D3107"/>
    <w:rsid w:val="004D486E"/>
    <w:rsid w:val="004D4988"/>
    <w:rsid w:val="004D4A8E"/>
    <w:rsid w:val="004D61E8"/>
    <w:rsid w:val="004D62F6"/>
    <w:rsid w:val="004D6690"/>
    <w:rsid w:val="004D6E97"/>
    <w:rsid w:val="004D750C"/>
    <w:rsid w:val="004D7647"/>
    <w:rsid w:val="004D79AE"/>
    <w:rsid w:val="004D79EB"/>
    <w:rsid w:val="004E0311"/>
    <w:rsid w:val="004E039C"/>
    <w:rsid w:val="004E0B2A"/>
    <w:rsid w:val="004E1761"/>
    <w:rsid w:val="004E177A"/>
    <w:rsid w:val="004E22E1"/>
    <w:rsid w:val="004E28F1"/>
    <w:rsid w:val="004E2B94"/>
    <w:rsid w:val="004E30E4"/>
    <w:rsid w:val="004E3284"/>
    <w:rsid w:val="004E3F14"/>
    <w:rsid w:val="004E4181"/>
    <w:rsid w:val="004E4496"/>
    <w:rsid w:val="004E4875"/>
    <w:rsid w:val="004E4D8A"/>
    <w:rsid w:val="004E5A7C"/>
    <w:rsid w:val="004E5BFE"/>
    <w:rsid w:val="004E64B2"/>
    <w:rsid w:val="004E681B"/>
    <w:rsid w:val="004E6E87"/>
    <w:rsid w:val="004E6E9A"/>
    <w:rsid w:val="004E726E"/>
    <w:rsid w:val="004E733A"/>
    <w:rsid w:val="004E73A6"/>
    <w:rsid w:val="004E7915"/>
    <w:rsid w:val="004E7D97"/>
    <w:rsid w:val="004E7E10"/>
    <w:rsid w:val="004F09A8"/>
    <w:rsid w:val="004F0B75"/>
    <w:rsid w:val="004F0D06"/>
    <w:rsid w:val="004F0DD8"/>
    <w:rsid w:val="004F1024"/>
    <w:rsid w:val="004F13B0"/>
    <w:rsid w:val="004F16E7"/>
    <w:rsid w:val="004F1BDB"/>
    <w:rsid w:val="004F2A6B"/>
    <w:rsid w:val="004F3901"/>
    <w:rsid w:val="004F3F83"/>
    <w:rsid w:val="004F3FFD"/>
    <w:rsid w:val="004F4610"/>
    <w:rsid w:val="004F4661"/>
    <w:rsid w:val="004F4E76"/>
    <w:rsid w:val="004F5178"/>
    <w:rsid w:val="004F5203"/>
    <w:rsid w:val="004F5E45"/>
    <w:rsid w:val="004F6143"/>
    <w:rsid w:val="004F7128"/>
    <w:rsid w:val="004F7A63"/>
    <w:rsid w:val="004F7C37"/>
    <w:rsid w:val="00500584"/>
    <w:rsid w:val="0050137A"/>
    <w:rsid w:val="005013D0"/>
    <w:rsid w:val="00502DC5"/>
    <w:rsid w:val="00502E44"/>
    <w:rsid w:val="00503469"/>
    <w:rsid w:val="00503917"/>
    <w:rsid w:val="00504361"/>
    <w:rsid w:val="00504916"/>
    <w:rsid w:val="0050584A"/>
    <w:rsid w:val="005058CC"/>
    <w:rsid w:val="005058DD"/>
    <w:rsid w:val="005062EC"/>
    <w:rsid w:val="00506B27"/>
    <w:rsid w:val="00506E9B"/>
    <w:rsid w:val="0050736C"/>
    <w:rsid w:val="00507545"/>
    <w:rsid w:val="005105BB"/>
    <w:rsid w:val="00510D26"/>
    <w:rsid w:val="00510F07"/>
    <w:rsid w:val="00511199"/>
    <w:rsid w:val="005124C0"/>
    <w:rsid w:val="005126BC"/>
    <w:rsid w:val="005126D6"/>
    <w:rsid w:val="005127F6"/>
    <w:rsid w:val="005136D3"/>
    <w:rsid w:val="00514C82"/>
    <w:rsid w:val="005151CF"/>
    <w:rsid w:val="005152F3"/>
    <w:rsid w:val="005153BA"/>
    <w:rsid w:val="00515766"/>
    <w:rsid w:val="00516381"/>
    <w:rsid w:val="00516808"/>
    <w:rsid w:val="00520170"/>
    <w:rsid w:val="00521857"/>
    <w:rsid w:val="00522343"/>
    <w:rsid w:val="005234E8"/>
    <w:rsid w:val="00523772"/>
    <w:rsid w:val="00524637"/>
    <w:rsid w:val="005255C4"/>
    <w:rsid w:val="00525B68"/>
    <w:rsid w:val="00526EA8"/>
    <w:rsid w:val="005272EE"/>
    <w:rsid w:val="005279A5"/>
    <w:rsid w:val="005279EB"/>
    <w:rsid w:val="005308A9"/>
    <w:rsid w:val="00530DBE"/>
    <w:rsid w:val="00532E42"/>
    <w:rsid w:val="00533154"/>
    <w:rsid w:val="005337AC"/>
    <w:rsid w:val="005337B6"/>
    <w:rsid w:val="005345A8"/>
    <w:rsid w:val="00534BAB"/>
    <w:rsid w:val="00534C40"/>
    <w:rsid w:val="00534F75"/>
    <w:rsid w:val="005359C3"/>
    <w:rsid w:val="00536711"/>
    <w:rsid w:val="00536A5C"/>
    <w:rsid w:val="00536DD9"/>
    <w:rsid w:val="00537332"/>
    <w:rsid w:val="00540469"/>
    <w:rsid w:val="005406EE"/>
    <w:rsid w:val="00540E96"/>
    <w:rsid w:val="005410BD"/>
    <w:rsid w:val="00541294"/>
    <w:rsid w:val="00541DC8"/>
    <w:rsid w:val="00541EB2"/>
    <w:rsid w:val="00541FFD"/>
    <w:rsid w:val="00542533"/>
    <w:rsid w:val="00542997"/>
    <w:rsid w:val="00542BEF"/>
    <w:rsid w:val="00543072"/>
    <w:rsid w:val="0054345B"/>
    <w:rsid w:val="00543B70"/>
    <w:rsid w:val="005459B0"/>
    <w:rsid w:val="005459B7"/>
    <w:rsid w:val="00545F58"/>
    <w:rsid w:val="00547A2C"/>
    <w:rsid w:val="00547D72"/>
    <w:rsid w:val="00547F0A"/>
    <w:rsid w:val="0055069E"/>
    <w:rsid w:val="00550AC0"/>
    <w:rsid w:val="00550BD8"/>
    <w:rsid w:val="00550BE0"/>
    <w:rsid w:val="00550E2D"/>
    <w:rsid w:val="00550E4B"/>
    <w:rsid w:val="005512DE"/>
    <w:rsid w:val="005513B3"/>
    <w:rsid w:val="00551909"/>
    <w:rsid w:val="00551E1A"/>
    <w:rsid w:val="00552404"/>
    <w:rsid w:val="00553B49"/>
    <w:rsid w:val="00553DBF"/>
    <w:rsid w:val="00553EFE"/>
    <w:rsid w:val="0055426F"/>
    <w:rsid w:val="00554B7A"/>
    <w:rsid w:val="0055577C"/>
    <w:rsid w:val="00555A5A"/>
    <w:rsid w:val="00556ADD"/>
    <w:rsid w:val="00557994"/>
    <w:rsid w:val="00557C13"/>
    <w:rsid w:val="00557FB2"/>
    <w:rsid w:val="005601E0"/>
    <w:rsid w:val="00560C62"/>
    <w:rsid w:val="005626B5"/>
    <w:rsid w:val="005632A3"/>
    <w:rsid w:val="00564059"/>
    <w:rsid w:val="00564527"/>
    <w:rsid w:val="005646F1"/>
    <w:rsid w:val="00565050"/>
    <w:rsid w:val="00565D78"/>
    <w:rsid w:val="00566106"/>
    <w:rsid w:val="00566127"/>
    <w:rsid w:val="00566657"/>
    <w:rsid w:val="00566760"/>
    <w:rsid w:val="00566C20"/>
    <w:rsid w:val="00567600"/>
    <w:rsid w:val="00567865"/>
    <w:rsid w:val="005678BD"/>
    <w:rsid w:val="00567C39"/>
    <w:rsid w:val="00567E2A"/>
    <w:rsid w:val="00570785"/>
    <w:rsid w:val="00570810"/>
    <w:rsid w:val="00570963"/>
    <w:rsid w:val="00570D79"/>
    <w:rsid w:val="00570EEE"/>
    <w:rsid w:val="005714F4"/>
    <w:rsid w:val="005717E2"/>
    <w:rsid w:val="00571BED"/>
    <w:rsid w:val="00571E7F"/>
    <w:rsid w:val="00572220"/>
    <w:rsid w:val="005727FA"/>
    <w:rsid w:val="005729B9"/>
    <w:rsid w:val="00573505"/>
    <w:rsid w:val="005736D8"/>
    <w:rsid w:val="00573957"/>
    <w:rsid w:val="00573AF9"/>
    <w:rsid w:val="00573B53"/>
    <w:rsid w:val="0057434C"/>
    <w:rsid w:val="00574460"/>
    <w:rsid w:val="00574C0A"/>
    <w:rsid w:val="00575AC3"/>
    <w:rsid w:val="0057692F"/>
    <w:rsid w:val="00577861"/>
    <w:rsid w:val="00580F42"/>
    <w:rsid w:val="0058111F"/>
    <w:rsid w:val="005817B7"/>
    <w:rsid w:val="00581EA3"/>
    <w:rsid w:val="00582001"/>
    <w:rsid w:val="0058222A"/>
    <w:rsid w:val="00582599"/>
    <w:rsid w:val="005826E3"/>
    <w:rsid w:val="00582D01"/>
    <w:rsid w:val="00582E9A"/>
    <w:rsid w:val="00582FD4"/>
    <w:rsid w:val="005831F5"/>
    <w:rsid w:val="00583446"/>
    <w:rsid w:val="005843EE"/>
    <w:rsid w:val="00584CE3"/>
    <w:rsid w:val="0058531A"/>
    <w:rsid w:val="005854B3"/>
    <w:rsid w:val="00585C48"/>
    <w:rsid w:val="005866AA"/>
    <w:rsid w:val="005871FD"/>
    <w:rsid w:val="00587B41"/>
    <w:rsid w:val="005907B0"/>
    <w:rsid w:val="005907C5"/>
    <w:rsid w:val="00590875"/>
    <w:rsid w:val="00590B44"/>
    <w:rsid w:val="00591F47"/>
    <w:rsid w:val="005927F2"/>
    <w:rsid w:val="00593DB5"/>
    <w:rsid w:val="005944EB"/>
    <w:rsid w:val="00594839"/>
    <w:rsid w:val="0059570F"/>
    <w:rsid w:val="005958E5"/>
    <w:rsid w:val="00595C19"/>
    <w:rsid w:val="00596259"/>
    <w:rsid w:val="00596D59"/>
    <w:rsid w:val="00597175"/>
    <w:rsid w:val="00597951"/>
    <w:rsid w:val="00597F4F"/>
    <w:rsid w:val="005A01A3"/>
    <w:rsid w:val="005A0CC0"/>
    <w:rsid w:val="005A15DD"/>
    <w:rsid w:val="005A17DF"/>
    <w:rsid w:val="005A1D0A"/>
    <w:rsid w:val="005A2862"/>
    <w:rsid w:val="005A2AC0"/>
    <w:rsid w:val="005A30EF"/>
    <w:rsid w:val="005A3B2D"/>
    <w:rsid w:val="005A40EC"/>
    <w:rsid w:val="005A40F8"/>
    <w:rsid w:val="005A4165"/>
    <w:rsid w:val="005A4B12"/>
    <w:rsid w:val="005A4E51"/>
    <w:rsid w:val="005A5107"/>
    <w:rsid w:val="005A583B"/>
    <w:rsid w:val="005A59D1"/>
    <w:rsid w:val="005A5C46"/>
    <w:rsid w:val="005A5CC1"/>
    <w:rsid w:val="005A6A98"/>
    <w:rsid w:val="005A73C9"/>
    <w:rsid w:val="005A7616"/>
    <w:rsid w:val="005A76BD"/>
    <w:rsid w:val="005A78A9"/>
    <w:rsid w:val="005A797E"/>
    <w:rsid w:val="005B0962"/>
    <w:rsid w:val="005B10A2"/>
    <w:rsid w:val="005B1688"/>
    <w:rsid w:val="005B177D"/>
    <w:rsid w:val="005B1819"/>
    <w:rsid w:val="005B1B42"/>
    <w:rsid w:val="005B1B66"/>
    <w:rsid w:val="005B20C7"/>
    <w:rsid w:val="005B2B6B"/>
    <w:rsid w:val="005B2F6E"/>
    <w:rsid w:val="005B317A"/>
    <w:rsid w:val="005B33A3"/>
    <w:rsid w:val="005B3596"/>
    <w:rsid w:val="005B3EFA"/>
    <w:rsid w:val="005B47C1"/>
    <w:rsid w:val="005B4F3D"/>
    <w:rsid w:val="005B5996"/>
    <w:rsid w:val="005B68E1"/>
    <w:rsid w:val="005B69E7"/>
    <w:rsid w:val="005B6A8A"/>
    <w:rsid w:val="005C005B"/>
    <w:rsid w:val="005C00A8"/>
    <w:rsid w:val="005C0120"/>
    <w:rsid w:val="005C0FF5"/>
    <w:rsid w:val="005C1146"/>
    <w:rsid w:val="005C12DC"/>
    <w:rsid w:val="005C18B7"/>
    <w:rsid w:val="005C2F68"/>
    <w:rsid w:val="005C3881"/>
    <w:rsid w:val="005C3AF0"/>
    <w:rsid w:val="005C3F1C"/>
    <w:rsid w:val="005C3F8D"/>
    <w:rsid w:val="005C479C"/>
    <w:rsid w:val="005C5282"/>
    <w:rsid w:val="005C541A"/>
    <w:rsid w:val="005C57C3"/>
    <w:rsid w:val="005C5EBD"/>
    <w:rsid w:val="005C6BAB"/>
    <w:rsid w:val="005C6DA9"/>
    <w:rsid w:val="005C7EFB"/>
    <w:rsid w:val="005D010A"/>
    <w:rsid w:val="005D0331"/>
    <w:rsid w:val="005D0435"/>
    <w:rsid w:val="005D095F"/>
    <w:rsid w:val="005D164F"/>
    <w:rsid w:val="005D16DB"/>
    <w:rsid w:val="005D1B63"/>
    <w:rsid w:val="005D1FF3"/>
    <w:rsid w:val="005D216B"/>
    <w:rsid w:val="005D3ADF"/>
    <w:rsid w:val="005D4183"/>
    <w:rsid w:val="005D4F6C"/>
    <w:rsid w:val="005D65C1"/>
    <w:rsid w:val="005D6B1C"/>
    <w:rsid w:val="005D6C75"/>
    <w:rsid w:val="005D6CC2"/>
    <w:rsid w:val="005D6F58"/>
    <w:rsid w:val="005D77F6"/>
    <w:rsid w:val="005D799C"/>
    <w:rsid w:val="005D7BEE"/>
    <w:rsid w:val="005D7DC1"/>
    <w:rsid w:val="005E0637"/>
    <w:rsid w:val="005E0C14"/>
    <w:rsid w:val="005E1046"/>
    <w:rsid w:val="005E1AE4"/>
    <w:rsid w:val="005E1E95"/>
    <w:rsid w:val="005E1FED"/>
    <w:rsid w:val="005E20DB"/>
    <w:rsid w:val="005E29D2"/>
    <w:rsid w:val="005E3078"/>
    <w:rsid w:val="005E31D5"/>
    <w:rsid w:val="005E37D3"/>
    <w:rsid w:val="005E3A27"/>
    <w:rsid w:val="005E3DC8"/>
    <w:rsid w:val="005E3E52"/>
    <w:rsid w:val="005E4024"/>
    <w:rsid w:val="005E40F4"/>
    <w:rsid w:val="005E4560"/>
    <w:rsid w:val="005E49D7"/>
    <w:rsid w:val="005E4C2F"/>
    <w:rsid w:val="005E6E21"/>
    <w:rsid w:val="005E7A50"/>
    <w:rsid w:val="005F0762"/>
    <w:rsid w:val="005F0B2E"/>
    <w:rsid w:val="005F0FBA"/>
    <w:rsid w:val="005F16CA"/>
    <w:rsid w:val="005F1B5F"/>
    <w:rsid w:val="005F1DE9"/>
    <w:rsid w:val="005F1F59"/>
    <w:rsid w:val="005F2593"/>
    <w:rsid w:val="005F2C2C"/>
    <w:rsid w:val="005F38DA"/>
    <w:rsid w:val="005F40BA"/>
    <w:rsid w:val="005F40DB"/>
    <w:rsid w:val="005F4B41"/>
    <w:rsid w:val="005F5CC4"/>
    <w:rsid w:val="005F61DA"/>
    <w:rsid w:val="005F7192"/>
    <w:rsid w:val="005F7310"/>
    <w:rsid w:val="005F74DF"/>
    <w:rsid w:val="005F7563"/>
    <w:rsid w:val="005F77A0"/>
    <w:rsid w:val="0060034D"/>
    <w:rsid w:val="00601F7F"/>
    <w:rsid w:val="00602455"/>
    <w:rsid w:val="006031B4"/>
    <w:rsid w:val="00603A29"/>
    <w:rsid w:val="00603E24"/>
    <w:rsid w:val="00603FB5"/>
    <w:rsid w:val="00604C65"/>
    <w:rsid w:val="00605323"/>
    <w:rsid w:val="00605757"/>
    <w:rsid w:val="0060680E"/>
    <w:rsid w:val="00607153"/>
    <w:rsid w:val="0060721F"/>
    <w:rsid w:val="00607A27"/>
    <w:rsid w:val="00607C57"/>
    <w:rsid w:val="00607E28"/>
    <w:rsid w:val="00610707"/>
    <w:rsid w:val="00610D12"/>
    <w:rsid w:val="00610EB9"/>
    <w:rsid w:val="006110E0"/>
    <w:rsid w:val="0061160E"/>
    <w:rsid w:val="00611891"/>
    <w:rsid w:val="00611B72"/>
    <w:rsid w:val="00611BD2"/>
    <w:rsid w:val="006120FE"/>
    <w:rsid w:val="006124E2"/>
    <w:rsid w:val="0061297C"/>
    <w:rsid w:val="00613049"/>
    <w:rsid w:val="0061320F"/>
    <w:rsid w:val="00614733"/>
    <w:rsid w:val="00615452"/>
    <w:rsid w:val="00615A06"/>
    <w:rsid w:val="00615DE0"/>
    <w:rsid w:val="006160CD"/>
    <w:rsid w:val="006162F0"/>
    <w:rsid w:val="0061648A"/>
    <w:rsid w:val="00616A60"/>
    <w:rsid w:val="006171EF"/>
    <w:rsid w:val="006171F5"/>
    <w:rsid w:val="00617338"/>
    <w:rsid w:val="00617E4B"/>
    <w:rsid w:val="00620077"/>
    <w:rsid w:val="00620943"/>
    <w:rsid w:val="00620A44"/>
    <w:rsid w:val="00620B4D"/>
    <w:rsid w:val="006212DE"/>
    <w:rsid w:val="006215AA"/>
    <w:rsid w:val="00621CCF"/>
    <w:rsid w:val="006228A3"/>
    <w:rsid w:val="00622EAB"/>
    <w:rsid w:val="00623134"/>
    <w:rsid w:val="0062338F"/>
    <w:rsid w:val="00623FFD"/>
    <w:rsid w:val="006249D1"/>
    <w:rsid w:val="00624BC2"/>
    <w:rsid w:val="00624F25"/>
    <w:rsid w:val="006253D3"/>
    <w:rsid w:val="00625710"/>
    <w:rsid w:val="00626BEE"/>
    <w:rsid w:val="00626D97"/>
    <w:rsid w:val="00626EA2"/>
    <w:rsid w:val="006272E0"/>
    <w:rsid w:val="00627700"/>
    <w:rsid w:val="00627FA6"/>
    <w:rsid w:val="00630B8D"/>
    <w:rsid w:val="00630E13"/>
    <w:rsid w:val="00631905"/>
    <w:rsid w:val="00632762"/>
    <w:rsid w:val="006327F0"/>
    <w:rsid w:val="00632F06"/>
    <w:rsid w:val="006339EB"/>
    <w:rsid w:val="00634636"/>
    <w:rsid w:val="00634961"/>
    <w:rsid w:val="00634C12"/>
    <w:rsid w:val="00634CED"/>
    <w:rsid w:val="00635608"/>
    <w:rsid w:val="0063597C"/>
    <w:rsid w:val="00635B10"/>
    <w:rsid w:val="00635F49"/>
    <w:rsid w:val="00636330"/>
    <w:rsid w:val="00636880"/>
    <w:rsid w:val="00637955"/>
    <w:rsid w:val="0064029A"/>
    <w:rsid w:val="006404C6"/>
    <w:rsid w:val="00640576"/>
    <w:rsid w:val="00640669"/>
    <w:rsid w:val="00640B66"/>
    <w:rsid w:val="00640CBF"/>
    <w:rsid w:val="00640DA8"/>
    <w:rsid w:val="006415FC"/>
    <w:rsid w:val="006419C9"/>
    <w:rsid w:val="006419EF"/>
    <w:rsid w:val="00641B9D"/>
    <w:rsid w:val="00641C2D"/>
    <w:rsid w:val="0064251A"/>
    <w:rsid w:val="00642655"/>
    <w:rsid w:val="00642D98"/>
    <w:rsid w:val="00643244"/>
    <w:rsid w:val="0064361D"/>
    <w:rsid w:val="00643BA1"/>
    <w:rsid w:val="00643EBB"/>
    <w:rsid w:val="00644CC9"/>
    <w:rsid w:val="0064511C"/>
    <w:rsid w:val="00645578"/>
    <w:rsid w:val="0064568D"/>
    <w:rsid w:val="00645712"/>
    <w:rsid w:val="00645758"/>
    <w:rsid w:val="00645A5D"/>
    <w:rsid w:val="00646307"/>
    <w:rsid w:val="006464EA"/>
    <w:rsid w:val="00646EAF"/>
    <w:rsid w:val="00647D91"/>
    <w:rsid w:val="00647ECF"/>
    <w:rsid w:val="00650B6A"/>
    <w:rsid w:val="0065134A"/>
    <w:rsid w:val="0065134E"/>
    <w:rsid w:val="00651498"/>
    <w:rsid w:val="0065169B"/>
    <w:rsid w:val="00651F13"/>
    <w:rsid w:val="006528AA"/>
    <w:rsid w:val="00653914"/>
    <w:rsid w:val="00654105"/>
    <w:rsid w:val="00654828"/>
    <w:rsid w:val="006548B0"/>
    <w:rsid w:val="00654D9A"/>
    <w:rsid w:val="00654EE4"/>
    <w:rsid w:val="00654EFB"/>
    <w:rsid w:val="006558D8"/>
    <w:rsid w:val="00655DFB"/>
    <w:rsid w:val="0065615E"/>
    <w:rsid w:val="00657CA1"/>
    <w:rsid w:val="00657E30"/>
    <w:rsid w:val="00657E8B"/>
    <w:rsid w:val="00660D70"/>
    <w:rsid w:val="0066104A"/>
    <w:rsid w:val="00661143"/>
    <w:rsid w:val="00661E05"/>
    <w:rsid w:val="00662148"/>
    <w:rsid w:val="0066274A"/>
    <w:rsid w:val="00662D5F"/>
    <w:rsid w:val="0066358D"/>
    <w:rsid w:val="00663850"/>
    <w:rsid w:val="00663894"/>
    <w:rsid w:val="00663C2F"/>
    <w:rsid w:val="00664BAB"/>
    <w:rsid w:val="00664F2F"/>
    <w:rsid w:val="00665CD0"/>
    <w:rsid w:val="00665CF2"/>
    <w:rsid w:val="00665FAB"/>
    <w:rsid w:val="0066621C"/>
    <w:rsid w:val="00666992"/>
    <w:rsid w:val="00666CD8"/>
    <w:rsid w:val="00666E99"/>
    <w:rsid w:val="0066715B"/>
    <w:rsid w:val="00667590"/>
    <w:rsid w:val="00667736"/>
    <w:rsid w:val="0066792F"/>
    <w:rsid w:val="006679C7"/>
    <w:rsid w:val="00667AF4"/>
    <w:rsid w:val="006704AC"/>
    <w:rsid w:val="006709B1"/>
    <w:rsid w:val="00670CFE"/>
    <w:rsid w:val="00670F0F"/>
    <w:rsid w:val="00671D1E"/>
    <w:rsid w:val="006722C4"/>
    <w:rsid w:val="00672850"/>
    <w:rsid w:val="006735A5"/>
    <w:rsid w:val="00673C0D"/>
    <w:rsid w:val="00674B02"/>
    <w:rsid w:val="00674D9B"/>
    <w:rsid w:val="00674E16"/>
    <w:rsid w:val="006756F5"/>
    <w:rsid w:val="00675F20"/>
    <w:rsid w:val="00675F5B"/>
    <w:rsid w:val="00676AE7"/>
    <w:rsid w:val="00676FD8"/>
    <w:rsid w:val="00677004"/>
    <w:rsid w:val="006772A1"/>
    <w:rsid w:val="00677F8A"/>
    <w:rsid w:val="00680225"/>
    <w:rsid w:val="006802E6"/>
    <w:rsid w:val="00680AA8"/>
    <w:rsid w:val="00681833"/>
    <w:rsid w:val="00681A36"/>
    <w:rsid w:val="00681B51"/>
    <w:rsid w:val="006825A2"/>
    <w:rsid w:val="006836C0"/>
    <w:rsid w:val="006838B8"/>
    <w:rsid w:val="00683F66"/>
    <w:rsid w:val="00683F73"/>
    <w:rsid w:val="006848DC"/>
    <w:rsid w:val="00684A84"/>
    <w:rsid w:val="00684B6B"/>
    <w:rsid w:val="00684F19"/>
    <w:rsid w:val="00685681"/>
    <w:rsid w:val="006856DC"/>
    <w:rsid w:val="006857D4"/>
    <w:rsid w:val="0068594B"/>
    <w:rsid w:val="00685FE0"/>
    <w:rsid w:val="00686866"/>
    <w:rsid w:val="00686A5F"/>
    <w:rsid w:val="0068765F"/>
    <w:rsid w:val="0069057E"/>
    <w:rsid w:val="00690907"/>
    <w:rsid w:val="0069194C"/>
    <w:rsid w:val="006926B7"/>
    <w:rsid w:val="00692B5E"/>
    <w:rsid w:val="0069315B"/>
    <w:rsid w:val="006932EA"/>
    <w:rsid w:val="00695F33"/>
    <w:rsid w:val="00695F43"/>
    <w:rsid w:val="006960AE"/>
    <w:rsid w:val="0069621E"/>
    <w:rsid w:val="006967C5"/>
    <w:rsid w:val="00696DF1"/>
    <w:rsid w:val="00697716"/>
    <w:rsid w:val="006977B5"/>
    <w:rsid w:val="00697990"/>
    <w:rsid w:val="00697B3F"/>
    <w:rsid w:val="006A001D"/>
    <w:rsid w:val="006A0E27"/>
    <w:rsid w:val="006A1742"/>
    <w:rsid w:val="006A1D01"/>
    <w:rsid w:val="006A1F41"/>
    <w:rsid w:val="006A2078"/>
    <w:rsid w:val="006A2E1A"/>
    <w:rsid w:val="006A3048"/>
    <w:rsid w:val="006A3A8A"/>
    <w:rsid w:val="006A3D35"/>
    <w:rsid w:val="006A42D7"/>
    <w:rsid w:val="006A46C8"/>
    <w:rsid w:val="006A4BFA"/>
    <w:rsid w:val="006A5BD8"/>
    <w:rsid w:val="006A5BEE"/>
    <w:rsid w:val="006A5CC5"/>
    <w:rsid w:val="006A62DF"/>
    <w:rsid w:val="006A6C60"/>
    <w:rsid w:val="006A7CD8"/>
    <w:rsid w:val="006B028B"/>
    <w:rsid w:val="006B08E1"/>
    <w:rsid w:val="006B0A78"/>
    <w:rsid w:val="006B0D92"/>
    <w:rsid w:val="006B1611"/>
    <w:rsid w:val="006B1AC3"/>
    <w:rsid w:val="006B1C7E"/>
    <w:rsid w:val="006B2123"/>
    <w:rsid w:val="006B2D91"/>
    <w:rsid w:val="006B33FB"/>
    <w:rsid w:val="006B4781"/>
    <w:rsid w:val="006B4850"/>
    <w:rsid w:val="006B4A14"/>
    <w:rsid w:val="006B4E70"/>
    <w:rsid w:val="006B4F5F"/>
    <w:rsid w:val="006B54DC"/>
    <w:rsid w:val="006B670E"/>
    <w:rsid w:val="006B685F"/>
    <w:rsid w:val="006B74EA"/>
    <w:rsid w:val="006B790C"/>
    <w:rsid w:val="006B7DE8"/>
    <w:rsid w:val="006C025E"/>
    <w:rsid w:val="006C06B8"/>
    <w:rsid w:val="006C0755"/>
    <w:rsid w:val="006C147E"/>
    <w:rsid w:val="006C1A43"/>
    <w:rsid w:val="006C2046"/>
    <w:rsid w:val="006C25CC"/>
    <w:rsid w:val="006C27F4"/>
    <w:rsid w:val="006C2B88"/>
    <w:rsid w:val="006C2EE0"/>
    <w:rsid w:val="006C34A1"/>
    <w:rsid w:val="006C3DE2"/>
    <w:rsid w:val="006C3F94"/>
    <w:rsid w:val="006C4054"/>
    <w:rsid w:val="006C49B5"/>
    <w:rsid w:val="006C5C24"/>
    <w:rsid w:val="006C6476"/>
    <w:rsid w:val="006C67AA"/>
    <w:rsid w:val="006C6C57"/>
    <w:rsid w:val="006C7210"/>
    <w:rsid w:val="006D00EB"/>
    <w:rsid w:val="006D06B1"/>
    <w:rsid w:val="006D0C1C"/>
    <w:rsid w:val="006D14D1"/>
    <w:rsid w:val="006D156D"/>
    <w:rsid w:val="006D1641"/>
    <w:rsid w:val="006D1D83"/>
    <w:rsid w:val="006D1E9D"/>
    <w:rsid w:val="006D29D3"/>
    <w:rsid w:val="006D2F28"/>
    <w:rsid w:val="006D3163"/>
    <w:rsid w:val="006D4B16"/>
    <w:rsid w:val="006D4E27"/>
    <w:rsid w:val="006D61F8"/>
    <w:rsid w:val="006D703B"/>
    <w:rsid w:val="006D713F"/>
    <w:rsid w:val="006D73B5"/>
    <w:rsid w:val="006D75E3"/>
    <w:rsid w:val="006D768A"/>
    <w:rsid w:val="006D7D56"/>
    <w:rsid w:val="006D7D7E"/>
    <w:rsid w:val="006D7F3E"/>
    <w:rsid w:val="006E0615"/>
    <w:rsid w:val="006E0744"/>
    <w:rsid w:val="006E0C01"/>
    <w:rsid w:val="006E0F8B"/>
    <w:rsid w:val="006E1085"/>
    <w:rsid w:val="006E150D"/>
    <w:rsid w:val="006E1800"/>
    <w:rsid w:val="006E1866"/>
    <w:rsid w:val="006E2240"/>
    <w:rsid w:val="006E2576"/>
    <w:rsid w:val="006E27DF"/>
    <w:rsid w:val="006E2EC1"/>
    <w:rsid w:val="006E2F1A"/>
    <w:rsid w:val="006E3379"/>
    <w:rsid w:val="006E341D"/>
    <w:rsid w:val="006E35A8"/>
    <w:rsid w:val="006E3770"/>
    <w:rsid w:val="006E3F00"/>
    <w:rsid w:val="006E4646"/>
    <w:rsid w:val="006E4810"/>
    <w:rsid w:val="006E4C99"/>
    <w:rsid w:val="006E5B3D"/>
    <w:rsid w:val="006E5B72"/>
    <w:rsid w:val="006E5DF0"/>
    <w:rsid w:val="006E64C3"/>
    <w:rsid w:val="006E6814"/>
    <w:rsid w:val="006E686B"/>
    <w:rsid w:val="006E6C9E"/>
    <w:rsid w:val="006E6DF2"/>
    <w:rsid w:val="006E750C"/>
    <w:rsid w:val="006E7BDA"/>
    <w:rsid w:val="006F0087"/>
    <w:rsid w:val="006F016D"/>
    <w:rsid w:val="006F0698"/>
    <w:rsid w:val="006F06E5"/>
    <w:rsid w:val="006F0CA4"/>
    <w:rsid w:val="006F1112"/>
    <w:rsid w:val="006F1283"/>
    <w:rsid w:val="006F12B5"/>
    <w:rsid w:val="006F20F3"/>
    <w:rsid w:val="006F295F"/>
    <w:rsid w:val="006F2B48"/>
    <w:rsid w:val="006F3D0F"/>
    <w:rsid w:val="006F40E3"/>
    <w:rsid w:val="006F451C"/>
    <w:rsid w:val="006F4B99"/>
    <w:rsid w:val="006F4F9B"/>
    <w:rsid w:val="006F51E1"/>
    <w:rsid w:val="006F5B75"/>
    <w:rsid w:val="006F74B2"/>
    <w:rsid w:val="006F7518"/>
    <w:rsid w:val="006F757E"/>
    <w:rsid w:val="006F7612"/>
    <w:rsid w:val="00700084"/>
    <w:rsid w:val="007000C5"/>
    <w:rsid w:val="007010A2"/>
    <w:rsid w:val="007013E2"/>
    <w:rsid w:val="00701A26"/>
    <w:rsid w:val="00702415"/>
    <w:rsid w:val="00702CE6"/>
    <w:rsid w:val="00702CF5"/>
    <w:rsid w:val="00702E03"/>
    <w:rsid w:val="0070393C"/>
    <w:rsid w:val="00703C47"/>
    <w:rsid w:val="007043DD"/>
    <w:rsid w:val="00706133"/>
    <w:rsid w:val="00706605"/>
    <w:rsid w:val="007066BE"/>
    <w:rsid w:val="00706E76"/>
    <w:rsid w:val="00706EC1"/>
    <w:rsid w:val="00707951"/>
    <w:rsid w:val="00707C0D"/>
    <w:rsid w:val="007102D2"/>
    <w:rsid w:val="0071065B"/>
    <w:rsid w:val="00710A1C"/>
    <w:rsid w:val="00711375"/>
    <w:rsid w:val="00711386"/>
    <w:rsid w:val="0071239D"/>
    <w:rsid w:val="00712CDD"/>
    <w:rsid w:val="00712DB8"/>
    <w:rsid w:val="00712DC2"/>
    <w:rsid w:val="00712F1F"/>
    <w:rsid w:val="00714510"/>
    <w:rsid w:val="007146BD"/>
    <w:rsid w:val="00714A95"/>
    <w:rsid w:val="00714C42"/>
    <w:rsid w:val="00716168"/>
    <w:rsid w:val="00716233"/>
    <w:rsid w:val="00716D12"/>
    <w:rsid w:val="0071717D"/>
    <w:rsid w:val="007171A3"/>
    <w:rsid w:val="007200F2"/>
    <w:rsid w:val="0072062F"/>
    <w:rsid w:val="00720838"/>
    <w:rsid w:val="00720B7F"/>
    <w:rsid w:val="0072204D"/>
    <w:rsid w:val="007225D0"/>
    <w:rsid w:val="007226F8"/>
    <w:rsid w:val="0072305A"/>
    <w:rsid w:val="007240D9"/>
    <w:rsid w:val="00725566"/>
    <w:rsid w:val="007256BD"/>
    <w:rsid w:val="00725899"/>
    <w:rsid w:val="00725A94"/>
    <w:rsid w:val="00726950"/>
    <w:rsid w:val="0072730E"/>
    <w:rsid w:val="00727573"/>
    <w:rsid w:val="00727651"/>
    <w:rsid w:val="00727BF1"/>
    <w:rsid w:val="00727D05"/>
    <w:rsid w:val="00730204"/>
    <w:rsid w:val="00730654"/>
    <w:rsid w:val="007306CB"/>
    <w:rsid w:val="00731193"/>
    <w:rsid w:val="007320EE"/>
    <w:rsid w:val="007324F1"/>
    <w:rsid w:val="007331D1"/>
    <w:rsid w:val="00734092"/>
    <w:rsid w:val="0073449D"/>
    <w:rsid w:val="00734533"/>
    <w:rsid w:val="00734FFA"/>
    <w:rsid w:val="007350E4"/>
    <w:rsid w:val="007350EE"/>
    <w:rsid w:val="0073518E"/>
    <w:rsid w:val="00735D0A"/>
    <w:rsid w:val="007361B7"/>
    <w:rsid w:val="00736626"/>
    <w:rsid w:val="0073677F"/>
    <w:rsid w:val="00737635"/>
    <w:rsid w:val="00737B75"/>
    <w:rsid w:val="0074000A"/>
    <w:rsid w:val="00740061"/>
    <w:rsid w:val="00740719"/>
    <w:rsid w:val="0074072B"/>
    <w:rsid w:val="007418EC"/>
    <w:rsid w:val="00741CF6"/>
    <w:rsid w:val="00741E81"/>
    <w:rsid w:val="00741F16"/>
    <w:rsid w:val="00742808"/>
    <w:rsid w:val="0074284E"/>
    <w:rsid w:val="00742C7F"/>
    <w:rsid w:val="007434E8"/>
    <w:rsid w:val="00743A08"/>
    <w:rsid w:val="00743AFA"/>
    <w:rsid w:val="00744340"/>
    <w:rsid w:val="00744652"/>
    <w:rsid w:val="00744A41"/>
    <w:rsid w:val="00744CFA"/>
    <w:rsid w:val="00745526"/>
    <w:rsid w:val="0074562C"/>
    <w:rsid w:val="0074582C"/>
    <w:rsid w:val="00745905"/>
    <w:rsid w:val="00745CEE"/>
    <w:rsid w:val="00745FE3"/>
    <w:rsid w:val="0074661A"/>
    <w:rsid w:val="0074679D"/>
    <w:rsid w:val="0074711B"/>
    <w:rsid w:val="0074736C"/>
    <w:rsid w:val="00750445"/>
    <w:rsid w:val="007509A4"/>
    <w:rsid w:val="00750FB4"/>
    <w:rsid w:val="0075117A"/>
    <w:rsid w:val="007519E8"/>
    <w:rsid w:val="0075264B"/>
    <w:rsid w:val="00752897"/>
    <w:rsid w:val="00752DAD"/>
    <w:rsid w:val="0075317C"/>
    <w:rsid w:val="007532A4"/>
    <w:rsid w:val="00753B1C"/>
    <w:rsid w:val="00753E8D"/>
    <w:rsid w:val="00753F24"/>
    <w:rsid w:val="00755192"/>
    <w:rsid w:val="00755FE3"/>
    <w:rsid w:val="0075676E"/>
    <w:rsid w:val="0075689E"/>
    <w:rsid w:val="007569E1"/>
    <w:rsid w:val="00757D05"/>
    <w:rsid w:val="007602AB"/>
    <w:rsid w:val="0076035B"/>
    <w:rsid w:val="0076038D"/>
    <w:rsid w:val="00760457"/>
    <w:rsid w:val="00760E0A"/>
    <w:rsid w:val="007615A4"/>
    <w:rsid w:val="007617A1"/>
    <w:rsid w:val="00762570"/>
    <w:rsid w:val="00762BB3"/>
    <w:rsid w:val="007633AB"/>
    <w:rsid w:val="007638A6"/>
    <w:rsid w:val="00763A16"/>
    <w:rsid w:val="00763C8C"/>
    <w:rsid w:val="007645EA"/>
    <w:rsid w:val="007654FA"/>
    <w:rsid w:val="00765BFB"/>
    <w:rsid w:val="00765FB4"/>
    <w:rsid w:val="0076666F"/>
    <w:rsid w:val="00767845"/>
    <w:rsid w:val="00767FA6"/>
    <w:rsid w:val="0077005F"/>
    <w:rsid w:val="00770499"/>
    <w:rsid w:val="00770900"/>
    <w:rsid w:val="0077131F"/>
    <w:rsid w:val="007713C8"/>
    <w:rsid w:val="007716ED"/>
    <w:rsid w:val="00771B95"/>
    <w:rsid w:val="007723D5"/>
    <w:rsid w:val="007724C2"/>
    <w:rsid w:val="00772559"/>
    <w:rsid w:val="00772E5A"/>
    <w:rsid w:val="007736D3"/>
    <w:rsid w:val="00773BD1"/>
    <w:rsid w:val="00773C27"/>
    <w:rsid w:val="00773CC8"/>
    <w:rsid w:val="0077422B"/>
    <w:rsid w:val="007745AF"/>
    <w:rsid w:val="007746E7"/>
    <w:rsid w:val="00774B05"/>
    <w:rsid w:val="00775056"/>
    <w:rsid w:val="00775FCB"/>
    <w:rsid w:val="00777AD4"/>
    <w:rsid w:val="0078118B"/>
    <w:rsid w:val="0078200D"/>
    <w:rsid w:val="00782104"/>
    <w:rsid w:val="007822E5"/>
    <w:rsid w:val="0078271C"/>
    <w:rsid w:val="00782B4E"/>
    <w:rsid w:val="00782E11"/>
    <w:rsid w:val="00785ABB"/>
    <w:rsid w:val="007861D0"/>
    <w:rsid w:val="0078651A"/>
    <w:rsid w:val="007865C7"/>
    <w:rsid w:val="007866DA"/>
    <w:rsid w:val="00786B3E"/>
    <w:rsid w:val="00786C86"/>
    <w:rsid w:val="00786CD7"/>
    <w:rsid w:val="00786DDF"/>
    <w:rsid w:val="007872BE"/>
    <w:rsid w:val="007879D4"/>
    <w:rsid w:val="00787C6E"/>
    <w:rsid w:val="00787D00"/>
    <w:rsid w:val="00790516"/>
    <w:rsid w:val="0079093B"/>
    <w:rsid w:val="007910F9"/>
    <w:rsid w:val="007928A4"/>
    <w:rsid w:val="00792C76"/>
    <w:rsid w:val="00793AD0"/>
    <w:rsid w:val="00793FB2"/>
    <w:rsid w:val="00794257"/>
    <w:rsid w:val="00794445"/>
    <w:rsid w:val="007947F4"/>
    <w:rsid w:val="0079575D"/>
    <w:rsid w:val="00795AF3"/>
    <w:rsid w:val="0079668A"/>
    <w:rsid w:val="007970BF"/>
    <w:rsid w:val="0079739E"/>
    <w:rsid w:val="00797D2D"/>
    <w:rsid w:val="007A0ADB"/>
    <w:rsid w:val="007A0E9C"/>
    <w:rsid w:val="007A1196"/>
    <w:rsid w:val="007A14E1"/>
    <w:rsid w:val="007A1D74"/>
    <w:rsid w:val="007A2759"/>
    <w:rsid w:val="007A2FA0"/>
    <w:rsid w:val="007A3651"/>
    <w:rsid w:val="007A3A2A"/>
    <w:rsid w:val="007A3CBA"/>
    <w:rsid w:val="007A431A"/>
    <w:rsid w:val="007A4AE8"/>
    <w:rsid w:val="007A5BB9"/>
    <w:rsid w:val="007A5E11"/>
    <w:rsid w:val="007A62A3"/>
    <w:rsid w:val="007A6559"/>
    <w:rsid w:val="007A6E8C"/>
    <w:rsid w:val="007A793D"/>
    <w:rsid w:val="007A7AA2"/>
    <w:rsid w:val="007A7AB2"/>
    <w:rsid w:val="007B041F"/>
    <w:rsid w:val="007B070B"/>
    <w:rsid w:val="007B0BCF"/>
    <w:rsid w:val="007B0FC4"/>
    <w:rsid w:val="007B1237"/>
    <w:rsid w:val="007B1387"/>
    <w:rsid w:val="007B16A8"/>
    <w:rsid w:val="007B23A9"/>
    <w:rsid w:val="007B3081"/>
    <w:rsid w:val="007B3396"/>
    <w:rsid w:val="007B3B99"/>
    <w:rsid w:val="007B3D0E"/>
    <w:rsid w:val="007B3E4D"/>
    <w:rsid w:val="007B3F51"/>
    <w:rsid w:val="007B4156"/>
    <w:rsid w:val="007B421C"/>
    <w:rsid w:val="007B46F8"/>
    <w:rsid w:val="007B47C7"/>
    <w:rsid w:val="007B5136"/>
    <w:rsid w:val="007B54BE"/>
    <w:rsid w:val="007B5FDF"/>
    <w:rsid w:val="007B79D3"/>
    <w:rsid w:val="007B7AA6"/>
    <w:rsid w:val="007B7C22"/>
    <w:rsid w:val="007B7EB0"/>
    <w:rsid w:val="007C09F0"/>
    <w:rsid w:val="007C10A1"/>
    <w:rsid w:val="007C17CB"/>
    <w:rsid w:val="007C1AE5"/>
    <w:rsid w:val="007C1D45"/>
    <w:rsid w:val="007C274D"/>
    <w:rsid w:val="007C3445"/>
    <w:rsid w:val="007C35D4"/>
    <w:rsid w:val="007C3BF0"/>
    <w:rsid w:val="007C3E1F"/>
    <w:rsid w:val="007C3F3B"/>
    <w:rsid w:val="007C456F"/>
    <w:rsid w:val="007C4D77"/>
    <w:rsid w:val="007C4ECF"/>
    <w:rsid w:val="007C4FE1"/>
    <w:rsid w:val="007C5342"/>
    <w:rsid w:val="007C5366"/>
    <w:rsid w:val="007C56FD"/>
    <w:rsid w:val="007C6188"/>
    <w:rsid w:val="007C62F3"/>
    <w:rsid w:val="007C63C8"/>
    <w:rsid w:val="007C68F0"/>
    <w:rsid w:val="007C6AF6"/>
    <w:rsid w:val="007C6B85"/>
    <w:rsid w:val="007C70E9"/>
    <w:rsid w:val="007C7258"/>
    <w:rsid w:val="007C765A"/>
    <w:rsid w:val="007C7720"/>
    <w:rsid w:val="007C7967"/>
    <w:rsid w:val="007D00C9"/>
    <w:rsid w:val="007D0303"/>
    <w:rsid w:val="007D0C04"/>
    <w:rsid w:val="007D0C88"/>
    <w:rsid w:val="007D0DD6"/>
    <w:rsid w:val="007D0E49"/>
    <w:rsid w:val="007D1208"/>
    <w:rsid w:val="007D1EEC"/>
    <w:rsid w:val="007D2F26"/>
    <w:rsid w:val="007D344B"/>
    <w:rsid w:val="007D45E7"/>
    <w:rsid w:val="007D4999"/>
    <w:rsid w:val="007D4EB0"/>
    <w:rsid w:val="007D4F07"/>
    <w:rsid w:val="007D6A1C"/>
    <w:rsid w:val="007D70E2"/>
    <w:rsid w:val="007D7A72"/>
    <w:rsid w:val="007D7C2C"/>
    <w:rsid w:val="007D7D85"/>
    <w:rsid w:val="007E0524"/>
    <w:rsid w:val="007E06A8"/>
    <w:rsid w:val="007E0731"/>
    <w:rsid w:val="007E0CFD"/>
    <w:rsid w:val="007E1024"/>
    <w:rsid w:val="007E189F"/>
    <w:rsid w:val="007E1ABB"/>
    <w:rsid w:val="007E209A"/>
    <w:rsid w:val="007E27BC"/>
    <w:rsid w:val="007E27DA"/>
    <w:rsid w:val="007E347B"/>
    <w:rsid w:val="007E3945"/>
    <w:rsid w:val="007E4A62"/>
    <w:rsid w:val="007E4FB4"/>
    <w:rsid w:val="007E51B2"/>
    <w:rsid w:val="007E52BC"/>
    <w:rsid w:val="007E5A06"/>
    <w:rsid w:val="007E6318"/>
    <w:rsid w:val="007E6B44"/>
    <w:rsid w:val="007E6F01"/>
    <w:rsid w:val="007E6F0C"/>
    <w:rsid w:val="007F0616"/>
    <w:rsid w:val="007F0B10"/>
    <w:rsid w:val="007F190E"/>
    <w:rsid w:val="007F1E13"/>
    <w:rsid w:val="007F20C9"/>
    <w:rsid w:val="007F2631"/>
    <w:rsid w:val="007F2764"/>
    <w:rsid w:val="007F29C5"/>
    <w:rsid w:val="007F3394"/>
    <w:rsid w:val="007F34D5"/>
    <w:rsid w:val="007F3AD0"/>
    <w:rsid w:val="007F4891"/>
    <w:rsid w:val="007F495A"/>
    <w:rsid w:val="007F50A5"/>
    <w:rsid w:val="007F5528"/>
    <w:rsid w:val="007F5D27"/>
    <w:rsid w:val="007F5DEF"/>
    <w:rsid w:val="007F5E8A"/>
    <w:rsid w:val="007F6774"/>
    <w:rsid w:val="007F680D"/>
    <w:rsid w:val="007F7FEA"/>
    <w:rsid w:val="00800712"/>
    <w:rsid w:val="00800796"/>
    <w:rsid w:val="00800CA4"/>
    <w:rsid w:val="008014B1"/>
    <w:rsid w:val="0080155C"/>
    <w:rsid w:val="00801610"/>
    <w:rsid w:val="00802C9D"/>
    <w:rsid w:val="00803288"/>
    <w:rsid w:val="008040B9"/>
    <w:rsid w:val="008043D1"/>
    <w:rsid w:val="008047BE"/>
    <w:rsid w:val="00804A55"/>
    <w:rsid w:val="008056F1"/>
    <w:rsid w:val="00805CDA"/>
    <w:rsid w:val="00805FB9"/>
    <w:rsid w:val="00810884"/>
    <w:rsid w:val="00810BB5"/>
    <w:rsid w:val="00810C81"/>
    <w:rsid w:val="00810D47"/>
    <w:rsid w:val="0081100C"/>
    <w:rsid w:val="008110B8"/>
    <w:rsid w:val="008115EB"/>
    <w:rsid w:val="00811D55"/>
    <w:rsid w:val="0081244C"/>
    <w:rsid w:val="00812A92"/>
    <w:rsid w:val="00812EAB"/>
    <w:rsid w:val="00812F6D"/>
    <w:rsid w:val="0081324B"/>
    <w:rsid w:val="00813E33"/>
    <w:rsid w:val="00813F9D"/>
    <w:rsid w:val="008140FF"/>
    <w:rsid w:val="0081443D"/>
    <w:rsid w:val="008144E3"/>
    <w:rsid w:val="00814785"/>
    <w:rsid w:val="00814D0A"/>
    <w:rsid w:val="008157A3"/>
    <w:rsid w:val="00815823"/>
    <w:rsid w:val="00815D6D"/>
    <w:rsid w:val="0081643C"/>
    <w:rsid w:val="008164ED"/>
    <w:rsid w:val="00816521"/>
    <w:rsid w:val="00817415"/>
    <w:rsid w:val="00817A23"/>
    <w:rsid w:val="00820451"/>
    <w:rsid w:val="00820B5C"/>
    <w:rsid w:val="0082133D"/>
    <w:rsid w:val="00821439"/>
    <w:rsid w:val="00821468"/>
    <w:rsid w:val="008214AF"/>
    <w:rsid w:val="008216C0"/>
    <w:rsid w:val="00821852"/>
    <w:rsid w:val="00821B49"/>
    <w:rsid w:val="008222BE"/>
    <w:rsid w:val="00822478"/>
    <w:rsid w:val="00822E26"/>
    <w:rsid w:val="00823C4E"/>
    <w:rsid w:val="00825710"/>
    <w:rsid w:val="00825ACC"/>
    <w:rsid w:val="00825BC8"/>
    <w:rsid w:val="00826016"/>
    <w:rsid w:val="008269B2"/>
    <w:rsid w:val="00826F69"/>
    <w:rsid w:val="00827743"/>
    <w:rsid w:val="00827954"/>
    <w:rsid w:val="00827ED9"/>
    <w:rsid w:val="00830667"/>
    <w:rsid w:val="008306A4"/>
    <w:rsid w:val="00830C9D"/>
    <w:rsid w:val="00831580"/>
    <w:rsid w:val="008315B7"/>
    <w:rsid w:val="008318FD"/>
    <w:rsid w:val="00832F53"/>
    <w:rsid w:val="008332FB"/>
    <w:rsid w:val="0083491C"/>
    <w:rsid w:val="0083536E"/>
    <w:rsid w:val="008359E1"/>
    <w:rsid w:val="008363C7"/>
    <w:rsid w:val="00836416"/>
    <w:rsid w:val="0083662D"/>
    <w:rsid w:val="008368E3"/>
    <w:rsid w:val="008372E8"/>
    <w:rsid w:val="00837319"/>
    <w:rsid w:val="008400D3"/>
    <w:rsid w:val="008401E7"/>
    <w:rsid w:val="008405BD"/>
    <w:rsid w:val="0084067A"/>
    <w:rsid w:val="00840C15"/>
    <w:rsid w:val="00840F12"/>
    <w:rsid w:val="0084101B"/>
    <w:rsid w:val="00842DE5"/>
    <w:rsid w:val="008438C3"/>
    <w:rsid w:val="008439A1"/>
    <w:rsid w:val="00843E6E"/>
    <w:rsid w:val="008444E2"/>
    <w:rsid w:val="00845350"/>
    <w:rsid w:val="0084545F"/>
    <w:rsid w:val="00845532"/>
    <w:rsid w:val="00845867"/>
    <w:rsid w:val="00845B04"/>
    <w:rsid w:val="008464F1"/>
    <w:rsid w:val="0084691E"/>
    <w:rsid w:val="00846D77"/>
    <w:rsid w:val="00847202"/>
    <w:rsid w:val="008475CB"/>
    <w:rsid w:val="00847E73"/>
    <w:rsid w:val="008508D1"/>
    <w:rsid w:val="00850DDC"/>
    <w:rsid w:val="008510A4"/>
    <w:rsid w:val="0085131C"/>
    <w:rsid w:val="00851554"/>
    <w:rsid w:val="00851759"/>
    <w:rsid w:val="00851C01"/>
    <w:rsid w:val="00851DC7"/>
    <w:rsid w:val="008533FC"/>
    <w:rsid w:val="00853CFB"/>
    <w:rsid w:val="00854C5A"/>
    <w:rsid w:val="008555E4"/>
    <w:rsid w:val="00855BC9"/>
    <w:rsid w:val="00855E63"/>
    <w:rsid w:val="008564A2"/>
    <w:rsid w:val="00856E1C"/>
    <w:rsid w:val="00856FE0"/>
    <w:rsid w:val="0085775C"/>
    <w:rsid w:val="008577FF"/>
    <w:rsid w:val="00857D0D"/>
    <w:rsid w:val="00860DA1"/>
    <w:rsid w:val="008620DD"/>
    <w:rsid w:val="00862413"/>
    <w:rsid w:val="00862733"/>
    <w:rsid w:val="00862DE3"/>
    <w:rsid w:val="00863665"/>
    <w:rsid w:val="0086389F"/>
    <w:rsid w:val="00864044"/>
    <w:rsid w:val="00864BEE"/>
    <w:rsid w:val="008653D2"/>
    <w:rsid w:val="0086590B"/>
    <w:rsid w:val="008661B8"/>
    <w:rsid w:val="0086686E"/>
    <w:rsid w:val="00867086"/>
    <w:rsid w:val="00867853"/>
    <w:rsid w:val="00867DE8"/>
    <w:rsid w:val="008718DB"/>
    <w:rsid w:val="008720C2"/>
    <w:rsid w:val="00872DDC"/>
    <w:rsid w:val="00872EC1"/>
    <w:rsid w:val="00873363"/>
    <w:rsid w:val="00873C3D"/>
    <w:rsid w:val="00873E70"/>
    <w:rsid w:val="00874D2B"/>
    <w:rsid w:val="00874EF4"/>
    <w:rsid w:val="00874F12"/>
    <w:rsid w:val="00875335"/>
    <w:rsid w:val="0087578C"/>
    <w:rsid w:val="00875DBA"/>
    <w:rsid w:val="00875EB8"/>
    <w:rsid w:val="00875FB9"/>
    <w:rsid w:val="00876B9E"/>
    <w:rsid w:val="0087707D"/>
    <w:rsid w:val="00880CDA"/>
    <w:rsid w:val="00880E62"/>
    <w:rsid w:val="00881774"/>
    <w:rsid w:val="00882EF4"/>
    <w:rsid w:val="0088441B"/>
    <w:rsid w:val="008851EA"/>
    <w:rsid w:val="008853A2"/>
    <w:rsid w:val="008854BD"/>
    <w:rsid w:val="008855A4"/>
    <w:rsid w:val="008858DD"/>
    <w:rsid w:val="00885D5B"/>
    <w:rsid w:val="0088661D"/>
    <w:rsid w:val="008869A8"/>
    <w:rsid w:val="0088770F"/>
    <w:rsid w:val="008877F7"/>
    <w:rsid w:val="00887FB8"/>
    <w:rsid w:val="0089003D"/>
    <w:rsid w:val="00890169"/>
    <w:rsid w:val="00890331"/>
    <w:rsid w:val="00890472"/>
    <w:rsid w:val="0089104A"/>
    <w:rsid w:val="008910C6"/>
    <w:rsid w:val="008918A5"/>
    <w:rsid w:val="00891CDC"/>
    <w:rsid w:val="00892B3C"/>
    <w:rsid w:val="008938B3"/>
    <w:rsid w:val="00894603"/>
    <w:rsid w:val="008946CB"/>
    <w:rsid w:val="00894760"/>
    <w:rsid w:val="00894789"/>
    <w:rsid w:val="008958EA"/>
    <w:rsid w:val="0089685F"/>
    <w:rsid w:val="00896D21"/>
    <w:rsid w:val="00897049"/>
    <w:rsid w:val="0089704F"/>
    <w:rsid w:val="00897384"/>
    <w:rsid w:val="008975D1"/>
    <w:rsid w:val="008979E4"/>
    <w:rsid w:val="00897B00"/>
    <w:rsid w:val="00897C39"/>
    <w:rsid w:val="008A0766"/>
    <w:rsid w:val="008A095B"/>
    <w:rsid w:val="008A0F84"/>
    <w:rsid w:val="008A1378"/>
    <w:rsid w:val="008A186A"/>
    <w:rsid w:val="008A196D"/>
    <w:rsid w:val="008A2481"/>
    <w:rsid w:val="008A29CA"/>
    <w:rsid w:val="008A2F35"/>
    <w:rsid w:val="008A30D4"/>
    <w:rsid w:val="008A3D4D"/>
    <w:rsid w:val="008A3D96"/>
    <w:rsid w:val="008A3F29"/>
    <w:rsid w:val="008A4302"/>
    <w:rsid w:val="008A4B01"/>
    <w:rsid w:val="008A50F3"/>
    <w:rsid w:val="008A5298"/>
    <w:rsid w:val="008A5985"/>
    <w:rsid w:val="008A5BDA"/>
    <w:rsid w:val="008A6389"/>
    <w:rsid w:val="008A662A"/>
    <w:rsid w:val="008A6742"/>
    <w:rsid w:val="008A7303"/>
    <w:rsid w:val="008A739A"/>
    <w:rsid w:val="008A74AF"/>
    <w:rsid w:val="008B040B"/>
    <w:rsid w:val="008B0727"/>
    <w:rsid w:val="008B12B0"/>
    <w:rsid w:val="008B203C"/>
    <w:rsid w:val="008B2ACF"/>
    <w:rsid w:val="008B2F0D"/>
    <w:rsid w:val="008B3BA5"/>
    <w:rsid w:val="008B434D"/>
    <w:rsid w:val="008B45A5"/>
    <w:rsid w:val="008B53B9"/>
    <w:rsid w:val="008B5B60"/>
    <w:rsid w:val="008B61A3"/>
    <w:rsid w:val="008B6650"/>
    <w:rsid w:val="008B671D"/>
    <w:rsid w:val="008B69A1"/>
    <w:rsid w:val="008B7609"/>
    <w:rsid w:val="008B771B"/>
    <w:rsid w:val="008B7C1A"/>
    <w:rsid w:val="008B7DCD"/>
    <w:rsid w:val="008C123C"/>
    <w:rsid w:val="008C1788"/>
    <w:rsid w:val="008C184B"/>
    <w:rsid w:val="008C1B6A"/>
    <w:rsid w:val="008C231D"/>
    <w:rsid w:val="008C2B16"/>
    <w:rsid w:val="008C31CF"/>
    <w:rsid w:val="008C36D9"/>
    <w:rsid w:val="008C40E9"/>
    <w:rsid w:val="008C5507"/>
    <w:rsid w:val="008C55A4"/>
    <w:rsid w:val="008C5D41"/>
    <w:rsid w:val="008C5F89"/>
    <w:rsid w:val="008C64E5"/>
    <w:rsid w:val="008C6BAC"/>
    <w:rsid w:val="008C7437"/>
    <w:rsid w:val="008C7522"/>
    <w:rsid w:val="008C7D34"/>
    <w:rsid w:val="008D026E"/>
    <w:rsid w:val="008D0389"/>
    <w:rsid w:val="008D1210"/>
    <w:rsid w:val="008D1517"/>
    <w:rsid w:val="008D158B"/>
    <w:rsid w:val="008D1ACE"/>
    <w:rsid w:val="008D312E"/>
    <w:rsid w:val="008D342C"/>
    <w:rsid w:val="008D4C6F"/>
    <w:rsid w:val="008D55C8"/>
    <w:rsid w:val="008D6587"/>
    <w:rsid w:val="008D6982"/>
    <w:rsid w:val="008D7BC7"/>
    <w:rsid w:val="008D7CD6"/>
    <w:rsid w:val="008E021D"/>
    <w:rsid w:val="008E040C"/>
    <w:rsid w:val="008E0E86"/>
    <w:rsid w:val="008E1088"/>
    <w:rsid w:val="008E1776"/>
    <w:rsid w:val="008E26A2"/>
    <w:rsid w:val="008E2ECC"/>
    <w:rsid w:val="008E32A1"/>
    <w:rsid w:val="008E3368"/>
    <w:rsid w:val="008E3398"/>
    <w:rsid w:val="008E3749"/>
    <w:rsid w:val="008E480B"/>
    <w:rsid w:val="008E4976"/>
    <w:rsid w:val="008E5B95"/>
    <w:rsid w:val="008E7229"/>
    <w:rsid w:val="008E74E3"/>
    <w:rsid w:val="008E787A"/>
    <w:rsid w:val="008E7922"/>
    <w:rsid w:val="008E79C4"/>
    <w:rsid w:val="008E7B4B"/>
    <w:rsid w:val="008E7FC4"/>
    <w:rsid w:val="008F0333"/>
    <w:rsid w:val="008F0B34"/>
    <w:rsid w:val="008F10E4"/>
    <w:rsid w:val="008F1600"/>
    <w:rsid w:val="008F1C96"/>
    <w:rsid w:val="008F2CCA"/>
    <w:rsid w:val="008F3E72"/>
    <w:rsid w:val="008F4211"/>
    <w:rsid w:val="008F45AF"/>
    <w:rsid w:val="008F560A"/>
    <w:rsid w:val="008F5965"/>
    <w:rsid w:val="008F6781"/>
    <w:rsid w:val="008F6B70"/>
    <w:rsid w:val="008F6E01"/>
    <w:rsid w:val="008F70CF"/>
    <w:rsid w:val="008F73ED"/>
    <w:rsid w:val="008F7B16"/>
    <w:rsid w:val="0090016F"/>
    <w:rsid w:val="009015E2"/>
    <w:rsid w:val="0090187E"/>
    <w:rsid w:val="00902434"/>
    <w:rsid w:val="00902B3E"/>
    <w:rsid w:val="00903D26"/>
    <w:rsid w:val="00905F41"/>
    <w:rsid w:val="009061C8"/>
    <w:rsid w:val="00906A9C"/>
    <w:rsid w:val="00906F4E"/>
    <w:rsid w:val="009072EA"/>
    <w:rsid w:val="009073AB"/>
    <w:rsid w:val="00907916"/>
    <w:rsid w:val="0091023F"/>
    <w:rsid w:val="009107FE"/>
    <w:rsid w:val="00911422"/>
    <w:rsid w:val="009115E6"/>
    <w:rsid w:val="00912577"/>
    <w:rsid w:val="009126A2"/>
    <w:rsid w:val="00912B0F"/>
    <w:rsid w:val="00913549"/>
    <w:rsid w:val="00913AEF"/>
    <w:rsid w:val="009140F4"/>
    <w:rsid w:val="009145C6"/>
    <w:rsid w:val="0091497E"/>
    <w:rsid w:val="00914FEE"/>
    <w:rsid w:val="00915444"/>
    <w:rsid w:val="009170FA"/>
    <w:rsid w:val="00917267"/>
    <w:rsid w:val="009174D9"/>
    <w:rsid w:val="00917B2C"/>
    <w:rsid w:val="00920031"/>
    <w:rsid w:val="009206CA"/>
    <w:rsid w:val="009207C7"/>
    <w:rsid w:val="00921A46"/>
    <w:rsid w:val="0092244B"/>
    <w:rsid w:val="00922C1F"/>
    <w:rsid w:val="00923194"/>
    <w:rsid w:val="0092363C"/>
    <w:rsid w:val="009239B9"/>
    <w:rsid w:val="00923D12"/>
    <w:rsid w:val="00923D71"/>
    <w:rsid w:val="00924030"/>
    <w:rsid w:val="0092412F"/>
    <w:rsid w:val="00924923"/>
    <w:rsid w:val="00925204"/>
    <w:rsid w:val="0092545B"/>
    <w:rsid w:val="00925DD5"/>
    <w:rsid w:val="00926439"/>
    <w:rsid w:val="0092669D"/>
    <w:rsid w:val="009268D1"/>
    <w:rsid w:val="009269D9"/>
    <w:rsid w:val="009275EE"/>
    <w:rsid w:val="00927FD8"/>
    <w:rsid w:val="009308D3"/>
    <w:rsid w:val="009309AA"/>
    <w:rsid w:val="00930B73"/>
    <w:rsid w:val="00930D15"/>
    <w:rsid w:val="00930F8D"/>
    <w:rsid w:val="009321A8"/>
    <w:rsid w:val="009329FA"/>
    <w:rsid w:val="00933929"/>
    <w:rsid w:val="00934225"/>
    <w:rsid w:val="009343A2"/>
    <w:rsid w:val="009343F2"/>
    <w:rsid w:val="0093521B"/>
    <w:rsid w:val="00935E3D"/>
    <w:rsid w:val="009360D6"/>
    <w:rsid w:val="00936341"/>
    <w:rsid w:val="0093706A"/>
    <w:rsid w:val="009375D3"/>
    <w:rsid w:val="00937DC4"/>
    <w:rsid w:val="00940A46"/>
    <w:rsid w:val="00940C56"/>
    <w:rsid w:val="00941548"/>
    <w:rsid w:val="009418DB"/>
    <w:rsid w:val="0094271C"/>
    <w:rsid w:val="00942F79"/>
    <w:rsid w:val="00943379"/>
    <w:rsid w:val="009437F6"/>
    <w:rsid w:val="009439B8"/>
    <w:rsid w:val="009439D4"/>
    <w:rsid w:val="00943B5A"/>
    <w:rsid w:val="00943BD0"/>
    <w:rsid w:val="00943ED7"/>
    <w:rsid w:val="009444D7"/>
    <w:rsid w:val="009448B0"/>
    <w:rsid w:val="009448B4"/>
    <w:rsid w:val="00944B02"/>
    <w:rsid w:val="00944F59"/>
    <w:rsid w:val="009451C1"/>
    <w:rsid w:val="0094549C"/>
    <w:rsid w:val="0094581A"/>
    <w:rsid w:val="009459C5"/>
    <w:rsid w:val="009463A9"/>
    <w:rsid w:val="00946772"/>
    <w:rsid w:val="00946889"/>
    <w:rsid w:val="00946E58"/>
    <w:rsid w:val="00946EA0"/>
    <w:rsid w:val="00947B0C"/>
    <w:rsid w:val="00950CA4"/>
    <w:rsid w:val="00950F84"/>
    <w:rsid w:val="00951496"/>
    <w:rsid w:val="0095159C"/>
    <w:rsid w:val="00952221"/>
    <w:rsid w:val="009522F7"/>
    <w:rsid w:val="009529E7"/>
    <w:rsid w:val="00954134"/>
    <w:rsid w:val="009543EF"/>
    <w:rsid w:val="0095457F"/>
    <w:rsid w:val="009549F6"/>
    <w:rsid w:val="00954D72"/>
    <w:rsid w:val="00954F79"/>
    <w:rsid w:val="009553D1"/>
    <w:rsid w:val="00955AA2"/>
    <w:rsid w:val="00956286"/>
    <w:rsid w:val="00956516"/>
    <w:rsid w:val="00956E06"/>
    <w:rsid w:val="0095715C"/>
    <w:rsid w:val="00957757"/>
    <w:rsid w:val="009577A7"/>
    <w:rsid w:val="00957C10"/>
    <w:rsid w:val="00960FD7"/>
    <w:rsid w:val="009611B5"/>
    <w:rsid w:val="0096174F"/>
    <w:rsid w:val="00962BAE"/>
    <w:rsid w:val="00962C4F"/>
    <w:rsid w:val="00962ED4"/>
    <w:rsid w:val="00962F06"/>
    <w:rsid w:val="00962FF1"/>
    <w:rsid w:val="00963E3B"/>
    <w:rsid w:val="00963EDB"/>
    <w:rsid w:val="00964343"/>
    <w:rsid w:val="00964519"/>
    <w:rsid w:val="0096457E"/>
    <w:rsid w:val="0096459D"/>
    <w:rsid w:val="00964C6D"/>
    <w:rsid w:val="00967267"/>
    <w:rsid w:val="0096782A"/>
    <w:rsid w:val="00967997"/>
    <w:rsid w:val="00967C48"/>
    <w:rsid w:val="00970EE1"/>
    <w:rsid w:val="00970F3E"/>
    <w:rsid w:val="00971963"/>
    <w:rsid w:val="00971BC5"/>
    <w:rsid w:val="00972054"/>
    <w:rsid w:val="00972111"/>
    <w:rsid w:val="00972E89"/>
    <w:rsid w:val="00972EA2"/>
    <w:rsid w:val="009730D6"/>
    <w:rsid w:val="009731F8"/>
    <w:rsid w:val="009732A6"/>
    <w:rsid w:val="009735D5"/>
    <w:rsid w:val="009740CC"/>
    <w:rsid w:val="0097431E"/>
    <w:rsid w:val="00974F7F"/>
    <w:rsid w:val="009751D6"/>
    <w:rsid w:val="00975343"/>
    <w:rsid w:val="00975A46"/>
    <w:rsid w:val="00975CC9"/>
    <w:rsid w:val="00975D6A"/>
    <w:rsid w:val="009762BF"/>
    <w:rsid w:val="0097722B"/>
    <w:rsid w:val="00977268"/>
    <w:rsid w:val="00977ED6"/>
    <w:rsid w:val="00980872"/>
    <w:rsid w:val="0098116F"/>
    <w:rsid w:val="00981420"/>
    <w:rsid w:val="00981495"/>
    <w:rsid w:val="0098171E"/>
    <w:rsid w:val="009819A7"/>
    <w:rsid w:val="00981D99"/>
    <w:rsid w:val="009826D4"/>
    <w:rsid w:val="00982D46"/>
    <w:rsid w:val="00982E3C"/>
    <w:rsid w:val="009830A7"/>
    <w:rsid w:val="0098407D"/>
    <w:rsid w:val="00984973"/>
    <w:rsid w:val="009849B5"/>
    <w:rsid w:val="00984FB9"/>
    <w:rsid w:val="00985B1D"/>
    <w:rsid w:val="0098647D"/>
    <w:rsid w:val="00986588"/>
    <w:rsid w:val="00987418"/>
    <w:rsid w:val="0098757A"/>
    <w:rsid w:val="00987697"/>
    <w:rsid w:val="0099010D"/>
    <w:rsid w:val="0099048E"/>
    <w:rsid w:val="00990624"/>
    <w:rsid w:val="009907D5"/>
    <w:rsid w:val="0099086B"/>
    <w:rsid w:val="00990EE4"/>
    <w:rsid w:val="00991F2F"/>
    <w:rsid w:val="009931C3"/>
    <w:rsid w:val="0099400E"/>
    <w:rsid w:val="0099431E"/>
    <w:rsid w:val="00994944"/>
    <w:rsid w:val="00995227"/>
    <w:rsid w:val="00995B43"/>
    <w:rsid w:val="00995B6E"/>
    <w:rsid w:val="00995D5E"/>
    <w:rsid w:val="0099645E"/>
    <w:rsid w:val="00996592"/>
    <w:rsid w:val="00996632"/>
    <w:rsid w:val="00997852"/>
    <w:rsid w:val="00997AE1"/>
    <w:rsid w:val="00997EDB"/>
    <w:rsid w:val="009A0236"/>
    <w:rsid w:val="009A14BA"/>
    <w:rsid w:val="009A1507"/>
    <w:rsid w:val="009A16D9"/>
    <w:rsid w:val="009A24A3"/>
    <w:rsid w:val="009A2858"/>
    <w:rsid w:val="009A3316"/>
    <w:rsid w:val="009A3C9E"/>
    <w:rsid w:val="009A5C1D"/>
    <w:rsid w:val="009A5F32"/>
    <w:rsid w:val="009A65DD"/>
    <w:rsid w:val="009A6686"/>
    <w:rsid w:val="009A77BA"/>
    <w:rsid w:val="009B043B"/>
    <w:rsid w:val="009B0B93"/>
    <w:rsid w:val="009B0E39"/>
    <w:rsid w:val="009B1464"/>
    <w:rsid w:val="009B26CE"/>
    <w:rsid w:val="009B27F3"/>
    <w:rsid w:val="009B28C6"/>
    <w:rsid w:val="009B2ABB"/>
    <w:rsid w:val="009B2DD3"/>
    <w:rsid w:val="009B3220"/>
    <w:rsid w:val="009B3851"/>
    <w:rsid w:val="009B3980"/>
    <w:rsid w:val="009B3B1D"/>
    <w:rsid w:val="009B4006"/>
    <w:rsid w:val="009B42A4"/>
    <w:rsid w:val="009B49D2"/>
    <w:rsid w:val="009B4A21"/>
    <w:rsid w:val="009B4B16"/>
    <w:rsid w:val="009B4EB3"/>
    <w:rsid w:val="009B50A4"/>
    <w:rsid w:val="009B553C"/>
    <w:rsid w:val="009B5594"/>
    <w:rsid w:val="009B5971"/>
    <w:rsid w:val="009B5B72"/>
    <w:rsid w:val="009B5C48"/>
    <w:rsid w:val="009B5DE1"/>
    <w:rsid w:val="009B6588"/>
    <w:rsid w:val="009B665D"/>
    <w:rsid w:val="009B6767"/>
    <w:rsid w:val="009B6CB5"/>
    <w:rsid w:val="009B738D"/>
    <w:rsid w:val="009B75AA"/>
    <w:rsid w:val="009B7D9D"/>
    <w:rsid w:val="009B7E6D"/>
    <w:rsid w:val="009C06FE"/>
    <w:rsid w:val="009C1E8B"/>
    <w:rsid w:val="009C25D1"/>
    <w:rsid w:val="009C38C0"/>
    <w:rsid w:val="009C4367"/>
    <w:rsid w:val="009C43AC"/>
    <w:rsid w:val="009C47EA"/>
    <w:rsid w:val="009C4AD0"/>
    <w:rsid w:val="009C4D08"/>
    <w:rsid w:val="009C5138"/>
    <w:rsid w:val="009C5923"/>
    <w:rsid w:val="009C5934"/>
    <w:rsid w:val="009C5CEE"/>
    <w:rsid w:val="009C6CC4"/>
    <w:rsid w:val="009C6F1F"/>
    <w:rsid w:val="009C72E8"/>
    <w:rsid w:val="009C72FE"/>
    <w:rsid w:val="009C74E6"/>
    <w:rsid w:val="009C75B1"/>
    <w:rsid w:val="009C7D59"/>
    <w:rsid w:val="009D0354"/>
    <w:rsid w:val="009D1DDF"/>
    <w:rsid w:val="009D20AA"/>
    <w:rsid w:val="009D27F2"/>
    <w:rsid w:val="009D2F19"/>
    <w:rsid w:val="009D3310"/>
    <w:rsid w:val="009D3C8A"/>
    <w:rsid w:val="009D4489"/>
    <w:rsid w:val="009D4787"/>
    <w:rsid w:val="009D548F"/>
    <w:rsid w:val="009D581B"/>
    <w:rsid w:val="009D5D75"/>
    <w:rsid w:val="009D5F6D"/>
    <w:rsid w:val="009D5FA5"/>
    <w:rsid w:val="009D650B"/>
    <w:rsid w:val="009D6702"/>
    <w:rsid w:val="009D6E0B"/>
    <w:rsid w:val="009D760E"/>
    <w:rsid w:val="009D78B3"/>
    <w:rsid w:val="009E0255"/>
    <w:rsid w:val="009E0901"/>
    <w:rsid w:val="009E0DFB"/>
    <w:rsid w:val="009E0FB7"/>
    <w:rsid w:val="009E15D2"/>
    <w:rsid w:val="009E1A23"/>
    <w:rsid w:val="009E21C5"/>
    <w:rsid w:val="009E249C"/>
    <w:rsid w:val="009E29A3"/>
    <w:rsid w:val="009E2BA0"/>
    <w:rsid w:val="009E3477"/>
    <w:rsid w:val="009E3580"/>
    <w:rsid w:val="009E3D47"/>
    <w:rsid w:val="009E4122"/>
    <w:rsid w:val="009E4581"/>
    <w:rsid w:val="009E4B05"/>
    <w:rsid w:val="009E4D3C"/>
    <w:rsid w:val="009E5431"/>
    <w:rsid w:val="009E5445"/>
    <w:rsid w:val="009E5BF3"/>
    <w:rsid w:val="009E619D"/>
    <w:rsid w:val="009E6C8A"/>
    <w:rsid w:val="009E72EB"/>
    <w:rsid w:val="009E7A79"/>
    <w:rsid w:val="009E7AF5"/>
    <w:rsid w:val="009F068D"/>
    <w:rsid w:val="009F072A"/>
    <w:rsid w:val="009F0DBF"/>
    <w:rsid w:val="009F1094"/>
    <w:rsid w:val="009F1596"/>
    <w:rsid w:val="009F161C"/>
    <w:rsid w:val="009F3A5C"/>
    <w:rsid w:val="009F3CED"/>
    <w:rsid w:val="009F4D53"/>
    <w:rsid w:val="009F4DE0"/>
    <w:rsid w:val="009F4F6C"/>
    <w:rsid w:val="009F4F9F"/>
    <w:rsid w:val="009F5352"/>
    <w:rsid w:val="009F54A7"/>
    <w:rsid w:val="009F57DF"/>
    <w:rsid w:val="009F62AA"/>
    <w:rsid w:val="009F6356"/>
    <w:rsid w:val="009F6591"/>
    <w:rsid w:val="009F7141"/>
    <w:rsid w:val="009F7C1E"/>
    <w:rsid w:val="009F7F14"/>
    <w:rsid w:val="00A00636"/>
    <w:rsid w:val="00A00FDC"/>
    <w:rsid w:val="00A01074"/>
    <w:rsid w:val="00A0115A"/>
    <w:rsid w:val="00A0135C"/>
    <w:rsid w:val="00A01FFA"/>
    <w:rsid w:val="00A02005"/>
    <w:rsid w:val="00A020D0"/>
    <w:rsid w:val="00A022DD"/>
    <w:rsid w:val="00A029FD"/>
    <w:rsid w:val="00A030AB"/>
    <w:rsid w:val="00A03EDA"/>
    <w:rsid w:val="00A048BB"/>
    <w:rsid w:val="00A049DB"/>
    <w:rsid w:val="00A058E5"/>
    <w:rsid w:val="00A05D58"/>
    <w:rsid w:val="00A06DC1"/>
    <w:rsid w:val="00A06DCF"/>
    <w:rsid w:val="00A06E75"/>
    <w:rsid w:val="00A07210"/>
    <w:rsid w:val="00A07921"/>
    <w:rsid w:val="00A079CA"/>
    <w:rsid w:val="00A101E5"/>
    <w:rsid w:val="00A12760"/>
    <w:rsid w:val="00A12DAF"/>
    <w:rsid w:val="00A1406F"/>
    <w:rsid w:val="00A148A6"/>
    <w:rsid w:val="00A14C87"/>
    <w:rsid w:val="00A14E46"/>
    <w:rsid w:val="00A1546F"/>
    <w:rsid w:val="00A15C2A"/>
    <w:rsid w:val="00A160D6"/>
    <w:rsid w:val="00A161C1"/>
    <w:rsid w:val="00A1675C"/>
    <w:rsid w:val="00A169FB"/>
    <w:rsid w:val="00A17BF0"/>
    <w:rsid w:val="00A200DD"/>
    <w:rsid w:val="00A204D1"/>
    <w:rsid w:val="00A20A7B"/>
    <w:rsid w:val="00A21438"/>
    <w:rsid w:val="00A21CB0"/>
    <w:rsid w:val="00A22523"/>
    <w:rsid w:val="00A2316C"/>
    <w:rsid w:val="00A2364F"/>
    <w:rsid w:val="00A23D79"/>
    <w:rsid w:val="00A24DC0"/>
    <w:rsid w:val="00A25D9F"/>
    <w:rsid w:val="00A25EF5"/>
    <w:rsid w:val="00A26021"/>
    <w:rsid w:val="00A266C1"/>
    <w:rsid w:val="00A268D1"/>
    <w:rsid w:val="00A271AF"/>
    <w:rsid w:val="00A273B0"/>
    <w:rsid w:val="00A27BFC"/>
    <w:rsid w:val="00A30AB8"/>
    <w:rsid w:val="00A320BE"/>
    <w:rsid w:val="00A32574"/>
    <w:rsid w:val="00A331C2"/>
    <w:rsid w:val="00A33B57"/>
    <w:rsid w:val="00A33BEB"/>
    <w:rsid w:val="00A33CD5"/>
    <w:rsid w:val="00A34010"/>
    <w:rsid w:val="00A3430D"/>
    <w:rsid w:val="00A35197"/>
    <w:rsid w:val="00A357C6"/>
    <w:rsid w:val="00A35816"/>
    <w:rsid w:val="00A35BC5"/>
    <w:rsid w:val="00A367BD"/>
    <w:rsid w:val="00A36A84"/>
    <w:rsid w:val="00A36B2A"/>
    <w:rsid w:val="00A3783E"/>
    <w:rsid w:val="00A40593"/>
    <w:rsid w:val="00A40976"/>
    <w:rsid w:val="00A40AB4"/>
    <w:rsid w:val="00A40AEC"/>
    <w:rsid w:val="00A40B7A"/>
    <w:rsid w:val="00A4119F"/>
    <w:rsid w:val="00A41600"/>
    <w:rsid w:val="00A41EC7"/>
    <w:rsid w:val="00A41F92"/>
    <w:rsid w:val="00A42B3E"/>
    <w:rsid w:val="00A42FD5"/>
    <w:rsid w:val="00A43DE4"/>
    <w:rsid w:val="00A43FA8"/>
    <w:rsid w:val="00A44867"/>
    <w:rsid w:val="00A44E91"/>
    <w:rsid w:val="00A4569E"/>
    <w:rsid w:val="00A4635D"/>
    <w:rsid w:val="00A4645A"/>
    <w:rsid w:val="00A46659"/>
    <w:rsid w:val="00A4672A"/>
    <w:rsid w:val="00A46D50"/>
    <w:rsid w:val="00A47DC5"/>
    <w:rsid w:val="00A501EF"/>
    <w:rsid w:val="00A5049D"/>
    <w:rsid w:val="00A50632"/>
    <w:rsid w:val="00A5080D"/>
    <w:rsid w:val="00A5097F"/>
    <w:rsid w:val="00A50A3D"/>
    <w:rsid w:val="00A51365"/>
    <w:rsid w:val="00A51B7B"/>
    <w:rsid w:val="00A525B4"/>
    <w:rsid w:val="00A52B4C"/>
    <w:rsid w:val="00A52F06"/>
    <w:rsid w:val="00A53258"/>
    <w:rsid w:val="00A53364"/>
    <w:rsid w:val="00A53FF1"/>
    <w:rsid w:val="00A5406C"/>
    <w:rsid w:val="00A543CA"/>
    <w:rsid w:val="00A555D0"/>
    <w:rsid w:val="00A55BF8"/>
    <w:rsid w:val="00A56FF3"/>
    <w:rsid w:val="00A57FEE"/>
    <w:rsid w:val="00A60685"/>
    <w:rsid w:val="00A606AA"/>
    <w:rsid w:val="00A60C6B"/>
    <w:rsid w:val="00A60F1B"/>
    <w:rsid w:val="00A613B0"/>
    <w:rsid w:val="00A6143D"/>
    <w:rsid w:val="00A61C8E"/>
    <w:rsid w:val="00A62391"/>
    <w:rsid w:val="00A6256A"/>
    <w:rsid w:val="00A62871"/>
    <w:rsid w:val="00A63196"/>
    <w:rsid w:val="00A631E3"/>
    <w:rsid w:val="00A634D2"/>
    <w:rsid w:val="00A638A2"/>
    <w:rsid w:val="00A64517"/>
    <w:rsid w:val="00A64C06"/>
    <w:rsid w:val="00A64C1B"/>
    <w:rsid w:val="00A65BE1"/>
    <w:rsid w:val="00A66B01"/>
    <w:rsid w:val="00A66E65"/>
    <w:rsid w:val="00A671E1"/>
    <w:rsid w:val="00A6733F"/>
    <w:rsid w:val="00A67FF8"/>
    <w:rsid w:val="00A70949"/>
    <w:rsid w:val="00A70E89"/>
    <w:rsid w:val="00A7132B"/>
    <w:rsid w:val="00A73A63"/>
    <w:rsid w:val="00A73C2B"/>
    <w:rsid w:val="00A753A4"/>
    <w:rsid w:val="00A75D49"/>
    <w:rsid w:val="00A764D6"/>
    <w:rsid w:val="00A772A9"/>
    <w:rsid w:val="00A7744A"/>
    <w:rsid w:val="00A776F0"/>
    <w:rsid w:val="00A77B1B"/>
    <w:rsid w:val="00A77BEF"/>
    <w:rsid w:val="00A77C44"/>
    <w:rsid w:val="00A77C76"/>
    <w:rsid w:val="00A81470"/>
    <w:rsid w:val="00A81706"/>
    <w:rsid w:val="00A820F4"/>
    <w:rsid w:val="00A82242"/>
    <w:rsid w:val="00A8255C"/>
    <w:rsid w:val="00A82CB4"/>
    <w:rsid w:val="00A84329"/>
    <w:rsid w:val="00A846FA"/>
    <w:rsid w:val="00A84B96"/>
    <w:rsid w:val="00A84F8B"/>
    <w:rsid w:val="00A85282"/>
    <w:rsid w:val="00A852DB"/>
    <w:rsid w:val="00A85961"/>
    <w:rsid w:val="00A8636B"/>
    <w:rsid w:val="00A8639B"/>
    <w:rsid w:val="00A8643D"/>
    <w:rsid w:val="00A8726B"/>
    <w:rsid w:val="00A87FEE"/>
    <w:rsid w:val="00A909A7"/>
    <w:rsid w:val="00A90A44"/>
    <w:rsid w:val="00A90FCB"/>
    <w:rsid w:val="00A910FE"/>
    <w:rsid w:val="00A917EA"/>
    <w:rsid w:val="00A91D2B"/>
    <w:rsid w:val="00A924EA"/>
    <w:rsid w:val="00A9256B"/>
    <w:rsid w:val="00A92A24"/>
    <w:rsid w:val="00A9354B"/>
    <w:rsid w:val="00A93A92"/>
    <w:rsid w:val="00A93BDA"/>
    <w:rsid w:val="00A9420E"/>
    <w:rsid w:val="00A94628"/>
    <w:rsid w:val="00A948A0"/>
    <w:rsid w:val="00A94DC6"/>
    <w:rsid w:val="00A94E6D"/>
    <w:rsid w:val="00A95731"/>
    <w:rsid w:val="00A957DC"/>
    <w:rsid w:val="00A95DDC"/>
    <w:rsid w:val="00A96162"/>
    <w:rsid w:val="00A961AC"/>
    <w:rsid w:val="00A965EF"/>
    <w:rsid w:val="00A97219"/>
    <w:rsid w:val="00A976FC"/>
    <w:rsid w:val="00A97847"/>
    <w:rsid w:val="00A97A8D"/>
    <w:rsid w:val="00AA0057"/>
    <w:rsid w:val="00AA04FA"/>
    <w:rsid w:val="00AA07DD"/>
    <w:rsid w:val="00AA0ACE"/>
    <w:rsid w:val="00AA12D0"/>
    <w:rsid w:val="00AA1344"/>
    <w:rsid w:val="00AA13C7"/>
    <w:rsid w:val="00AA1AE1"/>
    <w:rsid w:val="00AA1D74"/>
    <w:rsid w:val="00AA1DE4"/>
    <w:rsid w:val="00AA256F"/>
    <w:rsid w:val="00AA38C2"/>
    <w:rsid w:val="00AA3936"/>
    <w:rsid w:val="00AA3C19"/>
    <w:rsid w:val="00AA48FD"/>
    <w:rsid w:val="00AA4A00"/>
    <w:rsid w:val="00AA4EBB"/>
    <w:rsid w:val="00AA5342"/>
    <w:rsid w:val="00AA5388"/>
    <w:rsid w:val="00AA5C73"/>
    <w:rsid w:val="00AA6350"/>
    <w:rsid w:val="00AA6EC8"/>
    <w:rsid w:val="00AA70BE"/>
    <w:rsid w:val="00AA76B9"/>
    <w:rsid w:val="00AA785E"/>
    <w:rsid w:val="00AA78EE"/>
    <w:rsid w:val="00AA7ACC"/>
    <w:rsid w:val="00AA7C0F"/>
    <w:rsid w:val="00AB0043"/>
    <w:rsid w:val="00AB0214"/>
    <w:rsid w:val="00AB0241"/>
    <w:rsid w:val="00AB0974"/>
    <w:rsid w:val="00AB0E2B"/>
    <w:rsid w:val="00AB182B"/>
    <w:rsid w:val="00AB196C"/>
    <w:rsid w:val="00AB3A37"/>
    <w:rsid w:val="00AB3B4D"/>
    <w:rsid w:val="00AB40E8"/>
    <w:rsid w:val="00AB421F"/>
    <w:rsid w:val="00AB46CC"/>
    <w:rsid w:val="00AB4B27"/>
    <w:rsid w:val="00AB4E56"/>
    <w:rsid w:val="00AB521F"/>
    <w:rsid w:val="00AB541C"/>
    <w:rsid w:val="00AB5975"/>
    <w:rsid w:val="00AB725D"/>
    <w:rsid w:val="00AB72A9"/>
    <w:rsid w:val="00AB750D"/>
    <w:rsid w:val="00AB768F"/>
    <w:rsid w:val="00AB79EA"/>
    <w:rsid w:val="00AB7ACE"/>
    <w:rsid w:val="00AC012B"/>
    <w:rsid w:val="00AC0357"/>
    <w:rsid w:val="00AC069B"/>
    <w:rsid w:val="00AC0F1A"/>
    <w:rsid w:val="00AC149D"/>
    <w:rsid w:val="00AC1604"/>
    <w:rsid w:val="00AC1C34"/>
    <w:rsid w:val="00AC1D2E"/>
    <w:rsid w:val="00AC1E5B"/>
    <w:rsid w:val="00AC20EF"/>
    <w:rsid w:val="00AC2894"/>
    <w:rsid w:val="00AC2949"/>
    <w:rsid w:val="00AC4D33"/>
    <w:rsid w:val="00AC5FD3"/>
    <w:rsid w:val="00AC6469"/>
    <w:rsid w:val="00AC6551"/>
    <w:rsid w:val="00AC6D6F"/>
    <w:rsid w:val="00AC719C"/>
    <w:rsid w:val="00AC7EEB"/>
    <w:rsid w:val="00AD0538"/>
    <w:rsid w:val="00AD0E6E"/>
    <w:rsid w:val="00AD148E"/>
    <w:rsid w:val="00AD18E1"/>
    <w:rsid w:val="00AD1E2C"/>
    <w:rsid w:val="00AD2488"/>
    <w:rsid w:val="00AD2747"/>
    <w:rsid w:val="00AD3318"/>
    <w:rsid w:val="00AD3C7A"/>
    <w:rsid w:val="00AD4548"/>
    <w:rsid w:val="00AD5381"/>
    <w:rsid w:val="00AD5C4F"/>
    <w:rsid w:val="00AD5E8E"/>
    <w:rsid w:val="00AD61A2"/>
    <w:rsid w:val="00AD6D9B"/>
    <w:rsid w:val="00AD735C"/>
    <w:rsid w:val="00AD78BA"/>
    <w:rsid w:val="00AD7A9B"/>
    <w:rsid w:val="00AD7AF7"/>
    <w:rsid w:val="00AE08D0"/>
    <w:rsid w:val="00AE14FD"/>
    <w:rsid w:val="00AE1505"/>
    <w:rsid w:val="00AE1A6A"/>
    <w:rsid w:val="00AE282F"/>
    <w:rsid w:val="00AE2DDC"/>
    <w:rsid w:val="00AE3330"/>
    <w:rsid w:val="00AE3553"/>
    <w:rsid w:val="00AE3F57"/>
    <w:rsid w:val="00AE4026"/>
    <w:rsid w:val="00AE4153"/>
    <w:rsid w:val="00AE4202"/>
    <w:rsid w:val="00AE44BC"/>
    <w:rsid w:val="00AE4782"/>
    <w:rsid w:val="00AE47A9"/>
    <w:rsid w:val="00AE4E3F"/>
    <w:rsid w:val="00AE4F2C"/>
    <w:rsid w:val="00AE5877"/>
    <w:rsid w:val="00AE5AA1"/>
    <w:rsid w:val="00AE5C6D"/>
    <w:rsid w:val="00AE5FDD"/>
    <w:rsid w:val="00AE613E"/>
    <w:rsid w:val="00AE718A"/>
    <w:rsid w:val="00AE71C0"/>
    <w:rsid w:val="00AE737D"/>
    <w:rsid w:val="00AE773F"/>
    <w:rsid w:val="00AE77D4"/>
    <w:rsid w:val="00AF061A"/>
    <w:rsid w:val="00AF0973"/>
    <w:rsid w:val="00AF0C92"/>
    <w:rsid w:val="00AF0D87"/>
    <w:rsid w:val="00AF14C3"/>
    <w:rsid w:val="00AF1E88"/>
    <w:rsid w:val="00AF2157"/>
    <w:rsid w:val="00AF2D21"/>
    <w:rsid w:val="00AF31A3"/>
    <w:rsid w:val="00AF3361"/>
    <w:rsid w:val="00AF36F3"/>
    <w:rsid w:val="00AF45EF"/>
    <w:rsid w:val="00AF5105"/>
    <w:rsid w:val="00AF58E9"/>
    <w:rsid w:val="00AF59C1"/>
    <w:rsid w:val="00AF5A6C"/>
    <w:rsid w:val="00AF63E5"/>
    <w:rsid w:val="00AF6F65"/>
    <w:rsid w:val="00AF741F"/>
    <w:rsid w:val="00B00A09"/>
    <w:rsid w:val="00B00FA3"/>
    <w:rsid w:val="00B014D5"/>
    <w:rsid w:val="00B01FDD"/>
    <w:rsid w:val="00B022F2"/>
    <w:rsid w:val="00B02BF6"/>
    <w:rsid w:val="00B035D8"/>
    <w:rsid w:val="00B04328"/>
    <w:rsid w:val="00B04578"/>
    <w:rsid w:val="00B0469F"/>
    <w:rsid w:val="00B05018"/>
    <w:rsid w:val="00B05809"/>
    <w:rsid w:val="00B05C0D"/>
    <w:rsid w:val="00B05F95"/>
    <w:rsid w:val="00B063AC"/>
    <w:rsid w:val="00B0680D"/>
    <w:rsid w:val="00B06D00"/>
    <w:rsid w:val="00B07129"/>
    <w:rsid w:val="00B073C9"/>
    <w:rsid w:val="00B10B03"/>
    <w:rsid w:val="00B10C8C"/>
    <w:rsid w:val="00B11295"/>
    <w:rsid w:val="00B11764"/>
    <w:rsid w:val="00B11B4B"/>
    <w:rsid w:val="00B1328C"/>
    <w:rsid w:val="00B132B8"/>
    <w:rsid w:val="00B13355"/>
    <w:rsid w:val="00B13B26"/>
    <w:rsid w:val="00B13F24"/>
    <w:rsid w:val="00B146AF"/>
    <w:rsid w:val="00B15B95"/>
    <w:rsid w:val="00B16013"/>
    <w:rsid w:val="00B163FB"/>
    <w:rsid w:val="00B16A6C"/>
    <w:rsid w:val="00B204E5"/>
    <w:rsid w:val="00B20582"/>
    <w:rsid w:val="00B206C4"/>
    <w:rsid w:val="00B206DD"/>
    <w:rsid w:val="00B20CED"/>
    <w:rsid w:val="00B20D71"/>
    <w:rsid w:val="00B219E2"/>
    <w:rsid w:val="00B22D24"/>
    <w:rsid w:val="00B2309F"/>
    <w:rsid w:val="00B23B7C"/>
    <w:rsid w:val="00B23BB4"/>
    <w:rsid w:val="00B23D58"/>
    <w:rsid w:val="00B23F41"/>
    <w:rsid w:val="00B24621"/>
    <w:rsid w:val="00B246B7"/>
    <w:rsid w:val="00B24DC2"/>
    <w:rsid w:val="00B252C7"/>
    <w:rsid w:val="00B25319"/>
    <w:rsid w:val="00B253B7"/>
    <w:rsid w:val="00B26ACC"/>
    <w:rsid w:val="00B2748B"/>
    <w:rsid w:val="00B277A0"/>
    <w:rsid w:val="00B27AC2"/>
    <w:rsid w:val="00B27D5D"/>
    <w:rsid w:val="00B30532"/>
    <w:rsid w:val="00B30620"/>
    <w:rsid w:val="00B3064B"/>
    <w:rsid w:val="00B30669"/>
    <w:rsid w:val="00B30BAC"/>
    <w:rsid w:val="00B30EA9"/>
    <w:rsid w:val="00B310D6"/>
    <w:rsid w:val="00B31531"/>
    <w:rsid w:val="00B31A40"/>
    <w:rsid w:val="00B31D83"/>
    <w:rsid w:val="00B31EC1"/>
    <w:rsid w:val="00B325F2"/>
    <w:rsid w:val="00B3263E"/>
    <w:rsid w:val="00B32EBD"/>
    <w:rsid w:val="00B3308C"/>
    <w:rsid w:val="00B33AA2"/>
    <w:rsid w:val="00B34F64"/>
    <w:rsid w:val="00B35EA9"/>
    <w:rsid w:val="00B35F67"/>
    <w:rsid w:val="00B3612F"/>
    <w:rsid w:val="00B36643"/>
    <w:rsid w:val="00B36AA7"/>
    <w:rsid w:val="00B36CF4"/>
    <w:rsid w:val="00B37683"/>
    <w:rsid w:val="00B40250"/>
    <w:rsid w:val="00B40559"/>
    <w:rsid w:val="00B40933"/>
    <w:rsid w:val="00B40B20"/>
    <w:rsid w:val="00B418F0"/>
    <w:rsid w:val="00B41915"/>
    <w:rsid w:val="00B41A02"/>
    <w:rsid w:val="00B41EEB"/>
    <w:rsid w:val="00B41F70"/>
    <w:rsid w:val="00B42637"/>
    <w:rsid w:val="00B4428E"/>
    <w:rsid w:val="00B44B57"/>
    <w:rsid w:val="00B450C4"/>
    <w:rsid w:val="00B455D6"/>
    <w:rsid w:val="00B45D3B"/>
    <w:rsid w:val="00B461FE"/>
    <w:rsid w:val="00B46481"/>
    <w:rsid w:val="00B46846"/>
    <w:rsid w:val="00B477A6"/>
    <w:rsid w:val="00B4789C"/>
    <w:rsid w:val="00B501EE"/>
    <w:rsid w:val="00B50A98"/>
    <w:rsid w:val="00B50DD9"/>
    <w:rsid w:val="00B50E69"/>
    <w:rsid w:val="00B5148C"/>
    <w:rsid w:val="00B51DA2"/>
    <w:rsid w:val="00B51DEE"/>
    <w:rsid w:val="00B51E4A"/>
    <w:rsid w:val="00B52069"/>
    <w:rsid w:val="00B524A9"/>
    <w:rsid w:val="00B524F3"/>
    <w:rsid w:val="00B53045"/>
    <w:rsid w:val="00B538F0"/>
    <w:rsid w:val="00B53E8D"/>
    <w:rsid w:val="00B5484B"/>
    <w:rsid w:val="00B54D35"/>
    <w:rsid w:val="00B55314"/>
    <w:rsid w:val="00B5534C"/>
    <w:rsid w:val="00B5565D"/>
    <w:rsid w:val="00B55DE0"/>
    <w:rsid w:val="00B5600D"/>
    <w:rsid w:val="00B563B3"/>
    <w:rsid w:val="00B5689E"/>
    <w:rsid w:val="00B56A65"/>
    <w:rsid w:val="00B56DB5"/>
    <w:rsid w:val="00B57C1C"/>
    <w:rsid w:val="00B61C0B"/>
    <w:rsid w:val="00B621CE"/>
    <w:rsid w:val="00B62203"/>
    <w:rsid w:val="00B6236B"/>
    <w:rsid w:val="00B62B0A"/>
    <w:rsid w:val="00B6304C"/>
    <w:rsid w:val="00B63A0C"/>
    <w:rsid w:val="00B6582F"/>
    <w:rsid w:val="00B65AAE"/>
    <w:rsid w:val="00B674F2"/>
    <w:rsid w:val="00B67A71"/>
    <w:rsid w:val="00B67C43"/>
    <w:rsid w:val="00B67C4F"/>
    <w:rsid w:val="00B70147"/>
    <w:rsid w:val="00B70794"/>
    <w:rsid w:val="00B70E7B"/>
    <w:rsid w:val="00B71847"/>
    <w:rsid w:val="00B71918"/>
    <w:rsid w:val="00B72FD1"/>
    <w:rsid w:val="00B730D3"/>
    <w:rsid w:val="00B73CB3"/>
    <w:rsid w:val="00B743D1"/>
    <w:rsid w:val="00B74B8E"/>
    <w:rsid w:val="00B74F49"/>
    <w:rsid w:val="00B751A8"/>
    <w:rsid w:val="00B75902"/>
    <w:rsid w:val="00B76254"/>
    <w:rsid w:val="00B77171"/>
    <w:rsid w:val="00B7778F"/>
    <w:rsid w:val="00B77AF6"/>
    <w:rsid w:val="00B77D09"/>
    <w:rsid w:val="00B77EAC"/>
    <w:rsid w:val="00B8049C"/>
    <w:rsid w:val="00B80518"/>
    <w:rsid w:val="00B80833"/>
    <w:rsid w:val="00B80A6C"/>
    <w:rsid w:val="00B81793"/>
    <w:rsid w:val="00B8193B"/>
    <w:rsid w:val="00B819F0"/>
    <w:rsid w:val="00B82051"/>
    <w:rsid w:val="00B824C6"/>
    <w:rsid w:val="00B82EFF"/>
    <w:rsid w:val="00B83626"/>
    <w:rsid w:val="00B83E9A"/>
    <w:rsid w:val="00B844B8"/>
    <w:rsid w:val="00B84FDA"/>
    <w:rsid w:val="00B85669"/>
    <w:rsid w:val="00B85A90"/>
    <w:rsid w:val="00B87734"/>
    <w:rsid w:val="00B87905"/>
    <w:rsid w:val="00B900F4"/>
    <w:rsid w:val="00B903D4"/>
    <w:rsid w:val="00B90A67"/>
    <w:rsid w:val="00B90C16"/>
    <w:rsid w:val="00B90FA7"/>
    <w:rsid w:val="00B90FC7"/>
    <w:rsid w:val="00B9146D"/>
    <w:rsid w:val="00B91953"/>
    <w:rsid w:val="00B91DED"/>
    <w:rsid w:val="00B929D0"/>
    <w:rsid w:val="00B92AB6"/>
    <w:rsid w:val="00B9369E"/>
    <w:rsid w:val="00B94139"/>
    <w:rsid w:val="00B94840"/>
    <w:rsid w:val="00B94C23"/>
    <w:rsid w:val="00B94FDB"/>
    <w:rsid w:val="00B95E32"/>
    <w:rsid w:val="00B96007"/>
    <w:rsid w:val="00B9616F"/>
    <w:rsid w:val="00B963D0"/>
    <w:rsid w:val="00B96445"/>
    <w:rsid w:val="00B96AFC"/>
    <w:rsid w:val="00B96F93"/>
    <w:rsid w:val="00B979E7"/>
    <w:rsid w:val="00BA02A3"/>
    <w:rsid w:val="00BA1387"/>
    <w:rsid w:val="00BA18AA"/>
    <w:rsid w:val="00BA1960"/>
    <w:rsid w:val="00BA1E91"/>
    <w:rsid w:val="00BA1F1F"/>
    <w:rsid w:val="00BA22A7"/>
    <w:rsid w:val="00BA2966"/>
    <w:rsid w:val="00BA30DF"/>
    <w:rsid w:val="00BA326F"/>
    <w:rsid w:val="00BA32C1"/>
    <w:rsid w:val="00BA3370"/>
    <w:rsid w:val="00BA35ED"/>
    <w:rsid w:val="00BA3F2B"/>
    <w:rsid w:val="00BA4208"/>
    <w:rsid w:val="00BA44B6"/>
    <w:rsid w:val="00BA65EC"/>
    <w:rsid w:val="00BA65F6"/>
    <w:rsid w:val="00BA677B"/>
    <w:rsid w:val="00BA689A"/>
    <w:rsid w:val="00BA68BC"/>
    <w:rsid w:val="00BA6C1C"/>
    <w:rsid w:val="00BA6DEC"/>
    <w:rsid w:val="00BA72A4"/>
    <w:rsid w:val="00BA75B4"/>
    <w:rsid w:val="00BA7AF7"/>
    <w:rsid w:val="00BB024C"/>
    <w:rsid w:val="00BB0602"/>
    <w:rsid w:val="00BB1149"/>
    <w:rsid w:val="00BB1425"/>
    <w:rsid w:val="00BB1750"/>
    <w:rsid w:val="00BB2461"/>
    <w:rsid w:val="00BB290E"/>
    <w:rsid w:val="00BB29D8"/>
    <w:rsid w:val="00BB3698"/>
    <w:rsid w:val="00BB39E7"/>
    <w:rsid w:val="00BB3E29"/>
    <w:rsid w:val="00BB4195"/>
    <w:rsid w:val="00BB4529"/>
    <w:rsid w:val="00BB5EDE"/>
    <w:rsid w:val="00BB674F"/>
    <w:rsid w:val="00BB6AE9"/>
    <w:rsid w:val="00BC08B4"/>
    <w:rsid w:val="00BC0EA0"/>
    <w:rsid w:val="00BC1EDD"/>
    <w:rsid w:val="00BC205F"/>
    <w:rsid w:val="00BC27E0"/>
    <w:rsid w:val="00BC28A8"/>
    <w:rsid w:val="00BC35F8"/>
    <w:rsid w:val="00BC3CBD"/>
    <w:rsid w:val="00BC3E44"/>
    <w:rsid w:val="00BC4186"/>
    <w:rsid w:val="00BC4876"/>
    <w:rsid w:val="00BC4A94"/>
    <w:rsid w:val="00BC4DFC"/>
    <w:rsid w:val="00BC4EF7"/>
    <w:rsid w:val="00BC5BA4"/>
    <w:rsid w:val="00BC6B60"/>
    <w:rsid w:val="00BC6E25"/>
    <w:rsid w:val="00BC767F"/>
    <w:rsid w:val="00BD04CE"/>
    <w:rsid w:val="00BD0900"/>
    <w:rsid w:val="00BD0B5E"/>
    <w:rsid w:val="00BD0C2D"/>
    <w:rsid w:val="00BD1708"/>
    <w:rsid w:val="00BD182B"/>
    <w:rsid w:val="00BD1934"/>
    <w:rsid w:val="00BD231B"/>
    <w:rsid w:val="00BD24D0"/>
    <w:rsid w:val="00BD268E"/>
    <w:rsid w:val="00BD30B7"/>
    <w:rsid w:val="00BD3557"/>
    <w:rsid w:val="00BD3A28"/>
    <w:rsid w:val="00BD42A8"/>
    <w:rsid w:val="00BD4462"/>
    <w:rsid w:val="00BD4507"/>
    <w:rsid w:val="00BD4897"/>
    <w:rsid w:val="00BD4B74"/>
    <w:rsid w:val="00BD4E7B"/>
    <w:rsid w:val="00BD50B8"/>
    <w:rsid w:val="00BD51FD"/>
    <w:rsid w:val="00BD5A9F"/>
    <w:rsid w:val="00BD5BA4"/>
    <w:rsid w:val="00BD5E62"/>
    <w:rsid w:val="00BD6348"/>
    <w:rsid w:val="00BD68C0"/>
    <w:rsid w:val="00BD730B"/>
    <w:rsid w:val="00BD76D2"/>
    <w:rsid w:val="00BD7ED6"/>
    <w:rsid w:val="00BE031F"/>
    <w:rsid w:val="00BE0AFB"/>
    <w:rsid w:val="00BE0D56"/>
    <w:rsid w:val="00BE1E58"/>
    <w:rsid w:val="00BE1E91"/>
    <w:rsid w:val="00BE1F9D"/>
    <w:rsid w:val="00BE2272"/>
    <w:rsid w:val="00BE2651"/>
    <w:rsid w:val="00BE27DA"/>
    <w:rsid w:val="00BE2849"/>
    <w:rsid w:val="00BE35BE"/>
    <w:rsid w:val="00BE35D1"/>
    <w:rsid w:val="00BE3C58"/>
    <w:rsid w:val="00BE3D0B"/>
    <w:rsid w:val="00BE3D98"/>
    <w:rsid w:val="00BE3E32"/>
    <w:rsid w:val="00BE425E"/>
    <w:rsid w:val="00BE4553"/>
    <w:rsid w:val="00BE4B23"/>
    <w:rsid w:val="00BE5B6A"/>
    <w:rsid w:val="00BE64F9"/>
    <w:rsid w:val="00BF0034"/>
    <w:rsid w:val="00BF01C9"/>
    <w:rsid w:val="00BF0950"/>
    <w:rsid w:val="00BF1211"/>
    <w:rsid w:val="00BF13DD"/>
    <w:rsid w:val="00BF1734"/>
    <w:rsid w:val="00BF202B"/>
    <w:rsid w:val="00BF20E3"/>
    <w:rsid w:val="00BF24CC"/>
    <w:rsid w:val="00BF2739"/>
    <w:rsid w:val="00BF28E7"/>
    <w:rsid w:val="00BF421A"/>
    <w:rsid w:val="00BF432B"/>
    <w:rsid w:val="00BF435E"/>
    <w:rsid w:val="00BF46DD"/>
    <w:rsid w:val="00BF6211"/>
    <w:rsid w:val="00BF6410"/>
    <w:rsid w:val="00BF6CEF"/>
    <w:rsid w:val="00BF752F"/>
    <w:rsid w:val="00BF7625"/>
    <w:rsid w:val="00BF788C"/>
    <w:rsid w:val="00BF7BFE"/>
    <w:rsid w:val="00BF7C7F"/>
    <w:rsid w:val="00C0021B"/>
    <w:rsid w:val="00C0114C"/>
    <w:rsid w:val="00C0164E"/>
    <w:rsid w:val="00C016EE"/>
    <w:rsid w:val="00C0207E"/>
    <w:rsid w:val="00C02422"/>
    <w:rsid w:val="00C02594"/>
    <w:rsid w:val="00C02F02"/>
    <w:rsid w:val="00C030FF"/>
    <w:rsid w:val="00C039C1"/>
    <w:rsid w:val="00C03D5A"/>
    <w:rsid w:val="00C04534"/>
    <w:rsid w:val="00C04590"/>
    <w:rsid w:val="00C0468C"/>
    <w:rsid w:val="00C05FB4"/>
    <w:rsid w:val="00C0620F"/>
    <w:rsid w:val="00C0624A"/>
    <w:rsid w:val="00C06518"/>
    <w:rsid w:val="00C06905"/>
    <w:rsid w:val="00C069DC"/>
    <w:rsid w:val="00C07094"/>
    <w:rsid w:val="00C07218"/>
    <w:rsid w:val="00C0796D"/>
    <w:rsid w:val="00C07B79"/>
    <w:rsid w:val="00C104C9"/>
    <w:rsid w:val="00C10C78"/>
    <w:rsid w:val="00C115AA"/>
    <w:rsid w:val="00C115DB"/>
    <w:rsid w:val="00C11AB6"/>
    <w:rsid w:val="00C12A4A"/>
    <w:rsid w:val="00C1329A"/>
    <w:rsid w:val="00C138C7"/>
    <w:rsid w:val="00C13FB7"/>
    <w:rsid w:val="00C15119"/>
    <w:rsid w:val="00C15436"/>
    <w:rsid w:val="00C15F39"/>
    <w:rsid w:val="00C162D8"/>
    <w:rsid w:val="00C16AA4"/>
    <w:rsid w:val="00C17919"/>
    <w:rsid w:val="00C202DC"/>
    <w:rsid w:val="00C20888"/>
    <w:rsid w:val="00C21106"/>
    <w:rsid w:val="00C2147C"/>
    <w:rsid w:val="00C222C7"/>
    <w:rsid w:val="00C223C1"/>
    <w:rsid w:val="00C22AF6"/>
    <w:rsid w:val="00C22DB6"/>
    <w:rsid w:val="00C22E9F"/>
    <w:rsid w:val="00C23B16"/>
    <w:rsid w:val="00C23BCE"/>
    <w:rsid w:val="00C24301"/>
    <w:rsid w:val="00C24503"/>
    <w:rsid w:val="00C25088"/>
    <w:rsid w:val="00C2730A"/>
    <w:rsid w:val="00C27B18"/>
    <w:rsid w:val="00C27E97"/>
    <w:rsid w:val="00C3082A"/>
    <w:rsid w:val="00C30E48"/>
    <w:rsid w:val="00C316C6"/>
    <w:rsid w:val="00C31C05"/>
    <w:rsid w:val="00C326D4"/>
    <w:rsid w:val="00C3292B"/>
    <w:rsid w:val="00C33408"/>
    <w:rsid w:val="00C3377A"/>
    <w:rsid w:val="00C343CE"/>
    <w:rsid w:val="00C34E4B"/>
    <w:rsid w:val="00C35CCC"/>
    <w:rsid w:val="00C35F52"/>
    <w:rsid w:val="00C35FB0"/>
    <w:rsid w:val="00C36127"/>
    <w:rsid w:val="00C3618C"/>
    <w:rsid w:val="00C36317"/>
    <w:rsid w:val="00C36DC2"/>
    <w:rsid w:val="00C36EA9"/>
    <w:rsid w:val="00C36F80"/>
    <w:rsid w:val="00C403DD"/>
    <w:rsid w:val="00C40607"/>
    <w:rsid w:val="00C40802"/>
    <w:rsid w:val="00C4089B"/>
    <w:rsid w:val="00C408C5"/>
    <w:rsid w:val="00C40A17"/>
    <w:rsid w:val="00C4196D"/>
    <w:rsid w:val="00C419EA"/>
    <w:rsid w:val="00C41F60"/>
    <w:rsid w:val="00C422A4"/>
    <w:rsid w:val="00C422AF"/>
    <w:rsid w:val="00C4246F"/>
    <w:rsid w:val="00C43BA5"/>
    <w:rsid w:val="00C4513C"/>
    <w:rsid w:val="00C4533C"/>
    <w:rsid w:val="00C45671"/>
    <w:rsid w:val="00C45751"/>
    <w:rsid w:val="00C45B2E"/>
    <w:rsid w:val="00C45C66"/>
    <w:rsid w:val="00C469B0"/>
    <w:rsid w:val="00C46BB8"/>
    <w:rsid w:val="00C4714F"/>
    <w:rsid w:val="00C47728"/>
    <w:rsid w:val="00C50A78"/>
    <w:rsid w:val="00C50D4F"/>
    <w:rsid w:val="00C513FF"/>
    <w:rsid w:val="00C51426"/>
    <w:rsid w:val="00C518E3"/>
    <w:rsid w:val="00C51D5B"/>
    <w:rsid w:val="00C52BC6"/>
    <w:rsid w:val="00C53030"/>
    <w:rsid w:val="00C5338B"/>
    <w:rsid w:val="00C5384F"/>
    <w:rsid w:val="00C542D8"/>
    <w:rsid w:val="00C54540"/>
    <w:rsid w:val="00C55537"/>
    <w:rsid w:val="00C557C1"/>
    <w:rsid w:val="00C56640"/>
    <w:rsid w:val="00C56739"/>
    <w:rsid w:val="00C5747B"/>
    <w:rsid w:val="00C57525"/>
    <w:rsid w:val="00C57745"/>
    <w:rsid w:val="00C57B5D"/>
    <w:rsid w:val="00C57D1D"/>
    <w:rsid w:val="00C57F57"/>
    <w:rsid w:val="00C60CCE"/>
    <w:rsid w:val="00C60F64"/>
    <w:rsid w:val="00C61047"/>
    <w:rsid w:val="00C618A8"/>
    <w:rsid w:val="00C618CB"/>
    <w:rsid w:val="00C6283C"/>
    <w:rsid w:val="00C62B45"/>
    <w:rsid w:val="00C62C0B"/>
    <w:rsid w:val="00C6330D"/>
    <w:rsid w:val="00C633BB"/>
    <w:rsid w:val="00C63683"/>
    <w:rsid w:val="00C63E19"/>
    <w:rsid w:val="00C64628"/>
    <w:rsid w:val="00C647F2"/>
    <w:rsid w:val="00C65493"/>
    <w:rsid w:val="00C656FC"/>
    <w:rsid w:val="00C661B3"/>
    <w:rsid w:val="00C664A7"/>
    <w:rsid w:val="00C6689A"/>
    <w:rsid w:val="00C669D2"/>
    <w:rsid w:val="00C66FD5"/>
    <w:rsid w:val="00C6752D"/>
    <w:rsid w:val="00C67605"/>
    <w:rsid w:val="00C6794D"/>
    <w:rsid w:val="00C706ED"/>
    <w:rsid w:val="00C70EEB"/>
    <w:rsid w:val="00C71226"/>
    <w:rsid w:val="00C71C8B"/>
    <w:rsid w:val="00C71F61"/>
    <w:rsid w:val="00C72276"/>
    <w:rsid w:val="00C72469"/>
    <w:rsid w:val="00C729DE"/>
    <w:rsid w:val="00C73470"/>
    <w:rsid w:val="00C739B9"/>
    <w:rsid w:val="00C74552"/>
    <w:rsid w:val="00C751BF"/>
    <w:rsid w:val="00C75852"/>
    <w:rsid w:val="00C75AB9"/>
    <w:rsid w:val="00C7673A"/>
    <w:rsid w:val="00C7799B"/>
    <w:rsid w:val="00C77B1E"/>
    <w:rsid w:val="00C77BFC"/>
    <w:rsid w:val="00C77D04"/>
    <w:rsid w:val="00C80D69"/>
    <w:rsid w:val="00C81B1C"/>
    <w:rsid w:val="00C82093"/>
    <w:rsid w:val="00C8234C"/>
    <w:rsid w:val="00C8285B"/>
    <w:rsid w:val="00C82D8A"/>
    <w:rsid w:val="00C8328E"/>
    <w:rsid w:val="00C83EA5"/>
    <w:rsid w:val="00C83F59"/>
    <w:rsid w:val="00C8434B"/>
    <w:rsid w:val="00C84362"/>
    <w:rsid w:val="00C844D4"/>
    <w:rsid w:val="00C8456B"/>
    <w:rsid w:val="00C8519C"/>
    <w:rsid w:val="00C85607"/>
    <w:rsid w:val="00C85D05"/>
    <w:rsid w:val="00C863C7"/>
    <w:rsid w:val="00C86567"/>
    <w:rsid w:val="00C86589"/>
    <w:rsid w:val="00C869BD"/>
    <w:rsid w:val="00C87383"/>
    <w:rsid w:val="00C87778"/>
    <w:rsid w:val="00C878AF"/>
    <w:rsid w:val="00C878FC"/>
    <w:rsid w:val="00C87BAC"/>
    <w:rsid w:val="00C87DA1"/>
    <w:rsid w:val="00C87E45"/>
    <w:rsid w:val="00C90B8A"/>
    <w:rsid w:val="00C9153D"/>
    <w:rsid w:val="00C91691"/>
    <w:rsid w:val="00C91974"/>
    <w:rsid w:val="00C91DC3"/>
    <w:rsid w:val="00C91F3F"/>
    <w:rsid w:val="00C92B8D"/>
    <w:rsid w:val="00C92E53"/>
    <w:rsid w:val="00C92E57"/>
    <w:rsid w:val="00C93E2E"/>
    <w:rsid w:val="00C94273"/>
    <w:rsid w:val="00C944D7"/>
    <w:rsid w:val="00C94643"/>
    <w:rsid w:val="00C94E1A"/>
    <w:rsid w:val="00C95B25"/>
    <w:rsid w:val="00C95D67"/>
    <w:rsid w:val="00C96103"/>
    <w:rsid w:val="00C96167"/>
    <w:rsid w:val="00C962EE"/>
    <w:rsid w:val="00C96D32"/>
    <w:rsid w:val="00C96D3C"/>
    <w:rsid w:val="00C97141"/>
    <w:rsid w:val="00C973F3"/>
    <w:rsid w:val="00C97B4D"/>
    <w:rsid w:val="00C97E1C"/>
    <w:rsid w:val="00C97FCE"/>
    <w:rsid w:val="00CA00D8"/>
    <w:rsid w:val="00CA0484"/>
    <w:rsid w:val="00CA0B1C"/>
    <w:rsid w:val="00CA0BCC"/>
    <w:rsid w:val="00CA16F4"/>
    <w:rsid w:val="00CA196A"/>
    <w:rsid w:val="00CA213E"/>
    <w:rsid w:val="00CA2E1A"/>
    <w:rsid w:val="00CA3343"/>
    <w:rsid w:val="00CA3BA5"/>
    <w:rsid w:val="00CA415E"/>
    <w:rsid w:val="00CA4E89"/>
    <w:rsid w:val="00CA4EBA"/>
    <w:rsid w:val="00CA4EC0"/>
    <w:rsid w:val="00CA53F4"/>
    <w:rsid w:val="00CA545A"/>
    <w:rsid w:val="00CA579F"/>
    <w:rsid w:val="00CA5BB7"/>
    <w:rsid w:val="00CA5CA8"/>
    <w:rsid w:val="00CA622A"/>
    <w:rsid w:val="00CA677C"/>
    <w:rsid w:val="00CA68D6"/>
    <w:rsid w:val="00CA6A36"/>
    <w:rsid w:val="00CA6DA4"/>
    <w:rsid w:val="00CA7319"/>
    <w:rsid w:val="00CA7E22"/>
    <w:rsid w:val="00CA7FFA"/>
    <w:rsid w:val="00CB0174"/>
    <w:rsid w:val="00CB1203"/>
    <w:rsid w:val="00CB1780"/>
    <w:rsid w:val="00CB18A2"/>
    <w:rsid w:val="00CB1E57"/>
    <w:rsid w:val="00CB1F4A"/>
    <w:rsid w:val="00CB1F6F"/>
    <w:rsid w:val="00CB2069"/>
    <w:rsid w:val="00CB2FA9"/>
    <w:rsid w:val="00CB307C"/>
    <w:rsid w:val="00CB3569"/>
    <w:rsid w:val="00CB3D81"/>
    <w:rsid w:val="00CB413F"/>
    <w:rsid w:val="00CB42E5"/>
    <w:rsid w:val="00CB4E76"/>
    <w:rsid w:val="00CB711F"/>
    <w:rsid w:val="00CB71C9"/>
    <w:rsid w:val="00CB7224"/>
    <w:rsid w:val="00CB7CFC"/>
    <w:rsid w:val="00CC0613"/>
    <w:rsid w:val="00CC0688"/>
    <w:rsid w:val="00CC08CE"/>
    <w:rsid w:val="00CC0C2A"/>
    <w:rsid w:val="00CC111D"/>
    <w:rsid w:val="00CC12B2"/>
    <w:rsid w:val="00CC184E"/>
    <w:rsid w:val="00CC26E8"/>
    <w:rsid w:val="00CC2C2A"/>
    <w:rsid w:val="00CC2F8E"/>
    <w:rsid w:val="00CC43BA"/>
    <w:rsid w:val="00CC4605"/>
    <w:rsid w:val="00CC46ED"/>
    <w:rsid w:val="00CC517A"/>
    <w:rsid w:val="00CC5727"/>
    <w:rsid w:val="00CC5CDE"/>
    <w:rsid w:val="00CC6243"/>
    <w:rsid w:val="00CC6A99"/>
    <w:rsid w:val="00CC712E"/>
    <w:rsid w:val="00CC7F88"/>
    <w:rsid w:val="00CC7FF0"/>
    <w:rsid w:val="00CD0707"/>
    <w:rsid w:val="00CD08BB"/>
    <w:rsid w:val="00CD0B99"/>
    <w:rsid w:val="00CD0C2C"/>
    <w:rsid w:val="00CD19DD"/>
    <w:rsid w:val="00CD1EF9"/>
    <w:rsid w:val="00CD2C7D"/>
    <w:rsid w:val="00CD3550"/>
    <w:rsid w:val="00CD3934"/>
    <w:rsid w:val="00CD438B"/>
    <w:rsid w:val="00CD5013"/>
    <w:rsid w:val="00CD5773"/>
    <w:rsid w:val="00CD5ECB"/>
    <w:rsid w:val="00CD610E"/>
    <w:rsid w:val="00CD64AC"/>
    <w:rsid w:val="00CD6506"/>
    <w:rsid w:val="00CD6D3C"/>
    <w:rsid w:val="00CD6DF3"/>
    <w:rsid w:val="00CD7484"/>
    <w:rsid w:val="00CD7799"/>
    <w:rsid w:val="00CD7E4F"/>
    <w:rsid w:val="00CE046F"/>
    <w:rsid w:val="00CE079F"/>
    <w:rsid w:val="00CE17D0"/>
    <w:rsid w:val="00CE1BA5"/>
    <w:rsid w:val="00CE21E4"/>
    <w:rsid w:val="00CE239A"/>
    <w:rsid w:val="00CE3052"/>
    <w:rsid w:val="00CE32FA"/>
    <w:rsid w:val="00CE371F"/>
    <w:rsid w:val="00CE3C4F"/>
    <w:rsid w:val="00CE41D0"/>
    <w:rsid w:val="00CE45B8"/>
    <w:rsid w:val="00CE482F"/>
    <w:rsid w:val="00CE4A63"/>
    <w:rsid w:val="00CE4FD5"/>
    <w:rsid w:val="00CE5071"/>
    <w:rsid w:val="00CE5EC2"/>
    <w:rsid w:val="00CE6FC1"/>
    <w:rsid w:val="00CE7261"/>
    <w:rsid w:val="00CE7EDD"/>
    <w:rsid w:val="00CF00A0"/>
    <w:rsid w:val="00CF0AE6"/>
    <w:rsid w:val="00CF1E69"/>
    <w:rsid w:val="00CF2050"/>
    <w:rsid w:val="00CF2FFE"/>
    <w:rsid w:val="00CF31EF"/>
    <w:rsid w:val="00CF34BA"/>
    <w:rsid w:val="00CF394C"/>
    <w:rsid w:val="00CF3F63"/>
    <w:rsid w:val="00CF4553"/>
    <w:rsid w:val="00CF4C7D"/>
    <w:rsid w:val="00CF51E8"/>
    <w:rsid w:val="00CF5367"/>
    <w:rsid w:val="00CF5A3D"/>
    <w:rsid w:val="00CF5E8D"/>
    <w:rsid w:val="00CF6017"/>
    <w:rsid w:val="00CF64AE"/>
    <w:rsid w:val="00CF68BD"/>
    <w:rsid w:val="00CF6AB1"/>
    <w:rsid w:val="00CF74B5"/>
    <w:rsid w:val="00CF75BA"/>
    <w:rsid w:val="00CF7857"/>
    <w:rsid w:val="00CF7AE6"/>
    <w:rsid w:val="00D00452"/>
    <w:rsid w:val="00D007CA"/>
    <w:rsid w:val="00D008CE"/>
    <w:rsid w:val="00D010BF"/>
    <w:rsid w:val="00D0117E"/>
    <w:rsid w:val="00D01E3B"/>
    <w:rsid w:val="00D02B7D"/>
    <w:rsid w:val="00D0456B"/>
    <w:rsid w:val="00D053C5"/>
    <w:rsid w:val="00D0582B"/>
    <w:rsid w:val="00D05ADF"/>
    <w:rsid w:val="00D06FDC"/>
    <w:rsid w:val="00D07295"/>
    <w:rsid w:val="00D074B5"/>
    <w:rsid w:val="00D07A92"/>
    <w:rsid w:val="00D07F77"/>
    <w:rsid w:val="00D10066"/>
    <w:rsid w:val="00D10329"/>
    <w:rsid w:val="00D107D4"/>
    <w:rsid w:val="00D10945"/>
    <w:rsid w:val="00D11240"/>
    <w:rsid w:val="00D12106"/>
    <w:rsid w:val="00D12B32"/>
    <w:rsid w:val="00D13DDE"/>
    <w:rsid w:val="00D14644"/>
    <w:rsid w:val="00D15570"/>
    <w:rsid w:val="00D1575C"/>
    <w:rsid w:val="00D15905"/>
    <w:rsid w:val="00D16D3F"/>
    <w:rsid w:val="00D16E1B"/>
    <w:rsid w:val="00D172BC"/>
    <w:rsid w:val="00D202B9"/>
    <w:rsid w:val="00D20394"/>
    <w:rsid w:val="00D20407"/>
    <w:rsid w:val="00D20D11"/>
    <w:rsid w:val="00D20E27"/>
    <w:rsid w:val="00D21B5C"/>
    <w:rsid w:val="00D21FCE"/>
    <w:rsid w:val="00D22064"/>
    <w:rsid w:val="00D2359D"/>
    <w:rsid w:val="00D2415A"/>
    <w:rsid w:val="00D24E6B"/>
    <w:rsid w:val="00D253FC"/>
    <w:rsid w:val="00D273C8"/>
    <w:rsid w:val="00D277F0"/>
    <w:rsid w:val="00D30336"/>
    <w:rsid w:val="00D30543"/>
    <w:rsid w:val="00D30A27"/>
    <w:rsid w:val="00D312C5"/>
    <w:rsid w:val="00D313A2"/>
    <w:rsid w:val="00D31AAA"/>
    <w:rsid w:val="00D32241"/>
    <w:rsid w:val="00D323AC"/>
    <w:rsid w:val="00D3277B"/>
    <w:rsid w:val="00D32EBF"/>
    <w:rsid w:val="00D32F60"/>
    <w:rsid w:val="00D3316C"/>
    <w:rsid w:val="00D34419"/>
    <w:rsid w:val="00D353ED"/>
    <w:rsid w:val="00D35DA8"/>
    <w:rsid w:val="00D35E21"/>
    <w:rsid w:val="00D36B2E"/>
    <w:rsid w:val="00D36F16"/>
    <w:rsid w:val="00D37461"/>
    <w:rsid w:val="00D37896"/>
    <w:rsid w:val="00D401F2"/>
    <w:rsid w:val="00D40715"/>
    <w:rsid w:val="00D40A28"/>
    <w:rsid w:val="00D413DA"/>
    <w:rsid w:val="00D41863"/>
    <w:rsid w:val="00D41B75"/>
    <w:rsid w:val="00D41F8D"/>
    <w:rsid w:val="00D424ED"/>
    <w:rsid w:val="00D434AE"/>
    <w:rsid w:val="00D44407"/>
    <w:rsid w:val="00D4464C"/>
    <w:rsid w:val="00D44FEB"/>
    <w:rsid w:val="00D4504A"/>
    <w:rsid w:val="00D451F5"/>
    <w:rsid w:val="00D454C4"/>
    <w:rsid w:val="00D45927"/>
    <w:rsid w:val="00D46C1F"/>
    <w:rsid w:val="00D46CD0"/>
    <w:rsid w:val="00D47B1C"/>
    <w:rsid w:val="00D50FB7"/>
    <w:rsid w:val="00D515C3"/>
    <w:rsid w:val="00D515E9"/>
    <w:rsid w:val="00D51694"/>
    <w:rsid w:val="00D51EB8"/>
    <w:rsid w:val="00D51F5D"/>
    <w:rsid w:val="00D525CA"/>
    <w:rsid w:val="00D5271E"/>
    <w:rsid w:val="00D528D8"/>
    <w:rsid w:val="00D528EF"/>
    <w:rsid w:val="00D5312A"/>
    <w:rsid w:val="00D53312"/>
    <w:rsid w:val="00D5343D"/>
    <w:rsid w:val="00D53858"/>
    <w:rsid w:val="00D53AF1"/>
    <w:rsid w:val="00D53BFD"/>
    <w:rsid w:val="00D53DA1"/>
    <w:rsid w:val="00D540E6"/>
    <w:rsid w:val="00D54367"/>
    <w:rsid w:val="00D547A5"/>
    <w:rsid w:val="00D556E0"/>
    <w:rsid w:val="00D56907"/>
    <w:rsid w:val="00D569B0"/>
    <w:rsid w:val="00D5778A"/>
    <w:rsid w:val="00D57EF3"/>
    <w:rsid w:val="00D601DD"/>
    <w:rsid w:val="00D61AF5"/>
    <w:rsid w:val="00D61BAE"/>
    <w:rsid w:val="00D61CCD"/>
    <w:rsid w:val="00D622EA"/>
    <w:rsid w:val="00D62B09"/>
    <w:rsid w:val="00D62B3F"/>
    <w:rsid w:val="00D62CB5"/>
    <w:rsid w:val="00D62DFC"/>
    <w:rsid w:val="00D63A72"/>
    <w:rsid w:val="00D64049"/>
    <w:rsid w:val="00D644C5"/>
    <w:rsid w:val="00D64E6C"/>
    <w:rsid w:val="00D6553F"/>
    <w:rsid w:val="00D66293"/>
    <w:rsid w:val="00D665AA"/>
    <w:rsid w:val="00D66C21"/>
    <w:rsid w:val="00D6794B"/>
    <w:rsid w:val="00D67A16"/>
    <w:rsid w:val="00D70348"/>
    <w:rsid w:val="00D70510"/>
    <w:rsid w:val="00D70DAD"/>
    <w:rsid w:val="00D719A9"/>
    <w:rsid w:val="00D72678"/>
    <w:rsid w:val="00D7273C"/>
    <w:rsid w:val="00D72EC7"/>
    <w:rsid w:val="00D731CA"/>
    <w:rsid w:val="00D732E6"/>
    <w:rsid w:val="00D7420F"/>
    <w:rsid w:val="00D74AFB"/>
    <w:rsid w:val="00D74EA7"/>
    <w:rsid w:val="00D753C3"/>
    <w:rsid w:val="00D75FE5"/>
    <w:rsid w:val="00D767AF"/>
    <w:rsid w:val="00D76EBD"/>
    <w:rsid w:val="00D76EF6"/>
    <w:rsid w:val="00D76F5A"/>
    <w:rsid w:val="00D77008"/>
    <w:rsid w:val="00D772CC"/>
    <w:rsid w:val="00D774A5"/>
    <w:rsid w:val="00D77D91"/>
    <w:rsid w:val="00D77E59"/>
    <w:rsid w:val="00D80CFF"/>
    <w:rsid w:val="00D80DC0"/>
    <w:rsid w:val="00D815A9"/>
    <w:rsid w:val="00D81B99"/>
    <w:rsid w:val="00D82465"/>
    <w:rsid w:val="00D82739"/>
    <w:rsid w:val="00D82A64"/>
    <w:rsid w:val="00D83E1B"/>
    <w:rsid w:val="00D849B3"/>
    <w:rsid w:val="00D84E34"/>
    <w:rsid w:val="00D85618"/>
    <w:rsid w:val="00D85AB4"/>
    <w:rsid w:val="00D85DF9"/>
    <w:rsid w:val="00D86554"/>
    <w:rsid w:val="00D867D6"/>
    <w:rsid w:val="00D86C36"/>
    <w:rsid w:val="00D87D72"/>
    <w:rsid w:val="00D87F76"/>
    <w:rsid w:val="00D9091C"/>
    <w:rsid w:val="00D91122"/>
    <w:rsid w:val="00D915EE"/>
    <w:rsid w:val="00D917BC"/>
    <w:rsid w:val="00D91C71"/>
    <w:rsid w:val="00D91D15"/>
    <w:rsid w:val="00D92246"/>
    <w:rsid w:val="00D9281E"/>
    <w:rsid w:val="00D92C35"/>
    <w:rsid w:val="00D93EBD"/>
    <w:rsid w:val="00D93F95"/>
    <w:rsid w:val="00D942F7"/>
    <w:rsid w:val="00D94DF7"/>
    <w:rsid w:val="00D9643F"/>
    <w:rsid w:val="00D9650D"/>
    <w:rsid w:val="00D968FF"/>
    <w:rsid w:val="00D9779B"/>
    <w:rsid w:val="00DA01DB"/>
    <w:rsid w:val="00DA0DD0"/>
    <w:rsid w:val="00DA0E65"/>
    <w:rsid w:val="00DA0FB0"/>
    <w:rsid w:val="00DA109B"/>
    <w:rsid w:val="00DA1E2D"/>
    <w:rsid w:val="00DA2DC8"/>
    <w:rsid w:val="00DA32FD"/>
    <w:rsid w:val="00DA3BBE"/>
    <w:rsid w:val="00DA3E4F"/>
    <w:rsid w:val="00DA3E79"/>
    <w:rsid w:val="00DA4320"/>
    <w:rsid w:val="00DA44A3"/>
    <w:rsid w:val="00DA4B41"/>
    <w:rsid w:val="00DA4B98"/>
    <w:rsid w:val="00DA5B8D"/>
    <w:rsid w:val="00DA5D5E"/>
    <w:rsid w:val="00DA5FD2"/>
    <w:rsid w:val="00DA60B2"/>
    <w:rsid w:val="00DA67B4"/>
    <w:rsid w:val="00DA68A6"/>
    <w:rsid w:val="00DA7717"/>
    <w:rsid w:val="00DA7826"/>
    <w:rsid w:val="00DA79C4"/>
    <w:rsid w:val="00DB0243"/>
    <w:rsid w:val="00DB0351"/>
    <w:rsid w:val="00DB04F8"/>
    <w:rsid w:val="00DB0AA1"/>
    <w:rsid w:val="00DB0D2D"/>
    <w:rsid w:val="00DB0D36"/>
    <w:rsid w:val="00DB1067"/>
    <w:rsid w:val="00DB149A"/>
    <w:rsid w:val="00DB218E"/>
    <w:rsid w:val="00DB240C"/>
    <w:rsid w:val="00DB27FC"/>
    <w:rsid w:val="00DB2A0D"/>
    <w:rsid w:val="00DB2B49"/>
    <w:rsid w:val="00DB4215"/>
    <w:rsid w:val="00DB441A"/>
    <w:rsid w:val="00DB483D"/>
    <w:rsid w:val="00DB4E6B"/>
    <w:rsid w:val="00DB57C6"/>
    <w:rsid w:val="00DB5CB1"/>
    <w:rsid w:val="00DB6BE1"/>
    <w:rsid w:val="00DB6D6D"/>
    <w:rsid w:val="00DB70EE"/>
    <w:rsid w:val="00DB72F1"/>
    <w:rsid w:val="00DB736C"/>
    <w:rsid w:val="00DB76DD"/>
    <w:rsid w:val="00DC0CBE"/>
    <w:rsid w:val="00DC157D"/>
    <w:rsid w:val="00DC1967"/>
    <w:rsid w:val="00DC1C7D"/>
    <w:rsid w:val="00DC2074"/>
    <w:rsid w:val="00DC37E4"/>
    <w:rsid w:val="00DC4BC4"/>
    <w:rsid w:val="00DC5B67"/>
    <w:rsid w:val="00DC6702"/>
    <w:rsid w:val="00DC7434"/>
    <w:rsid w:val="00DC7CCC"/>
    <w:rsid w:val="00DD0979"/>
    <w:rsid w:val="00DD136C"/>
    <w:rsid w:val="00DD14FD"/>
    <w:rsid w:val="00DD1A37"/>
    <w:rsid w:val="00DD1D08"/>
    <w:rsid w:val="00DD1D82"/>
    <w:rsid w:val="00DD1ECA"/>
    <w:rsid w:val="00DD2805"/>
    <w:rsid w:val="00DD2CDB"/>
    <w:rsid w:val="00DD3A4B"/>
    <w:rsid w:val="00DD3F4A"/>
    <w:rsid w:val="00DD4159"/>
    <w:rsid w:val="00DD417C"/>
    <w:rsid w:val="00DD43F3"/>
    <w:rsid w:val="00DD44E6"/>
    <w:rsid w:val="00DD4D39"/>
    <w:rsid w:val="00DD4FBE"/>
    <w:rsid w:val="00DD516E"/>
    <w:rsid w:val="00DD51FB"/>
    <w:rsid w:val="00DD5615"/>
    <w:rsid w:val="00DD5B99"/>
    <w:rsid w:val="00DD6551"/>
    <w:rsid w:val="00DD6992"/>
    <w:rsid w:val="00DD6A92"/>
    <w:rsid w:val="00DD6B74"/>
    <w:rsid w:val="00DE04CA"/>
    <w:rsid w:val="00DE06F4"/>
    <w:rsid w:val="00DE10BE"/>
    <w:rsid w:val="00DE1157"/>
    <w:rsid w:val="00DE19EC"/>
    <w:rsid w:val="00DE1C8C"/>
    <w:rsid w:val="00DE23C0"/>
    <w:rsid w:val="00DE2918"/>
    <w:rsid w:val="00DE31CF"/>
    <w:rsid w:val="00DE3473"/>
    <w:rsid w:val="00DE34A8"/>
    <w:rsid w:val="00DE3B5E"/>
    <w:rsid w:val="00DE3D46"/>
    <w:rsid w:val="00DE3E5D"/>
    <w:rsid w:val="00DE43EA"/>
    <w:rsid w:val="00DE4B36"/>
    <w:rsid w:val="00DE506D"/>
    <w:rsid w:val="00DE6395"/>
    <w:rsid w:val="00DE63A9"/>
    <w:rsid w:val="00DE63F6"/>
    <w:rsid w:val="00DE6F60"/>
    <w:rsid w:val="00DE75BE"/>
    <w:rsid w:val="00DF080D"/>
    <w:rsid w:val="00DF0E75"/>
    <w:rsid w:val="00DF100B"/>
    <w:rsid w:val="00DF1F54"/>
    <w:rsid w:val="00DF2276"/>
    <w:rsid w:val="00DF290C"/>
    <w:rsid w:val="00DF3CD5"/>
    <w:rsid w:val="00DF4518"/>
    <w:rsid w:val="00DF4C3C"/>
    <w:rsid w:val="00DF4E0E"/>
    <w:rsid w:val="00DF58F5"/>
    <w:rsid w:val="00DF5CCA"/>
    <w:rsid w:val="00DF60C6"/>
    <w:rsid w:val="00DF7387"/>
    <w:rsid w:val="00DF74D0"/>
    <w:rsid w:val="00DF7609"/>
    <w:rsid w:val="00E00441"/>
    <w:rsid w:val="00E00EF9"/>
    <w:rsid w:val="00E011EB"/>
    <w:rsid w:val="00E016D8"/>
    <w:rsid w:val="00E01D9E"/>
    <w:rsid w:val="00E0218B"/>
    <w:rsid w:val="00E029EE"/>
    <w:rsid w:val="00E02EFA"/>
    <w:rsid w:val="00E03140"/>
    <w:rsid w:val="00E0332B"/>
    <w:rsid w:val="00E04EFD"/>
    <w:rsid w:val="00E05293"/>
    <w:rsid w:val="00E05B79"/>
    <w:rsid w:val="00E05E85"/>
    <w:rsid w:val="00E0601E"/>
    <w:rsid w:val="00E067BB"/>
    <w:rsid w:val="00E0683D"/>
    <w:rsid w:val="00E06CC8"/>
    <w:rsid w:val="00E07CAF"/>
    <w:rsid w:val="00E10750"/>
    <w:rsid w:val="00E10C31"/>
    <w:rsid w:val="00E120CF"/>
    <w:rsid w:val="00E130B1"/>
    <w:rsid w:val="00E131E3"/>
    <w:rsid w:val="00E13268"/>
    <w:rsid w:val="00E13308"/>
    <w:rsid w:val="00E13937"/>
    <w:rsid w:val="00E13D53"/>
    <w:rsid w:val="00E1422C"/>
    <w:rsid w:val="00E14C49"/>
    <w:rsid w:val="00E14E57"/>
    <w:rsid w:val="00E1503A"/>
    <w:rsid w:val="00E156DD"/>
    <w:rsid w:val="00E15EDB"/>
    <w:rsid w:val="00E16466"/>
    <w:rsid w:val="00E16D35"/>
    <w:rsid w:val="00E16E07"/>
    <w:rsid w:val="00E16EB9"/>
    <w:rsid w:val="00E173B4"/>
    <w:rsid w:val="00E17913"/>
    <w:rsid w:val="00E17C38"/>
    <w:rsid w:val="00E219DF"/>
    <w:rsid w:val="00E21AD6"/>
    <w:rsid w:val="00E21C1C"/>
    <w:rsid w:val="00E21E4B"/>
    <w:rsid w:val="00E224E8"/>
    <w:rsid w:val="00E225A3"/>
    <w:rsid w:val="00E2468B"/>
    <w:rsid w:val="00E2493F"/>
    <w:rsid w:val="00E24CAC"/>
    <w:rsid w:val="00E25A2A"/>
    <w:rsid w:val="00E2624E"/>
    <w:rsid w:val="00E262E5"/>
    <w:rsid w:val="00E264B4"/>
    <w:rsid w:val="00E26560"/>
    <w:rsid w:val="00E26E6E"/>
    <w:rsid w:val="00E2716F"/>
    <w:rsid w:val="00E27357"/>
    <w:rsid w:val="00E30871"/>
    <w:rsid w:val="00E30AC4"/>
    <w:rsid w:val="00E30C07"/>
    <w:rsid w:val="00E30D04"/>
    <w:rsid w:val="00E30FB7"/>
    <w:rsid w:val="00E31629"/>
    <w:rsid w:val="00E316A4"/>
    <w:rsid w:val="00E31813"/>
    <w:rsid w:val="00E31B0F"/>
    <w:rsid w:val="00E31E2D"/>
    <w:rsid w:val="00E32FB3"/>
    <w:rsid w:val="00E33F49"/>
    <w:rsid w:val="00E3458A"/>
    <w:rsid w:val="00E34772"/>
    <w:rsid w:val="00E34818"/>
    <w:rsid w:val="00E34A41"/>
    <w:rsid w:val="00E34EAD"/>
    <w:rsid w:val="00E35154"/>
    <w:rsid w:val="00E35468"/>
    <w:rsid w:val="00E36C25"/>
    <w:rsid w:val="00E36CE6"/>
    <w:rsid w:val="00E37103"/>
    <w:rsid w:val="00E371FF"/>
    <w:rsid w:val="00E3734B"/>
    <w:rsid w:val="00E37422"/>
    <w:rsid w:val="00E37505"/>
    <w:rsid w:val="00E3752A"/>
    <w:rsid w:val="00E37617"/>
    <w:rsid w:val="00E37F19"/>
    <w:rsid w:val="00E37FCD"/>
    <w:rsid w:val="00E416B3"/>
    <w:rsid w:val="00E41A24"/>
    <w:rsid w:val="00E41F16"/>
    <w:rsid w:val="00E42783"/>
    <w:rsid w:val="00E42969"/>
    <w:rsid w:val="00E429A9"/>
    <w:rsid w:val="00E4310B"/>
    <w:rsid w:val="00E43BC2"/>
    <w:rsid w:val="00E43E1F"/>
    <w:rsid w:val="00E43F22"/>
    <w:rsid w:val="00E43FFD"/>
    <w:rsid w:val="00E443A8"/>
    <w:rsid w:val="00E4450A"/>
    <w:rsid w:val="00E44BED"/>
    <w:rsid w:val="00E44CB1"/>
    <w:rsid w:val="00E45027"/>
    <w:rsid w:val="00E45368"/>
    <w:rsid w:val="00E45478"/>
    <w:rsid w:val="00E45B47"/>
    <w:rsid w:val="00E461B1"/>
    <w:rsid w:val="00E4634D"/>
    <w:rsid w:val="00E46C72"/>
    <w:rsid w:val="00E46D3D"/>
    <w:rsid w:val="00E46E0C"/>
    <w:rsid w:val="00E47672"/>
    <w:rsid w:val="00E479E3"/>
    <w:rsid w:val="00E47B68"/>
    <w:rsid w:val="00E47C31"/>
    <w:rsid w:val="00E50243"/>
    <w:rsid w:val="00E50388"/>
    <w:rsid w:val="00E50596"/>
    <w:rsid w:val="00E50CE9"/>
    <w:rsid w:val="00E50E9E"/>
    <w:rsid w:val="00E50F53"/>
    <w:rsid w:val="00E510E7"/>
    <w:rsid w:val="00E51683"/>
    <w:rsid w:val="00E5191F"/>
    <w:rsid w:val="00E51977"/>
    <w:rsid w:val="00E5205C"/>
    <w:rsid w:val="00E52C3B"/>
    <w:rsid w:val="00E53148"/>
    <w:rsid w:val="00E535ED"/>
    <w:rsid w:val="00E53910"/>
    <w:rsid w:val="00E539CC"/>
    <w:rsid w:val="00E549ED"/>
    <w:rsid w:val="00E54B08"/>
    <w:rsid w:val="00E55BAA"/>
    <w:rsid w:val="00E55F63"/>
    <w:rsid w:val="00E56735"/>
    <w:rsid w:val="00E56E2B"/>
    <w:rsid w:val="00E56F1D"/>
    <w:rsid w:val="00E57C93"/>
    <w:rsid w:val="00E60590"/>
    <w:rsid w:val="00E60B85"/>
    <w:rsid w:val="00E61731"/>
    <w:rsid w:val="00E61A50"/>
    <w:rsid w:val="00E61C57"/>
    <w:rsid w:val="00E61FD1"/>
    <w:rsid w:val="00E636B6"/>
    <w:rsid w:val="00E637C1"/>
    <w:rsid w:val="00E6386A"/>
    <w:rsid w:val="00E63915"/>
    <w:rsid w:val="00E639A2"/>
    <w:rsid w:val="00E63BEF"/>
    <w:rsid w:val="00E64066"/>
    <w:rsid w:val="00E641F1"/>
    <w:rsid w:val="00E64875"/>
    <w:rsid w:val="00E648E6"/>
    <w:rsid w:val="00E64D2C"/>
    <w:rsid w:val="00E651A8"/>
    <w:rsid w:val="00E65DE7"/>
    <w:rsid w:val="00E66008"/>
    <w:rsid w:val="00E66052"/>
    <w:rsid w:val="00E6689F"/>
    <w:rsid w:val="00E66D95"/>
    <w:rsid w:val="00E67246"/>
    <w:rsid w:val="00E67334"/>
    <w:rsid w:val="00E673AD"/>
    <w:rsid w:val="00E67945"/>
    <w:rsid w:val="00E67BD2"/>
    <w:rsid w:val="00E67D6A"/>
    <w:rsid w:val="00E70D46"/>
    <w:rsid w:val="00E71F45"/>
    <w:rsid w:val="00E722B2"/>
    <w:rsid w:val="00E728F1"/>
    <w:rsid w:val="00E72C89"/>
    <w:rsid w:val="00E73127"/>
    <w:rsid w:val="00E73AFB"/>
    <w:rsid w:val="00E73D9B"/>
    <w:rsid w:val="00E73F6C"/>
    <w:rsid w:val="00E740CB"/>
    <w:rsid w:val="00E7419B"/>
    <w:rsid w:val="00E74443"/>
    <w:rsid w:val="00E74548"/>
    <w:rsid w:val="00E755AD"/>
    <w:rsid w:val="00E75768"/>
    <w:rsid w:val="00E75843"/>
    <w:rsid w:val="00E758CD"/>
    <w:rsid w:val="00E75DCF"/>
    <w:rsid w:val="00E76382"/>
    <w:rsid w:val="00E764B6"/>
    <w:rsid w:val="00E769D1"/>
    <w:rsid w:val="00E76C25"/>
    <w:rsid w:val="00E76F2C"/>
    <w:rsid w:val="00E77C34"/>
    <w:rsid w:val="00E80418"/>
    <w:rsid w:val="00E80962"/>
    <w:rsid w:val="00E81261"/>
    <w:rsid w:val="00E8126C"/>
    <w:rsid w:val="00E81678"/>
    <w:rsid w:val="00E81D8C"/>
    <w:rsid w:val="00E81DBC"/>
    <w:rsid w:val="00E82FE4"/>
    <w:rsid w:val="00E830E7"/>
    <w:rsid w:val="00E83312"/>
    <w:rsid w:val="00E83E68"/>
    <w:rsid w:val="00E83F57"/>
    <w:rsid w:val="00E847C8"/>
    <w:rsid w:val="00E84EEB"/>
    <w:rsid w:val="00E85B51"/>
    <w:rsid w:val="00E85BB5"/>
    <w:rsid w:val="00E86513"/>
    <w:rsid w:val="00E869A7"/>
    <w:rsid w:val="00E872ED"/>
    <w:rsid w:val="00E8757C"/>
    <w:rsid w:val="00E87E85"/>
    <w:rsid w:val="00E91A38"/>
    <w:rsid w:val="00E92302"/>
    <w:rsid w:val="00E92383"/>
    <w:rsid w:val="00E923D3"/>
    <w:rsid w:val="00E9292F"/>
    <w:rsid w:val="00E92948"/>
    <w:rsid w:val="00E9316B"/>
    <w:rsid w:val="00E93DF8"/>
    <w:rsid w:val="00E9417A"/>
    <w:rsid w:val="00E94361"/>
    <w:rsid w:val="00E95041"/>
    <w:rsid w:val="00E95911"/>
    <w:rsid w:val="00E95A03"/>
    <w:rsid w:val="00E95A9F"/>
    <w:rsid w:val="00E962AF"/>
    <w:rsid w:val="00E97512"/>
    <w:rsid w:val="00E9756B"/>
    <w:rsid w:val="00E9758E"/>
    <w:rsid w:val="00E97B1C"/>
    <w:rsid w:val="00EA002F"/>
    <w:rsid w:val="00EA00BB"/>
    <w:rsid w:val="00EA0DD7"/>
    <w:rsid w:val="00EA1349"/>
    <w:rsid w:val="00EA1F37"/>
    <w:rsid w:val="00EA29F0"/>
    <w:rsid w:val="00EA304C"/>
    <w:rsid w:val="00EA316E"/>
    <w:rsid w:val="00EA36A3"/>
    <w:rsid w:val="00EA36EE"/>
    <w:rsid w:val="00EA3F73"/>
    <w:rsid w:val="00EA46F1"/>
    <w:rsid w:val="00EA4EB8"/>
    <w:rsid w:val="00EA58BF"/>
    <w:rsid w:val="00EA5E5A"/>
    <w:rsid w:val="00EA699E"/>
    <w:rsid w:val="00EA69F7"/>
    <w:rsid w:val="00EA6AAC"/>
    <w:rsid w:val="00EA73CC"/>
    <w:rsid w:val="00EA7DCB"/>
    <w:rsid w:val="00EA7EB5"/>
    <w:rsid w:val="00EB0520"/>
    <w:rsid w:val="00EB1B99"/>
    <w:rsid w:val="00EB1F6D"/>
    <w:rsid w:val="00EB23E8"/>
    <w:rsid w:val="00EB2C95"/>
    <w:rsid w:val="00EB2EEA"/>
    <w:rsid w:val="00EB3635"/>
    <w:rsid w:val="00EB3BC6"/>
    <w:rsid w:val="00EB40ED"/>
    <w:rsid w:val="00EB41B5"/>
    <w:rsid w:val="00EB48A4"/>
    <w:rsid w:val="00EB48E3"/>
    <w:rsid w:val="00EB48E5"/>
    <w:rsid w:val="00EB4F7E"/>
    <w:rsid w:val="00EB5580"/>
    <w:rsid w:val="00EB6202"/>
    <w:rsid w:val="00EB655E"/>
    <w:rsid w:val="00EB6584"/>
    <w:rsid w:val="00EB7349"/>
    <w:rsid w:val="00EB749E"/>
    <w:rsid w:val="00EC0141"/>
    <w:rsid w:val="00EC0359"/>
    <w:rsid w:val="00EC0639"/>
    <w:rsid w:val="00EC1131"/>
    <w:rsid w:val="00EC18FF"/>
    <w:rsid w:val="00EC19D0"/>
    <w:rsid w:val="00EC19FF"/>
    <w:rsid w:val="00EC27D1"/>
    <w:rsid w:val="00EC28F5"/>
    <w:rsid w:val="00EC2BEC"/>
    <w:rsid w:val="00EC2BF1"/>
    <w:rsid w:val="00EC2D68"/>
    <w:rsid w:val="00EC2FB8"/>
    <w:rsid w:val="00EC3374"/>
    <w:rsid w:val="00EC3B80"/>
    <w:rsid w:val="00EC3D88"/>
    <w:rsid w:val="00EC5E84"/>
    <w:rsid w:val="00EC5F1B"/>
    <w:rsid w:val="00EC682C"/>
    <w:rsid w:val="00EC69EE"/>
    <w:rsid w:val="00EC6C5A"/>
    <w:rsid w:val="00EC757F"/>
    <w:rsid w:val="00EC7944"/>
    <w:rsid w:val="00EC7EF7"/>
    <w:rsid w:val="00ED06BE"/>
    <w:rsid w:val="00ED0793"/>
    <w:rsid w:val="00ED0ABA"/>
    <w:rsid w:val="00ED1693"/>
    <w:rsid w:val="00ED16D6"/>
    <w:rsid w:val="00ED1BA3"/>
    <w:rsid w:val="00ED26E1"/>
    <w:rsid w:val="00ED3983"/>
    <w:rsid w:val="00ED3AA6"/>
    <w:rsid w:val="00ED404F"/>
    <w:rsid w:val="00ED406A"/>
    <w:rsid w:val="00ED4C1C"/>
    <w:rsid w:val="00ED4C94"/>
    <w:rsid w:val="00ED4C96"/>
    <w:rsid w:val="00ED4F2C"/>
    <w:rsid w:val="00ED5000"/>
    <w:rsid w:val="00ED5622"/>
    <w:rsid w:val="00ED5965"/>
    <w:rsid w:val="00ED60DE"/>
    <w:rsid w:val="00ED62D9"/>
    <w:rsid w:val="00ED69DC"/>
    <w:rsid w:val="00ED6A26"/>
    <w:rsid w:val="00ED798E"/>
    <w:rsid w:val="00EE02A8"/>
    <w:rsid w:val="00EE07E2"/>
    <w:rsid w:val="00EE0A4B"/>
    <w:rsid w:val="00EE13B6"/>
    <w:rsid w:val="00EE13E0"/>
    <w:rsid w:val="00EE1DC9"/>
    <w:rsid w:val="00EE1F6D"/>
    <w:rsid w:val="00EE2025"/>
    <w:rsid w:val="00EE2312"/>
    <w:rsid w:val="00EE24B5"/>
    <w:rsid w:val="00EE2AEC"/>
    <w:rsid w:val="00EE2C9E"/>
    <w:rsid w:val="00EE3714"/>
    <w:rsid w:val="00EE59F6"/>
    <w:rsid w:val="00EE5E6A"/>
    <w:rsid w:val="00EE5FE4"/>
    <w:rsid w:val="00EE650A"/>
    <w:rsid w:val="00EE68C3"/>
    <w:rsid w:val="00EE6F92"/>
    <w:rsid w:val="00EE70C8"/>
    <w:rsid w:val="00EE7218"/>
    <w:rsid w:val="00EE7522"/>
    <w:rsid w:val="00EE7B74"/>
    <w:rsid w:val="00EE7DC9"/>
    <w:rsid w:val="00EF0112"/>
    <w:rsid w:val="00EF134A"/>
    <w:rsid w:val="00EF19AD"/>
    <w:rsid w:val="00EF212C"/>
    <w:rsid w:val="00EF261D"/>
    <w:rsid w:val="00EF36B9"/>
    <w:rsid w:val="00EF36F5"/>
    <w:rsid w:val="00EF4775"/>
    <w:rsid w:val="00EF4FEB"/>
    <w:rsid w:val="00EF5213"/>
    <w:rsid w:val="00EF66BD"/>
    <w:rsid w:val="00EF69EC"/>
    <w:rsid w:val="00EF6B0D"/>
    <w:rsid w:val="00EF6F3C"/>
    <w:rsid w:val="00EF7D22"/>
    <w:rsid w:val="00EF7DB8"/>
    <w:rsid w:val="00EF7E0F"/>
    <w:rsid w:val="00F00D52"/>
    <w:rsid w:val="00F015DD"/>
    <w:rsid w:val="00F017FB"/>
    <w:rsid w:val="00F01C2C"/>
    <w:rsid w:val="00F01FE6"/>
    <w:rsid w:val="00F02580"/>
    <w:rsid w:val="00F02B61"/>
    <w:rsid w:val="00F03433"/>
    <w:rsid w:val="00F0349A"/>
    <w:rsid w:val="00F03A24"/>
    <w:rsid w:val="00F03E13"/>
    <w:rsid w:val="00F03F7C"/>
    <w:rsid w:val="00F03F7E"/>
    <w:rsid w:val="00F0546E"/>
    <w:rsid w:val="00F05B95"/>
    <w:rsid w:val="00F0711F"/>
    <w:rsid w:val="00F07C7D"/>
    <w:rsid w:val="00F10707"/>
    <w:rsid w:val="00F11EBF"/>
    <w:rsid w:val="00F11FE3"/>
    <w:rsid w:val="00F12217"/>
    <w:rsid w:val="00F1353E"/>
    <w:rsid w:val="00F138AB"/>
    <w:rsid w:val="00F13B5F"/>
    <w:rsid w:val="00F1404A"/>
    <w:rsid w:val="00F159DA"/>
    <w:rsid w:val="00F15F27"/>
    <w:rsid w:val="00F1658A"/>
    <w:rsid w:val="00F17867"/>
    <w:rsid w:val="00F17F31"/>
    <w:rsid w:val="00F202EA"/>
    <w:rsid w:val="00F20788"/>
    <w:rsid w:val="00F20863"/>
    <w:rsid w:val="00F210AA"/>
    <w:rsid w:val="00F2166E"/>
    <w:rsid w:val="00F21677"/>
    <w:rsid w:val="00F217EB"/>
    <w:rsid w:val="00F21A17"/>
    <w:rsid w:val="00F23B23"/>
    <w:rsid w:val="00F24458"/>
    <w:rsid w:val="00F24FE2"/>
    <w:rsid w:val="00F25326"/>
    <w:rsid w:val="00F25595"/>
    <w:rsid w:val="00F257B3"/>
    <w:rsid w:val="00F25A5A"/>
    <w:rsid w:val="00F25B78"/>
    <w:rsid w:val="00F2657F"/>
    <w:rsid w:val="00F26667"/>
    <w:rsid w:val="00F26B70"/>
    <w:rsid w:val="00F2709F"/>
    <w:rsid w:val="00F275CA"/>
    <w:rsid w:val="00F30001"/>
    <w:rsid w:val="00F30568"/>
    <w:rsid w:val="00F30E8D"/>
    <w:rsid w:val="00F3117B"/>
    <w:rsid w:val="00F31266"/>
    <w:rsid w:val="00F315FE"/>
    <w:rsid w:val="00F31B8D"/>
    <w:rsid w:val="00F31BB4"/>
    <w:rsid w:val="00F31D12"/>
    <w:rsid w:val="00F321C8"/>
    <w:rsid w:val="00F32DAB"/>
    <w:rsid w:val="00F333AB"/>
    <w:rsid w:val="00F333B2"/>
    <w:rsid w:val="00F33763"/>
    <w:rsid w:val="00F33C31"/>
    <w:rsid w:val="00F34396"/>
    <w:rsid w:val="00F344AA"/>
    <w:rsid w:val="00F35272"/>
    <w:rsid w:val="00F3573A"/>
    <w:rsid w:val="00F35995"/>
    <w:rsid w:val="00F35CF9"/>
    <w:rsid w:val="00F35E22"/>
    <w:rsid w:val="00F35E4B"/>
    <w:rsid w:val="00F3600B"/>
    <w:rsid w:val="00F3658A"/>
    <w:rsid w:val="00F367EB"/>
    <w:rsid w:val="00F401E0"/>
    <w:rsid w:val="00F403AE"/>
    <w:rsid w:val="00F408BC"/>
    <w:rsid w:val="00F413AD"/>
    <w:rsid w:val="00F42AA5"/>
    <w:rsid w:val="00F4318B"/>
    <w:rsid w:val="00F4384A"/>
    <w:rsid w:val="00F43EEE"/>
    <w:rsid w:val="00F44477"/>
    <w:rsid w:val="00F44734"/>
    <w:rsid w:val="00F4553A"/>
    <w:rsid w:val="00F45BE1"/>
    <w:rsid w:val="00F45FF1"/>
    <w:rsid w:val="00F4710E"/>
    <w:rsid w:val="00F47D81"/>
    <w:rsid w:val="00F50B46"/>
    <w:rsid w:val="00F50CF1"/>
    <w:rsid w:val="00F51618"/>
    <w:rsid w:val="00F51714"/>
    <w:rsid w:val="00F51A2F"/>
    <w:rsid w:val="00F51BCF"/>
    <w:rsid w:val="00F52D3A"/>
    <w:rsid w:val="00F52E74"/>
    <w:rsid w:val="00F53052"/>
    <w:rsid w:val="00F534EF"/>
    <w:rsid w:val="00F53975"/>
    <w:rsid w:val="00F55279"/>
    <w:rsid w:val="00F5539A"/>
    <w:rsid w:val="00F5570C"/>
    <w:rsid w:val="00F55ADB"/>
    <w:rsid w:val="00F560E9"/>
    <w:rsid w:val="00F564DA"/>
    <w:rsid w:val="00F57481"/>
    <w:rsid w:val="00F57A37"/>
    <w:rsid w:val="00F60679"/>
    <w:rsid w:val="00F6071D"/>
    <w:rsid w:val="00F60A10"/>
    <w:rsid w:val="00F60C13"/>
    <w:rsid w:val="00F6109F"/>
    <w:rsid w:val="00F611EA"/>
    <w:rsid w:val="00F6139C"/>
    <w:rsid w:val="00F61634"/>
    <w:rsid w:val="00F61C5F"/>
    <w:rsid w:val="00F61F67"/>
    <w:rsid w:val="00F62148"/>
    <w:rsid w:val="00F62D6E"/>
    <w:rsid w:val="00F62F59"/>
    <w:rsid w:val="00F648F0"/>
    <w:rsid w:val="00F65459"/>
    <w:rsid w:val="00F65554"/>
    <w:rsid w:val="00F65680"/>
    <w:rsid w:val="00F657DA"/>
    <w:rsid w:val="00F659A1"/>
    <w:rsid w:val="00F6616C"/>
    <w:rsid w:val="00F663FE"/>
    <w:rsid w:val="00F665D2"/>
    <w:rsid w:val="00F6668C"/>
    <w:rsid w:val="00F66E5A"/>
    <w:rsid w:val="00F677BD"/>
    <w:rsid w:val="00F679E5"/>
    <w:rsid w:val="00F67CE5"/>
    <w:rsid w:val="00F703CD"/>
    <w:rsid w:val="00F704C4"/>
    <w:rsid w:val="00F706B2"/>
    <w:rsid w:val="00F708C1"/>
    <w:rsid w:val="00F70B31"/>
    <w:rsid w:val="00F70CB0"/>
    <w:rsid w:val="00F716B0"/>
    <w:rsid w:val="00F71FA2"/>
    <w:rsid w:val="00F73E1F"/>
    <w:rsid w:val="00F73E62"/>
    <w:rsid w:val="00F74102"/>
    <w:rsid w:val="00F758CF"/>
    <w:rsid w:val="00F758EB"/>
    <w:rsid w:val="00F75D3E"/>
    <w:rsid w:val="00F7631F"/>
    <w:rsid w:val="00F76D4E"/>
    <w:rsid w:val="00F771D5"/>
    <w:rsid w:val="00F77E2C"/>
    <w:rsid w:val="00F80E38"/>
    <w:rsid w:val="00F81034"/>
    <w:rsid w:val="00F81131"/>
    <w:rsid w:val="00F81493"/>
    <w:rsid w:val="00F81590"/>
    <w:rsid w:val="00F822C4"/>
    <w:rsid w:val="00F82415"/>
    <w:rsid w:val="00F82463"/>
    <w:rsid w:val="00F82AFA"/>
    <w:rsid w:val="00F83EC5"/>
    <w:rsid w:val="00F8403C"/>
    <w:rsid w:val="00F84159"/>
    <w:rsid w:val="00F8421B"/>
    <w:rsid w:val="00F84271"/>
    <w:rsid w:val="00F85049"/>
    <w:rsid w:val="00F857B9"/>
    <w:rsid w:val="00F857F4"/>
    <w:rsid w:val="00F8598D"/>
    <w:rsid w:val="00F85CDE"/>
    <w:rsid w:val="00F85CFC"/>
    <w:rsid w:val="00F86D97"/>
    <w:rsid w:val="00F86F49"/>
    <w:rsid w:val="00F872C3"/>
    <w:rsid w:val="00F87BE8"/>
    <w:rsid w:val="00F90089"/>
    <w:rsid w:val="00F90EC3"/>
    <w:rsid w:val="00F913A0"/>
    <w:rsid w:val="00F927E9"/>
    <w:rsid w:val="00F927F2"/>
    <w:rsid w:val="00F9316E"/>
    <w:rsid w:val="00F93652"/>
    <w:rsid w:val="00F93E56"/>
    <w:rsid w:val="00F943EB"/>
    <w:rsid w:val="00F944CC"/>
    <w:rsid w:val="00F94C6C"/>
    <w:rsid w:val="00F960D5"/>
    <w:rsid w:val="00F966A5"/>
    <w:rsid w:val="00F96A6A"/>
    <w:rsid w:val="00FA0747"/>
    <w:rsid w:val="00FA0E91"/>
    <w:rsid w:val="00FA225D"/>
    <w:rsid w:val="00FA22D5"/>
    <w:rsid w:val="00FA22E4"/>
    <w:rsid w:val="00FA39D8"/>
    <w:rsid w:val="00FA3B10"/>
    <w:rsid w:val="00FA3E6D"/>
    <w:rsid w:val="00FA4039"/>
    <w:rsid w:val="00FA51EA"/>
    <w:rsid w:val="00FA5506"/>
    <w:rsid w:val="00FA6AB6"/>
    <w:rsid w:val="00FA6E60"/>
    <w:rsid w:val="00FA7075"/>
    <w:rsid w:val="00FA7F42"/>
    <w:rsid w:val="00FA7FEC"/>
    <w:rsid w:val="00FB0134"/>
    <w:rsid w:val="00FB01A2"/>
    <w:rsid w:val="00FB1370"/>
    <w:rsid w:val="00FB13C6"/>
    <w:rsid w:val="00FB1A5B"/>
    <w:rsid w:val="00FB1D6A"/>
    <w:rsid w:val="00FB259E"/>
    <w:rsid w:val="00FB2C21"/>
    <w:rsid w:val="00FB2CD8"/>
    <w:rsid w:val="00FB2FCC"/>
    <w:rsid w:val="00FB3801"/>
    <w:rsid w:val="00FB3AF6"/>
    <w:rsid w:val="00FB4769"/>
    <w:rsid w:val="00FB4D02"/>
    <w:rsid w:val="00FB5904"/>
    <w:rsid w:val="00FB6069"/>
    <w:rsid w:val="00FB60BB"/>
    <w:rsid w:val="00FB621D"/>
    <w:rsid w:val="00FB6263"/>
    <w:rsid w:val="00FB63C0"/>
    <w:rsid w:val="00FB6B0A"/>
    <w:rsid w:val="00FB778A"/>
    <w:rsid w:val="00FB7877"/>
    <w:rsid w:val="00FB7914"/>
    <w:rsid w:val="00FB7B8A"/>
    <w:rsid w:val="00FB7C97"/>
    <w:rsid w:val="00FC06F9"/>
    <w:rsid w:val="00FC1244"/>
    <w:rsid w:val="00FC1D09"/>
    <w:rsid w:val="00FC2220"/>
    <w:rsid w:val="00FC25E8"/>
    <w:rsid w:val="00FC2787"/>
    <w:rsid w:val="00FC2CD2"/>
    <w:rsid w:val="00FC2F47"/>
    <w:rsid w:val="00FC30F5"/>
    <w:rsid w:val="00FC3354"/>
    <w:rsid w:val="00FC376C"/>
    <w:rsid w:val="00FC40B6"/>
    <w:rsid w:val="00FC491A"/>
    <w:rsid w:val="00FC4C25"/>
    <w:rsid w:val="00FC52AA"/>
    <w:rsid w:val="00FC58EB"/>
    <w:rsid w:val="00FC64D7"/>
    <w:rsid w:val="00FC7CAB"/>
    <w:rsid w:val="00FD01AA"/>
    <w:rsid w:val="00FD05C8"/>
    <w:rsid w:val="00FD13B1"/>
    <w:rsid w:val="00FD1D5C"/>
    <w:rsid w:val="00FD1DB2"/>
    <w:rsid w:val="00FD22C6"/>
    <w:rsid w:val="00FD2496"/>
    <w:rsid w:val="00FD28FC"/>
    <w:rsid w:val="00FD336A"/>
    <w:rsid w:val="00FD3467"/>
    <w:rsid w:val="00FD4715"/>
    <w:rsid w:val="00FD4F62"/>
    <w:rsid w:val="00FD58EF"/>
    <w:rsid w:val="00FD5AFA"/>
    <w:rsid w:val="00FD64C0"/>
    <w:rsid w:val="00FD66F6"/>
    <w:rsid w:val="00FD6AF0"/>
    <w:rsid w:val="00FD73A7"/>
    <w:rsid w:val="00FD7933"/>
    <w:rsid w:val="00FE0104"/>
    <w:rsid w:val="00FE0842"/>
    <w:rsid w:val="00FE1A31"/>
    <w:rsid w:val="00FE1D35"/>
    <w:rsid w:val="00FE1F26"/>
    <w:rsid w:val="00FE2D73"/>
    <w:rsid w:val="00FE3016"/>
    <w:rsid w:val="00FE302E"/>
    <w:rsid w:val="00FE38D1"/>
    <w:rsid w:val="00FE43F6"/>
    <w:rsid w:val="00FE4EAC"/>
    <w:rsid w:val="00FE5269"/>
    <w:rsid w:val="00FE533E"/>
    <w:rsid w:val="00FE5498"/>
    <w:rsid w:val="00FE56F9"/>
    <w:rsid w:val="00FE585A"/>
    <w:rsid w:val="00FE5E75"/>
    <w:rsid w:val="00FE5FF9"/>
    <w:rsid w:val="00FE63EA"/>
    <w:rsid w:val="00FE64A4"/>
    <w:rsid w:val="00FE68B8"/>
    <w:rsid w:val="00FE6C49"/>
    <w:rsid w:val="00FE736F"/>
    <w:rsid w:val="00FE791C"/>
    <w:rsid w:val="00FE7FF8"/>
    <w:rsid w:val="00FF097A"/>
    <w:rsid w:val="00FF0CA0"/>
    <w:rsid w:val="00FF12F7"/>
    <w:rsid w:val="00FF1B40"/>
    <w:rsid w:val="00FF1F46"/>
    <w:rsid w:val="00FF3007"/>
    <w:rsid w:val="00FF33B3"/>
    <w:rsid w:val="00FF3918"/>
    <w:rsid w:val="00FF428B"/>
    <w:rsid w:val="00FF45AC"/>
    <w:rsid w:val="00FF49FD"/>
    <w:rsid w:val="00FF4BA9"/>
    <w:rsid w:val="00FF5C3C"/>
    <w:rsid w:val="00FF5EE3"/>
    <w:rsid w:val="00FF6028"/>
    <w:rsid w:val="00FF60D8"/>
    <w:rsid w:val="00FF6411"/>
    <w:rsid w:val="00FF69D1"/>
    <w:rsid w:val="00FF6B6A"/>
    <w:rsid w:val="00FF6C33"/>
    <w:rsid w:val="00FF6C6C"/>
    <w:rsid w:val="00FF6CA0"/>
    <w:rsid w:val="00FF756D"/>
    <w:rsid w:val="00FF76E4"/>
    <w:rsid w:val="00FF79C0"/>
    <w:rsid w:val="014DC6B5"/>
    <w:rsid w:val="7FDDAE4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5EC75C3"/>
  <w15:docId w15:val="{77A06848-2195-476D-B1E3-9642D26122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locked="1" w:uiPriority="0"/>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7678"/>
    <w:rPr>
      <w:sz w:val="24"/>
      <w:szCs w:val="24"/>
    </w:rPr>
  </w:style>
  <w:style w:type="paragraph" w:styleId="Heading1">
    <w:name w:val="heading 1"/>
    <w:basedOn w:val="Normal"/>
    <w:next w:val="Normal"/>
    <w:link w:val="Heading1Char"/>
    <w:qFormat/>
    <w:rsid w:val="0045654D"/>
    <w:pPr>
      <w:keepNext/>
      <w:jc w:val="center"/>
      <w:outlineLvl w:val="0"/>
    </w:pPr>
    <w:rPr>
      <w:b/>
      <w:bCs/>
    </w:rPr>
  </w:style>
  <w:style w:type="paragraph" w:styleId="Heading2">
    <w:name w:val="heading 2"/>
    <w:basedOn w:val="Normal"/>
    <w:next w:val="Normal"/>
    <w:link w:val="Heading2Char"/>
    <w:qFormat/>
    <w:rsid w:val="0045654D"/>
    <w:pPr>
      <w:keepNext/>
      <w:jc w:val="center"/>
      <w:outlineLvl w:val="1"/>
    </w:pPr>
    <w:rPr>
      <w:b/>
      <w:bCs/>
      <w:sz w:val="22"/>
    </w:rPr>
  </w:style>
  <w:style w:type="paragraph" w:styleId="Heading3">
    <w:name w:val="heading 3"/>
    <w:basedOn w:val="Normal"/>
    <w:next w:val="Normal"/>
    <w:link w:val="Heading3Char"/>
    <w:uiPriority w:val="99"/>
    <w:qFormat/>
    <w:rsid w:val="0045654D"/>
    <w:pPr>
      <w:keepNext/>
      <w:jc w:val="center"/>
      <w:outlineLvl w:val="2"/>
    </w:pPr>
    <w:rPr>
      <w:b/>
      <w:bCs/>
      <w:sz w:val="28"/>
    </w:rPr>
  </w:style>
  <w:style w:type="paragraph" w:styleId="Heading4">
    <w:name w:val="heading 4"/>
    <w:basedOn w:val="Normal"/>
    <w:next w:val="Normal"/>
    <w:link w:val="Heading4Char"/>
    <w:uiPriority w:val="99"/>
    <w:qFormat/>
    <w:rsid w:val="0045654D"/>
    <w:pPr>
      <w:keepNext/>
      <w:ind w:left="2160" w:firstLine="720"/>
      <w:outlineLvl w:val="3"/>
    </w:pPr>
    <w:rPr>
      <w:u w:val="single"/>
    </w:rPr>
  </w:style>
  <w:style w:type="paragraph" w:styleId="Heading5">
    <w:name w:val="heading 5"/>
    <w:basedOn w:val="Normal"/>
    <w:next w:val="Normal"/>
    <w:link w:val="Heading5Char"/>
    <w:uiPriority w:val="99"/>
    <w:qFormat/>
    <w:rsid w:val="0045654D"/>
    <w:pPr>
      <w:keepNext/>
      <w:ind w:left="2880" w:firstLine="720"/>
      <w:outlineLvl w:val="4"/>
    </w:pPr>
    <w:rPr>
      <w:u w:val="single"/>
    </w:rPr>
  </w:style>
  <w:style w:type="paragraph" w:styleId="Heading6">
    <w:name w:val="heading 6"/>
    <w:basedOn w:val="Normal"/>
    <w:next w:val="Normal"/>
    <w:link w:val="Heading6Char"/>
    <w:uiPriority w:val="99"/>
    <w:qFormat/>
    <w:rsid w:val="0045654D"/>
    <w:pPr>
      <w:keepNext/>
      <w:ind w:left="2160" w:firstLine="720"/>
      <w:outlineLvl w:val="5"/>
    </w:pPr>
    <w:rPr>
      <w:b/>
      <w:bCs/>
    </w:rPr>
  </w:style>
  <w:style w:type="paragraph" w:styleId="Heading7">
    <w:name w:val="heading 7"/>
    <w:basedOn w:val="Normal"/>
    <w:next w:val="Normal"/>
    <w:link w:val="Heading7Char"/>
    <w:uiPriority w:val="99"/>
    <w:qFormat/>
    <w:rsid w:val="0045654D"/>
    <w:pPr>
      <w:keepNext/>
      <w:ind w:left="2880" w:firstLine="720"/>
      <w:outlineLvl w:val="6"/>
    </w:pPr>
    <w:rPr>
      <w:b/>
      <w:bCs/>
    </w:rPr>
  </w:style>
  <w:style w:type="paragraph" w:styleId="Heading8">
    <w:name w:val="heading 8"/>
    <w:basedOn w:val="Normal"/>
    <w:next w:val="Normal"/>
    <w:link w:val="Heading8Char"/>
    <w:uiPriority w:val="99"/>
    <w:qFormat/>
    <w:rsid w:val="0045654D"/>
    <w:pPr>
      <w:keepNext/>
      <w:ind w:left="1440" w:firstLine="720"/>
      <w:outlineLvl w:val="7"/>
    </w:pPr>
    <w:rPr>
      <w:b/>
      <w:bCs/>
      <w:u w:val="single"/>
    </w:rPr>
  </w:style>
  <w:style w:type="paragraph" w:styleId="Heading9">
    <w:name w:val="heading 9"/>
    <w:basedOn w:val="Normal"/>
    <w:next w:val="Normal"/>
    <w:link w:val="Heading9Char"/>
    <w:uiPriority w:val="99"/>
    <w:qFormat/>
    <w:rsid w:val="0045654D"/>
    <w:pPr>
      <w:keepNext/>
      <w:ind w:left="1440"/>
      <w:outlineLvl w:val="8"/>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F64D95"/>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semiHidden/>
    <w:rsid w:val="00F64D95"/>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9"/>
    <w:locked/>
    <w:rsid w:val="00A94E6D"/>
    <w:rPr>
      <w:rFonts w:cs="Times New Roman"/>
      <w:b/>
      <w:bCs/>
      <w:sz w:val="24"/>
      <w:szCs w:val="24"/>
    </w:rPr>
  </w:style>
  <w:style w:type="character" w:customStyle="1" w:styleId="Heading4Char">
    <w:name w:val="Heading 4 Char"/>
    <w:basedOn w:val="DefaultParagraphFont"/>
    <w:link w:val="Heading4"/>
    <w:uiPriority w:val="9"/>
    <w:semiHidden/>
    <w:rsid w:val="00F64D95"/>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F64D95"/>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uiPriority w:val="9"/>
    <w:semiHidden/>
    <w:rsid w:val="00F64D95"/>
    <w:rPr>
      <w:rFonts w:asciiTheme="minorHAnsi" w:eastAsiaTheme="minorEastAsia" w:hAnsiTheme="minorHAnsi" w:cstheme="minorBidi"/>
      <w:b/>
      <w:bCs/>
    </w:rPr>
  </w:style>
  <w:style w:type="character" w:customStyle="1" w:styleId="Heading7Char">
    <w:name w:val="Heading 7 Char"/>
    <w:basedOn w:val="DefaultParagraphFont"/>
    <w:link w:val="Heading7"/>
    <w:uiPriority w:val="9"/>
    <w:semiHidden/>
    <w:rsid w:val="00F64D95"/>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F64D95"/>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F64D95"/>
    <w:rPr>
      <w:rFonts w:asciiTheme="majorHAnsi" w:eastAsiaTheme="majorEastAsia" w:hAnsiTheme="majorHAnsi" w:cstheme="majorBidi"/>
    </w:rPr>
  </w:style>
  <w:style w:type="paragraph" w:styleId="Header">
    <w:name w:val="header"/>
    <w:basedOn w:val="Normal"/>
    <w:link w:val="HeaderChar"/>
    <w:uiPriority w:val="99"/>
    <w:rsid w:val="0045654D"/>
    <w:pPr>
      <w:tabs>
        <w:tab w:val="center" w:pos="4320"/>
        <w:tab w:val="right" w:pos="8640"/>
      </w:tabs>
    </w:pPr>
  </w:style>
  <w:style w:type="character" w:customStyle="1" w:styleId="HeaderChar">
    <w:name w:val="Header Char"/>
    <w:basedOn w:val="DefaultParagraphFont"/>
    <w:link w:val="Header"/>
    <w:uiPriority w:val="99"/>
    <w:semiHidden/>
    <w:rsid w:val="00F64D95"/>
    <w:rPr>
      <w:sz w:val="24"/>
      <w:szCs w:val="24"/>
    </w:rPr>
  </w:style>
  <w:style w:type="paragraph" w:styleId="Footer">
    <w:name w:val="footer"/>
    <w:basedOn w:val="Normal"/>
    <w:link w:val="FooterChar"/>
    <w:uiPriority w:val="99"/>
    <w:rsid w:val="0045654D"/>
    <w:pPr>
      <w:tabs>
        <w:tab w:val="center" w:pos="4320"/>
        <w:tab w:val="right" w:pos="8640"/>
      </w:tabs>
    </w:pPr>
  </w:style>
  <w:style w:type="character" w:customStyle="1" w:styleId="FooterChar">
    <w:name w:val="Footer Char"/>
    <w:basedOn w:val="DefaultParagraphFont"/>
    <w:link w:val="Footer"/>
    <w:uiPriority w:val="99"/>
    <w:locked/>
    <w:rsid w:val="00107DD0"/>
    <w:rPr>
      <w:rFonts w:cs="Times New Roman"/>
      <w:sz w:val="24"/>
      <w:szCs w:val="24"/>
    </w:rPr>
  </w:style>
  <w:style w:type="paragraph" w:styleId="BodyText">
    <w:name w:val="Body Text"/>
    <w:basedOn w:val="Normal"/>
    <w:link w:val="BodyTextChar"/>
    <w:rsid w:val="0045654D"/>
    <w:rPr>
      <w:sz w:val="18"/>
    </w:rPr>
  </w:style>
  <w:style w:type="character" w:customStyle="1" w:styleId="BodyTextChar">
    <w:name w:val="Body Text Char"/>
    <w:basedOn w:val="DefaultParagraphFont"/>
    <w:link w:val="BodyText"/>
    <w:semiHidden/>
    <w:rsid w:val="00F64D95"/>
    <w:rPr>
      <w:sz w:val="24"/>
      <w:szCs w:val="24"/>
    </w:rPr>
  </w:style>
  <w:style w:type="paragraph" w:styleId="BodyTextIndent">
    <w:name w:val="Body Text Indent"/>
    <w:basedOn w:val="Normal"/>
    <w:link w:val="BodyTextIndentChar"/>
    <w:uiPriority w:val="99"/>
    <w:rsid w:val="0045654D"/>
    <w:pPr>
      <w:ind w:left="1440"/>
    </w:pPr>
    <w:rPr>
      <w:i/>
      <w:iCs/>
    </w:rPr>
  </w:style>
  <w:style w:type="character" w:customStyle="1" w:styleId="BodyTextIndentChar">
    <w:name w:val="Body Text Indent Char"/>
    <w:basedOn w:val="DefaultParagraphFont"/>
    <w:link w:val="BodyTextIndent"/>
    <w:uiPriority w:val="99"/>
    <w:semiHidden/>
    <w:rsid w:val="00F64D95"/>
    <w:rPr>
      <w:sz w:val="24"/>
      <w:szCs w:val="24"/>
    </w:rPr>
  </w:style>
  <w:style w:type="paragraph" w:styleId="BalloonText">
    <w:name w:val="Balloon Text"/>
    <w:basedOn w:val="Normal"/>
    <w:link w:val="BalloonTextChar"/>
    <w:uiPriority w:val="99"/>
    <w:semiHidden/>
    <w:rsid w:val="007C63C8"/>
    <w:rPr>
      <w:rFonts w:ascii="Tahoma" w:hAnsi="Tahoma" w:cs="Tahoma"/>
      <w:sz w:val="16"/>
      <w:szCs w:val="16"/>
    </w:rPr>
  </w:style>
  <w:style w:type="character" w:customStyle="1" w:styleId="BalloonTextChar">
    <w:name w:val="Balloon Text Char"/>
    <w:basedOn w:val="DefaultParagraphFont"/>
    <w:link w:val="BalloonText"/>
    <w:uiPriority w:val="99"/>
    <w:semiHidden/>
    <w:rsid w:val="00F64D95"/>
    <w:rPr>
      <w:sz w:val="0"/>
      <w:szCs w:val="0"/>
    </w:rPr>
  </w:style>
  <w:style w:type="paragraph" w:styleId="DocumentMap">
    <w:name w:val="Document Map"/>
    <w:basedOn w:val="Normal"/>
    <w:link w:val="DocumentMapChar"/>
    <w:uiPriority w:val="99"/>
    <w:semiHidden/>
    <w:rsid w:val="00D30A27"/>
    <w:pPr>
      <w:shd w:val="clear" w:color="auto" w:fill="000080"/>
    </w:pPr>
    <w:rPr>
      <w:rFonts w:ascii="Tahoma" w:hAnsi="Tahoma" w:cs="Tahoma"/>
      <w:sz w:val="20"/>
      <w:szCs w:val="20"/>
    </w:rPr>
  </w:style>
  <w:style w:type="character" w:customStyle="1" w:styleId="DocumentMapChar">
    <w:name w:val="Document Map Char"/>
    <w:basedOn w:val="DefaultParagraphFont"/>
    <w:link w:val="DocumentMap"/>
    <w:uiPriority w:val="99"/>
    <w:semiHidden/>
    <w:rsid w:val="00F64D95"/>
    <w:rPr>
      <w:sz w:val="0"/>
      <w:szCs w:val="0"/>
    </w:rPr>
  </w:style>
  <w:style w:type="character" w:styleId="PageNumber">
    <w:name w:val="page number"/>
    <w:basedOn w:val="DefaultParagraphFont"/>
    <w:uiPriority w:val="99"/>
    <w:rsid w:val="001E58C0"/>
    <w:rPr>
      <w:rFonts w:cs="Times New Roman"/>
    </w:rPr>
  </w:style>
  <w:style w:type="table" w:styleId="TableElegant">
    <w:name w:val="Table Elegant"/>
    <w:basedOn w:val="TableNormal"/>
    <w:uiPriority w:val="99"/>
    <w:rsid w:val="002521DC"/>
    <w:rPr>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rFonts w:cs="Times New Roman"/>
        <w:caps/>
        <w:color w:val="auto"/>
      </w:rPr>
      <w:tblPr/>
      <w:tcPr>
        <w:tcBorders>
          <w:tl2br w:val="none" w:sz="0" w:space="0" w:color="auto"/>
          <w:tr2bl w:val="none" w:sz="0" w:space="0" w:color="auto"/>
        </w:tcBorders>
      </w:tcPr>
    </w:tblStylePr>
  </w:style>
  <w:style w:type="character" w:styleId="Strong">
    <w:name w:val="Strong"/>
    <w:basedOn w:val="DefaultParagraphFont"/>
    <w:uiPriority w:val="99"/>
    <w:qFormat/>
    <w:rsid w:val="000C5378"/>
    <w:rPr>
      <w:rFonts w:cs="Times New Roman"/>
      <w:b/>
      <w:bCs/>
    </w:rPr>
  </w:style>
  <w:style w:type="character" w:styleId="Hyperlink">
    <w:name w:val="Hyperlink"/>
    <w:basedOn w:val="DefaultParagraphFont"/>
    <w:uiPriority w:val="99"/>
    <w:rsid w:val="000C5378"/>
    <w:rPr>
      <w:rFonts w:cs="Times New Roman"/>
      <w:color w:val="0000FF"/>
      <w:u w:val="single"/>
    </w:rPr>
  </w:style>
  <w:style w:type="paragraph" w:styleId="NormalWeb">
    <w:name w:val="Normal (Web)"/>
    <w:basedOn w:val="Normal"/>
    <w:uiPriority w:val="99"/>
    <w:rsid w:val="00ED406A"/>
    <w:pPr>
      <w:spacing w:before="100" w:beforeAutospacing="1" w:after="100" w:afterAutospacing="1"/>
    </w:pPr>
  </w:style>
  <w:style w:type="character" w:styleId="FollowedHyperlink">
    <w:name w:val="FollowedHyperlink"/>
    <w:basedOn w:val="DefaultParagraphFont"/>
    <w:uiPriority w:val="99"/>
    <w:rsid w:val="007200F2"/>
    <w:rPr>
      <w:rFonts w:cs="Times New Roman"/>
      <w:color w:val="800080"/>
      <w:u w:val="single"/>
    </w:rPr>
  </w:style>
  <w:style w:type="paragraph" w:styleId="ListParagraph">
    <w:name w:val="List Paragraph"/>
    <w:basedOn w:val="Normal"/>
    <w:uiPriority w:val="34"/>
    <w:qFormat/>
    <w:rsid w:val="00302DE0"/>
    <w:pPr>
      <w:spacing w:after="200" w:line="276" w:lineRule="auto"/>
      <w:ind w:left="720"/>
    </w:pPr>
    <w:rPr>
      <w:rFonts w:ascii="Calibri" w:hAnsi="Calibri"/>
      <w:sz w:val="22"/>
      <w:szCs w:val="22"/>
    </w:rPr>
  </w:style>
  <w:style w:type="character" w:styleId="Emphasis">
    <w:name w:val="Emphasis"/>
    <w:basedOn w:val="DefaultParagraphFont"/>
    <w:uiPriority w:val="20"/>
    <w:qFormat/>
    <w:locked/>
    <w:rsid w:val="00121410"/>
    <w:rPr>
      <w:i/>
      <w:iCs/>
    </w:rPr>
  </w:style>
  <w:style w:type="paragraph" w:styleId="PlainText">
    <w:name w:val="Plain Text"/>
    <w:basedOn w:val="Normal"/>
    <w:link w:val="PlainTextChar"/>
    <w:uiPriority w:val="99"/>
    <w:unhideWhenUsed/>
    <w:rsid w:val="001C78FD"/>
    <w:rPr>
      <w:rFonts w:ascii="Consolas" w:eastAsiaTheme="minorHAnsi" w:hAnsi="Consolas" w:cstheme="minorBidi"/>
      <w:sz w:val="21"/>
      <w:szCs w:val="21"/>
    </w:rPr>
  </w:style>
  <w:style w:type="character" w:customStyle="1" w:styleId="PlainTextChar">
    <w:name w:val="Plain Text Char"/>
    <w:basedOn w:val="DefaultParagraphFont"/>
    <w:link w:val="PlainText"/>
    <w:uiPriority w:val="99"/>
    <w:rsid w:val="001C78FD"/>
    <w:rPr>
      <w:rFonts w:ascii="Consolas" w:eastAsiaTheme="minorHAnsi" w:hAnsi="Consolas" w:cstheme="minorBidi"/>
      <w:sz w:val="21"/>
      <w:szCs w:val="21"/>
    </w:rPr>
  </w:style>
  <w:style w:type="character" w:customStyle="1" w:styleId="stwlink">
    <w:name w:val="stw_link"/>
    <w:basedOn w:val="DefaultParagraphFont"/>
    <w:rsid w:val="00E156DD"/>
  </w:style>
  <w:style w:type="paragraph" w:customStyle="1" w:styleId="text4">
    <w:name w:val="text4"/>
    <w:basedOn w:val="Normal"/>
    <w:rsid w:val="008718DB"/>
    <w:pPr>
      <w:spacing w:before="100" w:beforeAutospacing="1" w:after="100" w:afterAutospacing="1"/>
    </w:pPr>
    <w:rPr>
      <w:rFonts w:ascii="Verdana" w:hAnsi="Verdana"/>
      <w:color w:val="000000"/>
      <w:sz w:val="20"/>
      <w:szCs w:val="20"/>
    </w:rPr>
  </w:style>
  <w:style w:type="paragraph" w:customStyle="1" w:styleId="Pa1">
    <w:name w:val="Pa1"/>
    <w:basedOn w:val="Normal"/>
    <w:next w:val="Normal"/>
    <w:uiPriority w:val="99"/>
    <w:rsid w:val="008718DB"/>
    <w:pPr>
      <w:autoSpaceDE w:val="0"/>
      <w:autoSpaceDN w:val="0"/>
      <w:adjustRightInd w:val="0"/>
      <w:spacing w:line="241" w:lineRule="atLeast"/>
    </w:pPr>
    <w:rPr>
      <w:rFonts w:eastAsiaTheme="minorHAnsi"/>
    </w:rPr>
  </w:style>
  <w:style w:type="character" w:customStyle="1" w:styleId="A1">
    <w:name w:val="A1"/>
    <w:uiPriority w:val="99"/>
    <w:rsid w:val="008718DB"/>
    <w:rPr>
      <w:color w:val="221E1F"/>
      <w:sz w:val="22"/>
      <w:szCs w:val="22"/>
    </w:rPr>
  </w:style>
  <w:style w:type="character" w:customStyle="1" w:styleId="rphighlightallclass">
    <w:name w:val="rphighlightallclass"/>
    <w:basedOn w:val="DefaultParagraphFont"/>
    <w:rsid w:val="00BE1F9D"/>
  </w:style>
  <w:style w:type="character" w:styleId="CommentReference">
    <w:name w:val="annotation reference"/>
    <w:basedOn w:val="DefaultParagraphFont"/>
    <w:uiPriority w:val="99"/>
    <w:semiHidden/>
    <w:unhideWhenUsed/>
    <w:rsid w:val="00AB196C"/>
    <w:rPr>
      <w:sz w:val="16"/>
      <w:szCs w:val="16"/>
    </w:rPr>
  </w:style>
  <w:style w:type="paragraph" w:styleId="CommentText">
    <w:name w:val="annotation text"/>
    <w:basedOn w:val="Normal"/>
    <w:link w:val="CommentTextChar"/>
    <w:uiPriority w:val="99"/>
    <w:semiHidden/>
    <w:unhideWhenUsed/>
    <w:rsid w:val="00AB196C"/>
    <w:rPr>
      <w:sz w:val="20"/>
      <w:szCs w:val="20"/>
    </w:rPr>
  </w:style>
  <w:style w:type="character" w:customStyle="1" w:styleId="CommentTextChar">
    <w:name w:val="Comment Text Char"/>
    <w:basedOn w:val="DefaultParagraphFont"/>
    <w:link w:val="CommentText"/>
    <w:uiPriority w:val="99"/>
    <w:semiHidden/>
    <w:rsid w:val="00AB196C"/>
    <w:rPr>
      <w:sz w:val="20"/>
      <w:szCs w:val="20"/>
    </w:rPr>
  </w:style>
  <w:style w:type="paragraph" w:styleId="CommentSubject">
    <w:name w:val="annotation subject"/>
    <w:basedOn w:val="CommentText"/>
    <w:next w:val="CommentText"/>
    <w:link w:val="CommentSubjectChar"/>
    <w:uiPriority w:val="99"/>
    <w:semiHidden/>
    <w:unhideWhenUsed/>
    <w:rsid w:val="00AB196C"/>
    <w:rPr>
      <w:b/>
      <w:bCs/>
    </w:rPr>
  </w:style>
  <w:style w:type="character" w:customStyle="1" w:styleId="CommentSubjectChar">
    <w:name w:val="Comment Subject Char"/>
    <w:basedOn w:val="CommentTextChar"/>
    <w:link w:val="CommentSubject"/>
    <w:uiPriority w:val="99"/>
    <w:semiHidden/>
    <w:rsid w:val="00AB196C"/>
    <w:rPr>
      <w:b/>
      <w:bCs/>
      <w:sz w:val="20"/>
      <w:szCs w:val="20"/>
    </w:rPr>
  </w:style>
  <w:style w:type="paragraph" w:styleId="Revision">
    <w:name w:val="Revision"/>
    <w:hidden/>
    <w:uiPriority w:val="99"/>
    <w:semiHidden/>
    <w:rsid w:val="00D86C36"/>
    <w:rPr>
      <w:sz w:val="24"/>
      <w:szCs w:val="24"/>
    </w:rPr>
  </w:style>
  <w:style w:type="paragraph" w:styleId="FootnoteText">
    <w:name w:val="footnote text"/>
    <w:basedOn w:val="Normal"/>
    <w:link w:val="FootnoteTextChar"/>
    <w:semiHidden/>
    <w:rsid w:val="00935E3D"/>
    <w:rPr>
      <w:sz w:val="20"/>
      <w:szCs w:val="20"/>
    </w:rPr>
  </w:style>
  <w:style w:type="character" w:customStyle="1" w:styleId="FootnoteTextChar">
    <w:name w:val="Footnote Text Char"/>
    <w:basedOn w:val="DefaultParagraphFont"/>
    <w:link w:val="FootnoteText"/>
    <w:semiHidden/>
    <w:rsid w:val="00935E3D"/>
    <w:rPr>
      <w:sz w:val="20"/>
      <w:szCs w:val="20"/>
    </w:rPr>
  </w:style>
  <w:style w:type="character" w:customStyle="1" w:styleId="apple-converted-space">
    <w:name w:val="apple-converted-space"/>
    <w:basedOn w:val="DefaultParagraphFont"/>
    <w:rsid w:val="008C5D4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457285">
      <w:bodyDiv w:val="1"/>
      <w:marLeft w:val="0"/>
      <w:marRight w:val="0"/>
      <w:marTop w:val="0"/>
      <w:marBottom w:val="0"/>
      <w:divBdr>
        <w:top w:val="none" w:sz="0" w:space="0" w:color="auto"/>
        <w:left w:val="none" w:sz="0" w:space="0" w:color="auto"/>
        <w:bottom w:val="none" w:sz="0" w:space="0" w:color="auto"/>
        <w:right w:val="none" w:sz="0" w:space="0" w:color="auto"/>
      </w:divBdr>
    </w:div>
    <w:div w:id="124660239">
      <w:bodyDiv w:val="1"/>
      <w:marLeft w:val="0"/>
      <w:marRight w:val="0"/>
      <w:marTop w:val="0"/>
      <w:marBottom w:val="0"/>
      <w:divBdr>
        <w:top w:val="none" w:sz="0" w:space="0" w:color="auto"/>
        <w:left w:val="none" w:sz="0" w:space="0" w:color="auto"/>
        <w:bottom w:val="none" w:sz="0" w:space="0" w:color="auto"/>
        <w:right w:val="none" w:sz="0" w:space="0" w:color="auto"/>
      </w:divBdr>
    </w:div>
    <w:div w:id="161430462">
      <w:bodyDiv w:val="1"/>
      <w:marLeft w:val="0"/>
      <w:marRight w:val="0"/>
      <w:marTop w:val="0"/>
      <w:marBottom w:val="0"/>
      <w:divBdr>
        <w:top w:val="none" w:sz="0" w:space="0" w:color="auto"/>
        <w:left w:val="none" w:sz="0" w:space="0" w:color="auto"/>
        <w:bottom w:val="none" w:sz="0" w:space="0" w:color="auto"/>
        <w:right w:val="none" w:sz="0" w:space="0" w:color="auto"/>
      </w:divBdr>
    </w:div>
    <w:div w:id="161743784">
      <w:bodyDiv w:val="1"/>
      <w:marLeft w:val="0"/>
      <w:marRight w:val="0"/>
      <w:marTop w:val="0"/>
      <w:marBottom w:val="0"/>
      <w:divBdr>
        <w:top w:val="none" w:sz="0" w:space="0" w:color="auto"/>
        <w:left w:val="none" w:sz="0" w:space="0" w:color="auto"/>
        <w:bottom w:val="none" w:sz="0" w:space="0" w:color="auto"/>
        <w:right w:val="none" w:sz="0" w:space="0" w:color="auto"/>
      </w:divBdr>
    </w:div>
    <w:div w:id="173080594">
      <w:bodyDiv w:val="1"/>
      <w:marLeft w:val="0"/>
      <w:marRight w:val="0"/>
      <w:marTop w:val="0"/>
      <w:marBottom w:val="0"/>
      <w:divBdr>
        <w:top w:val="none" w:sz="0" w:space="0" w:color="auto"/>
        <w:left w:val="none" w:sz="0" w:space="0" w:color="auto"/>
        <w:bottom w:val="none" w:sz="0" w:space="0" w:color="auto"/>
        <w:right w:val="none" w:sz="0" w:space="0" w:color="auto"/>
      </w:divBdr>
    </w:div>
    <w:div w:id="181749631">
      <w:bodyDiv w:val="1"/>
      <w:marLeft w:val="0"/>
      <w:marRight w:val="0"/>
      <w:marTop w:val="0"/>
      <w:marBottom w:val="15"/>
      <w:divBdr>
        <w:top w:val="none" w:sz="0" w:space="0" w:color="auto"/>
        <w:left w:val="none" w:sz="0" w:space="0" w:color="auto"/>
        <w:bottom w:val="none" w:sz="0" w:space="0" w:color="auto"/>
        <w:right w:val="none" w:sz="0" w:space="0" w:color="auto"/>
      </w:divBdr>
      <w:divsChild>
        <w:div w:id="1863276107">
          <w:marLeft w:val="0"/>
          <w:marRight w:val="0"/>
          <w:marTop w:val="0"/>
          <w:marBottom w:val="0"/>
          <w:divBdr>
            <w:top w:val="none" w:sz="0" w:space="0" w:color="auto"/>
            <w:left w:val="none" w:sz="0" w:space="0" w:color="auto"/>
            <w:bottom w:val="none" w:sz="0" w:space="0" w:color="auto"/>
            <w:right w:val="none" w:sz="0" w:space="0" w:color="auto"/>
          </w:divBdr>
          <w:divsChild>
            <w:div w:id="115486693">
              <w:marLeft w:val="0"/>
              <w:marRight w:val="0"/>
              <w:marTop w:val="0"/>
              <w:marBottom w:val="0"/>
              <w:divBdr>
                <w:top w:val="none" w:sz="0" w:space="0" w:color="auto"/>
                <w:left w:val="none" w:sz="0" w:space="0" w:color="auto"/>
                <w:bottom w:val="none" w:sz="0" w:space="0" w:color="auto"/>
                <w:right w:val="none" w:sz="0" w:space="0" w:color="auto"/>
              </w:divBdr>
              <w:divsChild>
                <w:div w:id="1429348324">
                  <w:marLeft w:val="450"/>
                  <w:marRight w:val="450"/>
                  <w:marTop w:val="0"/>
                  <w:marBottom w:val="0"/>
                  <w:divBdr>
                    <w:top w:val="none" w:sz="0" w:space="0" w:color="auto"/>
                    <w:left w:val="none" w:sz="0" w:space="0" w:color="auto"/>
                    <w:bottom w:val="none" w:sz="0" w:space="0" w:color="auto"/>
                    <w:right w:val="none" w:sz="0" w:space="0" w:color="auto"/>
                  </w:divBdr>
                  <w:divsChild>
                    <w:div w:id="1542400919">
                      <w:marLeft w:val="0"/>
                      <w:marRight w:val="0"/>
                      <w:marTop w:val="0"/>
                      <w:marBottom w:val="0"/>
                      <w:divBdr>
                        <w:top w:val="none" w:sz="0" w:space="0" w:color="auto"/>
                        <w:left w:val="none" w:sz="0" w:space="0" w:color="auto"/>
                        <w:bottom w:val="none" w:sz="0" w:space="0" w:color="auto"/>
                        <w:right w:val="none" w:sz="0" w:space="0" w:color="auto"/>
                      </w:divBdr>
                      <w:divsChild>
                        <w:div w:id="1115177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1041305">
      <w:bodyDiv w:val="1"/>
      <w:marLeft w:val="0"/>
      <w:marRight w:val="0"/>
      <w:marTop w:val="0"/>
      <w:marBottom w:val="0"/>
      <w:divBdr>
        <w:top w:val="none" w:sz="0" w:space="0" w:color="auto"/>
        <w:left w:val="none" w:sz="0" w:space="0" w:color="auto"/>
        <w:bottom w:val="none" w:sz="0" w:space="0" w:color="auto"/>
        <w:right w:val="none" w:sz="0" w:space="0" w:color="auto"/>
      </w:divBdr>
    </w:div>
    <w:div w:id="228155918">
      <w:bodyDiv w:val="1"/>
      <w:marLeft w:val="0"/>
      <w:marRight w:val="0"/>
      <w:marTop w:val="0"/>
      <w:marBottom w:val="0"/>
      <w:divBdr>
        <w:top w:val="none" w:sz="0" w:space="0" w:color="auto"/>
        <w:left w:val="none" w:sz="0" w:space="0" w:color="auto"/>
        <w:bottom w:val="none" w:sz="0" w:space="0" w:color="auto"/>
        <w:right w:val="none" w:sz="0" w:space="0" w:color="auto"/>
      </w:divBdr>
    </w:div>
    <w:div w:id="259333374">
      <w:bodyDiv w:val="1"/>
      <w:marLeft w:val="0"/>
      <w:marRight w:val="0"/>
      <w:marTop w:val="0"/>
      <w:marBottom w:val="0"/>
      <w:divBdr>
        <w:top w:val="none" w:sz="0" w:space="0" w:color="auto"/>
        <w:left w:val="none" w:sz="0" w:space="0" w:color="auto"/>
        <w:bottom w:val="none" w:sz="0" w:space="0" w:color="auto"/>
        <w:right w:val="none" w:sz="0" w:space="0" w:color="auto"/>
      </w:divBdr>
    </w:div>
    <w:div w:id="287661228">
      <w:bodyDiv w:val="1"/>
      <w:marLeft w:val="0"/>
      <w:marRight w:val="0"/>
      <w:marTop w:val="0"/>
      <w:marBottom w:val="0"/>
      <w:divBdr>
        <w:top w:val="none" w:sz="0" w:space="0" w:color="auto"/>
        <w:left w:val="none" w:sz="0" w:space="0" w:color="auto"/>
        <w:bottom w:val="none" w:sz="0" w:space="0" w:color="auto"/>
        <w:right w:val="none" w:sz="0" w:space="0" w:color="auto"/>
      </w:divBdr>
    </w:div>
    <w:div w:id="296188099">
      <w:bodyDiv w:val="1"/>
      <w:marLeft w:val="0"/>
      <w:marRight w:val="0"/>
      <w:marTop w:val="0"/>
      <w:marBottom w:val="0"/>
      <w:divBdr>
        <w:top w:val="none" w:sz="0" w:space="0" w:color="auto"/>
        <w:left w:val="none" w:sz="0" w:space="0" w:color="auto"/>
        <w:bottom w:val="none" w:sz="0" w:space="0" w:color="auto"/>
        <w:right w:val="none" w:sz="0" w:space="0" w:color="auto"/>
      </w:divBdr>
    </w:div>
    <w:div w:id="374278857">
      <w:marLeft w:val="0"/>
      <w:marRight w:val="0"/>
      <w:marTop w:val="0"/>
      <w:marBottom w:val="0"/>
      <w:divBdr>
        <w:top w:val="none" w:sz="0" w:space="0" w:color="auto"/>
        <w:left w:val="none" w:sz="0" w:space="0" w:color="auto"/>
        <w:bottom w:val="none" w:sz="0" w:space="0" w:color="auto"/>
        <w:right w:val="none" w:sz="0" w:space="0" w:color="auto"/>
      </w:divBdr>
    </w:div>
    <w:div w:id="374278858">
      <w:marLeft w:val="0"/>
      <w:marRight w:val="0"/>
      <w:marTop w:val="0"/>
      <w:marBottom w:val="0"/>
      <w:divBdr>
        <w:top w:val="none" w:sz="0" w:space="0" w:color="auto"/>
        <w:left w:val="none" w:sz="0" w:space="0" w:color="auto"/>
        <w:bottom w:val="none" w:sz="0" w:space="0" w:color="auto"/>
        <w:right w:val="none" w:sz="0" w:space="0" w:color="auto"/>
      </w:divBdr>
    </w:div>
    <w:div w:id="374278859">
      <w:marLeft w:val="0"/>
      <w:marRight w:val="0"/>
      <w:marTop w:val="0"/>
      <w:marBottom w:val="0"/>
      <w:divBdr>
        <w:top w:val="none" w:sz="0" w:space="0" w:color="auto"/>
        <w:left w:val="none" w:sz="0" w:space="0" w:color="auto"/>
        <w:bottom w:val="none" w:sz="0" w:space="0" w:color="auto"/>
        <w:right w:val="none" w:sz="0" w:space="0" w:color="auto"/>
      </w:divBdr>
      <w:divsChild>
        <w:div w:id="374278860">
          <w:marLeft w:val="0"/>
          <w:marRight w:val="0"/>
          <w:marTop w:val="0"/>
          <w:marBottom w:val="0"/>
          <w:divBdr>
            <w:top w:val="none" w:sz="0" w:space="0" w:color="auto"/>
            <w:left w:val="none" w:sz="0" w:space="0" w:color="auto"/>
            <w:bottom w:val="none" w:sz="0" w:space="0" w:color="auto"/>
            <w:right w:val="none" w:sz="0" w:space="0" w:color="auto"/>
          </w:divBdr>
        </w:div>
      </w:divsChild>
    </w:div>
    <w:div w:id="374278861">
      <w:marLeft w:val="0"/>
      <w:marRight w:val="0"/>
      <w:marTop w:val="0"/>
      <w:marBottom w:val="0"/>
      <w:divBdr>
        <w:top w:val="none" w:sz="0" w:space="0" w:color="auto"/>
        <w:left w:val="none" w:sz="0" w:space="0" w:color="auto"/>
        <w:bottom w:val="none" w:sz="0" w:space="0" w:color="auto"/>
        <w:right w:val="none" w:sz="0" w:space="0" w:color="auto"/>
      </w:divBdr>
    </w:div>
    <w:div w:id="374278862">
      <w:marLeft w:val="0"/>
      <w:marRight w:val="0"/>
      <w:marTop w:val="0"/>
      <w:marBottom w:val="0"/>
      <w:divBdr>
        <w:top w:val="none" w:sz="0" w:space="0" w:color="auto"/>
        <w:left w:val="none" w:sz="0" w:space="0" w:color="auto"/>
        <w:bottom w:val="none" w:sz="0" w:space="0" w:color="auto"/>
        <w:right w:val="none" w:sz="0" w:space="0" w:color="auto"/>
      </w:divBdr>
    </w:div>
    <w:div w:id="374278863">
      <w:marLeft w:val="0"/>
      <w:marRight w:val="0"/>
      <w:marTop w:val="0"/>
      <w:marBottom w:val="0"/>
      <w:divBdr>
        <w:top w:val="none" w:sz="0" w:space="0" w:color="auto"/>
        <w:left w:val="none" w:sz="0" w:space="0" w:color="auto"/>
        <w:bottom w:val="none" w:sz="0" w:space="0" w:color="auto"/>
        <w:right w:val="none" w:sz="0" w:space="0" w:color="auto"/>
      </w:divBdr>
    </w:div>
    <w:div w:id="374278866">
      <w:marLeft w:val="0"/>
      <w:marRight w:val="0"/>
      <w:marTop w:val="0"/>
      <w:marBottom w:val="0"/>
      <w:divBdr>
        <w:top w:val="none" w:sz="0" w:space="0" w:color="auto"/>
        <w:left w:val="none" w:sz="0" w:space="0" w:color="auto"/>
        <w:bottom w:val="none" w:sz="0" w:space="0" w:color="auto"/>
        <w:right w:val="none" w:sz="0" w:space="0" w:color="auto"/>
      </w:divBdr>
    </w:div>
    <w:div w:id="374278867">
      <w:marLeft w:val="0"/>
      <w:marRight w:val="0"/>
      <w:marTop w:val="0"/>
      <w:marBottom w:val="0"/>
      <w:divBdr>
        <w:top w:val="none" w:sz="0" w:space="0" w:color="auto"/>
        <w:left w:val="none" w:sz="0" w:space="0" w:color="auto"/>
        <w:bottom w:val="none" w:sz="0" w:space="0" w:color="auto"/>
        <w:right w:val="none" w:sz="0" w:space="0" w:color="auto"/>
      </w:divBdr>
    </w:div>
    <w:div w:id="374278868">
      <w:marLeft w:val="0"/>
      <w:marRight w:val="0"/>
      <w:marTop w:val="0"/>
      <w:marBottom w:val="0"/>
      <w:divBdr>
        <w:top w:val="none" w:sz="0" w:space="0" w:color="auto"/>
        <w:left w:val="none" w:sz="0" w:space="0" w:color="auto"/>
        <w:bottom w:val="none" w:sz="0" w:space="0" w:color="auto"/>
        <w:right w:val="none" w:sz="0" w:space="0" w:color="auto"/>
      </w:divBdr>
      <w:divsChild>
        <w:div w:id="374278865">
          <w:marLeft w:val="720"/>
          <w:marRight w:val="0"/>
          <w:marTop w:val="100"/>
          <w:marBottom w:val="100"/>
          <w:divBdr>
            <w:top w:val="none" w:sz="0" w:space="0" w:color="auto"/>
            <w:left w:val="none" w:sz="0" w:space="0" w:color="auto"/>
            <w:bottom w:val="none" w:sz="0" w:space="0" w:color="auto"/>
            <w:right w:val="none" w:sz="0" w:space="0" w:color="auto"/>
          </w:divBdr>
          <w:divsChild>
            <w:div w:id="374278864">
              <w:marLeft w:val="0"/>
              <w:marRight w:val="0"/>
              <w:marTop w:val="0"/>
              <w:marBottom w:val="0"/>
              <w:divBdr>
                <w:top w:val="none" w:sz="0" w:space="0" w:color="auto"/>
                <w:left w:val="none" w:sz="0" w:space="0" w:color="auto"/>
                <w:bottom w:val="double" w:sz="6" w:space="1" w:color="auto"/>
                <w:right w:val="none" w:sz="0" w:space="0" w:color="auto"/>
              </w:divBdr>
            </w:div>
          </w:divsChild>
        </w:div>
      </w:divsChild>
    </w:div>
    <w:div w:id="374278869">
      <w:marLeft w:val="0"/>
      <w:marRight w:val="0"/>
      <w:marTop w:val="0"/>
      <w:marBottom w:val="0"/>
      <w:divBdr>
        <w:top w:val="none" w:sz="0" w:space="0" w:color="auto"/>
        <w:left w:val="none" w:sz="0" w:space="0" w:color="auto"/>
        <w:bottom w:val="none" w:sz="0" w:space="0" w:color="auto"/>
        <w:right w:val="none" w:sz="0" w:space="0" w:color="auto"/>
      </w:divBdr>
    </w:div>
    <w:div w:id="387075319">
      <w:bodyDiv w:val="1"/>
      <w:marLeft w:val="0"/>
      <w:marRight w:val="0"/>
      <w:marTop w:val="0"/>
      <w:marBottom w:val="0"/>
      <w:divBdr>
        <w:top w:val="none" w:sz="0" w:space="0" w:color="auto"/>
        <w:left w:val="none" w:sz="0" w:space="0" w:color="auto"/>
        <w:bottom w:val="none" w:sz="0" w:space="0" w:color="auto"/>
        <w:right w:val="none" w:sz="0" w:space="0" w:color="auto"/>
      </w:divBdr>
    </w:div>
    <w:div w:id="476533337">
      <w:bodyDiv w:val="1"/>
      <w:marLeft w:val="0"/>
      <w:marRight w:val="0"/>
      <w:marTop w:val="0"/>
      <w:marBottom w:val="0"/>
      <w:divBdr>
        <w:top w:val="none" w:sz="0" w:space="0" w:color="auto"/>
        <w:left w:val="none" w:sz="0" w:space="0" w:color="auto"/>
        <w:bottom w:val="none" w:sz="0" w:space="0" w:color="auto"/>
        <w:right w:val="none" w:sz="0" w:space="0" w:color="auto"/>
      </w:divBdr>
    </w:div>
    <w:div w:id="519273924">
      <w:bodyDiv w:val="1"/>
      <w:marLeft w:val="0"/>
      <w:marRight w:val="0"/>
      <w:marTop w:val="0"/>
      <w:marBottom w:val="0"/>
      <w:divBdr>
        <w:top w:val="none" w:sz="0" w:space="0" w:color="auto"/>
        <w:left w:val="none" w:sz="0" w:space="0" w:color="auto"/>
        <w:bottom w:val="none" w:sz="0" w:space="0" w:color="auto"/>
        <w:right w:val="none" w:sz="0" w:space="0" w:color="auto"/>
      </w:divBdr>
    </w:div>
    <w:div w:id="527912138">
      <w:bodyDiv w:val="1"/>
      <w:marLeft w:val="0"/>
      <w:marRight w:val="0"/>
      <w:marTop w:val="0"/>
      <w:marBottom w:val="0"/>
      <w:divBdr>
        <w:top w:val="none" w:sz="0" w:space="0" w:color="auto"/>
        <w:left w:val="none" w:sz="0" w:space="0" w:color="auto"/>
        <w:bottom w:val="none" w:sz="0" w:space="0" w:color="auto"/>
        <w:right w:val="none" w:sz="0" w:space="0" w:color="auto"/>
      </w:divBdr>
    </w:div>
    <w:div w:id="577449507">
      <w:bodyDiv w:val="1"/>
      <w:marLeft w:val="0"/>
      <w:marRight w:val="0"/>
      <w:marTop w:val="0"/>
      <w:marBottom w:val="0"/>
      <w:divBdr>
        <w:top w:val="none" w:sz="0" w:space="0" w:color="auto"/>
        <w:left w:val="none" w:sz="0" w:space="0" w:color="auto"/>
        <w:bottom w:val="none" w:sz="0" w:space="0" w:color="auto"/>
        <w:right w:val="none" w:sz="0" w:space="0" w:color="auto"/>
      </w:divBdr>
    </w:div>
    <w:div w:id="735476592">
      <w:bodyDiv w:val="1"/>
      <w:marLeft w:val="0"/>
      <w:marRight w:val="0"/>
      <w:marTop w:val="0"/>
      <w:marBottom w:val="0"/>
      <w:divBdr>
        <w:top w:val="none" w:sz="0" w:space="0" w:color="auto"/>
        <w:left w:val="none" w:sz="0" w:space="0" w:color="auto"/>
        <w:bottom w:val="none" w:sz="0" w:space="0" w:color="auto"/>
        <w:right w:val="none" w:sz="0" w:space="0" w:color="auto"/>
      </w:divBdr>
    </w:div>
    <w:div w:id="736899809">
      <w:bodyDiv w:val="1"/>
      <w:marLeft w:val="0"/>
      <w:marRight w:val="0"/>
      <w:marTop w:val="0"/>
      <w:marBottom w:val="0"/>
      <w:divBdr>
        <w:top w:val="none" w:sz="0" w:space="0" w:color="auto"/>
        <w:left w:val="none" w:sz="0" w:space="0" w:color="auto"/>
        <w:bottom w:val="none" w:sz="0" w:space="0" w:color="auto"/>
        <w:right w:val="none" w:sz="0" w:space="0" w:color="auto"/>
      </w:divBdr>
    </w:div>
    <w:div w:id="814298268">
      <w:bodyDiv w:val="1"/>
      <w:marLeft w:val="0"/>
      <w:marRight w:val="0"/>
      <w:marTop w:val="0"/>
      <w:marBottom w:val="0"/>
      <w:divBdr>
        <w:top w:val="none" w:sz="0" w:space="0" w:color="auto"/>
        <w:left w:val="none" w:sz="0" w:space="0" w:color="auto"/>
        <w:bottom w:val="none" w:sz="0" w:space="0" w:color="auto"/>
        <w:right w:val="none" w:sz="0" w:space="0" w:color="auto"/>
      </w:divBdr>
    </w:div>
    <w:div w:id="842427995">
      <w:bodyDiv w:val="1"/>
      <w:marLeft w:val="0"/>
      <w:marRight w:val="0"/>
      <w:marTop w:val="0"/>
      <w:marBottom w:val="0"/>
      <w:divBdr>
        <w:top w:val="none" w:sz="0" w:space="0" w:color="auto"/>
        <w:left w:val="none" w:sz="0" w:space="0" w:color="auto"/>
        <w:bottom w:val="none" w:sz="0" w:space="0" w:color="auto"/>
        <w:right w:val="none" w:sz="0" w:space="0" w:color="auto"/>
      </w:divBdr>
    </w:div>
    <w:div w:id="851454042">
      <w:bodyDiv w:val="1"/>
      <w:marLeft w:val="0"/>
      <w:marRight w:val="0"/>
      <w:marTop w:val="0"/>
      <w:marBottom w:val="0"/>
      <w:divBdr>
        <w:top w:val="none" w:sz="0" w:space="0" w:color="auto"/>
        <w:left w:val="none" w:sz="0" w:space="0" w:color="auto"/>
        <w:bottom w:val="none" w:sz="0" w:space="0" w:color="auto"/>
        <w:right w:val="none" w:sz="0" w:space="0" w:color="auto"/>
      </w:divBdr>
    </w:div>
    <w:div w:id="855732349">
      <w:bodyDiv w:val="1"/>
      <w:marLeft w:val="0"/>
      <w:marRight w:val="0"/>
      <w:marTop w:val="0"/>
      <w:marBottom w:val="0"/>
      <w:divBdr>
        <w:top w:val="none" w:sz="0" w:space="0" w:color="auto"/>
        <w:left w:val="none" w:sz="0" w:space="0" w:color="auto"/>
        <w:bottom w:val="none" w:sz="0" w:space="0" w:color="auto"/>
        <w:right w:val="none" w:sz="0" w:space="0" w:color="auto"/>
      </w:divBdr>
    </w:div>
    <w:div w:id="890767603">
      <w:bodyDiv w:val="1"/>
      <w:marLeft w:val="0"/>
      <w:marRight w:val="0"/>
      <w:marTop w:val="0"/>
      <w:marBottom w:val="0"/>
      <w:divBdr>
        <w:top w:val="none" w:sz="0" w:space="0" w:color="auto"/>
        <w:left w:val="none" w:sz="0" w:space="0" w:color="auto"/>
        <w:bottom w:val="none" w:sz="0" w:space="0" w:color="auto"/>
        <w:right w:val="none" w:sz="0" w:space="0" w:color="auto"/>
      </w:divBdr>
    </w:div>
    <w:div w:id="894203123">
      <w:bodyDiv w:val="1"/>
      <w:marLeft w:val="0"/>
      <w:marRight w:val="0"/>
      <w:marTop w:val="0"/>
      <w:marBottom w:val="0"/>
      <w:divBdr>
        <w:top w:val="none" w:sz="0" w:space="0" w:color="auto"/>
        <w:left w:val="none" w:sz="0" w:space="0" w:color="auto"/>
        <w:bottom w:val="none" w:sz="0" w:space="0" w:color="auto"/>
        <w:right w:val="none" w:sz="0" w:space="0" w:color="auto"/>
      </w:divBdr>
    </w:div>
    <w:div w:id="1064719840">
      <w:bodyDiv w:val="1"/>
      <w:marLeft w:val="0"/>
      <w:marRight w:val="0"/>
      <w:marTop w:val="0"/>
      <w:marBottom w:val="0"/>
      <w:divBdr>
        <w:top w:val="none" w:sz="0" w:space="0" w:color="auto"/>
        <w:left w:val="none" w:sz="0" w:space="0" w:color="auto"/>
        <w:bottom w:val="none" w:sz="0" w:space="0" w:color="auto"/>
        <w:right w:val="none" w:sz="0" w:space="0" w:color="auto"/>
      </w:divBdr>
    </w:div>
    <w:div w:id="1149176429">
      <w:bodyDiv w:val="1"/>
      <w:marLeft w:val="0"/>
      <w:marRight w:val="0"/>
      <w:marTop w:val="0"/>
      <w:marBottom w:val="0"/>
      <w:divBdr>
        <w:top w:val="none" w:sz="0" w:space="0" w:color="auto"/>
        <w:left w:val="none" w:sz="0" w:space="0" w:color="auto"/>
        <w:bottom w:val="none" w:sz="0" w:space="0" w:color="auto"/>
        <w:right w:val="none" w:sz="0" w:space="0" w:color="auto"/>
      </w:divBdr>
    </w:div>
    <w:div w:id="1160855250">
      <w:bodyDiv w:val="1"/>
      <w:marLeft w:val="0"/>
      <w:marRight w:val="0"/>
      <w:marTop w:val="0"/>
      <w:marBottom w:val="0"/>
      <w:divBdr>
        <w:top w:val="none" w:sz="0" w:space="0" w:color="auto"/>
        <w:left w:val="none" w:sz="0" w:space="0" w:color="auto"/>
        <w:bottom w:val="none" w:sz="0" w:space="0" w:color="auto"/>
        <w:right w:val="none" w:sz="0" w:space="0" w:color="auto"/>
      </w:divBdr>
    </w:div>
    <w:div w:id="1174609060">
      <w:bodyDiv w:val="1"/>
      <w:marLeft w:val="0"/>
      <w:marRight w:val="0"/>
      <w:marTop w:val="0"/>
      <w:marBottom w:val="0"/>
      <w:divBdr>
        <w:top w:val="none" w:sz="0" w:space="0" w:color="auto"/>
        <w:left w:val="none" w:sz="0" w:space="0" w:color="auto"/>
        <w:bottom w:val="none" w:sz="0" w:space="0" w:color="auto"/>
        <w:right w:val="none" w:sz="0" w:space="0" w:color="auto"/>
      </w:divBdr>
      <w:divsChild>
        <w:div w:id="176583366">
          <w:marLeft w:val="0"/>
          <w:marRight w:val="0"/>
          <w:marTop w:val="0"/>
          <w:marBottom w:val="0"/>
          <w:divBdr>
            <w:top w:val="none" w:sz="0" w:space="0" w:color="auto"/>
            <w:left w:val="none" w:sz="0" w:space="0" w:color="auto"/>
            <w:bottom w:val="none" w:sz="0" w:space="0" w:color="auto"/>
            <w:right w:val="none" w:sz="0" w:space="0" w:color="auto"/>
          </w:divBdr>
          <w:divsChild>
            <w:div w:id="84688971">
              <w:marLeft w:val="0"/>
              <w:marRight w:val="0"/>
              <w:marTop w:val="0"/>
              <w:marBottom w:val="0"/>
              <w:divBdr>
                <w:top w:val="none" w:sz="0" w:space="0" w:color="auto"/>
                <w:left w:val="none" w:sz="0" w:space="0" w:color="auto"/>
                <w:bottom w:val="none" w:sz="0" w:space="0" w:color="auto"/>
                <w:right w:val="none" w:sz="0" w:space="0" w:color="auto"/>
              </w:divBdr>
              <w:divsChild>
                <w:div w:id="476848544">
                  <w:marLeft w:val="0"/>
                  <w:marRight w:val="0"/>
                  <w:marTop w:val="0"/>
                  <w:marBottom w:val="0"/>
                  <w:divBdr>
                    <w:top w:val="none" w:sz="0" w:space="0" w:color="auto"/>
                    <w:left w:val="none" w:sz="0" w:space="0" w:color="auto"/>
                    <w:bottom w:val="none" w:sz="0" w:space="0" w:color="auto"/>
                    <w:right w:val="none" w:sz="0" w:space="0" w:color="auto"/>
                  </w:divBdr>
                  <w:divsChild>
                    <w:div w:id="575013101">
                      <w:marLeft w:val="0"/>
                      <w:marRight w:val="0"/>
                      <w:marTop w:val="0"/>
                      <w:marBottom w:val="0"/>
                      <w:divBdr>
                        <w:top w:val="none" w:sz="0" w:space="0" w:color="auto"/>
                        <w:left w:val="none" w:sz="0" w:space="0" w:color="auto"/>
                        <w:bottom w:val="none" w:sz="0" w:space="0" w:color="auto"/>
                        <w:right w:val="none" w:sz="0" w:space="0" w:color="auto"/>
                      </w:divBdr>
                      <w:divsChild>
                        <w:div w:id="1863586745">
                          <w:marLeft w:val="0"/>
                          <w:marRight w:val="0"/>
                          <w:marTop w:val="0"/>
                          <w:marBottom w:val="0"/>
                          <w:divBdr>
                            <w:top w:val="none" w:sz="0" w:space="0" w:color="auto"/>
                            <w:left w:val="none" w:sz="0" w:space="0" w:color="auto"/>
                            <w:bottom w:val="none" w:sz="0" w:space="0" w:color="auto"/>
                            <w:right w:val="none" w:sz="0" w:space="0" w:color="auto"/>
                          </w:divBdr>
                          <w:divsChild>
                            <w:div w:id="855271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75145808">
      <w:bodyDiv w:val="1"/>
      <w:marLeft w:val="0"/>
      <w:marRight w:val="0"/>
      <w:marTop w:val="0"/>
      <w:marBottom w:val="0"/>
      <w:divBdr>
        <w:top w:val="none" w:sz="0" w:space="0" w:color="auto"/>
        <w:left w:val="none" w:sz="0" w:space="0" w:color="auto"/>
        <w:bottom w:val="none" w:sz="0" w:space="0" w:color="auto"/>
        <w:right w:val="none" w:sz="0" w:space="0" w:color="auto"/>
      </w:divBdr>
    </w:div>
    <w:div w:id="1207185742">
      <w:bodyDiv w:val="1"/>
      <w:marLeft w:val="0"/>
      <w:marRight w:val="0"/>
      <w:marTop w:val="0"/>
      <w:marBottom w:val="0"/>
      <w:divBdr>
        <w:top w:val="none" w:sz="0" w:space="0" w:color="auto"/>
        <w:left w:val="none" w:sz="0" w:space="0" w:color="auto"/>
        <w:bottom w:val="none" w:sz="0" w:space="0" w:color="auto"/>
        <w:right w:val="none" w:sz="0" w:space="0" w:color="auto"/>
      </w:divBdr>
    </w:div>
    <w:div w:id="1220939614">
      <w:bodyDiv w:val="1"/>
      <w:marLeft w:val="0"/>
      <w:marRight w:val="0"/>
      <w:marTop w:val="0"/>
      <w:marBottom w:val="0"/>
      <w:divBdr>
        <w:top w:val="none" w:sz="0" w:space="0" w:color="auto"/>
        <w:left w:val="none" w:sz="0" w:space="0" w:color="auto"/>
        <w:bottom w:val="none" w:sz="0" w:space="0" w:color="auto"/>
        <w:right w:val="none" w:sz="0" w:space="0" w:color="auto"/>
      </w:divBdr>
    </w:div>
    <w:div w:id="1231846446">
      <w:bodyDiv w:val="1"/>
      <w:marLeft w:val="0"/>
      <w:marRight w:val="0"/>
      <w:marTop w:val="0"/>
      <w:marBottom w:val="0"/>
      <w:divBdr>
        <w:top w:val="none" w:sz="0" w:space="0" w:color="auto"/>
        <w:left w:val="none" w:sz="0" w:space="0" w:color="auto"/>
        <w:bottom w:val="none" w:sz="0" w:space="0" w:color="auto"/>
        <w:right w:val="none" w:sz="0" w:space="0" w:color="auto"/>
      </w:divBdr>
    </w:div>
    <w:div w:id="1242056432">
      <w:bodyDiv w:val="1"/>
      <w:marLeft w:val="0"/>
      <w:marRight w:val="0"/>
      <w:marTop w:val="0"/>
      <w:marBottom w:val="0"/>
      <w:divBdr>
        <w:top w:val="none" w:sz="0" w:space="0" w:color="auto"/>
        <w:left w:val="none" w:sz="0" w:space="0" w:color="auto"/>
        <w:bottom w:val="none" w:sz="0" w:space="0" w:color="auto"/>
        <w:right w:val="none" w:sz="0" w:space="0" w:color="auto"/>
      </w:divBdr>
    </w:div>
    <w:div w:id="1245841409">
      <w:bodyDiv w:val="1"/>
      <w:marLeft w:val="0"/>
      <w:marRight w:val="0"/>
      <w:marTop w:val="0"/>
      <w:marBottom w:val="0"/>
      <w:divBdr>
        <w:top w:val="none" w:sz="0" w:space="0" w:color="auto"/>
        <w:left w:val="none" w:sz="0" w:space="0" w:color="auto"/>
        <w:bottom w:val="none" w:sz="0" w:space="0" w:color="auto"/>
        <w:right w:val="none" w:sz="0" w:space="0" w:color="auto"/>
      </w:divBdr>
    </w:div>
    <w:div w:id="1288465819">
      <w:bodyDiv w:val="1"/>
      <w:marLeft w:val="0"/>
      <w:marRight w:val="0"/>
      <w:marTop w:val="0"/>
      <w:marBottom w:val="0"/>
      <w:divBdr>
        <w:top w:val="none" w:sz="0" w:space="0" w:color="auto"/>
        <w:left w:val="none" w:sz="0" w:space="0" w:color="auto"/>
        <w:bottom w:val="none" w:sz="0" w:space="0" w:color="auto"/>
        <w:right w:val="none" w:sz="0" w:space="0" w:color="auto"/>
      </w:divBdr>
    </w:div>
    <w:div w:id="1302463308">
      <w:bodyDiv w:val="1"/>
      <w:marLeft w:val="0"/>
      <w:marRight w:val="0"/>
      <w:marTop w:val="0"/>
      <w:marBottom w:val="0"/>
      <w:divBdr>
        <w:top w:val="none" w:sz="0" w:space="0" w:color="auto"/>
        <w:left w:val="none" w:sz="0" w:space="0" w:color="auto"/>
        <w:bottom w:val="none" w:sz="0" w:space="0" w:color="auto"/>
        <w:right w:val="none" w:sz="0" w:space="0" w:color="auto"/>
      </w:divBdr>
    </w:div>
    <w:div w:id="1305433018">
      <w:bodyDiv w:val="1"/>
      <w:marLeft w:val="0"/>
      <w:marRight w:val="0"/>
      <w:marTop w:val="0"/>
      <w:marBottom w:val="0"/>
      <w:divBdr>
        <w:top w:val="none" w:sz="0" w:space="0" w:color="auto"/>
        <w:left w:val="none" w:sz="0" w:space="0" w:color="auto"/>
        <w:bottom w:val="none" w:sz="0" w:space="0" w:color="auto"/>
        <w:right w:val="none" w:sz="0" w:space="0" w:color="auto"/>
      </w:divBdr>
    </w:div>
    <w:div w:id="1306623603">
      <w:bodyDiv w:val="1"/>
      <w:marLeft w:val="0"/>
      <w:marRight w:val="0"/>
      <w:marTop w:val="0"/>
      <w:marBottom w:val="0"/>
      <w:divBdr>
        <w:top w:val="none" w:sz="0" w:space="0" w:color="auto"/>
        <w:left w:val="none" w:sz="0" w:space="0" w:color="auto"/>
        <w:bottom w:val="none" w:sz="0" w:space="0" w:color="auto"/>
        <w:right w:val="none" w:sz="0" w:space="0" w:color="auto"/>
      </w:divBdr>
    </w:div>
    <w:div w:id="1323579339">
      <w:bodyDiv w:val="1"/>
      <w:marLeft w:val="0"/>
      <w:marRight w:val="0"/>
      <w:marTop w:val="0"/>
      <w:marBottom w:val="0"/>
      <w:divBdr>
        <w:top w:val="none" w:sz="0" w:space="0" w:color="auto"/>
        <w:left w:val="none" w:sz="0" w:space="0" w:color="auto"/>
        <w:bottom w:val="none" w:sz="0" w:space="0" w:color="auto"/>
        <w:right w:val="none" w:sz="0" w:space="0" w:color="auto"/>
      </w:divBdr>
    </w:div>
    <w:div w:id="1327514520">
      <w:bodyDiv w:val="1"/>
      <w:marLeft w:val="0"/>
      <w:marRight w:val="0"/>
      <w:marTop w:val="0"/>
      <w:marBottom w:val="0"/>
      <w:divBdr>
        <w:top w:val="none" w:sz="0" w:space="0" w:color="auto"/>
        <w:left w:val="none" w:sz="0" w:space="0" w:color="auto"/>
        <w:bottom w:val="none" w:sz="0" w:space="0" w:color="auto"/>
        <w:right w:val="none" w:sz="0" w:space="0" w:color="auto"/>
      </w:divBdr>
    </w:div>
    <w:div w:id="1453478503">
      <w:bodyDiv w:val="1"/>
      <w:marLeft w:val="0"/>
      <w:marRight w:val="0"/>
      <w:marTop w:val="0"/>
      <w:marBottom w:val="0"/>
      <w:divBdr>
        <w:top w:val="none" w:sz="0" w:space="0" w:color="auto"/>
        <w:left w:val="none" w:sz="0" w:space="0" w:color="auto"/>
        <w:bottom w:val="none" w:sz="0" w:space="0" w:color="auto"/>
        <w:right w:val="none" w:sz="0" w:space="0" w:color="auto"/>
      </w:divBdr>
    </w:div>
    <w:div w:id="1465074334">
      <w:bodyDiv w:val="1"/>
      <w:marLeft w:val="0"/>
      <w:marRight w:val="0"/>
      <w:marTop w:val="0"/>
      <w:marBottom w:val="0"/>
      <w:divBdr>
        <w:top w:val="none" w:sz="0" w:space="0" w:color="auto"/>
        <w:left w:val="none" w:sz="0" w:space="0" w:color="auto"/>
        <w:bottom w:val="none" w:sz="0" w:space="0" w:color="auto"/>
        <w:right w:val="none" w:sz="0" w:space="0" w:color="auto"/>
      </w:divBdr>
    </w:div>
    <w:div w:id="1476097488">
      <w:bodyDiv w:val="1"/>
      <w:marLeft w:val="0"/>
      <w:marRight w:val="0"/>
      <w:marTop w:val="0"/>
      <w:marBottom w:val="0"/>
      <w:divBdr>
        <w:top w:val="none" w:sz="0" w:space="0" w:color="auto"/>
        <w:left w:val="none" w:sz="0" w:space="0" w:color="auto"/>
        <w:bottom w:val="none" w:sz="0" w:space="0" w:color="auto"/>
        <w:right w:val="none" w:sz="0" w:space="0" w:color="auto"/>
      </w:divBdr>
    </w:div>
    <w:div w:id="1485273670">
      <w:bodyDiv w:val="1"/>
      <w:marLeft w:val="0"/>
      <w:marRight w:val="0"/>
      <w:marTop w:val="0"/>
      <w:marBottom w:val="0"/>
      <w:divBdr>
        <w:top w:val="none" w:sz="0" w:space="0" w:color="auto"/>
        <w:left w:val="none" w:sz="0" w:space="0" w:color="auto"/>
        <w:bottom w:val="none" w:sz="0" w:space="0" w:color="auto"/>
        <w:right w:val="none" w:sz="0" w:space="0" w:color="auto"/>
      </w:divBdr>
    </w:div>
    <w:div w:id="1500002716">
      <w:bodyDiv w:val="1"/>
      <w:marLeft w:val="0"/>
      <w:marRight w:val="0"/>
      <w:marTop w:val="0"/>
      <w:marBottom w:val="0"/>
      <w:divBdr>
        <w:top w:val="none" w:sz="0" w:space="0" w:color="auto"/>
        <w:left w:val="none" w:sz="0" w:space="0" w:color="auto"/>
        <w:bottom w:val="none" w:sz="0" w:space="0" w:color="auto"/>
        <w:right w:val="none" w:sz="0" w:space="0" w:color="auto"/>
      </w:divBdr>
    </w:div>
    <w:div w:id="1530491524">
      <w:bodyDiv w:val="1"/>
      <w:marLeft w:val="0"/>
      <w:marRight w:val="0"/>
      <w:marTop w:val="0"/>
      <w:marBottom w:val="0"/>
      <w:divBdr>
        <w:top w:val="none" w:sz="0" w:space="0" w:color="auto"/>
        <w:left w:val="none" w:sz="0" w:space="0" w:color="auto"/>
        <w:bottom w:val="none" w:sz="0" w:space="0" w:color="auto"/>
        <w:right w:val="none" w:sz="0" w:space="0" w:color="auto"/>
      </w:divBdr>
    </w:div>
    <w:div w:id="1572034629">
      <w:bodyDiv w:val="1"/>
      <w:marLeft w:val="0"/>
      <w:marRight w:val="0"/>
      <w:marTop w:val="0"/>
      <w:marBottom w:val="0"/>
      <w:divBdr>
        <w:top w:val="none" w:sz="0" w:space="0" w:color="auto"/>
        <w:left w:val="none" w:sz="0" w:space="0" w:color="auto"/>
        <w:bottom w:val="none" w:sz="0" w:space="0" w:color="auto"/>
        <w:right w:val="none" w:sz="0" w:space="0" w:color="auto"/>
      </w:divBdr>
    </w:div>
    <w:div w:id="1600678810">
      <w:bodyDiv w:val="1"/>
      <w:marLeft w:val="0"/>
      <w:marRight w:val="0"/>
      <w:marTop w:val="0"/>
      <w:marBottom w:val="0"/>
      <w:divBdr>
        <w:top w:val="none" w:sz="0" w:space="0" w:color="auto"/>
        <w:left w:val="none" w:sz="0" w:space="0" w:color="auto"/>
        <w:bottom w:val="none" w:sz="0" w:space="0" w:color="auto"/>
        <w:right w:val="none" w:sz="0" w:space="0" w:color="auto"/>
      </w:divBdr>
    </w:div>
    <w:div w:id="1685013953">
      <w:bodyDiv w:val="1"/>
      <w:marLeft w:val="0"/>
      <w:marRight w:val="0"/>
      <w:marTop w:val="0"/>
      <w:marBottom w:val="0"/>
      <w:divBdr>
        <w:top w:val="none" w:sz="0" w:space="0" w:color="auto"/>
        <w:left w:val="none" w:sz="0" w:space="0" w:color="auto"/>
        <w:bottom w:val="none" w:sz="0" w:space="0" w:color="auto"/>
        <w:right w:val="none" w:sz="0" w:space="0" w:color="auto"/>
      </w:divBdr>
    </w:div>
    <w:div w:id="1741831128">
      <w:bodyDiv w:val="1"/>
      <w:marLeft w:val="0"/>
      <w:marRight w:val="0"/>
      <w:marTop w:val="0"/>
      <w:marBottom w:val="0"/>
      <w:divBdr>
        <w:top w:val="none" w:sz="0" w:space="0" w:color="auto"/>
        <w:left w:val="none" w:sz="0" w:space="0" w:color="auto"/>
        <w:bottom w:val="none" w:sz="0" w:space="0" w:color="auto"/>
        <w:right w:val="none" w:sz="0" w:space="0" w:color="auto"/>
      </w:divBdr>
    </w:div>
    <w:div w:id="1752852979">
      <w:bodyDiv w:val="1"/>
      <w:marLeft w:val="0"/>
      <w:marRight w:val="0"/>
      <w:marTop w:val="0"/>
      <w:marBottom w:val="0"/>
      <w:divBdr>
        <w:top w:val="none" w:sz="0" w:space="0" w:color="auto"/>
        <w:left w:val="none" w:sz="0" w:space="0" w:color="auto"/>
        <w:bottom w:val="none" w:sz="0" w:space="0" w:color="auto"/>
        <w:right w:val="none" w:sz="0" w:space="0" w:color="auto"/>
      </w:divBdr>
    </w:div>
    <w:div w:id="1860459974">
      <w:bodyDiv w:val="1"/>
      <w:marLeft w:val="0"/>
      <w:marRight w:val="0"/>
      <w:marTop w:val="0"/>
      <w:marBottom w:val="0"/>
      <w:divBdr>
        <w:top w:val="none" w:sz="0" w:space="0" w:color="auto"/>
        <w:left w:val="none" w:sz="0" w:space="0" w:color="auto"/>
        <w:bottom w:val="none" w:sz="0" w:space="0" w:color="auto"/>
        <w:right w:val="none" w:sz="0" w:space="0" w:color="auto"/>
      </w:divBdr>
    </w:div>
    <w:div w:id="1867523185">
      <w:bodyDiv w:val="1"/>
      <w:marLeft w:val="0"/>
      <w:marRight w:val="0"/>
      <w:marTop w:val="0"/>
      <w:marBottom w:val="0"/>
      <w:divBdr>
        <w:top w:val="none" w:sz="0" w:space="0" w:color="auto"/>
        <w:left w:val="none" w:sz="0" w:space="0" w:color="auto"/>
        <w:bottom w:val="none" w:sz="0" w:space="0" w:color="auto"/>
        <w:right w:val="none" w:sz="0" w:space="0" w:color="auto"/>
      </w:divBdr>
    </w:div>
    <w:div w:id="1905675680">
      <w:bodyDiv w:val="1"/>
      <w:marLeft w:val="0"/>
      <w:marRight w:val="0"/>
      <w:marTop w:val="0"/>
      <w:marBottom w:val="0"/>
      <w:divBdr>
        <w:top w:val="none" w:sz="0" w:space="0" w:color="auto"/>
        <w:left w:val="none" w:sz="0" w:space="0" w:color="auto"/>
        <w:bottom w:val="none" w:sz="0" w:space="0" w:color="auto"/>
        <w:right w:val="none" w:sz="0" w:space="0" w:color="auto"/>
      </w:divBdr>
    </w:div>
    <w:div w:id="2008902360">
      <w:bodyDiv w:val="1"/>
      <w:marLeft w:val="0"/>
      <w:marRight w:val="0"/>
      <w:marTop w:val="0"/>
      <w:marBottom w:val="0"/>
      <w:divBdr>
        <w:top w:val="none" w:sz="0" w:space="0" w:color="auto"/>
        <w:left w:val="none" w:sz="0" w:space="0" w:color="auto"/>
        <w:bottom w:val="none" w:sz="0" w:space="0" w:color="auto"/>
        <w:right w:val="none" w:sz="0" w:space="0" w:color="auto"/>
      </w:divBdr>
    </w:div>
    <w:div w:id="2011135748">
      <w:bodyDiv w:val="1"/>
      <w:marLeft w:val="0"/>
      <w:marRight w:val="0"/>
      <w:marTop w:val="0"/>
      <w:marBottom w:val="0"/>
      <w:divBdr>
        <w:top w:val="none" w:sz="0" w:space="0" w:color="auto"/>
        <w:left w:val="none" w:sz="0" w:space="0" w:color="auto"/>
        <w:bottom w:val="none" w:sz="0" w:space="0" w:color="auto"/>
        <w:right w:val="none" w:sz="0" w:space="0" w:color="auto"/>
      </w:divBdr>
    </w:div>
    <w:div w:id="2034842766">
      <w:bodyDiv w:val="1"/>
      <w:marLeft w:val="0"/>
      <w:marRight w:val="0"/>
      <w:marTop w:val="0"/>
      <w:marBottom w:val="0"/>
      <w:divBdr>
        <w:top w:val="none" w:sz="0" w:space="0" w:color="auto"/>
        <w:left w:val="none" w:sz="0" w:space="0" w:color="auto"/>
        <w:bottom w:val="none" w:sz="0" w:space="0" w:color="auto"/>
        <w:right w:val="none" w:sz="0" w:space="0" w:color="auto"/>
      </w:divBdr>
    </w:div>
    <w:div w:id="21269196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5.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4.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2" Type="http://schemas.openxmlformats.org/officeDocument/2006/relationships/hyperlink" Target="http://www.decidedekalb.com" TargetMode="External"/><Relationship Id="rId1" Type="http://schemas.openxmlformats.org/officeDocument/2006/relationships/hyperlink" Target="http://www.decidedekalb.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3.emf"/></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AAB30140EB201548AE79040A7F8E744B" ma:contentTypeVersion="13" ma:contentTypeDescription="Create a new document." ma:contentTypeScope="" ma:versionID="5fcb870a87c83be156048e141b706a11">
  <xsd:schema xmlns:xsd="http://www.w3.org/2001/XMLSchema" xmlns:xs="http://www.w3.org/2001/XMLSchema" xmlns:p="http://schemas.microsoft.com/office/2006/metadata/properties" xmlns:ns3="df49b835-a070-4655-a771-e525e496a752" xmlns:ns4="3af8faa1-5036-49f5-95b8-d70ef11ed2a1" targetNamespace="http://schemas.microsoft.com/office/2006/metadata/properties" ma:root="true" ma:fieldsID="57c77555358596ea7925ed17b3d9d0bf" ns3:_="" ns4:_="">
    <xsd:import namespace="df49b835-a070-4655-a771-e525e496a752"/>
    <xsd:import namespace="3af8faa1-5036-49f5-95b8-d70ef11ed2a1"/>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f49b835-a070-4655-a771-e525e496a7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af8faa1-5036-49f5-95b8-d70ef11ed2a1"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A1CBAA4-0F57-44C5-9B37-22768E6E846F}">
  <ds:schemaRefs>
    <ds:schemaRef ds:uri="http://schemas.microsoft.com/sharepoint/v3/contenttype/forms"/>
  </ds:schemaRefs>
</ds:datastoreItem>
</file>

<file path=customXml/itemProps2.xml><?xml version="1.0" encoding="utf-8"?>
<ds:datastoreItem xmlns:ds="http://schemas.openxmlformats.org/officeDocument/2006/customXml" ds:itemID="{CEE173BB-88BD-4883-9707-203657F5510A}">
  <ds:schemaRefs>
    <ds:schemaRef ds:uri="http://schemas.openxmlformats.org/officeDocument/2006/bibliography"/>
  </ds:schemaRefs>
</ds:datastoreItem>
</file>

<file path=customXml/itemProps3.xml><?xml version="1.0" encoding="utf-8"?>
<ds:datastoreItem xmlns:ds="http://schemas.openxmlformats.org/officeDocument/2006/customXml" ds:itemID="{AA9E783D-525C-4EE2-9B06-D950FC441F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f49b835-a070-4655-a771-e525e496a752"/>
    <ds:schemaRef ds:uri="3af8faa1-5036-49f5-95b8-d70ef11ed2a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9EBFC29-19DA-4BBD-8057-3074D2C58F0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Pages>
  <Words>795</Words>
  <Characters>4538</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DeKalb County Government</Company>
  <LinksUpToDate>false</LinksUpToDate>
  <CharactersWithSpaces>53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gilchrist</dc:creator>
  <cp:keywords/>
  <dc:description/>
  <cp:lastModifiedBy>Toyasha Vaughn</cp:lastModifiedBy>
  <cp:revision>3</cp:revision>
  <cp:lastPrinted>2019-09-04T21:24:00Z</cp:lastPrinted>
  <dcterms:created xsi:type="dcterms:W3CDTF">2020-09-03T23:32:00Z</dcterms:created>
  <dcterms:modified xsi:type="dcterms:W3CDTF">2020-09-08T16: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WS_TRACKING_ID">
    <vt:lpwstr>6f7dfe51-85d7-4e07-ab42-0a29d5599028</vt:lpwstr>
  </property>
  <property fmtid="{D5CDD505-2E9C-101B-9397-08002B2CF9AE}" pid="3" name="ContentTypeId">
    <vt:lpwstr>0x010100AAB30140EB201548AE79040A7F8E744B</vt:lpwstr>
  </property>
</Properties>
</file>